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034774" w:rsidP="00A04148" w14:paraId="0776907D" w14:textId="0DE076CE">
      <w:pPr>
        <w:spacing w:after="0" w:line="240" w:lineRule="auto"/>
        <w:outlineLvl w:val="0"/>
        <w:rPr>
          <w:rFonts w:ascii="Arial" w:eastAsia="Times New Roman" w:hAnsi="Arial" w:cs="Times New Roman"/>
          <w:b/>
          <w:sz w:val="24"/>
          <w:szCs w:val="24"/>
        </w:rPr>
      </w:pPr>
      <w:r w:rsidRPr="00034774">
        <w:rPr>
          <w:rFonts w:ascii="Arial" w:eastAsia="Times New Roman" w:hAnsi="Arial" w:cs="Times New Roman"/>
          <w:b/>
          <w:sz w:val="24"/>
          <w:szCs w:val="24"/>
        </w:rPr>
        <w:t xml:space="preserve">OMB No. </w:t>
      </w:r>
      <w:r w:rsidR="0037465E">
        <w:rPr>
          <w:rFonts w:ascii="Arial" w:eastAsia="Times New Roman" w:hAnsi="Arial" w:cs="Times New Roman"/>
          <w:b/>
          <w:sz w:val="24"/>
          <w:szCs w:val="24"/>
        </w:rPr>
        <w:t>1910-5179</w:t>
      </w:r>
      <w:r w:rsidRPr="00034774">
        <w:rPr>
          <w:rFonts w:ascii="Arial" w:eastAsia="Times New Roman" w:hAnsi="Arial" w:cs="Times New Roman"/>
          <w:b/>
          <w:sz w:val="24"/>
          <w:szCs w:val="24"/>
        </w:rPr>
        <w:t xml:space="preserve"> Expiration </w:t>
      </w:r>
      <w:r w:rsidR="0037465E">
        <w:rPr>
          <w:rFonts w:ascii="Arial" w:eastAsia="Times New Roman" w:hAnsi="Arial" w:cs="Times New Roman"/>
          <w:b/>
          <w:sz w:val="24"/>
          <w:szCs w:val="24"/>
        </w:rPr>
        <w:t>2027</w:t>
      </w:r>
    </w:p>
    <w:p w:rsidR="00E8246F" w:rsidRPr="00034774" w:rsidP="00A04148" w14:paraId="775CF937" w14:textId="77777777">
      <w:pPr>
        <w:spacing w:after="0" w:line="240" w:lineRule="auto"/>
        <w:outlineLvl w:val="0"/>
        <w:rPr>
          <w:rFonts w:ascii="Arial" w:eastAsia="Times New Roman" w:hAnsi="Arial" w:cs="Times New Roman"/>
          <w:b/>
          <w:sz w:val="24"/>
          <w:szCs w:val="24"/>
        </w:rPr>
      </w:pPr>
    </w:p>
    <w:p w:rsidR="00A04148" w:rsidRPr="00034774" w:rsidP="00A04148" w14:paraId="02A649F2" w14:textId="6A91D31D">
      <w:pPr>
        <w:spacing w:after="0" w:line="240" w:lineRule="auto"/>
        <w:outlineLvl w:val="0"/>
        <w:rPr>
          <w:rFonts w:ascii="Arial" w:eastAsia="Times New Roman" w:hAnsi="Arial" w:cs="Times New Roman"/>
          <w:sz w:val="24"/>
          <w:szCs w:val="20"/>
        </w:rPr>
      </w:pPr>
      <w:r w:rsidRPr="00034774">
        <w:rPr>
          <w:rFonts w:ascii="Arial" w:eastAsia="Times New Roman" w:hAnsi="Arial" w:cs="Times New Roman"/>
          <w:b/>
          <w:sz w:val="24"/>
          <w:szCs w:val="24"/>
        </w:rPr>
        <w:t>Introduction:</w:t>
      </w:r>
      <w:r w:rsidRPr="00034774" w:rsidR="00EE3F3D">
        <w:rPr>
          <w:rFonts w:ascii="Arial" w:eastAsia="Times New Roman" w:hAnsi="Arial" w:cs="Times New Roman"/>
          <w:b/>
          <w:sz w:val="24"/>
          <w:szCs w:val="24"/>
        </w:rPr>
        <w:t xml:space="preserve"> </w:t>
      </w:r>
    </w:p>
    <w:p w:rsidR="00A04148" w:rsidRPr="00034774" w:rsidP="00A04148" w14:paraId="406F8ADA" w14:textId="77777777">
      <w:pPr>
        <w:spacing w:after="0" w:line="240" w:lineRule="auto"/>
        <w:rPr>
          <w:rFonts w:ascii="Arial" w:eastAsia="Times New Roman" w:hAnsi="Arial" w:cs="Times New Roman"/>
          <w:sz w:val="12"/>
          <w:szCs w:val="12"/>
        </w:rPr>
      </w:pPr>
    </w:p>
    <w:p w:rsidR="00A04148" w:rsidRPr="00034774" w:rsidP="00A04148" w14:paraId="19429241" w14:textId="20EE4F16">
      <w:pPr>
        <w:spacing w:after="0" w:line="240" w:lineRule="auto"/>
        <w:outlineLvl w:val="0"/>
        <w:rPr>
          <w:rFonts w:ascii="Arial" w:eastAsia="Times New Roman" w:hAnsi="Arial" w:cs="Arial"/>
          <w:sz w:val="24"/>
          <w:szCs w:val="20"/>
        </w:rPr>
      </w:pPr>
    </w:p>
    <w:p w:rsidR="00B064D4" w:rsidRPr="00034774" w:rsidP="00B064D4" w14:paraId="6F166461"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034774" w:rsidP="00B064D4" w14:paraId="4915E30F"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s now a convenient time? [IF NO – Collect callback information and time]</w:t>
      </w:r>
    </w:p>
    <w:p w:rsidR="00B064D4" w:rsidRPr="00034774" w:rsidP="00B064D4" w14:paraId="67B4A02C"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This survey uses specific terms to describe various technologies and activities. If you require any definitions for clarification, please ask me at any time.</w:t>
      </w:r>
    </w:p>
    <w:p w:rsidR="00B064D4" w:rsidRPr="00034774" w:rsidP="00B064D4" w14:paraId="17719D24" w14:textId="64BD6698">
      <w:pPr>
        <w:pStyle w:val="NormalWeb"/>
        <w:shd w:val="clear" w:color="auto" w:fill="FFFFFF"/>
        <w:spacing w:after="0"/>
        <w:rPr>
          <w:rFonts w:ascii="Arial" w:hAnsi="Arial" w:eastAsiaTheme="minorHAnsi" w:cs="Arial"/>
        </w:rPr>
      </w:pPr>
      <w:r w:rsidRPr="00034774">
        <w:rPr>
          <w:rFonts w:ascii="Arial" w:hAnsi="Arial" w:eastAsiaTheme="minorHAnsi" w:cs="Arial"/>
        </w:rPr>
        <w:t xml:space="preserve">The survey is </w:t>
      </w:r>
      <w:r w:rsidRPr="00034774">
        <w:rPr>
          <w:rFonts w:ascii="Arial" w:hAnsi="Arial" w:eastAsiaTheme="minorHAnsi" w:cs="Arial"/>
          <w:b/>
          <w:bCs/>
          <w:u w:val="single"/>
        </w:rPr>
        <w:t xml:space="preserve">voluntary </w:t>
      </w:r>
      <w:r w:rsidRPr="00034774">
        <w:rPr>
          <w:rFonts w:ascii="Arial" w:hAnsi="Arial" w:eastAsiaTheme="minorHAnsi" w:cs="Arial"/>
        </w:rPr>
        <w:t xml:space="preserve">and can take up to 45 minutes of your time. (If needed): This important survey addresses businesses that research, develop, manufacture, construct, install or work with facilities or products that generate, distribute, store, or save energy. </w:t>
      </w:r>
    </w:p>
    <w:p w:rsidR="00B064D4" w:rsidRPr="00034774" w:rsidP="00B064D4" w14:paraId="7CA629CB"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034774" w:rsidP="00B064D4" w14:paraId="0C3E3B58"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034774" w:rsidP="00B064D4" w14:paraId="5D526037"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034774" w:rsidP="00B064D4" w14:paraId="4D00401A"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individual responses will not be published; only aggregated information will be used in reporting the survey results.</w:t>
      </w:r>
    </w:p>
    <w:p w:rsidR="00B064D4" w:rsidRPr="00034774" w:rsidP="00B064D4" w14:paraId="531E6C7D"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034774" w:rsidP="00B064D4" w14:paraId="6595F1BD" w14:textId="0BCDA68D">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034774">
        <w:rPr>
          <w:rFonts w:ascii="Arial" w:hAnsi="Arial" w:eastAsiaTheme="minorHAnsi" w:cs="Arial"/>
        </w:rPr>
        <w:t>(If needed): If you have any questions about DOE’s involvement in this survey, please contact [</w:t>
      </w:r>
      <w:r w:rsidRPr="00BB245F" w:rsidR="0037465E">
        <w:rPr>
          <w:rFonts w:ascii="Arial" w:hAnsi="Arial" w:eastAsiaTheme="minorHAnsi" w:cs="Arial"/>
        </w:rPr>
        <w:t>Ava Kalina</w:t>
      </w:r>
      <w:r w:rsidRPr="00034774">
        <w:rPr>
          <w:rFonts w:ascii="Arial" w:hAnsi="Arial" w:eastAsiaTheme="minorHAnsi" w:cs="Arial"/>
        </w:rPr>
        <w:t>] at [</w:t>
      </w:r>
      <w:r w:rsidRPr="00BB245F" w:rsidR="0037465E">
        <w:rPr>
          <w:rFonts w:ascii="Arial" w:hAnsi="Arial" w:eastAsiaTheme="minorHAnsi" w:cs="Arial"/>
        </w:rPr>
        <w:t>202-573-5882</w:t>
      </w:r>
      <w:r w:rsidRPr="00034774">
        <w:rPr>
          <w:rFonts w:ascii="Arial" w:hAnsi="Arial" w:eastAsiaTheme="minorHAnsi" w:cs="Arial"/>
        </w:rPr>
        <w:t>]</w:t>
      </w:r>
    </w:p>
    <w:p w:rsidR="00E8246F" w:rsidRPr="0003477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034774"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7465E" w:rsidP="00034774" w14:paraId="532A6671" w14:textId="77777777">
      <w:pPr>
        <w:pStyle w:val="NormalWeb"/>
        <w:spacing w:before="0" w:beforeAutospacing="0" w:after="225" w:afterAutospacing="0"/>
        <w:jc w:val="center"/>
        <w:rPr>
          <w:rFonts w:ascii="Arial" w:hAnsi="Arial" w:cs="Arial"/>
          <w:b/>
          <w:bCs/>
          <w:i/>
          <w:iCs/>
          <w:color w:val="000000" w:themeColor="text1"/>
          <w:sz w:val="22"/>
          <w:szCs w:val="22"/>
          <w:u w:val="single"/>
        </w:rPr>
      </w:pPr>
    </w:p>
    <w:p w:rsidR="00034774" w:rsidRPr="004619D3" w:rsidP="00034774" w14:paraId="7467E919" w14:textId="1FB08D53">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034774" w:rsidRPr="004619D3" w:rsidP="00034774" w14:paraId="51665260"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w:t>
      </w:r>
      <w:r w:rsidRPr="004619D3">
        <w:rPr>
          <w:rStyle w:val="Emphasis"/>
          <w:rFonts w:ascii="Arial" w:hAnsi="Arial" w:cs="Arial"/>
          <w:color w:val="000000" w:themeColor="text1"/>
          <w:sz w:val="22"/>
          <w:szCs w:val="22"/>
        </w:rPr>
        <w:t>including:</w:t>
      </w:r>
      <w:r w:rsidRPr="004619D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034774" w:rsidRPr="004619D3" w:rsidP="00034774" w14:paraId="5D731519"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034774" w:rsidRPr="004619D3" w:rsidP="00034774" w14:paraId="22FD5353" w14:textId="520EC182">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This collection of information is authorized b</w:t>
      </w:r>
      <w:r w:rsidRPr="0037465E">
        <w:rPr>
          <w:rFonts w:ascii="Arial" w:hAnsi="Arial" w:cs="Arial"/>
          <w:color w:val="000000" w:themeColor="text1"/>
          <w:sz w:val="22"/>
          <w:szCs w:val="22"/>
        </w:rPr>
        <w:t xml:space="preserve">y </w:t>
      </w:r>
      <w:r w:rsidRPr="0037465E" w:rsidR="0037465E">
        <w:rPr>
          <w:rFonts w:ascii="Arial" w:hAnsi="Arial" w:cs="Arial"/>
          <w:color w:val="000000" w:themeColor="text1"/>
          <w:sz w:val="22"/>
          <w:szCs w:val="22"/>
        </w:rPr>
        <w:t>the Office of Management and Budget</w:t>
      </w:r>
      <w:r w:rsidRPr="0037465E">
        <w:rPr>
          <w:rFonts w:ascii="Arial" w:hAnsi="Arial" w:cs="Arial"/>
          <w:color w:val="000000" w:themeColor="text1"/>
          <w:sz w:val="22"/>
          <w:szCs w:val="22"/>
        </w:rPr>
        <w:t>.</w:t>
      </w:r>
      <w:r w:rsidRPr="004619D3">
        <w:rPr>
          <w:rFonts w:ascii="Arial" w:hAnsi="Arial" w:cs="Arial"/>
          <w:color w:val="000000" w:themeColor="text1"/>
          <w:sz w:val="22"/>
          <w:szCs w:val="22"/>
        </w:rPr>
        <w:t xml:space="preserve"> Participation is voluntary, and you may withdraw participation at any time.</w:t>
      </w:r>
    </w:p>
    <w:p w:rsidR="00034774" w:rsidRPr="004619D3" w:rsidP="00034774" w14:paraId="6B725890"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1CBC7C1C"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4619D3">
        <w:rPr>
          <w:rStyle w:val="Emphasis"/>
          <w:rFonts w:ascii="Arial" w:hAnsi="Arial" w:cs="Arial"/>
          <w:b/>
          <w:bCs/>
          <w:color w:val="000000" w:themeColor="text1"/>
          <w:sz w:val="22"/>
          <w:szCs w:val="22"/>
          <w:u w:val="single"/>
        </w:rPr>
        <w:t>Paperwork Reduction Act Burden Disclosure Statement</w:t>
      </w:r>
    </w:p>
    <w:p w:rsidR="00034774" w:rsidRPr="004619D3" w:rsidP="00034774" w14:paraId="05F1F1F4"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2DDBBE76" w14:textId="222E08DA">
      <w:pPr>
        <w:pStyle w:val="NormalWeb"/>
        <w:shd w:val="clear" w:color="auto" w:fill="FFFFFF"/>
        <w:spacing w:before="0" w:beforeAutospacing="0" w:after="0" w:afterAutospacing="0"/>
        <w:rPr>
          <w:rFonts w:ascii="Arial" w:hAnsi="Arial" w:cs="Arial"/>
          <w:i/>
          <w:iCs/>
          <w:color w:val="000000" w:themeColor="text1"/>
          <w:sz w:val="22"/>
          <w:szCs w:val="22"/>
        </w:rPr>
      </w:pPr>
      <w:r w:rsidRPr="004619D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w:t>
      </w:r>
      <w:r w:rsidRPr="004619D3">
        <w:rPr>
          <w:rStyle w:val="Emphasis"/>
          <w:rFonts w:ascii="Arial" w:hAnsi="Arial" w:cs="Arial"/>
          <w:color w:val="000000" w:themeColor="text1"/>
          <w:sz w:val="22"/>
          <w:szCs w:val="22"/>
        </w:rPr>
        <w:t>gathering</w:t>
      </w:r>
      <w:r w:rsidRPr="004619D3">
        <w:rPr>
          <w:rStyle w:val="Emphasis"/>
          <w:rFonts w:ascii="Arial" w:hAnsi="Arial" w:cs="Arial"/>
          <w:color w:val="000000" w:themeColor="text1"/>
          <w:sz w:val="22"/>
          <w:szCs w:val="22"/>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0037465E">
        <w:rPr>
          <w:rStyle w:val="Emphasis"/>
          <w:rFonts w:ascii="Arial" w:hAnsi="Arial" w:cs="Arial"/>
          <w:color w:val="000000" w:themeColor="text1"/>
          <w:sz w:val="22"/>
          <w:szCs w:val="22"/>
        </w:rPr>
        <w:t>1910-5179</w:t>
      </w:r>
      <w:r w:rsidRPr="004619D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0037465E">
        <w:rPr>
          <w:rStyle w:val="Emphasis"/>
          <w:rFonts w:ascii="Arial" w:hAnsi="Arial" w:cs="Arial"/>
          <w:color w:val="000000" w:themeColor="text1"/>
          <w:sz w:val="22"/>
          <w:szCs w:val="22"/>
        </w:rPr>
        <w:t>1910-5179</w:t>
      </w:r>
      <w:r w:rsidRPr="004619D3">
        <w:rPr>
          <w:rStyle w:val="Emphasis"/>
          <w:rFonts w:ascii="Arial" w:hAnsi="Arial" w:cs="Arial"/>
          <w:color w:val="000000" w:themeColor="text1"/>
          <w:sz w:val="22"/>
          <w:szCs w:val="22"/>
        </w:rPr>
        <w:t>,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A04148" w:rsidRPr="00034774" w:rsidP="00A04148" w14:paraId="6A3100FC" w14:textId="2C9713E0">
      <w:pPr>
        <w:spacing w:after="0" w:line="240" w:lineRule="auto"/>
        <w:rPr>
          <w:rFonts w:ascii="Arial" w:eastAsia="Times New Roman" w:hAnsi="Arial" w:cs="Arial"/>
          <w:sz w:val="24"/>
          <w:szCs w:val="24"/>
        </w:rPr>
      </w:pPr>
    </w:p>
    <w:p w:rsidR="00034774" w:rsidRPr="00034774" w:rsidP="00A04148" w14:paraId="3AE244F4" w14:textId="77777777">
      <w:pPr>
        <w:spacing w:after="0" w:line="240" w:lineRule="auto"/>
        <w:rPr>
          <w:rFonts w:ascii="Arial" w:eastAsia="Times New Roman" w:hAnsi="Arial" w:cs="Arial"/>
          <w:sz w:val="24"/>
          <w:szCs w:val="24"/>
        </w:rPr>
      </w:pPr>
    </w:p>
    <w:p w:rsidR="00A04148" w:rsidRPr="00034774" w:rsidP="00A04148" w14:paraId="74FFC59F" w14:textId="77777777">
      <w:pPr>
        <w:spacing w:after="0" w:line="240" w:lineRule="auto"/>
        <w:rPr>
          <w:rFonts w:ascii="Arial" w:eastAsia="Times New Roman" w:hAnsi="Arial" w:cs="Times New Roman"/>
          <w:sz w:val="24"/>
          <w:szCs w:val="20"/>
        </w:rPr>
      </w:pPr>
    </w:p>
    <w:p w:rsidR="00A04148" w:rsidRPr="00034774" w:rsidP="002A224E" w14:paraId="7AAF1E9B" w14:textId="02CC5AD3">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2A224E" w:rsidRPr="00034774" w:rsidP="00175979" w14:paraId="6D3A3B0E" w14:textId="77777777">
      <w:pPr>
        <w:contextualSpacing/>
        <w:rPr>
          <w:rFonts w:ascii="Arial" w:hAnsi="Arial" w:cs="Arial"/>
          <w:sz w:val="24"/>
          <w:szCs w:val="24"/>
        </w:rPr>
      </w:pPr>
    </w:p>
    <w:p w:rsidR="00EB08FB" w:rsidRPr="00034774" w:rsidP="000B5C5E" w14:paraId="68E4F423" w14:textId="4AD89FA8">
      <w:pPr>
        <w:numPr>
          <w:ilvl w:val="0"/>
          <w:numId w:val="1"/>
        </w:numPr>
        <w:spacing w:after="0" w:line="240" w:lineRule="auto"/>
        <w:rPr>
          <w:rFonts w:ascii="Arial" w:hAnsi="Arial" w:cs="Arial"/>
          <w:sz w:val="24"/>
          <w:szCs w:val="24"/>
        </w:rPr>
      </w:pPr>
      <w:r w:rsidRPr="00034774">
        <w:rPr>
          <w:rFonts w:ascii="Arial" w:hAnsi="Arial" w:cs="Arial"/>
          <w:sz w:val="24"/>
          <w:szCs w:val="24"/>
        </w:rPr>
        <w:t>Does your organization have at least one location with employees in the United States</w:t>
      </w:r>
      <w:r w:rsidRPr="00034774" w:rsidR="000E7F35">
        <w:rPr>
          <w:rFonts w:ascii="Arial" w:hAnsi="Arial" w:cs="Arial"/>
          <w:sz w:val="24"/>
          <w:szCs w:val="24"/>
        </w:rPr>
        <w:t xml:space="preserve">, including </w:t>
      </w:r>
      <w:r w:rsidRPr="00034774" w:rsidR="007F01F1">
        <w:rPr>
          <w:rFonts w:ascii="Arial" w:hAnsi="Arial" w:cs="Arial"/>
          <w:sz w:val="24"/>
          <w:szCs w:val="24"/>
        </w:rPr>
        <w:t>Puerto Rico and the Virgin Islands</w:t>
      </w:r>
      <w:r w:rsidRPr="00034774">
        <w:rPr>
          <w:rFonts w:ascii="Arial" w:hAnsi="Arial" w:cs="Arial"/>
          <w:sz w:val="24"/>
          <w:szCs w:val="24"/>
        </w:rPr>
        <w:t>? (Please count yourself as an employee if you are an owner-operated business or sole proprietor).</w:t>
      </w:r>
    </w:p>
    <w:p w:rsidR="00EB08FB" w:rsidRPr="00034774" w:rsidP="00EB08FB" w14:paraId="188A1626" w14:textId="77777777">
      <w:pPr>
        <w:spacing w:after="0" w:line="240" w:lineRule="auto"/>
        <w:ind w:left="360"/>
        <w:rPr>
          <w:rFonts w:ascii="Arial" w:hAnsi="Arial" w:cs="Arial"/>
          <w:sz w:val="24"/>
          <w:szCs w:val="24"/>
        </w:rPr>
      </w:pPr>
    </w:p>
    <w:p w:rsidR="00EB08FB" w:rsidRPr="00034774" w:rsidP="00EB08FB" w14:paraId="3276D1FC" w14:textId="77777777">
      <w:pPr>
        <w:pStyle w:val="QuestionResponse"/>
      </w:pPr>
      <w:r w:rsidRPr="00034774">
        <w:tab/>
        <w:t>1</w:t>
      </w:r>
      <w:r w:rsidRPr="00034774">
        <w:tab/>
        <w:t>Yes [CONTINUE]</w:t>
      </w:r>
    </w:p>
    <w:p w:rsidR="00EB08FB" w:rsidRPr="00034774" w:rsidP="00EB08FB" w14:paraId="13628046" w14:textId="77777777">
      <w:pPr>
        <w:pStyle w:val="QuestionResponse"/>
      </w:pPr>
      <w:r w:rsidRPr="00034774">
        <w:tab/>
        <w:t>2</w:t>
      </w:r>
      <w:r w:rsidRPr="00034774">
        <w:tab/>
        <w:t>No [TERMINATE]</w:t>
      </w:r>
    </w:p>
    <w:p w:rsidR="00EB08FB" w:rsidRPr="00034774" w:rsidP="008A2CAC" w14:paraId="5619745D" w14:textId="77777777">
      <w:pPr>
        <w:rPr>
          <w:rFonts w:cs="Arial"/>
          <w:szCs w:val="20"/>
        </w:rPr>
      </w:pPr>
    </w:p>
    <w:p w:rsidR="00EB08FB" w:rsidRPr="00034774" w:rsidP="00EB08FB" w14:paraId="60838BB5" w14:textId="5CDC4638">
      <w:pPr>
        <w:ind w:left="360"/>
        <w:rPr>
          <w:rFonts w:ascii="Arial" w:hAnsi="Arial" w:cs="Arial"/>
          <w:sz w:val="24"/>
          <w:szCs w:val="24"/>
        </w:rPr>
      </w:pPr>
      <w:r w:rsidRPr="0003477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034774" w:rsidP="00EB08FB" w14:paraId="0260A711" w14:textId="097EBB2C">
      <w:pPr>
        <w:ind w:left="360"/>
        <w:rPr>
          <w:rFonts w:ascii="Arial" w:hAnsi="Arial" w:cs="Arial"/>
          <w:sz w:val="24"/>
          <w:szCs w:val="24"/>
        </w:rPr>
      </w:pPr>
      <w:r w:rsidRPr="00034774">
        <w:rPr>
          <w:rFonts w:ascii="Arial" w:hAnsi="Arial" w:cs="Arial"/>
          <w:sz w:val="24"/>
          <w:szCs w:val="24"/>
        </w:rPr>
        <w:t>____________________ (Accept all five-digit responses)</w:t>
      </w:r>
    </w:p>
    <w:p w:rsidR="008A53F3" w:rsidRPr="00034774" w:rsidP="00EB08FB" w14:paraId="28684204" w14:textId="5DDF3EE1">
      <w:pPr>
        <w:ind w:left="360"/>
        <w:rPr>
          <w:rFonts w:ascii="Arial" w:hAnsi="Arial" w:cs="Arial"/>
          <w:b/>
          <w:sz w:val="24"/>
          <w:szCs w:val="24"/>
        </w:rPr>
      </w:pPr>
      <w:r w:rsidRPr="00034774">
        <w:rPr>
          <w:rFonts w:ascii="Arial" w:hAnsi="Arial" w:cs="Arial"/>
          <w:sz w:val="24"/>
          <w:szCs w:val="24"/>
        </w:rPr>
        <w:t>(DON’T READ) Have check box for Refused (Terminate if Refused)</w:t>
      </w:r>
    </w:p>
    <w:p w:rsidR="008A53F3" w:rsidRPr="00034774" w:rsidP="00B064D4" w14:paraId="0D26A828" w14:textId="6FDE15CA">
      <w:pPr>
        <w:pStyle w:val="ListParagraph"/>
        <w:numPr>
          <w:ilvl w:val="0"/>
          <w:numId w:val="1"/>
        </w:numPr>
        <w:rPr>
          <w:rFonts w:ascii="Arial" w:hAnsi="Arial" w:cs="Arial"/>
          <w:sz w:val="24"/>
          <w:szCs w:val="24"/>
        </w:rPr>
      </w:pPr>
      <w:bookmarkStart w:id="0" w:name="_Hlk496778942"/>
      <w:r w:rsidRPr="00034774">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034774" w:rsidP="00B064D4" w14:paraId="35F6D581" w14:textId="77777777">
      <w:pPr>
        <w:pStyle w:val="ListParagraph"/>
        <w:ind w:left="360"/>
        <w:rPr>
          <w:rFonts w:ascii="Arial" w:hAnsi="Arial" w:cs="Arial"/>
          <w:sz w:val="24"/>
          <w:szCs w:val="24"/>
        </w:rPr>
      </w:pPr>
    </w:p>
    <w:p w:rsidR="00B064D4" w:rsidRPr="00034774" w:rsidP="00B064D4" w14:paraId="426DD38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w:t>
      </w:r>
      <w:r w:rsidRPr="00034774">
        <w:rPr>
          <w:rFonts w:ascii="Arial" w:hAnsi="Arial" w:cs="Arial"/>
          <w:sz w:val="24"/>
          <w:szCs w:val="24"/>
        </w:rPr>
        <w:t>Generation;</w:t>
      </w:r>
      <w:r w:rsidRPr="00034774">
        <w:rPr>
          <w:rFonts w:ascii="Arial" w:hAnsi="Arial" w:cs="Arial"/>
          <w:sz w:val="24"/>
          <w:szCs w:val="24"/>
        </w:rPr>
        <w:t xml:space="preserve"> </w:t>
      </w:r>
    </w:p>
    <w:p w:rsidR="00B064D4" w:rsidRPr="00034774" w:rsidP="00B064D4" w14:paraId="0A590A6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Transmission, Distribution, and </w:t>
      </w:r>
      <w:r w:rsidRPr="00034774">
        <w:rPr>
          <w:rFonts w:ascii="Arial" w:hAnsi="Arial" w:cs="Arial"/>
          <w:sz w:val="24"/>
          <w:szCs w:val="24"/>
        </w:rPr>
        <w:t>Storage;</w:t>
      </w:r>
      <w:r w:rsidRPr="00034774">
        <w:rPr>
          <w:rFonts w:ascii="Arial" w:hAnsi="Arial" w:cs="Arial"/>
          <w:sz w:val="24"/>
          <w:szCs w:val="24"/>
        </w:rPr>
        <w:t xml:space="preserve"> </w:t>
      </w:r>
    </w:p>
    <w:p w:rsidR="00B064D4" w:rsidRPr="00034774" w:rsidP="00B064D4" w14:paraId="14F1173E"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nergy Efficiency, Including Heating, Cooling and Building </w:t>
      </w:r>
      <w:r w:rsidRPr="00034774">
        <w:rPr>
          <w:rFonts w:ascii="Arial" w:hAnsi="Arial" w:cs="Arial"/>
          <w:sz w:val="24"/>
          <w:szCs w:val="24"/>
        </w:rPr>
        <w:t>Envelope;</w:t>
      </w:r>
      <w:r w:rsidRPr="00034774">
        <w:rPr>
          <w:rFonts w:ascii="Arial" w:hAnsi="Arial" w:cs="Arial"/>
          <w:sz w:val="24"/>
          <w:szCs w:val="24"/>
        </w:rPr>
        <w:t xml:space="preserve"> </w:t>
      </w:r>
    </w:p>
    <w:p w:rsidR="00B064D4" w:rsidRPr="00034774" w:rsidP="00B064D4" w14:paraId="001568BD"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Fuels, including Extraction, Processing, Production, and </w:t>
      </w:r>
      <w:r w:rsidRPr="00034774">
        <w:rPr>
          <w:rFonts w:ascii="Arial" w:hAnsi="Arial" w:cs="Arial"/>
          <w:sz w:val="24"/>
          <w:szCs w:val="24"/>
        </w:rPr>
        <w:t>Distribution;</w:t>
      </w:r>
      <w:r w:rsidRPr="00034774">
        <w:rPr>
          <w:rFonts w:ascii="Arial" w:hAnsi="Arial" w:cs="Arial"/>
          <w:sz w:val="24"/>
          <w:szCs w:val="24"/>
        </w:rPr>
        <w:t xml:space="preserve"> </w:t>
      </w:r>
    </w:p>
    <w:p w:rsidR="00EB08FB" w:rsidRPr="00034774" w:rsidP="00B064D4" w14:paraId="2E86F913" w14:textId="596977B9">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and Transportation, including Motor Vehicles.  </w:t>
      </w:r>
    </w:p>
    <w:p w:rsidR="008A53F3" w:rsidRPr="00034774"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p>
    <w:p w:rsidR="008A53F3" w:rsidRPr="00034774"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955922">
        <w:rPr>
          <w:rFonts w:ascii="Arial" w:eastAsia="Times New Roman" w:hAnsi="Arial" w:cs="Times New Roman"/>
          <w:sz w:val="24"/>
          <w:szCs w:val="24"/>
        </w:rPr>
        <w:t>CONTINUE</w:t>
      </w:r>
      <w:r w:rsidRPr="00034774">
        <w:rPr>
          <w:rFonts w:ascii="Arial" w:eastAsia="Times New Roman" w:hAnsi="Arial" w:cs="Times New Roman"/>
          <w:sz w:val="24"/>
          <w:szCs w:val="24"/>
        </w:rPr>
        <w:t>]</w:t>
      </w:r>
    </w:p>
    <w:p w:rsidR="008A53F3" w:rsidRPr="00034774"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bookmarkEnd w:id="0"/>
    <w:p w:rsidR="0050040F" w:rsidRPr="00034774" w:rsidP="0050040F" w14:paraId="0DE0BB6F" w14:textId="15B927BB">
      <w:pPr>
        <w:spacing w:after="0" w:line="240" w:lineRule="auto"/>
        <w:rPr>
          <w:rFonts w:ascii="Arial" w:hAnsi="Arial" w:cs="Arial"/>
          <w:sz w:val="24"/>
          <w:szCs w:val="24"/>
        </w:rPr>
      </w:pPr>
    </w:p>
    <w:p w:rsidR="0025448F" w:rsidRPr="00034774"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w:t>
      </w:r>
      <w:r w:rsidRPr="00034774" w:rsidR="006754DA">
        <w:rPr>
          <w:rFonts w:ascii="Arial" w:eastAsia="Times New Roman" w:hAnsi="Arial" w:cs="Times New Roman"/>
          <w:sz w:val="24"/>
          <w:szCs w:val="20"/>
        </w:rPr>
        <w:t xml:space="preserve"> manufacturing</w:t>
      </w:r>
      <w:r w:rsidRPr="00034774" w:rsidR="00F65111">
        <w:rPr>
          <w:rFonts w:ascii="Arial" w:eastAsia="Times New Roman" w:hAnsi="Arial" w:cs="Times New Roman"/>
          <w:sz w:val="24"/>
          <w:szCs w:val="20"/>
        </w:rPr>
        <w:t>, assembling, or materials processing</w:t>
      </w:r>
      <w:r w:rsidRPr="00034774" w:rsidR="008D1C0D">
        <w:rPr>
          <w:rFonts w:ascii="Arial" w:eastAsia="Times New Roman" w:hAnsi="Arial" w:cs="Times New Roman"/>
          <w:sz w:val="24"/>
          <w:szCs w:val="20"/>
        </w:rPr>
        <w:t xml:space="preserve"> </w:t>
      </w:r>
      <w:r w:rsidRPr="00034774">
        <w:rPr>
          <w:rFonts w:ascii="Arial" w:eastAsia="Times New Roman" w:hAnsi="Arial" w:cs="Times New Roman"/>
          <w:sz w:val="24"/>
          <w:szCs w:val="20"/>
        </w:rPr>
        <w:t>facilities?</w:t>
      </w:r>
      <w:bookmarkEnd w:id="1"/>
    </w:p>
    <w:p w:rsidR="004441F1" w:rsidRPr="00034774" w:rsidP="004441F1" w14:paraId="4614D76B" w14:textId="77777777">
      <w:pPr>
        <w:spacing w:after="0" w:line="240" w:lineRule="auto"/>
        <w:ind w:left="360"/>
        <w:contextualSpacing/>
        <w:rPr>
          <w:rFonts w:ascii="Arial" w:eastAsia="Times New Roman" w:hAnsi="Arial" w:cs="Times New Roman"/>
          <w:sz w:val="24"/>
          <w:szCs w:val="20"/>
        </w:rPr>
      </w:pPr>
    </w:p>
    <w:p w:rsidR="004441F1" w:rsidRPr="00034774"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r w:rsidRPr="00034774" w:rsidR="00507FFD">
        <w:rPr>
          <w:rFonts w:ascii="Arial" w:eastAsia="Times New Roman" w:hAnsi="Arial" w:cs="Times New Roman"/>
          <w:sz w:val="24"/>
          <w:szCs w:val="24"/>
        </w:rPr>
        <w:t xml:space="preserv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507FFD">
        <w:rPr>
          <w:rFonts w:ascii="Arial" w:eastAsia="Times New Roman" w:hAnsi="Arial" w:cs="Times New Roman"/>
          <w:sz w:val="24"/>
          <w:szCs w:val="24"/>
        </w:rPr>
        <w:t xml:space="preserve">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6171B804" w14:textId="77777777">
      <w:pPr>
        <w:spacing w:after="0" w:line="240" w:lineRule="auto"/>
        <w:rPr>
          <w:rFonts w:ascii="Arial" w:hAnsi="Arial" w:cs="Arial"/>
          <w:sz w:val="24"/>
          <w:szCs w:val="24"/>
        </w:rPr>
      </w:pPr>
    </w:p>
    <w:p w:rsidR="006754DA" w:rsidRPr="00034774"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warehouses and related logistical facilities?</w:t>
      </w:r>
      <w:bookmarkEnd w:id="2"/>
    </w:p>
    <w:p w:rsidR="006754DA" w:rsidRPr="00034774" w:rsidP="006754DA" w14:paraId="2FD1CF87" w14:textId="77777777">
      <w:pPr>
        <w:spacing w:after="0" w:line="240" w:lineRule="auto"/>
        <w:ind w:left="360"/>
        <w:contextualSpacing/>
        <w:rPr>
          <w:rFonts w:ascii="Arial" w:eastAsia="Times New Roman" w:hAnsi="Arial" w:cs="Times New Roman"/>
          <w:sz w:val="24"/>
          <w:szCs w:val="20"/>
        </w:rPr>
      </w:pPr>
    </w:p>
    <w:p w:rsidR="006754DA" w:rsidRPr="00034774"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6754DA" w:rsidRPr="00034774"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6754DA" w:rsidRPr="00034774"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034774" w:rsidP="00962849" w14:paraId="3A307F4D" w14:textId="77777777">
      <w:pPr>
        <w:spacing w:after="0" w:line="240" w:lineRule="auto"/>
        <w:rPr>
          <w:rFonts w:ascii="Arial" w:hAnsi="Arial" w:cs="Arial"/>
          <w:sz w:val="24"/>
          <w:szCs w:val="24"/>
        </w:rPr>
      </w:pPr>
    </w:p>
    <w:p w:rsidR="00962849" w:rsidRPr="00034774"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ublic facilities for infrastructure, energy, or transportation?</w:t>
      </w:r>
      <w:bookmarkEnd w:id="3"/>
    </w:p>
    <w:p w:rsidR="00962849" w:rsidRPr="00034774" w:rsidP="00962849" w14:paraId="4E4365BF" w14:textId="77777777">
      <w:pPr>
        <w:spacing w:after="0" w:line="240" w:lineRule="auto"/>
        <w:ind w:left="360"/>
        <w:contextualSpacing/>
        <w:rPr>
          <w:rFonts w:ascii="Arial" w:eastAsia="Times New Roman" w:hAnsi="Arial" w:cs="Times New Roman"/>
          <w:sz w:val="24"/>
          <w:szCs w:val="20"/>
        </w:rPr>
      </w:pPr>
    </w:p>
    <w:p w:rsidR="00962849" w:rsidRPr="00034774"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962849" w:rsidRPr="00034774"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962849" w:rsidRPr="00034774"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44A5C159" w14:textId="77777777">
      <w:pPr>
        <w:spacing w:after="0" w:line="240" w:lineRule="auto"/>
        <w:rPr>
          <w:rFonts w:ascii="Arial" w:hAnsi="Arial" w:cs="Arial"/>
          <w:sz w:val="24"/>
          <w:szCs w:val="24"/>
        </w:rPr>
      </w:pPr>
    </w:p>
    <w:p w:rsidR="006754DA" w:rsidRPr="00034774"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F65111">
        <w:rPr>
          <w:rFonts w:ascii="Arial" w:eastAsia="Times New Roman" w:hAnsi="Arial" w:cs="Times New Roman"/>
          <w:sz w:val="24"/>
          <w:szCs w:val="20"/>
        </w:rPr>
        <w:t>,</w:t>
      </w:r>
      <w:r w:rsidRPr="00034774">
        <w:rPr>
          <w:rFonts w:ascii="Arial" w:eastAsia="Times New Roman" w:hAnsi="Arial" w:cs="Times New Roman"/>
          <w:sz w:val="24"/>
          <w:szCs w:val="20"/>
        </w:rPr>
        <w:t xml:space="preserve"> </w:t>
      </w:r>
      <w:r w:rsidRPr="00034774" w:rsidR="007F01F1">
        <w:rPr>
          <w:rFonts w:ascii="Arial" w:eastAsia="Times New Roman" w:hAnsi="Arial" w:cs="Times New Roman"/>
          <w:sz w:val="24"/>
          <w:szCs w:val="20"/>
        </w:rPr>
        <w:t>construction</w:t>
      </w:r>
      <w:r w:rsidRPr="00034774" w:rsidR="00F65111">
        <w:rPr>
          <w:rFonts w:ascii="Arial" w:eastAsia="Times New Roman" w:hAnsi="Arial" w:cs="Times New Roman"/>
          <w:sz w:val="24"/>
          <w:szCs w:val="20"/>
        </w:rPr>
        <w:t>,</w:t>
      </w:r>
      <w:r w:rsidRPr="00034774" w:rsidR="007F01F1">
        <w:rPr>
          <w:rFonts w:ascii="Arial" w:eastAsia="Times New Roman" w:hAnsi="Arial" w:cs="Times New Roman"/>
          <w:sz w:val="24"/>
          <w:szCs w:val="20"/>
        </w:rPr>
        <w:t xml:space="preserve"> expansion,</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orts and port related facilities?</w:t>
      </w:r>
      <w:bookmarkEnd w:id="4"/>
    </w:p>
    <w:p w:rsidR="006754DA" w:rsidRPr="00034774" w:rsidP="006754DA" w14:paraId="18A96191" w14:textId="77777777">
      <w:pPr>
        <w:spacing w:after="0" w:line="240" w:lineRule="auto"/>
        <w:ind w:left="360"/>
        <w:contextualSpacing/>
        <w:rPr>
          <w:rFonts w:ascii="Arial" w:eastAsia="Times New Roman" w:hAnsi="Arial" w:cs="Times New Roman"/>
          <w:sz w:val="24"/>
          <w:szCs w:val="20"/>
        </w:rPr>
      </w:pPr>
    </w:p>
    <w:p w:rsidR="006754DA" w:rsidRPr="00034774"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TERMINATE IF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12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C</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w:t>
      </w:r>
    </w:p>
    <w:p w:rsidR="00962849" w:rsidRPr="00034774"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086E62" w:rsidRPr="0003477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034774" w14:paraId="3A75AD89" w14:textId="2079C493">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94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G</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OTHERWISE SKIP</w:t>
      </w:r>
    </w:p>
    <w:p w:rsidR="001A49C5" w:rsidRPr="00034774" w:rsidP="001A49C5" w14:paraId="1C7C8D12" w14:textId="3FE35EF1">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0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B</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TERMINATE</w:t>
      </w:r>
    </w:p>
    <w:p w:rsidR="001A49C5" w:rsidRPr="00034774" w:rsidP="00527A45" w14:paraId="18B2BBE5" w14:textId="713CAE26">
      <w:pPr>
        <w:spacing w:after="0" w:line="240" w:lineRule="auto"/>
        <w:contextualSpacing/>
        <w:rPr>
          <w:rFonts w:ascii="Arial" w:eastAsia="Times New Roman" w:hAnsi="Arial" w:cs="Times New Roman"/>
          <w:sz w:val="24"/>
          <w:szCs w:val="20"/>
        </w:rPr>
      </w:pPr>
    </w:p>
    <w:p w:rsidR="00BF2A89" w:rsidRPr="00034774"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034774">
        <w:rPr>
          <w:rFonts w:ascii="Arial" w:eastAsia="Times New Roman" w:hAnsi="Arial" w:cs="Arial"/>
          <w:sz w:val="24"/>
          <w:szCs w:val="20"/>
        </w:rPr>
        <w:t xml:space="preserve">In the last 12 months, has your organization </w:t>
      </w:r>
      <w:r w:rsidRPr="00034774" w:rsidR="00D16252">
        <w:rPr>
          <w:rFonts w:ascii="Arial" w:eastAsia="Times New Roman" w:hAnsi="Arial" w:cs="Arial"/>
          <w:sz w:val="24"/>
          <w:szCs w:val="20"/>
        </w:rPr>
        <w:t xml:space="preserve">been directly involved in the </w:t>
      </w:r>
      <w:r w:rsidRPr="00034774" w:rsidR="006754DA">
        <w:rPr>
          <w:rFonts w:ascii="Arial" w:eastAsia="Times New Roman" w:hAnsi="Arial" w:cs="Arial"/>
          <w:sz w:val="24"/>
          <w:szCs w:val="20"/>
        </w:rPr>
        <w:t>building and construction of any of the following types of facilities</w:t>
      </w:r>
      <w:bookmarkEnd w:id="5"/>
      <w:r w:rsidRPr="00034774" w:rsidR="00140A7E">
        <w:rPr>
          <w:rFonts w:ascii="Arial" w:eastAsia="Times New Roman" w:hAnsi="Arial" w:cs="Times New Roman"/>
          <w:sz w:val="24"/>
          <w:szCs w:val="20"/>
        </w:rPr>
        <w:t>?</w:t>
      </w:r>
      <w:bookmarkEnd w:id="6"/>
      <w:r w:rsidRPr="00034774" w:rsidR="00140A7E">
        <w:rPr>
          <w:rFonts w:ascii="Arial" w:eastAsia="Times New Roman" w:hAnsi="Arial" w:cs="Times New Roman"/>
          <w:sz w:val="24"/>
          <w:szCs w:val="20"/>
        </w:rPr>
        <w:t xml:space="preserve"> </w:t>
      </w:r>
    </w:p>
    <w:p w:rsidR="001F2591" w:rsidRPr="00034774" w:rsidP="001F2591" w14:paraId="4DBC7643" w14:textId="77777777">
      <w:pPr>
        <w:spacing w:after="0" w:line="240" w:lineRule="auto"/>
        <w:ind w:left="360"/>
        <w:contextualSpacing/>
        <w:rPr>
          <w:rFonts w:ascii="Arial" w:eastAsia="Times New Roman" w:hAnsi="Arial" w:cs="Times New Roman"/>
          <w:sz w:val="24"/>
          <w:szCs w:val="20"/>
        </w:rPr>
      </w:pPr>
    </w:p>
    <w:p w:rsidR="002A0DF3" w:rsidRPr="00034774" w:rsidP="00527A45" w14:paraId="72D153E5" w14:textId="10BE1DEB">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962849" w:rsidRPr="00034774" w:rsidP="00527A45" w14:paraId="215E9E6C" w14:textId="4A08849B">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Manufacturing facilities related to wind energy (offshore or land-based), hydrogen, batteries or energy storage, solar energy, </w:t>
      </w:r>
      <w:r w:rsidRPr="00034774" w:rsidR="002A0DF3">
        <w:rPr>
          <w:rFonts w:ascii="Arial" w:hAnsi="Arial" w:cs="Arial"/>
          <w:sz w:val="24"/>
          <w:szCs w:val="24"/>
        </w:rPr>
        <w:t>or other energy related manufacturing facilities?</w:t>
      </w:r>
    </w:p>
    <w:p w:rsidR="00140A7E" w:rsidRPr="00034774" w:rsidP="0050040F" w14:paraId="176603C9" w14:textId="77777777">
      <w:pPr>
        <w:spacing w:after="0" w:line="240" w:lineRule="auto"/>
        <w:rPr>
          <w:rFonts w:ascii="Arial" w:hAnsi="Arial" w:cs="Arial"/>
          <w:sz w:val="24"/>
          <w:szCs w:val="24"/>
        </w:rPr>
      </w:pPr>
    </w:p>
    <w:p w:rsidR="00962849" w:rsidRPr="00034774"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w:t>
      </w:r>
      <w:r w:rsidRPr="00034774" w:rsidR="002A0DF3">
        <w:rPr>
          <w:rFonts w:ascii="Arial" w:eastAsia="Times New Roman" w:hAnsi="Arial" w:cs="Times New Roman"/>
          <w:sz w:val="24"/>
          <w:szCs w:val="24"/>
        </w:rPr>
        <w:t xml:space="preserve"> (specify type______)</w:t>
      </w:r>
      <w:r w:rsidRPr="00034774">
        <w:rPr>
          <w:rFonts w:ascii="Arial" w:eastAsia="Times New Roman" w:hAnsi="Arial" w:cs="Times New Roman"/>
          <w:sz w:val="24"/>
          <w:szCs w:val="24"/>
        </w:rPr>
        <w:t xml:space="preserve"> </w:t>
      </w:r>
    </w:p>
    <w:p w:rsidR="00962849" w:rsidRPr="00034774"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962849" w:rsidRPr="00034774"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4CE4AC02" w14:textId="77777777">
      <w:pPr>
        <w:spacing w:after="0" w:line="240" w:lineRule="auto"/>
        <w:rPr>
          <w:rFonts w:ascii="Arial" w:hAnsi="Arial" w:cs="Arial"/>
          <w:sz w:val="24"/>
          <w:szCs w:val="24"/>
        </w:rPr>
      </w:pPr>
    </w:p>
    <w:p w:rsidR="00140A7E" w:rsidRPr="00034774" w:rsidP="00527A45" w14:paraId="27381611" w14:textId="688E7618">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527A45" w14:paraId="0689FAE8" w14:textId="66DB5AD1">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Warehouse facilities and distribution centers related to energy and energy </w:t>
      </w:r>
      <w:r w:rsidRPr="00034774">
        <w:rPr>
          <w:rFonts w:ascii="Arial" w:hAnsi="Arial" w:cs="Arial"/>
          <w:sz w:val="24"/>
          <w:szCs w:val="24"/>
        </w:rPr>
        <w:t>storage?</w:t>
      </w:r>
    </w:p>
    <w:p w:rsidR="002A0DF3" w:rsidRPr="00034774" w:rsidP="002A0DF3" w14:paraId="766B4243" w14:textId="77777777">
      <w:pPr>
        <w:spacing w:after="0" w:line="240" w:lineRule="auto"/>
        <w:rPr>
          <w:rFonts w:ascii="Arial" w:hAnsi="Arial" w:cs="Arial"/>
          <w:sz w:val="24"/>
          <w:szCs w:val="24"/>
        </w:rPr>
      </w:pPr>
    </w:p>
    <w:p w:rsidR="002A0DF3" w:rsidRPr="00034774"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617E09" w:rsidRPr="00034774" w:rsidP="0050040F" w14:paraId="3A78D33D" w14:textId="77777777">
      <w:pPr>
        <w:spacing w:after="0" w:line="240" w:lineRule="auto"/>
        <w:rPr>
          <w:rFonts w:ascii="Arial" w:hAnsi="Arial" w:cs="Arial"/>
          <w:sz w:val="24"/>
          <w:szCs w:val="24"/>
        </w:rPr>
      </w:pPr>
    </w:p>
    <w:p w:rsidR="002A0DF3" w:rsidRPr="00034774" w:rsidP="002A0DF3" w14:paraId="179AB4D8" w14:textId="3C5559A0">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25187D97" w14:textId="02BBDEA7">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Electric charging stations for electric vehicles or other related infrastructure for electric or alternative vehicles?</w:t>
      </w:r>
    </w:p>
    <w:p w:rsidR="002A0DF3" w:rsidRPr="00034774" w:rsidP="002A0DF3" w14:paraId="3796C965" w14:textId="77777777">
      <w:pPr>
        <w:spacing w:after="0" w:line="240" w:lineRule="auto"/>
        <w:rPr>
          <w:rFonts w:ascii="Arial" w:hAnsi="Arial" w:cs="Arial"/>
          <w:sz w:val="24"/>
          <w:szCs w:val="24"/>
        </w:rPr>
      </w:pPr>
    </w:p>
    <w:p w:rsidR="002A0DF3" w:rsidRPr="00034774"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0286477B" w14:textId="77777777">
      <w:pPr>
        <w:spacing w:after="0" w:line="240" w:lineRule="auto"/>
        <w:rPr>
          <w:rFonts w:ascii="Arial" w:hAnsi="Arial" w:cs="Arial"/>
          <w:sz w:val="24"/>
          <w:szCs w:val="24"/>
        </w:rPr>
      </w:pPr>
    </w:p>
    <w:p w:rsidR="002A0DF3" w:rsidRPr="00034774" w:rsidP="002A0DF3" w14:paraId="6D94FFA9" w14:textId="315C1FF9">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0820EE5C" w14:textId="0C67455E">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Ports that are preparing or supporting offshore wind development </w:t>
      </w:r>
      <w:r w:rsidRPr="00034774" w:rsidR="007F01F1">
        <w:rPr>
          <w:rFonts w:ascii="Arial" w:hAnsi="Arial" w:cs="Arial"/>
          <w:sz w:val="24"/>
          <w:szCs w:val="24"/>
        </w:rPr>
        <w:t>or</w:t>
      </w:r>
      <w:r w:rsidRPr="00034774">
        <w:rPr>
          <w:rFonts w:ascii="Arial" w:hAnsi="Arial" w:cs="Arial"/>
          <w:sz w:val="24"/>
          <w:szCs w:val="24"/>
        </w:rPr>
        <w:t xml:space="preserve"> operations</w:t>
      </w:r>
      <w:r w:rsidRPr="00034774" w:rsidR="007F01F1">
        <w:rPr>
          <w:rFonts w:ascii="Arial" w:hAnsi="Arial" w:cs="Arial"/>
          <w:sz w:val="24"/>
          <w:szCs w:val="24"/>
        </w:rPr>
        <w:t xml:space="preserve"> or</w:t>
      </w:r>
      <w:r w:rsidRPr="00034774" w:rsidR="00A27754">
        <w:rPr>
          <w:rFonts w:ascii="Arial" w:hAnsi="Arial" w:cs="Arial"/>
          <w:sz w:val="24"/>
          <w:szCs w:val="24"/>
        </w:rPr>
        <w:t xml:space="preserve"> the</w:t>
      </w:r>
      <w:r w:rsidRPr="00034774" w:rsidR="007F01F1">
        <w:rPr>
          <w:rFonts w:ascii="Arial" w:hAnsi="Arial" w:cs="Arial"/>
          <w:sz w:val="24"/>
          <w:szCs w:val="24"/>
        </w:rPr>
        <w:t xml:space="preserve"> transportation of Liquified Natural Gas or other energy related work</w:t>
      </w:r>
      <w:r w:rsidRPr="00034774">
        <w:rPr>
          <w:rFonts w:ascii="Arial" w:hAnsi="Arial" w:cs="Arial"/>
          <w:sz w:val="24"/>
          <w:szCs w:val="24"/>
        </w:rPr>
        <w:t>?</w:t>
      </w:r>
    </w:p>
    <w:p w:rsidR="002A0DF3" w:rsidRPr="00034774" w:rsidP="002A0DF3" w14:paraId="7264EB8D" w14:textId="77777777">
      <w:pPr>
        <w:spacing w:after="0" w:line="240" w:lineRule="auto"/>
        <w:rPr>
          <w:rFonts w:ascii="Arial" w:hAnsi="Arial" w:cs="Arial"/>
          <w:sz w:val="24"/>
          <w:szCs w:val="24"/>
        </w:rPr>
      </w:pPr>
    </w:p>
    <w:p w:rsidR="002A0DF3" w:rsidRPr="00034774"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2A0DF3" w:rsidRPr="00034774" w:rsidP="0050040F" w14:paraId="2D3D6EF5" w14:textId="77777777">
      <w:pPr>
        <w:spacing w:after="0" w:line="240" w:lineRule="auto"/>
        <w:rPr>
          <w:rFonts w:ascii="Arial" w:hAnsi="Arial" w:cs="Arial"/>
          <w:sz w:val="24"/>
          <w:szCs w:val="24"/>
        </w:rPr>
      </w:pPr>
    </w:p>
    <w:p w:rsidR="00140A7E" w:rsidRPr="00034774" w:rsidP="0050040F" w14:paraId="5E51BA49" w14:textId="601E250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1, OTHERWISE TERMINATE</w:t>
      </w:r>
    </w:p>
    <w:p w:rsidR="00EB08FB" w:rsidRPr="00034774" w:rsidP="0050040F" w14:paraId="7B35E6E1" w14:textId="77777777">
      <w:pPr>
        <w:spacing w:after="0" w:line="240" w:lineRule="auto"/>
        <w:rPr>
          <w:rFonts w:ascii="Arial" w:eastAsia="Times New Roman" w:hAnsi="Arial" w:cs="Arial"/>
          <w:sz w:val="12"/>
          <w:szCs w:val="12"/>
        </w:rPr>
      </w:pPr>
    </w:p>
    <w:p w:rsidR="00BB105F" w:rsidRPr="00034774" w:rsidP="00527A45" w14:paraId="5C46565D" w14:textId="6348E825">
      <w:pPr>
        <w:numPr>
          <w:ilvl w:val="0"/>
          <w:numId w:val="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hat is your role in your organization?</w:t>
      </w:r>
    </w:p>
    <w:p w:rsidR="00BB105F" w:rsidRPr="00034774" w:rsidP="00515F39" w14:paraId="4F608444" w14:textId="5C56BA5B">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uman resources</w:t>
      </w:r>
    </w:p>
    <w:p w:rsidR="00BB105F" w:rsidRPr="00034774" w:rsidP="00515F39" w14:paraId="063813C6" w14:textId="36E7C2B7">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wner, manager, or proprietor</w:t>
      </w:r>
    </w:p>
    <w:p w:rsidR="00BB105F" w:rsidRPr="00034774" w:rsidP="00515F39" w14:paraId="0621723C" w14:textId="36A11510">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w:t>
      </w:r>
    </w:p>
    <w:p w:rsidR="00BB105F" w:rsidRPr="00034774" w:rsidP="00BB105F" w14:paraId="1F0CB26F" w14:textId="77777777">
      <w:pPr>
        <w:spacing w:after="0" w:line="240" w:lineRule="auto"/>
        <w:ind w:left="360"/>
        <w:rPr>
          <w:rFonts w:ascii="Arial" w:eastAsia="Times New Roman" w:hAnsi="Arial" w:cs="Times New Roman"/>
          <w:sz w:val="24"/>
          <w:szCs w:val="20"/>
        </w:rPr>
      </w:pPr>
    </w:p>
    <w:p w:rsidR="0050040F" w:rsidRPr="00034774"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034774">
        <w:rPr>
          <w:rFonts w:ascii="Arial" w:eastAsia="Times New Roman" w:hAnsi="Arial" w:cs="Arial"/>
          <w:sz w:val="24"/>
          <w:szCs w:val="20"/>
        </w:rPr>
        <w:t>Which of the following industries describes your organization’s work?</w:t>
      </w:r>
      <w:bookmarkEnd w:id="7"/>
      <w:r w:rsidRPr="00034774">
        <w:rPr>
          <w:rFonts w:ascii="Arial" w:eastAsia="Times New Roman" w:hAnsi="Arial" w:cs="Arial"/>
          <w:sz w:val="24"/>
          <w:szCs w:val="20"/>
        </w:rPr>
        <w:t xml:space="preserve"> </w:t>
      </w:r>
    </w:p>
    <w:p w:rsidR="0050040F" w:rsidRPr="00034774" w:rsidP="0050040F" w14:paraId="23C26058" w14:textId="74C514C2">
      <w:pPr>
        <w:spacing w:after="0" w:line="240" w:lineRule="auto"/>
        <w:ind w:left="360"/>
        <w:rPr>
          <w:rFonts w:ascii="Arial" w:eastAsia="Times New Roman" w:hAnsi="Arial" w:cs="Arial"/>
          <w:sz w:val="24"/>
          <w:szCs w:val="20"/>
        </w:rPr>
      </w:pPr>
      <w:r w:rsidRPr="00034774">
        <w:rPr>
          <w:rFonts w:ascii="Arial" w:eastAsia="Times New Roman" w:hAnsi="Arial" w:cs="Arial"/>
          <w:sz w:val="24"/>
          <w:szCs w:val="20"/>
        </w:rPr>
        <w:t>[ALLOW MULTIPLE RESPONSES] [IF NEEDED: If your organization is involved in energy research or professional services for the industry, please select the options that are most relevant to your organization.]</w:t>
      </w:r>
    </w:p>
    <w:p w:rsidR="0050040F" w:rsidRPr="00034774" w:rsidP="0050040F" w14:paraId="72F6E2B0" w14:textId="77777777">
      <w:pPr>
        <w:spacing w:after="0" w:line="240" w:lineRule="auto"/>
        <w:ind w:left="360"/>
        <w:rPr>
          <w:rFonts w:ascii="Arial" w:eastAsia="Times New Roman" w:hAnsi="Arial" w:cs="Times New Roman"/>
          <w:sz w:val="16"/>
          <w:szCs w:val="16"/>
        </w:rPr>
      </w:pPr>
    </w:p>
    <w:p w:rsidR="0050040F" w:rsidRPr="00034774"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Electric Power Generation</w:t>
      </w:r>
    </w:p>
    <w:p w:rsidR="0050040F" w:rsidRPr="00034774"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w:t>
      </w:r>
      <w:r w:rsidRPr="00034774" w:rsidR="001858A9">
        <w:rPr>
          <w:rFonts w:ascii="Arial" w:eastAsia="Times New Roman" w:hAnsi="Arial" w:cs="Times New Roman"/>
          <w:sz w:val="24"/>
          <w:szCs w:val="24"/>
        </w:rPr>
        <w:t xml:space="preserve"> and </w:t>
      </w:r>
      <w:r w:rsidRPr="00034774">
        <w:rPr>
          <w:rFonts w:ascii="Arial" w:eastAsia="Times New Roman" w:hAnsi="Arial" w:cs="Times New Roman"/>
          <w:sz w:val="24"/>
          <w:szCs w:val="24"/>
        </w:rPr>
        <w:t>Distribution</w:t>
      </w:r>
      <w:r w:rsidRPr="00034774" w:rsidR="000E7F35">
        <w:rPr>
          <w:rFonts w:ascii="Arial" w:eastAsia="Times New Roman" w:hAnsi="Arial" w:cs="Times New Roman"/>
          <w:sz w:val="24"/>
          <w:szCs w:val="24"/>
        </w:rPr>
        <w:t>, including electric vehicle charging stations</w:t>
      </w:r>
    </w:p>
    <w:p w:rsidR="001858A9" w:rsidRPr="00034774"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nergy Efficiency, Including Heating, Cooling and Building Envelope (IF NEEDED THIS INCLUDES THERMAL OR HOT WATER SOLAR)</w:t>
      </w:r>
    </w:p>
    <w:p w:rsidR="0050040F" w:rsidRPr="00034774"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Vehicles, including Motor Vehicles </w:t>
      </w:r>
      <w:r w:rsidRPr="00034774" w:rsidR="00845323">
        <w:rPr>
          <w:rFonts w:ascii="Arial" w:hAnsi="Arial" w:cs="Arial"/>
          <w:sz w:val="24"/>
          <w:szCs w:val="24"/>
        </w:rPr>
        <w:t>(IF NEEDED: Including industrial</w:t>
      </w:r>
      <w:r w:rsidRPr="00034774" w:rsidR="000E7F35">
        <w:rPr>
          <w:rFonts w:ascii="Arial" w:hAnsi="Arial" w:cs="Arial"/>
          <w:sz w:val="24"/>
          <w:szCs w:val="24"/>
        </w:rPr>
        <w:t xml:space="preserve"> and agricultural</w:t>
      </w:r>
      <w:r w:rsidRPr="00034774" w:rsidR="00845323">
        <w:rPr>
          <w:rFonts w:ascii="Arial" w:hAnsi="Arial" w:cs="Arial"/>
          <w:sz w:val="24"/>
          <w:szCs w:val="24"/>
        </w:rPr>
        <w:t xml:space="preserve"> vehicles, such as forklifts,</w:t>
      </w:r>
      <w:r w:rsidRPr="00034774" w:rsidR="000E7F35">
        <w:rPr>
          <w:rFonts w:ascii="Arial" w:hAnsi="Arial" w:cs="Arial"/>
          <w:sz w:val="24"/>
          <w:szCs w:val="24"/>
        </w:rPr>
        <w:t xml:space="preserve"> tractors,</w:t>
      </w:r>
      <w:r w:rsidRPr="00034774" w:rsidR="00845323">
        <w:rPr>
          <w:rFonts w:ascii="Arial" w:hAnsi="Arial" w:cs="Arial"/>
          <w:sz w:val="24"/>
          <w:szCs w:val="24"/>
        </w:rPr>
        <w:t xml:space="preserve"> and recreational vehicles, such as golf carts)</w:t>
      </w:r>
      <w:r w:rsidRPr="00034774" w:rsidR="00845323">
        <w:rPr>
          <w:rFonts w:ascii="Arial" w:eastAsia="Times New Roman" w:hAnsi="Arial" w:cs="Times New Roman"/>
          <w:sz w:val="24"/>
          <w:szCs w:val="24"/>
        </w:rPr>
        <w:t xml:space="preserve"> </w:t>
      </w:r>
      <w:r w:rsidRPr="00034774" w:rsidR="009623DE">
        <w:rPr>
          <w:rFonts w:ascii="Arial" w:eastAsia="Times New Roman" w:hAnsi="Arial" w:cs="Times New Roman"/>
          <w:sz w:val="24"/>
          <w:szCs w:val="24"/>
        </w:rPr>
        <w:t>e</w:t>
      </w:r>
    </w:p>
    <w:p w:rsidR="0050040F" w:rsidRPr="00034774"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A25012" w:rsidRPr="00034774"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F85CDA" w:rsidRPr="00034774"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50040F" w:rsidRPr="00034774" w:rsidP="000B5C5E" w14:paraId="6E2A4D3D"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Other (Specify _______) TERMINATE </w:t>
      </w:r>
    </w:p>
    <w:p w:rsidR="0050040F" w:rsidRPr="00034774" w:rsidP="000B5C5E" w14:paraId="67E20F59"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 TERMINATE</w:t>
      </w:r>
    </w:p>
    <w:p w:rsidR="002D45E8" w:rsidRPr="00034774" w:rsidP="00175979" w14:paraId="2D575F41" w14:textId="77777777">
      <w:pPr>
        <w:contextualSpacing/>
        <w:rPr>
          <w:rFonts w:ascii="Arial" w:hAnsi="Arial" w:cs="Arial"/>
          <w:sz w:val="24"/>
          <w:szCs w:val="24"/>
        </w:rPr>
      </w:pPr>
    </w:p>
    <w:p w:rsidR="0050040F" w:rsidRPr="00034774" w:rsidP="0050040F" w14:paraId="32A87B64" w14:textId="2C46243C">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ASK SCREENER </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OUNT&gt;1]]</w:t>
      </w:r>
    </w:p>
    <w:p w:rsidR="0050040F" w:rsidRPr="00034774" w:rsidP="0050040F" w14:paraId="04926793" w14:textId="77777777">
      <w:pPr>
        <w:spacing w:after="0" w:line="240" w:lineRule="auto"/>
        <w:rPr>
          <w:rFonts w:ascii="Arial" w:eastAsia="Times New Roman" w:hAnsi="Arial" w:cs="Arial"/>
          <w:sz w:val="24"/>
          <w:szCs w:val="20"/>
        </w:rPr>
      </w:pPr>
    </w:p>
    <w:p w:rsidR="0050040F" w:rsidRPr="00034774"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industry, based on </w:t>
      </w:r>
      <w:r w:rsidRPr="00034774">
        <w:rPr>
          <w:rFonts w:ascii="Arial" w:eastAsia="Times New Roman" w:hAnsi="Arial" w:cs="Arial"/>
          <w:sz w:val="24"/>
          <w:szCs w:val="20"/>
        </w:rPr>
        <w:t>the majority of</w:t>
      </w:r>
      <w:r w:rsidRPr="00034774">
        <w:rPr>
          <w:rFonts w:ascii="Arial" w:eastAsia="Times New Roman" w:hAnsi="Arial" w:cs="Arial"/>
          <w:sz w:val="24"/>
          <w:szCs w:val="20"/>
        </w:rPr>
        <w:t xml:space="preserve"> labor hours performed at your location? [PIPE IN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ATEGORIES, ACCEPT ONE]</w:t>
      </w:r>
      <w:bookmarkEnd w:id="8"/>
    </w:p>
    <w:p w:rsidR="0050040F" w:rsidRPr="00034774" w:rsidP="0050040F" w14:paraId="249F77D3" w14:textId="77777777">
      <w:pPr>
        <w:spacing w:after="0" w:line="240" w:lineRule="auto"/>
        <w:rPr>
          <w:rFonts w:ascii="Arial" w:eastAsia="Times New Roman" w:hAnsi="Arial" w:cs="Arial"/>
          <w:sz w:val="24"/>
          <w:szCs w:val="20"/>
        </w:rPr>
      </w:pPr>
    </w:p>
    <w:p w:rsidR="0050040F" w:rsidRPr="00034774"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Electric Power Generation </w:t>
      </w:r>
    </w:p>
    <w:p w:rsidR="001858A9" w:rsidRPr="00034774"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 and Distribution</w:t>
      </w:r>
      <w:r w:rsidRPr="00034774" w:rsidR="000E7F35">
        <w:rPr>
          <w:rFonts w:ascii="Arial" w:eastAsia="Times New Roman" w:hAnsi="Arial" w:cs="Times New Roman"/>
          <w:sz w:val="24"/>
          <w:szCs w:val="24"/>
        </w:rPr>
        <w:t>, including electric vehicle charging stations</w:t>
      </w:r>
    </w:p>
    <w:p w:rsidR="0050040F" w:rsidRPr="00034774"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034774"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including Motor Vehicles </w:t>
      </w:r>
      <w:r w:rsidRPr="00034774" w:rsidR="00845323">
        <w:rPr>
          <w:rFonts w:ascii="Arial" w:hAnsi="Arial" w:cs="Arial"/>
          <w:sz w:val="24"/>
          <w:szCs w:val="24"/>
        </w:rPr>
        <w:t xml:space="preserve">(IF NEEDED: Including industrial </w:t>
      </w:r>
      <w:r w:rsidRPr="00034774" w:rsidR="004F20FE">
        <w:rPr>
          <w:rFonts w:ascii="Arial" w:hAnsi="Arial" w:cs="Arial"/>
          <w:sz w:val="24"/>
          <w:szCs w:val="24"/>
        </w:rPr>
        <w:t xml:space="preserve">and agricultural </w:t>
      </w:r>
      <w:r w:rsidRPr="00034774" w:rsidR="00845323">
        <w:rPr>
          <w:rFonts w:ascii="Arial" w:hAnsi="Arial" w:cs="Arial"/>
          <w:sz w:val="24"/>
          <w:szCs w:val="24"/>
        </w:rPr>
        <w:t xml:space="preserve">vehicles, such as forklifts, </w:t>
      </w:r>
      <w:r w:rsidRPr="00034774" w:rsidR="004F20FE">
        <w:rPr>
          <w:rFonts w:ascii="Arial" w:hAnsi="Arial" w:cs="Arial"/>
          <w:sz w:val="24"/>
          <w:szCs w:val="24"/>
        </w:rPr>
        <w:t xml:space="preserve">tractors, </w:t>
      </w:r>
      <w:r w:rsidRPr="00034774" w:rsidR="00845323">
        <w:rPr>
          <w:rFonts w:ascii="Arial" w:hAnsi="Arial" w:cs="Arial"/>
          <w:sz w:val="24"/>
          <w:szCs w:val="24"/>
        </w:rPr>
        <w:t>and recreational vehicles, such as golf carts)</w:t>
      </w:r>
      <w:r w:rsidRPr="00034774" w:rsidR="00845323">
        <w:rPr>
          <w:rFonts w:ascii="Arial" w:eastAsia="Times New Roman" w:hAnsi="Arial" w:cs="Times New Roman"/>
          <w:sz w:val="24"/>
          <w:szCs w:val="24"/>
        </w:rPr>
        <w:t xml:space="preserve"> </w:t>
      </w:r>
    </w:p>
    <w:p w:rsidR="0050040F" w:rsidRPr="00034774"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2D45E8" w:rsidRPr="00034774"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2D45E8" w:rsidRPr="00034774"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2D45E8" w:rsidRPr="00034774"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w:t>
      </w:r>
    </w:p>
    <w:p w:rsidR="00185901" w:rsidRPr="00034774" w:rsidP="0050040F" w14:paraId="12CBD19F" w14:textId="77777777">
      <w:pPr>
        <w:spacing w:after="120" w:line="240" w:lineRule="auto"/>
        <w:rPr>
          <w:rFonts w:ascii="Arial" w:eastAsia="Times New Roman" w:hAnsi="Arial" w:cs="Times New Roman"/>
          <w:sz w:val="24"/>
          <w:szCs w:val="24"/>
        </w:rPr>
      </w:pPr>
    </w:p>
    <w:p w:rsidR="00D55138" w:rsidRPr="00034774" w:rsidP="00D55138" w14:paraId="2C7133F6" w14:textId="57CB4FB9">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EATE </w:t>
      </w:r>
      <w:r w:rsidRPr="00034774">
        <w:rPr>
          <w:rFonts w:ascii="Arial" w:eastAsia="Times New Roman" w:hAnsi="Arial" w:cs="Times New Roman"/>
          <w:b/>
          <w:sz w:val="24"/>
          <w:szCs w:val="24"/>
        </w:rPr>
        <w:t>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b/>
          <w:sz w:val="24"/>
          <w:szCs w:val="24"/>
        </w:rPr>
        <w:t>PRIME</w:t>
      </w:r>
      <w:r w:rsidRPr="00034774">
        <w:rPr>
          <w:rFonts w:ascii="Arial" w:eastAsia="Times New Roman" w:hAnsi="Arial" w:cs="Times New Roman"/>
          <w:sz w:val="24"/>
          <w:szCs w:val="24"/>
        </w:rPr>
        <w:t xml:space="preserve"> FROM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1, OR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gt;1 </w:t>
      </w:r>
    </w:p>
    <w:p w:rsidR="00D55138" w:rsidRPr="00034774" w:rsidP="0050040F" w14:paraId="693FC2D6" w14:textId="77777777">
      <w:pPr>
        <w:spacing w:after="120" w:line="240" w:lineRule="auto"/>
        <w:rPr>
          <w:rFonts w:ascii="Arial" w:eastAsia="Times New Roman" w:hAnsi="Arial" w:cs="Times New Roman"/>
          <w:sz w:val="24"/>
          <w:szCs w:val="24"/>
        </w:rPr>
      </w:pPr>
    </w:p>
    <w:p w:rsidR="0050040F" w:rsidRPr="00034774" w:rsidP="00527A45" w14:paraId="115800D8" w14:textId="7866C275">
      <w:pPr>
        <w:numPr>
          <w:ilvl w:val="0"/>
          <w:numId w:val="1"/>
        </w:numPr>
        <w:spacing w:after="0" w:line="240" w:lineRule="auto"/>
        <w:rPr>
          <w:rFonts w:ascii="Arial" w:eastAsia="Times New Roman" w:hAnsi="Arial" w:cs="Arial"/>
          <w:sz w:val="24"/>
          <w:szCs w:val="20"/>
        </w:rPr>
      </w:pPr>
      <w:bookmarkStart w:id="9" w:name="_Ref139874754"/>
      <w:r w:rsidRPr="00034774">
        <w:rPr>
          <w:rFonts w:ascii="Arial" w:eastAsia="Times New Roman" w:hAnsi="Arial" w:cs="Arial"/>
          <w:sz w:val="24"/>
          <w:szCs w:val="20"/>
        </w:rPr>
        <w:t>[ASK FOR EACH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w:t>
      </w:r>
      <w:bookmarkStart w:id="10" w:name="_Hlk523986985"/>
      <w:r w:rsidRPr="00034774">
        <w:rPr>
          <w:rFonts w:ascii="Arial" w:eastAsia="Times New Roman" w:hAnsi="Arial" w:cs="Arial"/>
          <w:sz w:val="24"/>
          <w:szCs w:val="20"/>
        </w:rPr>
        <w:t>Which of the following [INSERT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RESPONSE] technologies is your organization directly engaged with? [READ LIST, ALLOW MULTIPLE RESPONSES]</w:t>
      </w:r>
      <w:bookmarkEnd w:id="9"/>
    </w:p>
    <w:p w:rsidR="006C1E1F" w:rsidRPr="00034774" w:rsidP="006C1E1F" w14:paraId="53986A42" w14:textId="77777777">
      <w:pPr>
        <w:spacing w:after="0" w:line="240" w:lineRule="auto"/>
        <w:ind w:left="360"/>
        <w:rPr>
          <w:rFonts w:ascii="Arial" w:eastAsia="Times New Roman" w:hAnsi="Arial" w:cs="Arial"/>
          <w:sz w:val="24"/>
          <w:szCs w:val="20"/>
        </w:rPr>
      </w:pPr>
    </w:p>
    <w:bookmarkEnd w:id="10"/>
    <w:p w:rsidR="0050040F" w:rsidRPr="00034774" w:rsidP="000B5C5E" w14:paraId="78251A69" w14:textId="0C3A0260">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Electric Power Genera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1)</w:t>
      </w:r>
      <w:r w:rsidRPr="00034774" w:rsidR="00A874B8">
        <w:rPr>
          <w:rFonts w:ascii="Arial" w:eastAsia="Times New Roman" w:hAnsi="Arial" w:cs="Times New Roman"/>
          <w:b/>
        </w:rPr>
        <w:t xml:space="preserve"> [RANDOMIZE]</w:t>
      </w:r>
    </w:p>
    <w:p w:rsidR="0050040F" w:rsidRPr="00034774" w:rsidP="0050040F" w14:paraId="427313F9" w14:textId="77777777">
      <w:pPr>
        <w:spacing w:after="0" w:line="240" w:lineRule="auto"/>
        <w:ind w:left="360"/>
        <w:rPr>
          <w:rFonts w:ascii="Arial" w:eastAsia="Times New Roman" w:hAnsi="Arial" w:cs="Times New Roman"/>
          <w:szCs w:val="24"/>
        </w:rPr>
      </w:pPr>
    </w:p>
    <w:p w:rsidR="0050040F" w:rsidRPr="00034774"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lar Electric Generation</w:t>
      </w:r>
      <w:r w:rsidRPr="00034774" w:rsidR="00816A0C">
        <w:rPr>
          <w:rFonts w:ascii="Arial" w:eastAsia="Times New Roman" w:hAnsi="Arial" w:cs="Times New Roman"/>
          <w:sz w:val="24"/>
          <w:szCs w:val="24"/>
        </w:rPr>
        <w:t xml:space="preserve"> [SET SOLAR=1]</w:t>
      </w:r>
    </w:p>
    <w:p w:rsidR="0050040F" w:rsidRPr="00034774"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and-based Wind Generation</w:t>
      </w:r>
    </w:p>
    <w:p w:rsidR="000E7F35" w:rsidRPr="00034774"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Wind Generation</w:t>
      </w:r>
    </w:p>
    <w:p w:rsidR="0050040F" w:rsidRPr="00034774"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eothermal Generation</w:t>
      </w:r>
    </w:p>
    <w:p w:rsidR="0050040F" w:rsidRPr="00034774"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energy/Biomass Generation</w:t>
      </w:r>
    </w:p>
    <w:p w:rsidR="0050040F" w:rsidRPr="00034774"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ow-Impact Hydroelectric Generation</w:t>
      </w:r>
      <w:r w:rsidRPr="00034774" w:rsidR="008B7984">
        <w:rPr>
          <w:rFonts w:ascii="Arial" w:eastAsia="Times New Roman" w:hAnsi="Arial" w:cs="Times New Roman"/>
          <w:sz w:val="24"/>
          <w:szCs w:val="24"/>
        </w:rPr>
        <w:t xml:space="preserve"> such as run of river</w:t>
      </w:r>
    </w:p>
    <w:p w:rsidR="0050040F" w:rsidRPr="00034774"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ydroelectric Generation</w:t>
      </w:r>
    </w:p>
    <w:p w:rsidR="008B7984" w:rsidRPr="00034774"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arine</w:t>
      </w:r>
      <w:r w:rsidRPr="00034774" w:rsidR="00642875">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Hydrokinetic Generation </w:t>
      </w:r>
    </w:p>
    <w:p w:rsidR="0050040F" w:rsidRPr="00034774"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dvanced/Low Emission Natural Gas</w:t>
      </w:r>
    </w:p>
    <w:p w:rsidR="0050040F" w:rsidRPr="00034774"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Nuclear Generation</w:t>
      </w:r>
    </w:p>
    <w:p w:rsidR="0050040F" w:rsidRPr="00034774"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 Generation</w:t>
      </w:r>
    </w:p>
    <w:p w:rsidR="0050040F" w:rsidRPr="00034774"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il and other Petroleum Generation</w:t>
      </w:r>
    </w:p>
    <w:p w:rsidR="0050040F" w:rsidRPr="00034774"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Generation</w:t>
      </w:r>
    </w:p>
    <w:p w:rsidR="0050040F" w:rsidRPr="00034774"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mbined Heat and Power</w:t>
      </w:r>
    </w:p>
    <w:p w:rsidR="0050040F" w:rsidRPr="00034774"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eneration (Specify)</w:t>
      </w:r>
    </w:p>
    <w:p w:rsidR="0050040F" w:rsidRPr="00034774" w:rsidP="0050040F" w14:paraId="71900645" w14:textId="77777777">
      <w:pPr>
        <w:spacing w:after="0" w:line="240" w:lineRule="auto"/>
        <w:rPr>
          <w:rFonts w:ascii="Arial" w:eastAsia="Times New Roman" w:hAnsi="Arial" w:cs="Times New Roman"/>
          <w:szCs w:val="24"/>
        </w:rPr>
      </w:pPr>
    </w:p>
    <w:p w:rsidR="0050040F" w:rsidRPr="00034774" w:rsidP="000B5C5E" w14:paraId="3D4D6E57" w14:textId="651B1447">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lectric Power Transmission</w:t>
      </w:r>
      <w:r w:rsidRPr="00034774" w:rsidR="006627C2">
        <w:rPr>
          <w:rFonts w:ascii="Arial" w:eastAsia="Times New Roman" w:hAnsi="Arial" w:cs="Times New Roman"/>
          <w:b/>
          <w:szCs w:val="24"/>
        </w:rPr>
        <w:t xml:space="preserve"> and </w:t>
      </w:r>
      <w:r w:rsidRPr="00034774">
        <w:rPr>
          <w:rFonts w:ascii="Arial" w:eastAsia="Times New Roman" w:hAnsi="Arial" w:cs="Times New Roman"/>
          <w:b/>
          <w:szCs w:val="24"/>
        </w:rPr>
        <w:t>Distribu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2)</w:t>
      </w:r>
      <w:r w:rsidRPr="00034774" w:rsidR="00A874B8">
        <w:rPr>
          <w:rFonts w:ascii="Arial" w:eastAsia="Times New Roman" w:hAnsi="Arial" w:cs="Times New Roman"/>
          <w:b/>
          <w:szCs w:val="24"/>
        </w:rPr>
        <w:t xml:space="preserve"> [RANDOMIZE]</w:t>
      </w:r>
    </w:p>
    <w:p w:rsidR="0050040F" w:rsidRPr="00034774" w:rsidP="0050040F" w14:paraId="5E8EE163" w14:textId="77777777">
      <w:pPr>
        <w:spacing w:after="0" w:line="240" w:lineRule="auto"/>
        <w:ind w:left="360"/>
        <w:rPr>
          <w:rFonts w:ascii="Arial" w:eastAsia="Times New Roman" w:hAnsi="Arial" w:cs="Times New Roman"/>
          <w:szCs w:val="24"/>
        </w:rPr>
      </w:pPr>
    </w:p>
    <w:p w:rsidR="0050040F" w:rsidRPr="00034774"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Transmission and Distribution</w:t>
      </w:r>
    </w:p>
    <w:p w:rsidR="000E7F35" w:rsidRPr="00034774"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 Charging Stations</w:t>
      </w:r>
    </w:p>
    <w:p w:rsidR="0050040F" w:rsidRPr="00034774"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Smart Grid</w:t>
      </w:r>
    </w:p>
    <w:p w:rsidR="0050040F" w:rsidRPr="00034774"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icro Grids</w:t>
      </w:r>
    </w:p>
    <w:p w:rsidR="0050040F" w:rsidRPr="00034774"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Grid Modernization</w:t>
      </w:r>
    </w:p>
    <w:p w:rsidR="005203DC" w:rsidRPr="00034774"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0E7F35" w:rsidRPr="00034774" w:rsidP="00750879" w14:paraId="17A501F3" w14:textId="77777777">
      <w:pPr>
        <w:spacing w:after="0" w:line="240" w:lineRule="auto"/>
        <w:ind w:left="936"/>
        <w:contextualSpacing/>
        <w:rPr>
          <w:rFonts w:ascii="Arial" w:eastAsia="Times New Roman" w:hAnsi="Arial" w:cs="Times New Roman"/>
          <w:sz w:val="24"/>
          <w:szCs w:val="24"/>
        </w:rPr>
      </w:pPr>
    </w:p>
    <w:p w:rsidR="0022201D" w:rsidRPr="00034774" w:rsidP="000B5C5E" w14:paraId="27AFB1AF" w14:textId="193F0435">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Storage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3) [RANDOMIZE]</w:t>
      </w:r>
      <w:r w:rsidRPr="00034774" w:rsidR="00952014">
        <w:rPr>
          <w:rFonts w:ascii="Arial" w:eastAsia="Times New Roman" w:hAnsi="Arial" w:cs="Times New Roman"/>
          <w:b/>
          <w:szCs w:val="24"/>
        </w:rPr>
        <w:t xml:space="preserv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952014">
        <w:rPr>
          <w:rFonts w:ascii="Arial" w:eastAsia="Times New Roman" w:hAnsi="Arial" w:cs="Times New Roman"/>
          <w:b/>
          <w:szCs w:val="24"/>
        </w:rPr>
        <w:t>A=1, “(including battery storage for solar generation)”</w:t>
      </w:r>
    </w:p>
    <w:p w:rsidR="0022201D" w:rsidRPr="00034774" w:rsidP="0022201D" w14:paraId="5A9537BB" w14:textId="092E5F91">
      <w:pPr>
        <w:spacing w:after="0" w:line="240" w:lineRule="auto"/>
        <w:ind w:left="720"/>
        <w:contextualSpacing/>
        <w:rPr>
          <w:rFonts w:ascii="Arial" w:eastAsia="Times New Roman" w:hAnsi="Arial" w:cs="Times New Roman"/>
          <w:b/>
          <w:szCs w:val="24"/>
        </w:rPr>
      </w:pPr>
    </w:p>
    <w:p w:rsidR="0022201D" w:rsidRPr="00034774" w:rsidP="00515F39" w14:paraId="6706A4BB" w14:textId="23709FCD">
      <w:pPr>
        <w:numPr>
          <w:ilvl w:val="0"/>
          <w:numId w:val="21"/>
        </w:numPr>
        <w:tabs>
          <w:tab w:val="left" w:pos="576"/>
          <w:tab w:val="left" w:pos="1440"/>
        </w:tabs>
        <w:spacing w:after="0" w:line="240" w:lineRule="auto"/>
        <w:rPr>
          <w:rFonts w:ascii="Arial" w:eastAsia="Times New Roman" w:hAnsi="Arial" w:cs="Times New Roman"/>
          <w:sz w:val="24"/>
          <w:szCs w:val="24"/>
        </w:rPr>
      </w:pPr>
      <w:bookmarkStart w:id="11" w:name="_Hlk523987161"/>
      <w:r w:rsidRPr="00034774">
        <w:rPr>
          <w:rFonts w:ascii="Arial" w:eastAsia="Times New Roman" w:hAnsi="Arial" w:cs="Times New Roman"/>
          <w:sz w:val="24"/>
          <w:szCs w:val="24"/>
        </w:rPr>
        <w:t xml:space="preserve">Pumped </w:t>
      </w:r>
      <w:r w:rsidRPr="00034774" w:rsidR="00A2393D">
        <w:rPr>
          <w:rFonts w:ascii="Arial" w:eastAsia="Times New Roman" w:hAnsi="Arial" w:cs="Times New Roman"/>
          <w:sz w:val="24"/>
          <w:szCs w:val="24"/>
        </w:rPr>
        <w:t>h</w:t>
      </w:r>
      <w:r w:rsidRPr="00034774">
        <w:rPr>
          <w:rFonts w:ascii="Arial" w:eastAsia="Times New Roman" w:hAnsi="Arial" w:cs="Times New Roman"/>
          <w:sz w:val="24"/>
          <w:szCs w:val="24"/>
        </w:rPr>
        <w:t>ydro-</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ower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22201D" w:rsidRPr="00034774" w:rsidP="00515F39" w14:paraId="04EA9831" w14:textId="3900BAC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y storage</w:t>
      </w:r>
      <w:r w:rsidRPr="00034774" w:rsidR="000E7F35">
        <w:rPr>
          <w:rFonts w:ascii="Arial" w:eastAsia="Times New Roman" w:hAnsi="Arial" w:cs="Times New Roman"/>
          <w:sz w:val="24"/>
          <w:szCs w:val="24"/>
        </w:rPr>
        <w:t>, including electric vehicle batteries</w:t>
      </w:r>
      <w:r w:rsidRPr="00034774">
        <w:rPr>
          <w:rFonts w:ascii="Arial" w:eastAsia="Times New Roman" w:hAnsi="Arial" w:cs="Times New Roman"/>
          <w:sz w:val="24"/>
          <w:szCs w:val="24"/>
        </w:rPr>
        <w:t xml:space="preserve"> </w:t>
      </w:r>
      <w:r w:rsidRPr="00034774" w:rsidR="0095201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sidR="00952014">
        <w:rPr>
          <w:rFonts w:ascii="Arial" w:eastAsia="Times New Roman" w:hAnsi="Arial" w:cs="Times New Roman"/>
          <w:sz w:val="24"/>
          <w:szCs w:val="24"/>
        </w:rPr>
        <w:t>A=1, “(including battery storage for solar generation)”</w:t>
      </w:r>
    </w:p>
    <w:p w:rsidR="0022201D" w:rsidRPr="00034774" w:rsidP="00515F39" w14:paraId="7D2E5585" w14:textId="79B6660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echanical storage (flywheels, compressed air energy storage, etc.)</w:t>
      </w:r>
    </w:p>
    <w:p w:rsidR="0022201D" w:rsidRPr="00034774" w:rsidP="00515F39" w14:paraId="254E9AF2" w14:textId="36F00BFA">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Therm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B418B5" w:rsidRPr="00034774" w:rsidP="00515F39" w14:paraId="78AE6149" w14:textId="6172296C">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Liquefi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 xml:space="preserve">as </w:t>
      </w:r>
    </w:p>
    <w:p w:rsidR="008B1359" w:rsidRPr="00034774" w:rsidP="00515F39" w14:paraId="04A8D736" w14:textId="6DD3F81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mpress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15F39" w14:paraId="4A2D64DE" w14:textId="1DADD9D3">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ude </w:t>
      </w:r>
      <w:r w:rsidRPr="00034774" w:rsidR="00A2393D">
        <w:rPr>
          <w:rFonts w:ascii="Arial" w:eastAsia="Times New Roman" w:hAnsi="Arial" w:cs="Times New Roman"/>
          <w:sz w:val="24"/>
          <w:szCs w:val="24"/>
        </w:rPr>
        <w:t>o</w:t>
      </w:r>
      <w:r w:rsidRPr="00034774">
        <w:rPr>
          <w:rFonts w:ascii="Arial" w:eastAsia="Times New Roman" w:hAnsi="Arial" w:cs="Times New Roman"/>
          <w:sz w:val="24"/>
          <w:szCs w:val="24"/>
        </w:rPr>
        <w:t>il</w:t>
      </w:r>
    </w:p>
    <w:p w:rsidR="008B1359" w:rsidRPr="00034774" w:rsidP="00515F39" w14:paraId="4A89D9B9" w14:textId="7AA0464F">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l</w:t>
      </w:r>
      <w:r w:rsidRPr="00034774">
        <w:rPr>
          <w:rFonts w:ascii="Arial" w:eastAsia="Times New Roman" w:hAnsi="Arial" w:cs="Times New Roman"/>
          <w:sz w:val="24"/>
          <w:szCs w:val="24"/>
        </w:rPr>
        <w:t>iquid)</w:t>
      </w:r>
    </w:p>
    <w:p w:rsidR="008B1359" w:rsidRPr="00034774" w:rsidP="00515F39" w14:paraId="5D37C638" w14:textId="7794201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15F39" w14:paraId="3811688B" w14:textId="459DE1AE">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iles, </w:t>
      </w:r>
      <w:r w:rsidRPr="00034774" w:rsidR="00A2393D">
        <w:rPr>
          <w:rFonts w:ascii="Arial" w:eastAsia="Times New Roman" w:hAnsi="Arial" w:cs="Times New Roman"/>
          <w:sz w:val="24"/>
          <w:szCs w:val="24"/>
        </w:rPr>
        <w:t>d</w:t>
      </w:r>
      <w:r w:rsidRPr="00034774">
        <w:rPr>
          <w:rFonts w:ascii="Arial" w:eastAsia="Times New Roman" w:hAnsi="Arial" w:cs="Times New Roman"/>
          <w:sz w:val="24"/>
          <w:szCs w:val="24"/>
        </w:rPr>
        <w:t>omes, etc.)</w:t>
      </w:r>
    </w:p>
    <w:p w:rsidR="008B1359" w:rsidRPr="00034774" w:rsidP="00515F39" w14:paraId="276FCAF6" w14:textId="5D3AEFD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fuels, including ethanol and biodiesel</w:t>
      </w:r>
    </w:p>
    <w:p w:rsidR="008B1359" w:rsidRPr="00034774" w:rsidP="00515F39" w14:paraId="390FE432" w14:textId="0B2FC632">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8B1359" w:rsidRPr="00034774" w:rsidP="00515F39" w14:paraId="42D31A2C" w14:textId="42195F2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as fuel (Specify)</w:t>
      </w:r>
    </w:p>
    <w:p w:rsidR="008B1359" w:rsidRPr="00034774" w:rsidP="00515F39" w14:paraId="6263E3EF" w14:textId="56923A5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iquid fuel (Specify)</w:t>
      </w:r>
    </w:p>
    <w:p w:rsidR="0022201D" w:rsidRPr="00034774" w:rsidP="00515F39" w14:paraId="319DE586" w14:textId="5D730CA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torage</w:t>
      </w:r>
    </w:p>
    <w:p w:rsidR="0022201D" w:rsidRPr="00034774" w:rsidP="00515F39" w14:paraId="1F667F8D" w14:textId="4B69E5E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bookmarkEnd w:id="11"/>
    <w:p w:rsidR="0022201D" w:rsidRPr="00034774"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034774" w:rsidP="0022201D" w14:paraId="323E8CF4" w14:textId="73A4CDB3">
      <w:pPr>
        <w:tabs>
          <w:tab w:val="left" w:pos="576"/>
          <w:tab w:val="left" w:pos="1440"/>
        </w:tabs>
        <w:spacing w:after="0" w:line="240" w:lineRule="auto"/>
        <w:rPr>
          <w:rFonts w:ascii="Arial" w:eastAsia="Times New Roman" w:hAnsi="Arial" w:cs="Times New Roman"/>
          <w:sz w:val="24"/>
          <w:szCs w:val="24"/>
        </w:rPr>
      </w:pPr>
      <w:bookmarkStart w:id="12" w:name="_Hlk523987327"/>
      <w:r w:rsidRPr="0003477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Times New Roman"/>
          <w:sz w:val="24"/>
          <w:szCs w:val="24"/>
        </w:rPr>
        <w:t xml:space="preserve">C=2, ASK </w:t>
      </w:r>
      <w:r w:rsidRPr="00034774" w:rsidR="00CA1A87">
        <w:rPr>
          <w:rFonts w:ascii="Arial" w:eastAsia="Times New Roman" w:hAnsi="Arial" w:cs="Times New Roman"/>
          <w:sz w:val="24"/>
          <w:szCs w:val="24"/>
        </w:rPr>
        <w:t>H</w:t>
      </w:r>
      <w:r w:rsidRPr="00034774">
        <w:rPr>
          <w:rFonts w:ascii="Arial" w:eastAsia="Times New Roman" w:hAnsi="Arial" w:cs="Times New Roman"/>
          <w:sz w:val="24"/>
          <w:szCs w:val="24"/>
        </w:rPr>
        <w:t>_2</w:t>
      </w:r>
      <w:r w:rsidRPr="00034774" w:rsidR="00EB45C6">
        <w:rPr>
          <w:rFonts w:ascii="Arial" w:eastAsia="Times New Roman" w:hAnsi="Arial" w:cs="Times New Roman"/>
          <w:sz w:val="24"/>
          <w:szCs w:val="24"/>
        </w:rPr>
        <w:t xml:space="preserve">, </w:t>
      </w:r>
      <w:r w:rsidRPr="00034774" w:rsidR="00CA1A87">
        <w:rPr>
          <w:rFonts w:ascii="Arial" w:eastAsia="Times New Roman" w:hAnsi="Arial" w:cs="Times New Roman"/>
          <w:sz w:val="24"/>
          <w:szCs w:val="24"/>
        </w:rPr>
        <w:t>H</w:t>
      </w:r>
      <w:r w:rsidRPr="00034774" w:rsidR="009D1E8A">
        <w:rPr>
          <w:rFonts w:ascii="Arial" w:eastAsia="Times New Roman" w:hAnsi="Arial" w:cs="Times New Roman"/>
          <w:sz w:val="24"/>
          <w:szCs w:val="24"/>
        </w:rPr>
        <w:t>_3</w:t>
      </w:r>
      <w:r w:rsidRPr="00034774" w:rsidR="00EB45C6">
        <w:rPr>
          <w:rFonts w:ascii="Arial" w:eastAsia="Times New Roman" w:hAnsi="Arial" w:cs="Times New Roman"/>
          <w:sz w:val="24"/>
          <w:szCs w:val="24"/>
        </w:rPr>
        <w:t>, and H_4</w:t>
      </w:r>
    </w:p>
    <w:p w:rsidR="0022201D" w:rsidRPr="00034774"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034774" w:rsidP="009D1E8A" w14:paraId="68C0A1A5" w14:textId="4843CF50">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2</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type of </w:t>
      </w:r>
      <w:r w:rsidRPr="00034774" w:rsidR="009D1E8A">
        <w:rPr>
          <w:rFonts w:ascii="Arial" w:eastAsia="Times New Roman" w:hAnsi="Arial" w:cs="Times New Roman"/>
          <w:b/>
          <w:sz w:val="24"/>
          <w:szCs w:val="24"/>
        </w:rPr>
        <w:t>Battery Storage</w:t>
      </w:r>
      <w:r w:rsidRPr="00034774">
        <w:rPr>
          <w:rFonts w:ascii="Arial" w:eastAsia="Times New Roman" w:hAnsi="Arial" w:cs="Times New Roman"/>
          <w:b/>
          <w:sz w:val="24"/>
          <w:szCs w:val="24"/>
        </w:rPr>
        <w:t xml:space="preserve"> do you work with?</w:t>
      </w:r>
      <w:r w:rsidRPr="00034774" w:rsidR="00CA61ED">
        <w:rPr>
          <w:rFonts w:ascii="Arial" w:eastAsia="Times New Roman" w:hAnsi="Arial" w:cs="Times New Roman"/>
          <w:b/>
          <w:sz w:val="24"/>
          <w:szCs w:val="24"/>
        </w:rPr>
        <w:t xml:space="preserve"> </w:t>
      </w:r>
      <w:r w:rsidRPr="00034774" w:rsidR="009D1E8A">
        <w:rPr>
          <w:rFonts w:ascii="Arial" w:eastAsia="Times New Roman" w:hAnsi="Arial" w:cs="Arial"/>
          <w:b/>
          <w:sz w:val="24"/>
          <w:szCs w:val="20"/>
        </w:rPr>
        <w:t>[READ LIST, ALLOW MULTIPLE RESPONSES]</w:t>
      </w:r>
      <w:r w:rsidRPr="00034774" w:rsidR="009D1E8A">
        <w:rPr>
          <w:rFonts w:ascii="Arial" w:eastAsia="Times New Roman" w:hAnsi="Arial" w:cs="Times New Roman"/>
          <w:b/>
          <w:szCs w:val="24"/>
        </w:rPr>
        <w:t xml:space="preserve"> </w:t>
      </w:r>
      <w:r w:rsidRPr="00034774" w:rsidR="00CA61ED">
        <w:rPr>
          <w:rFonts w:ascii="Arial" w:eastAsia="Times New Roman" w:hAnsi="Arial" w:cs="Times New Roman"/>
          <w:b/>
          <w:szCs w:val="24"/>
        </w:rPr>
        <w:t>[RANDOMIZE]</w:t>
      </w:r>
    </w:p>
    <w:p w:rsidR="0022201D" w:rsidRPr="00034774"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034774" w:rsidP="00515F39" w14:paraId="02F1BF21" w14:textId="2F398579">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ithium batteries</w:t>
      </w:r>
    </w:p>
    <w:p w:rsidR="0022201D" w:rsidRPr="00034774" w:rsidP="00515F39" w14:paraId="0F3E0E03" w14:textId="0F76C986">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ead-based batteries</w:t>
      </w:r>
    </w:p>
    <w:p w:rsidR="0022201D" w:rsidRPr="00034774" w:rsidP="00515F39" w14:paraId="5AAC4555" w14:textId="565EA68B">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olid-electrode batteries (Specify)</w:t>
      </w:r>
    </w:p>
    <w:p w:rsidR="0022201D" w:rsidRPr="00034774" w:rsidP="00515F39" w14:paraId="1DECC039" w14:textId="2FA866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anadium redox flow batteries</w:t>
      </w:r>
    </w:p>
    <w:p w:rsidR="00CA61ED" w:rsidRPr="00034774" w:rsidP="00515F39" w14:paraId="17E67933" w14:textId="3820B29A">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Other </w:t>
      </w:r>
      <w:r w:rsidRPr="00034774" w:rsidR="009D1E8A">
        <w:rPr>
          <w:rFonts w:ascii="Arial" w:eastAsia="Times New Roman" w:hAnsi="Arial" w:cs="Times New Roman"/>
          <w:sz w:val="24"/>
          <w:szCs w:val="24"/>
        </w:rPr>
        <w:t xml:space="preserve">flow batteries </w:t>
      </w:r>
      <w:r w:rsidRPr="00034774">
        <w:rPr>
          <w:rFonts w:ascii="Arial" w:eastAsia="Times New Roman" w:hAnsi="Arial" w:cs="Times New Roman"/>
          <w:sz w:val="24"/>
          <w:szCs w:val="24"/>
        </w:rPr>
        <w:t>(Specify)</w:t>
      </w:r>
    </w:p>
    <w:p w:rsidR="001F3F4D" w:rsidRPr="00034774" w:rsidP="0050040F" w14:paraId="25A734C9" w14:textId="30487941">
      <w:pPr>
        <w:spacing w:after="0" w:line="240" w:lineRule="auto"/>
        <w:rPr>
          <w:rFonts w:ascii="Arial" w:eastAsia="Times New Roman" w:hAnsi="Arial" w:cs="Times New Roman"/>
          <w:szCs w:val="24"/>
        </w:rPr>
      </w:pPr>
    </w:p>
    <w:p w:rsidR="004F20FE" w:rsidRPr="00034774" w:rsidP="004F20FE" w14:paraId="6C94CDEB" w14:textId="6C750FD2">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3</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is the application of your battery storage work? </w:t>
      </w:r>
      <w:r w:rsidRPr="00034774">
        <w:rPr>
          <w:rFonts w:ascii="Arial" w:eastAsia="Times New Roman" w:hAnsi="Arial" w:cs="Arial"/>
          <w:b/>
          <w:sz w:val="24"/>
          <w:szCs w:val="20"/>
        </w:rPr>
        <w:t>[READ LIST, ALLOW MULTIPLE RESPONSES]</w:t>
      </w:r>
      <w:r w:rsidRPr="00034774">
        <w:rPr>
          <w:rFonts w:ascii="Arial" w:eastAsia="Times New Roman" w:hAnsi="Arial" w:cs="Times New Roman"/>
          <w:b/>
          <w:szCs w:val="24"/>
        </w:rPr>
        <w:t xml:space="preserve"> [RANDOMIZE]</w:t>
      </w:r>
    </w:p>
    <w:p w:rsidR="004F20FE" w:rsidRPr="00034774"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034774" w:rsidP="00515F39" w14:paraId="3080A5DC"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nsumer devices</w:t>
      </w:r>
    </w:p>
    <w:p w:rsidR="004F20FE" w:rsidRPr="00034774" w:rsidP="00515F39" w14:paraId="5267C36F"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including electric vehicles)</w:t>
      </w:r>
    </w:p>
    <w:p w:rsidR="004F20FE" w:rsidRPr="00034774" w:rsidP="00515F39" w14:paraId="71C16358" w14:textId="5D8927E2">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w:t>
      </w:r>
      <w:r w:rsidRPr="00034774" w:rsidR="00984C72">
        <w:rPr>
          <w:rFonts w:ascii="Arial" w:eastAsia="Times New Roman" w:hAnsi="Arial" w:cs="Times New Roman"/>
          <w:sz w:val="24"/>
          <w:szCs w:val="24"/>
        </w:rPr>
        <w:t>ehind-the-meter (b</w:t>
      </w:r>
      <w:r w:rsidRPr="00034774">
        <w:rPr>
          <w:rFonts w:ascii="Arial" w:eastAsia="Times New Roman" w:hAnsi="Arial" w:cs="Times New Roman"/>
          <w:sz w:val="24"/>
          <w:szCs w:val="24"/>
        </w:rPr>
        <w:t>uildings or industrial facilities</w:t>
      </w:r>
      <w:r w:rsidRPr="00034774" w:rsidR="00984C72">
        <w:rPr>
          <w:rFonts w:ascii="Arial" w:eastAsia="Times New Roman" w:hAnsi="Arial" w:cs="Times New Roman"/>
          <w:sz w:val="24"/>
          <w:szCs w:val="24"/>
        </w:rPr>
        <w:t>)</w:t>
      </w:r>
    </w:p>
    <w:p w:rsidR="004F20FE" w:rsidRPr="00034774" w:rsidP="00515F39" w14:paraId="230D27FF" w14:textId="69B57ADD">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ront-of-meter (electric grid)</w:t>
      </w:r>
    </w:p>
    <w:p w:rsidR="004F20FE" w:rsidRPr="00034774" w:rsidP="00515F39" w14:paraId="4AC43362"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F85CDA" w:rsidRPr="00034774"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034774" w:rsidP="00D36A26" w14:paraId="18722F8F" w14:textId="699DA89C">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 xml:space="preserve">H_4: </w:t>
      </w:r>
      <w:r w:rsidRPr="00034774">
        <w:rPr>
          <w:rFonts w:ascii="Arial" w:eastAsia="Times New Roman" w:hAnsi="Arial" w:cs="Times New Roman"/>
          <w:bCs/>
          <w:sz w:val="24"/>
          <w:szCs w:val="24"/>
        </w:rPr>
        <w:t>What stage of batteries do you work with?</w:t>
      </w:r>
      <w:r w:rsidRPr="00034774" w:rsidR="00D36A26">
        <w:rPr>
          <w:rFonts w:ascii="Arial" w:eastAsia="Times New Roman" w:hAnsi="Arial" w:cs="Times New Roman"/>
          <w:bCs/>
          <w:sz w:val="24"/>
          <w:szCs w:val="24"/>
        </w:rPr>
        <w:t xml:space="preserve"> </w:t>
      </w:r>
      <w:r w:rsidRPr="00034774" w:rsidR="00D36A26">
        <w:rPr>
          <w:rFonts w:ascii="Arial" w:eastAsia="Times New Roman" w:hAnsi="Arial" w:cs="Arial"/>
          <w:b/>
          <w:sz w:val="24"/>
          <w:szCs w:val="20"/>
        </w:rPr>
        <w:t>[READ LIST, ALLOW MULTIPLE RESPONSES]</w:t>
      </w:r>
      <w:r w:rsidRPr="00034774" w:rsidR="00D36A26">
        <w:rPr>
          <w:rFonts w:ascii="Arial" w:eastAsia="Times New Roman" w:hAnsi="Arial" w:cs="Times New Roman"/>
          <w:b/>
          <w:szCs w:val="24"/>
        </w:rPr>
        <w:t xml:space="preserve"> [RANDOMIZE]</w:t>
      </w:r>
    </w:p>
    <w:p w:rsidR="004122C7" w:rsidRPr="00034774"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034774" w:rsidP="00515F39" w14:paraId="5794F57C" w14:textId="1EA69737">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aterials (lithium, cobalt, manganese, graphite, nickel, etc.)</w:t>
      </w:r>
    </w:p>
    <w:p w:rsidR="00EB45C6" w:rsidRPr="00034774" w:rsidP="00515F39" w14:paraId="7803E9D3" w14:textId="326C78F6">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 xml:space="preserve">Component parts </w:t>
      </w:r>
    </w:p>
    <w:p w:rsidR="00EB45C6" w:rsidRPr="00034774" w:rsidP="00515F39" w14:paraId="06693732" w14:textId="278542E2">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Cells</w:t>
      </w:r>
    </w:p>
    <w:p w:rsidR="00EB45C6" w:rsidRPr="00034774" w:rsidP="00515F39" w14:paraId="3E6399F7" w14:textId="1CC74994">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odules/Packs</w:t>
      </w:r>
    </w:p>
    <w:p w:rsidR="00EB45C6" w:rsidRPr="00034774" w:rsidP="00515F39" w14:paraId="245E832A" w14:textId="73AB19F1">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Other (Specify)</w:t>
      </w:r>
    </w:p>
    <w:p w:rsidR="004122C7" w:rsidRPr="00034774"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034774"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034774" w:rsidP="0050040F" w14:paraId="3084296E" w14:textId="77777777">
      <w:pPr>
        <w:spacing w:after="0" w:line="240" w:lineRule="auto"/>
        <w:rPr>
          <w:rFonts w:ascii="Arial" w:eastAsia="Times New Roman" w:hAnsi="Arial" w:cs="Times New Roman"/>
          <w:szCs w:val="24"/>
        </w:rPr>
      </w:pPr>
    </w:p>
    <w:bookmarkEnd w:id="12"/>
    <w:p w:rsidR="0050040F" w:rsidRPr="00034774" w:rsidP="000B5C5E" w14:paraId="12948B40" w14:textId="219128E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nergy Efficiency, Including Heating, Cooling and Building Envelop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4</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67AEC275" w14:textId="77777777">
      <w:pPr>
        <w:spacing w:after="0" w:line="240" w:lineRule="auto"/>
        <w:ind w:left="360"/>
        <w:rPr>
          <w:rFonts w:ascii="Arial" w:eastAsia="Times New Roman" w:hAnsi="Arial" w:cs="Times New Roman"/>
          <w:szCs w:val="24"/>
        </w:rPr>
      </w:pPr>
    </w:p>
    <w:p w:rsidR="00F42937" w:rsidRPr="00034774"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sidR="00336CA6">
        <w:rPr>
          <w:rFonts w:ascii="Arial" w:eastAsia="Times New Roman" w:hAnsi="Arial" w:cs="Arial"/>
          <w:sz w:val="24"/>
          <w:szCs w:val="24"/>
          <w:vertAlign w:val="superscript"/>
        </w:rPr>
        <w:t>®</w:t>
      </w:r>
      <w:r w:rsidRPr="00034774">
        <w:rPr>
          <w:rFonts w:ascii="Arial" w:eastAsia="Times New Roman" w:hAnsi="Arial" w:cs="Times New Roman"/>
          <w:sz w:val="24"/>
          <w:szCs w:val="24"/>
        </w:rPr>
        <w:t xml:space="preserve"> Certified Appliances (not including HVAC)</w:t>
      </w:r>
    </w:p>
    <w:p w:rsidR="00BA31CE" w:rsidRPr="00034774"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034774">
        <w:rPr>
          <w:rFonts w:ascii="Arial" w:eastAsia="Times New Roman" w:hAnsi="Arial" w:cs="Times New Roman"/>
          <w:sz w:val="24"/>
          <w:szCs w:val="24"/>
        </w:rPr>
        <w:t>ENERGY STAR</w:t>
      </w:r>
      <w:r w:rsidRPr="00034774" w:rsidR="00F42937">
        <w:rPr>
          <w:rFonts w:ascii="Arial" w:eastAsia="Times New Roman" w:hAnsi="Arial" w:cs="Times New Roman"/>
          <w:sz w:val="24"/>
          <w:szCs w:val="24"/>
        </w:rPr>
        <w:t xml:space="preserve"> Certified Heating</w:t>
      </w:r>
      <w:r w:rsidRPr="00034774">
        <w:rPr>
          <w:rFonts w:ascii="Arial" w:eastAsia="Times New Roman" w:hAnsi="Arial" w:cs="Times New Roman"/>
          <w:sz w:val="24"/>
          <w:szCs w:val="24"/>
        </w:rPr>
        <w:t>, Ventilation,</w:t>
      </w:r>
      <w:r w:rsidRPr="00034774" w:rsidR="00F42937">
        <w:rPr>
          <w:rFonts w:ascii="Arial" w:eastAsia="Times New Roman" w:hAnsi="Arial" w:cs="Times New Roman"/>
          <w:sz w:val="24"/>
          <w:szCs w:val="24"/>
        </w:rPr>
        <w:t xml:space="preserve"> and Cooling (HVAC)</w:t>
      </w:r>
      <w:r w:rsidRPr="00034774" w:rsidR="000E7F35">
        <w:rPr>
          <w:rFonts w:ascii="Arial" w:eastAsia="Times New Roman" w:hAnsi="Arial" w:cs="Times New Roman"/>
          <w:sz w:val="24"/>
          <w:szCs w:val="24"/>
        </w:rPr>
        <w:t>, except air-source and ground-source heat pumps</w:t>
      </w:r>
    </w:p>
    <w:p w:rsidR="000E7F35" w:rsidRPr="00034774"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Air-Source Heat Pumps</w:t>
      </w:r>
    </w:p>
    <w:p w:rsidR="000E7F35" w:rsidRPr="00034774"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Arial"/>
          <w:sz w:val="24"/>
          <w:szCs w:val="24"/>
          <w:vertAlign w:val="superscript"/>
        </w:rPr>
        <w:t xml:space="preserve"> </w:t>
      </w:r>
      <w:r w:rsidRPr="00034774">
        <w:rPr>
          <w:rFonts w:ascii="Arial" w:eastAsia="Times New Roman" w:hAnsi="Arial" w:cs="Times New Roman"/>
          <w:sz w:val="24"/>
          <w:szCs w:val="24"/>
        </w:rPr>
        <w:t>Ground-source or geothermal heat pumps</w:t>
      </w:r>
    </w:p>
    <w:p w:rsidR="00F42937" w:rsidRPr="00034774"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high efficiency HVAC</w:t>
      </w:r>
      <w:r w:rsidRPr="00034774" w:rsidR="000D3C06">
        <w:rPr>
          <w:rFonts w:ascii="Arial" w:eastAsia="Times New Roman" w:hAnsi="Arial" w:cs="Times New Roman"/>
          <w:sz w:val="24"/>
          <w:szCs w:val="24"/>
        </w:rPr>
        <w:t xml:space="preserve"> </w:t>
      </w:r>
      <w:r w:rsidRPr="00034774" w:rsidR="00C201C7">
        <w:rPr>
          <w:rFonts w:ascii="Arial" w:hAnsi="Arial" w:cs="Arial"/>
          <w:sz w:val="24"/>
          <w:szCs w:val="24"/>
        </w:rPr>
        <w:t>that are out of scope for ENERGY STAR certification (</w:t>
      </w:r>
      <w:r w:rsidRPr="00034774" w:rsidR="00C201C7">
        <w:rPr>
          <w:rFonts w:ascii="Arial" w:hAnsi="Arial" w:cs="Arial"/>
          <w:sz w:val="24"/>
          <w:szCs w:val="24"/>
        </w:rPr>
        <w:t>e.g.</w:t>
      </w:r>
      <w:r w:rsidRPr="00034774" w:rsidR="00C201C7">
        <w:rPr>
          <w:rFonts w:ascii="Arial" w:hAnsi="Arial" w:cs="Arial"/>
          <w:sz w:val="24"/>
          <w:szCs w:val="24"/>
        </w:rPr>
        <w:t xml:space="preserve"> indirect evaporative coolers, air to water heat pumps, energy recovery systems, etc.)</w:t>
      </w:r>
    </w:p>
    <w:bookmarkEnd w:id="13"/>
    <w:p w:rsidR="00F42937" w:rsidRPr="00034774"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VAC goods, control systems, and services</w:t>
      </w:r>
    </w:p>
    <w:p w:rsidR="00BA31CE" w:rsidRPr="00034774"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ater heaters</w:t>
      </w:r>
    </w:p>
    <w:bookmarkEnd w:id="14"/>
    <w:p w:rsidR="00F42937" w:rsidRPr="00034774"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Electronics (TVs, Telephones, Audio/Video, etc.)</w:t>
      </w:r>
    </w:p>
    <w:p w:rsidR="00F42937" w:rsidRPr="00034774"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indows</w:t>
      </w:r>
      <w:r w:rsidRPr="00034774" w:rsidR="00CD1CBC">
        <w:rPr>
          <w:rFonts w:ascii="Arial" w:eastAsia="Times New Roman" w:hAnsi="Arial" w:cs="Times New Roman"/>
          <w:sz w:val="24"/>
          <w:szCs w:val="24"/>
        </w:rPr>
        <w:t xml:space="preserve">, </w:t>
      </w:r>
      <w:r w:rsidRPr="00034774">
        <w:rPr>
          <w:rFonts w:ascii="Arial" w:eastAsia="Times New Roman" w:hAnsi="Arial" w:cs="Times New Roman"/>
          <w:sz w:val="24"/>
          <w:szCs w:val="24"/>
        </w:rPr>
        <w:t>Doors</w:t>
      </w:r>
      <w:r w:rsidRPr="00034774" w:rsidR="00CD1CBC">
        <w:rPr>
          <w:rFonts w:ascii="Arial" w:eastAsia="Times New Roman" w:hAnsi="Arial" w:cs="Times New Roman"/>
          <w:sz w:val="24"/>
          <w:szCs w:val="24"/>
        </w:rPr>
        <w:t xml:space="preserve"> and Skylights</w:t>
      </w:r>
    </w:p>
    <w:p w:rsidR="00F42937" w:rsidRPr="00034774"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Certified Roofing </w:t>
      </w:r>
    </w:p>
    <w:p w:rsidR="00F42937" w:rsidRPr="00034774"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Insulation</w:t>
      </w:r>
    </w:p>
    <w:p w:rsidR="008A2CAC" w:rsidRPr="00034774"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ir sealing</w:t>
      </w:r>
    </w:p>
    <w:p w:rsidR="00F42937" w:rsidRPr="00034774"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Commercial Food Service Equipment</w:t>
      </w:r>
    </w:p>
    <w:p w:rsidR="00F42937" w:rsidRPr="00034774"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Data Center Equipment</w:t>
      </w:r>
    </w:p>
    <w:p w:rsidR="00270061" w:rsidRPr="00034774"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w:t>
      </w:r>
      <w:r w:rsidRPr="00034774" w:rsidR="00FC5440">
        <w:rPr>
          <w:rFonts w:ascii="Arial" w:eastAsia="Times New Roman" w:hAnsi="Arial" w:cs="Times New Roman"/>
          <w:sz w:val="24"/>
          <w:szCs w:val="24"/>
        </w:rPr>
        <w:t>C</w:t>
      </w:r>
      <w:r w:rsidRPr="00034774" w:rsidR="00757881">
        <w:rPr>
          <w:rFonts w:ascii="Arial" w:eastAsia="Times New Roman" w:hAnsi="Arial" w:cs="Times New Roman"/>
          <w:sz w:val="24"/>
          <w:szCs w:val="24"/>
        </w:rPr>
        <w:t>ertified</w:t>
      </w:r>
      <w:r w:rsidRPr="00034774">
        <w:rPr>
          <w:rFonts w:ascii="Arial" w:eastAsia="Times New Roman" w:hAnsi="Arial" w:cs="Times New Roman"/>
          <w:sz w:val="24"/>
          <w:szCs w:val="24"/>
        </w:rPr>
        <w:t xml:space="preserve"> LED lighting</w:t>
      </w:r>
    </w:p>
    <w:p w:rsidR="00270061" w:rsidRPr="00034774"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ED, CFL, and efficient lighting</w:t>
      </w:r>
    </w:p>
    <w:p w:rsidR="0050040F" w:rsidRPr="00034774"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olar thermal </w:t>
      </w:r>
      <w:r w:rsidRPr="00034774" w:rsidR="003A63EA">
        <w:rPr>
          <w:rFonts w:ascii="Arial" w:eastAsia="Times New Roman" w:hAnsi="Arial" w:cs="Times New Roman"/>
          <w:sz w:val="24"/>
          <w:szCs w:val="24"/>
        </w:rPr>
        <w:t xml:space="preserve">water </w:t>
      </w:r>
      <w:r w:rsidRPr="00034774">
        <w:rPr>
          <w:rFonts w:ascii="Arial" w:eastAsia="Times New Roman" w:hAnsi="Arial" w:cs="Times New Roman"/>
          <w:sz w:val="24"/>
          <w:szCs w:val="24"/>
        </w:rPr>
        <w:t>heating and cooling [SET SOLAR=1]</w:t>
      </w:r>
    </w:p>
    <w:p w:rsidR="009653F6" w:rsidRPr="00034774"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renewable heating and cooling (biomass, etc.)</w:t>
      </w:r>
    </w:p>
    <w:p w:rsidR="00270061" w:rsidRPr="00034774"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Advanced building materials/insulation</w:t>
      </w:r>
    </w:p>
    <w:p w:rsidR="00270061" w:rsidRPr="00034774"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Recycled building materials</w:t>
      </w:r>
    </w:p>
    <w:p w:rsidR="00270061" w:rsidRPr="00034774"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duced water consumption products and appliances</w:t>
      </w:r>
    </w:p>
    <w:p w:rsidR="000934CE" w:rsidRPr="00034774"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auditing services</w:t>
      </w:r>
    </w:p>
    <w:p w:rsidR="0050040F" w:rsidRPr="00034774"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50040F" w:rsidRPr="00034774" w:rsidP="0050040F" w14:paraId="39345592" w14:textId="77777777">
      <w:pPr>
        <w:spacing w:after="0" w:line="240" w:lineRule="auto"/>
        <w:rPr>
          <w:rFonts w:ascii="Arial" w:eastAsia="Times New Roman" w:hAnsi="Arial" w:cs="Times New Roman"/>
          <w:szCs w:val="24"/>
        </w:rPr>
      </w:pPr>
    </w:p>
    <w:p w:rsidR="0050040F" w:rsidRPr="00034774" w:rsidP="000B5C5E" w14:paraId="27C393A3" w14:textId="58DB73A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Fuels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5</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1F3F4D" w:rsidRPr="00034774" w:rsidP="001F3F4D" w14:paraId="27661584" w14:textId="77777777">
      <w:pPr>
        <w:spacing w:after="0" w:line="240" w:lineRule="auto"/>
        <w:ind w:left="720"/>
        <w:contextualSpacing/>
        <w:rPr>
          <w:rFonts w:ascii="Arial" w:eastAsia="Times New Roman" w:hAnsi="Arial" w:cs="Times New Roman"/>
          <w:b/>
          <w:szCs w:val="24"/>
        </w:rPr>
      </w:pPr>
    </w:p>
    <w:p w:rsidR="0050040F" w:rsidRPr="00034774"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w:t>
      </w:r>
    </w:p>
    <w:p w:rsidR="0050040F" w:rsidRPr="00034774"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petroleum</w:t>
      </w:r>
      <w:r w:rsidRPr="00034774" w:rsidR="000934CE">
        <w:rPr>
          <w:rFonts w:ascii="Arial" w:eastAsia="Times New Roman" w:hAnsi="Arial" w:cs="Times New Roman"/>
          <w:sz w:val="24"/>
          <w:szCs w:val="24"/>
        </w:rPr>
        <w:t>, including gasoline and diesel</w:t>
      </w:r>
    </w:p>
    <w:p w:rsidR="00410BA9" w:rsidRPr="00034774"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petroleum, including gasoline and diesel</w:t>
      </w:r>
    </w:p>
    <w:p w:rsidR="0050040F" w:rsidRPr="00034774"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natural gas</w:t>
      </w:r>
    </w:p>
    <w:p w:rsidR="00410BA9" w:rsidRPr="00034774"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natural gas</w:t>
      </w:r>
    </w:p>
    <w:p w:rsidR="0050040F" w:rsidRPr="00034774"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Fossil Fuel</w:t>
      </w:r>
    </w:p>
    <w:p w:rsidR="0050040F" w:rsidRPr="00034774"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rn Ethanol</w:t>
      </w:r>
    </w:p>
    <w:p w:rsidR="000934CE" w:rsidRPr="00034774"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newable Diesel</w:t>
      </w:r>
    </w:p>
    <w:p w:rsidR="000934CE" w:rsidRPr="00034774"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diesel</w:t>
      </w:r>
    </w:p>
    <w:p w:rsidR="0050040F" w:rsidRPr="00034774"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Ethanol/Non-Woody Biomass</w:t>
      </w:r>
    </w:p>
    <w:p w:rsidR="0050040F" w:rsidRPr="00034774"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oody Biomass/Cellulosic Biofuel</w:t>
      </w:r>
    </w:p>
    <w:p w:rsidR="000934CE" w:rsidRPr="00034774"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aste Fuels</w:t>
      </w:r>
    </w:p>
    <w:p w:rsidR="0050040F" w:rsidRPr="00034774"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Biofuels</w:t>
      </w:r>
    </w:p>
    <w:p w:rsidR="0050040F" w:rsidRPr="00034774"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410BA9" w:rsidRPr="00034774"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6C1E1F" w:rsidRPr="00034774" w:rsidP="00410BA9" w14:paraId="0AC5FF54" w14:textId="77777777">
      <w:pPr>
        <w:spacing w:after="0" w:line="240" w:lineRule="auto"/>
        <w:contextualSpacing/>
        <w:rPr>
          <w:rFonts w:ascii="Arial" w:eastAsia="Times New Roman" w:hAnsi="Arial" w:cs="Times New Roman"/>
        </w:rPr>
      </w:pPr>
    </w:p>
    <w:p w:rsidR="00410BA9" w:rsidRPr="00034774" w:rsidP="00410BA9" w14:paraId="1EDF0205" w14:textId="75F15F14">
      <w:pPr>
        <w:spacing w:after="0" w:line="240" w:lineRule="auto"/>
        <w:contextualSpacing/>
        <w:rPr>
          <w:rFonts w:ascii="Arial" w:eastAsia="Times New Roman" w:hAnsi="Arial" w:cs="Times New Roman"/>
        </w:rPr>
      </w:pPr>
      <w:r w:rsidRPr="00034774">
        <w:rPr>
          <w:rFonts w:ascii="Arial" w:eastAsia="Times New Roman" w:hAnsi="Arial" w:cs="Times New Roman"/>
        </w:rPr>
        <w:t xml:space="preserve">ASK </w:t>
      </w:r>
      <w:r w:rsidRPr="00034774" w:rsidR="00A839E9">
        <w:rPr>
          <w:rFonts w:ascii="Arial" w:eastAsia="Times New Roman" w:hAnsi="Arial" w:cs="Times New Roman"/>
        </w:rPr>
        <w:t>K</w:t>
      </w:r>
      <w:r w:rsidRPr="00034774" w:rsidR="00CA1A87">
        <w:rPr>
          <w:rFonts w:ascii="Arial" w:eastAsia="Times New Roman" w:hAnsi="Arial" w:cs="Times New Roman"/>
        </w:rPr>
        <w:t xml:space="preserve">A </w:t>
      </w:r>
      <w:r w:rsidRPr="00034774" w:rsidR="00185901">
        <w:rPr>
          <w:rFonts w:ascii="Arial" w:eastAsia="Times New Roman" w:hAnsi="Arial" w:cs="Times New Roman"/>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185901">
        <w:rPr>
          <w:rFonts w:ascii="Arial" w:eastAsia="Times New Roman" w:hAnsi="Arial" w:cs="Times New Roman"/>
        </w:rPr>
        <w:t>E = 2 &amp; 3</w:t>
      </w:r>
    </w:p>
    <w:p w:rsidR="00185901" w:rsidRPr="00034774" w:rsidP="00410BA9" w14:paraId="057D0E9D" w14:textId="77777777">
      <w:pPr>
        <w:spacing w:after="0" w:line="240" w:lineRule="auto"/>
        <w:contextualSpacing/>
        <w:rPr>
          <w:rFonts w:ascii="Arial" w:eastAsia="Times New Roman" w:hAnsi="Arial" w:cs="Times New Roman"/>
          <w:sz w:val="24"/>
          <w:szCs w:val="24"/>
        </w:rPr>
      </w:pPr>
    </w:p>
    <w:p w:rsidR="00185901" w:rsidRPr="00034774" w:rsidP="00185901" w14:paraId="274D7C39" w14:textId="4E1270C1">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A</w:t>
      </w:r>
      <w:r w:rsidRPr="00034774">
        <w:rPr>
          <w:rFonts w:ascii="Arial" w:eastAsia="Times New Roman" w:hAnsi="Arial" w:cs="Times New Roman"/>
          <w:szCs w:val="24"/>
        </w:rPr>
        <w:t>. Do you primarily work with onshore or offshore petroleum?</w:t>
      </w:r>
    </w:p>
    <w:p w:rsidR="00185901" w:rsidRPr="00034774" w:rsidP="00185901" w14:paraId="22C66190" w14:textId="77777777">
      <w:pPr>
        <w:spacing w:after="0" w:line="240" w:lineRule="auto"/>
        <w:ind w:firstLine="360"/>
        <w:rPr>
          <w:rFonts w:ascii="Arial" w:eastAsia="Times New Roman" w:hAnsi="Arial" w:cs="Times New Roman"/>
          <w:szCs w:val="24"/>
        </w:rPr>
      </w:pPr>
    </w:p>
    <w:p w:rsidR="00185901" w:rsidRPr="00034774"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petroleum</w:t>
      </w:r>
    </w:p>
    <w:p w:rsidR="00185901" w:rsidRPr="00034774"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petroleum</w:t>
      </w:r>
    </w:p>
    <w:p w:rsidR="00185901" w:rsidRPr="00034774"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410BA9" w:rsidRPr="00034774" w:rsidP="0050040F" w14:paraId="365A3678" w14:textId="6683839B">
      <w:pPr>
        <w:spacing w:after="0" w:line="240" w:lineRule="auto"/>
        <w:rPr>
          <w:rFonts w:ascii="Arial" w:eastAsia="Times New Roman" w:hAnsi="Arial" w:cs="Times New Roman"/>
          <w:szCs w:val="24"/>
        </w:rPr>
      </w:pPr>
    </w:p>
    <w:p w:rsidR="00185901" w:rsidRPr="00034774" w:rsidP="0050040F" w14:paraId="5E5CB7E2" w14:textId="47D97B0D">
      <w:pPr>
        <w:spacing w:after="0" w:line="240" w:lineRule="auto"/>
        <w:rPr>
          <w:rFonts w:ascii="Arial" w:eastAsia="Times New Roman" w:hAnsi="Arial" w:cs="Times New Roman"/>
          <w:szCs w:val="24"/>
        </w:rPr>
      </w:pPr>
      <w:r w:rsidRPr="00034774">
        <w:rPr>
          <w:rFonts w:ascii="Arial" w:eastAsia="Times New Roman" w:hAnsi="Arial" w:cs="Times New Roman"/>
          <w:szCs w:val="24"/>
        </w:rPr>
        <w:t xml:space="preserve">ASK </w:t>
      </w:r>
      <w:r w:rsidRPr="00034774" w:rsidR="00A839E9">
        <w:rPr>
          <w:rFonts w:ascii="Arial" w:eastAsia="Times New Roman" w:hAnsi="Arial" w:cs="Times New Roman"/>
          <w:szCs w:val="24"/>
        </w:rPr>
        <w:t>K</w:t>
      </w:r>
      <w:r w:rsidRPr="00034774" w:rsidR="00CA1A87">
        <w:rPr>
          <w:rFonts w:ascii="Arial" w:eastAsia="Times New Roman" w:hAnsi="Arial" w:cs="Times New Roman"/>
          <w:szCs w:val="24"/>
        </w:rPr>
        <w:t xml:space="preserve">B </w:t>
      </w:r>
      <w:r w:rsidRPr="00034774">
        <w:rPr>
          <w:rFonts w:ascii="Arial" w:eastAsia="Times New Roman" w:hAnsi="Arial" w:cs="Times New Roman"/>
          <w:szCs w:val="24"/>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szCs w:val="24"/>
        </w:rPr>
        <w:t>E = 4 &amp; 5</w:t>
      </w:r>
    </w:p>
    <w:p w:rsidR="00185901" w:rsidRPr="00034774" w:rsidP="0050040F" w14:paraId="2E34BBC8" w14:textId="77777777">
      <w:pPr>
        <w:spacing w:after="0" w:line="240" w:lineRule="auto"/>
        <w:rPr>
          <w:rFonts w:ascii="Arial" w:eastAsia="Times New Roman" w:hAnsi="Arial" w:cs="Times New Roman"/>
          <w:szCs w:val="24"/>
        </w:rPr>
      </w:pPr>
    </w:p>
    <w:p w:rsidR="00185901" w:rsidRPr="00034774" w:rsidP="00185901" w14:paraId="637B6968" w14:textId="4AFD72A5">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B</w:t>
      </w:r>
      <w:r w:rsidRPr="00034774">
        <w:rPr>
          <w:rFonts w:ascii="Arial" w:eastAsia="Times New Roman" w:hAnsi="Arial" w:cs="Times New Roman"/>
          <w:szCs w:val="24"/>
        </w:rPr>
        <w:t>. Do you primarily work with onshore or offshore natural gas?</w:t>
      </w:r>
    </w:p>
    <w:p w:rsidR="00410BA9" w:rsidRPr="00034774" w:rsidP="0050040F" w14:paraId="1950BE9F" w14:textId="3F126625">
      <w:pPr>
        <w:spacing w:after="0" w:line="240" w:lineRule="auto"/>
        <w:rPr>
          <w:rFonts w:ascii="Arial" w:eastAsia="Times New Roman" w:hAnsi="Arial" w:cs="Times New Roman"/>
          <w:szCs w:val="24"/>
        </w:rPr>
      </w:pPr>
    </w:p>
    <w:p w:rsidR="00185901" w:rsidRPr="00034774" w:rsidP="00515F39" w14:paraId="29874A9B" w14:textId="619760E9">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natural gas</w:t>
      </w:r>
    </w:p>
    <w:p w:rsidR="00185901" w:rsidRPr="00034774" w:rsidP="00515F39" w14:paraId="4645F70C" w14:textId="68E7C742">
      <w:pPr>
        <w:pStyle w:val="ListParagraph"/>
        <w:numPr>
          <w:ilvl w:val="3"/>
          <w:numId w:val="33"/>
        </w:numPr>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natural gas</w:t>
      </w:r>
    </w:p>
    <w:p w:rsidR="00185901" w:rsidRPr="00034774" w:rsidP="00515F39" w14:paraId="3FE578AD" w14:textId="02611A48">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185901" w:rsidRPr="00034774" w:rsidP="0050040F" w14:paraId="559E0088" w14:textId="77777777">
      <w:pPr>
        <w:spacing w:after="0" w:line="240" w:lineRule="auto"/>
        <w:rPr>
          <w:rFonts w:ascii="Arial" w:eastAsia="Times New Roman" w:hAnsi="Arial" w:cs="Times New Roman"/>
          <w:szCs w:val="24"/>
        </w:rPr>
      </w:pPr>
    </w:p>
    <w:p w:rsidR="0050040F" w:rsidRPr="00034774" w:rsidP="000B5C5E" w14:paraId="4419F2F7" w14:textId="66507B48">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Transportation Vehicles, Including Motor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6</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328AC4A6" w14:textId="77777777">
      <w:pPr>
        <w:spacing w:after="0" w:line="240" w:lineRule="auto"/>
        <w:rPr>
          <w:rFonts w:ascii="Arial" w:eastAsia="Times New Roman" w:hAnsi="Arial" w:cs="Times New Roman"/>
          <w:b/>
          <w:szCs w:val="24"/>
        </w:rPr>
      </w:pPr>
    </w:p>
    <w:p w:rsidR="0050040F" w:rsidRPr="00034774"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0040F" w:rsidRPr="00034774"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0040F" w:rsidRPr="00034774"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0040F" w:rsidRPr="00034774"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0040F" w:rsidRPr="00034774"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0040F" w:rsidRPr="00034774"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w:t>
      </w:r>
      <w:r w:rsidRPr="00034774" w:rsidR="00CA1A87">
        <w:rPr>
          <w:rFonts w:ascii="Arial" w:eastAsia="Times New Roman" w:hAnsi="Arial" w:cs="Times New Roman"/>
          <w:sz w:val="24"/>
          <w:szCs w:val="24"/>
        </w:rPr>
        <w:t>/Fuel Cell</w:t>
      </w:r>
      <w:r w:rsidRPr="00034774">
        <w:rPr>
          <w:rFonts w:ascii="Arial" w:eastAsia="Times New Roman" w:hAnsi="Arial" w:cs="Times New Roman"/>
          <w:sz w:val="24"/>
          <w:szCs w:val="24"/>
        </w:rPr>
        <w:t xml:space="preserve"> Vehicles</w:t>
      </w:r>
    </w:p>
    <w:p w:rsidR="0050040F" w:rsidRPr="00034774"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50040F" w:rsidRPr="00034774" w:rsidP="0050040F" w14:paraId="57109354" w14:textId="77777777">
      <w:pPr>
        <w:spacing w:after="0" w:line="240" w:lineRule="auto"/>
        <w:rPr>
          <w:rFonts w:ascii="Arial" w:eastAsia="Times New Roman" w:hAnsi="Arial" w:cs="Times New Roman"/>
          <w:sz w:val="24"/>
          <w:szCs w:val="24"/>
        </w:rPr>
      </w:pPr>
    </w:p>
    <w:p w:rsidR="0050040F" w:rsidRPr="00034774" w:rsidP="000B5C5E" w14:paraId="31F0ECA3" w14:textId="7B67E1E2">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Component Parts for Transportation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w:t>
      </w:r>
      <w:r w:rsidRPr="00034774" w:rsidR="005F78CF">
        <w:rPr>
          <w:rFonts w:ascii="Arial" w:eastAsia="Times New Roman" w:hAnsi="Arial" w:cs="Times New Roman"/>
          <w:b/>
        </w:rPr>
        <w:t>7</w:t>
      </w:r>
      <w:r w:rsidRPr="00034774">
        <w:rPr>
          <w:rFonts w:ascii="Arial" w:eastAsia="Times New Roman" w:hAnsi="Arial" w:cs="Times New Roman"/>
          <w:b/>
        </w:rPr>
        <w:t>)</w:t>
      </w:r>
      <w:r w:rsidRPr="00034774" w:rsidR="00A874B8">
        <w:rPr>
          <w:rFonts w:ascii="Arial" w:eastAsia="Times New Roman" w:hAnsi="Arial" w:cs="Times New Roman"/>
          <w:b/>
        </w:rPr>
        <w:t xml:space="preserve"> </w:t>
      </w:r>
      <w:r w:rsidRPr="00034774" w:rsidR="00A874B8">
        <w:rPr>
          <w:rFonts w:ascii="Arial" w:eastAsia="Times New Roman" w:hAnsi="Arial" w:cs="Times New Roman"/>
          <w:b/>
          <w:szCs w:val="24"/>
        </w:rPr>
        <w:t>[RANDOMIZE]</w:t>
      </w:r>
    </w:p>
    <w:p w:rsidR="0050040F" w:rsidRPr="00034774" w:rsidP="0050040F" w14:paraId="02B2EB02" w14:textId="77777777">
      <w:pPr>
        <w:spacing w:after="0" w:line="240" w:lineRule="auto"/>
        <w:rPr>
          <w:rFonts w:ascii="Arial" w:eastAsia="Times New Roman" w:hAnsi="Arial" w:cs="Times New Roman"/>
          <w:b/>
          <w:sz w:val="24"/>
          <w:szCs w:val="24"/>
        </w:rPr>
      </w:pPr>
    </w:p>
    <w:p w:rsidR="0050040F" w:rsidRPr="00034774"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ngine &amp; Drive Parts</w:t>
      </w:r>
    </w:p>
    <w:p w:rsidR="0050040F" w:rsidRPr="00034774"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xhaust System Parts</w:t>
      </w:r>
    </w:p>
    <w:p w:rsidR="0050040F" w:rsidRPr="00034774"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Body Parts</w:t>
      </w:r>
    </w:p>
    <w:p w:rsidR="0050040F" w:rsidRPr="00034774"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Transportation Vehicle Parts (Specify _______)</w:t>
      </w:r>
    </w:p>
    <w:p w:rsidR="0050040F" w:rsidRPr="00034774" w:rsidP="0050040F" w14:paraId="6B0F286E" w14:textId="77777777">
      <w:pPr>
        <w:spacing w:after="0" w:line="240" w:lineRule="auto"/>
        <w:ind w:left="1440"/>
        <w:contextualSpacing/>
        <w:rPr>
          <w:rFonts w:ascii="Arial" w:eastAsia="Times New Roman" w:hAnsi="Arial" w:cs="Arial"/>
          <w:sz w:val="24"/>
          <w:szCs w:val="20"/>
        </w:rPr>
      </w:pPr>
    </w:p>
    <w:p w:rsidR="002A224E" w:rsidRPr="00034774" w:rsidP="0050040F" w14:paraId="15B1B7DB" w14:textId="77777777">
      <w:pPr>
        <w:spacing w:after="0" w:line="240" w:lineRule="auto"/>
        <w:rPr>
          <w:rFonts w:ascii="Arial" w:eastAsia="Times New Roman" w:hAnsi="Arial" w:cs="Arial"/>
          <w:sz w:val="24"/>
          <w:szCs w:val="20"/>
        </w:rPr>
      </w:pPr>
    </w:p>
    <w:p w:rsidR="002A224E" w:rsidRPr="00034774" w:rsidP="0050040F" w14:paraId="03521B6D" w14:textId="38874033">
      <w:pPr>
        <w:spacing w:after="0" w:line="240" w:lineRule="auto"/>
        <w:rPr>
          <w:rFonts w:ascii="Arial" w:eastAsia="Times New Roman" w:hAnsi="Arial" w:cs="Arial"/>
          <w:sz w:val="24"/>
          <w:szCs w:val="20"/>
        </w:rPr>
      </w:pPr>
      <w:r w:rsidRPr="00034774">
        <w:rPr>
          <w:rFonts w:ascii="Arial" w:eastAsia="Times New Roman" w:hAnsi="Arial" w:cs="Arial"/>
          <w:sz w:val="24"/>
          <w:szCs w:val="20"/>
        </w:rPr>
        <w:t>SET SOLAR=1 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A</w:t>
      </w:r>
      <w:r w:rsidRPr="00034774">
        <w:rPr>
          <w:rFonts w:ascii="Arial" w:eastAsia="Times New Roman" w:hAnsi="Arial" w:cs="Arial"/>
          <w:sz w:val="24"/>
          <w:szCs w:val="20"/>
        </w:rPr>
        <w:t xml:space="preserve">=1 </w:t>
      </w:r>
      <w:r w:rsidRPr="00034774" w:rsidR="00CA1A87">
        <w:rPr>
          <w:rFonts w:ascii="Arial" w:eastAsia="Times New Roman" w:hAnsi="Arial" w:cs="Arial"/>
          <w:sz w:val="24"/>
          <w:szCs w:val="20"/>
        </w:rPr>
        <w:t>OR</w:t>
      </w:r>
      <w:r w:rsidRPr="00034774">
        <w:rPr>
          <w:rFonts w:ascii="Arial" w:eastAsia="Times New Roman" w:hAnsi="Arial" w:cs="Arial"/>
          <w:sz w:val="24"/>
          <w:szCs w:val="20"/>
        </w:rPr>
        <w:t xml:space="preserve">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D</w:t>
      </w:r>
      <w:r w:rsidRPr="00034774">
        <w:rPr>
          <w:rFonts w:ascii="Arial" w:eastAsia="Times New Roman" w:hAnsi="Arial" w:cs="Arial"/>
          <w:sz w:val="24"/>
          <w:szCs w:val="20"/>
        </w:rPr>
        <w:t>=</w:t>
      </w:r>
      <w:r w:rsidRPr="00034774" w:rsidR="00CA1A87">
        <w:rPr>
          <w:rFonts w:ascii="Arial" w:eastAsia="Times New Roman" w:hAnsi="Arial" w:cs="Arial"/>
          <w:sz w:val="24"/>
          <w:szCs w:val="20"/>
        </w:rPr>
        <w:t>17</w:t>
      </w:r>
    </w:p>
    <w:p w:rsidR="002A224E" w:rsidRPr="00034774" w:rsidP="0050040F" w14:paraId="22E7DC1D" w14:textId="71822F61">
      <w:pPr>
        <w:spacing w:after="0" w:line="240" w:lineRule="auto"/>
        <w:rPr>
          <w:rFonts w:ascii="Arial" w:eastAsia="Times New Roman" w:hAnsi="Arial" w:cs="Arial"/>
          <w:sz w:val="24"/>
          <w:szCs w:val="20"/>
        </w:rPr>
      </w:pPr>
    </w:p>
    <w:p w:rsidR="00BA6868" w:rsidRPr="00034774" w:rsidP="0050040F" w14:paraId="2A609147" w14:textId="720BB3B6">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w:t>
      </w: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0"/>
        </w:rPr>
        <w:t xml:space="preserve"> TOTAL&gt;1, ASK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PRIME, IF NOT, SKIP</w:t>
      </w:r>
    </w:p>
    <w:p w:rsidR="00BA6868" w:rsidRPr="00034774" w:rsidP="0050040F" w14:paraId="4AC137B0" w14:textId="77777777">
      <w:pPr>
        <w:spacing w:after="0" w:line="240" w:lineRule="auto"/>
        <w:rPr>
          <w:rFonts w:ascii="Arial" w:eastAsia="Times New Roman" w:hAnsi="Arial" w:cs="Arial"/>
          <w:sz w:val="24"/>
          <w:szCs w:val="20"/>
        </w:rPr>
      </w:pPr>
    </w:p>
    <w:p w:rsidR="00BA6868" w:rsidRPr="00034774" w:rsidP="00BA6868" w14:paraId="1667253B" w14:textId="2DF3BA6F">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PRI</w:t>
      </w:r>
      <w:r w:rsidRPr="00034774">
        <w:rPr>
          <w:rFonts w:ascii="Arial" w:eastAsia="Times New Roman" w:hAnsi="Arial" w:cs="Arial"/>
          <w:sz w:val="24"/>
          <w:szCs w:val="20"/>
        </w:rPr>
        <w:t xml:space="preserve">ME. Which of the following technologies is your organization </w:t>
      </w:r>
      <w:r w:rsidRPr="00034774">
        <w:rPr>
          <w:rFonts w:ascii="Arial" w:eastAsia="Times New Roman" w:hAnsi="Arial" w:cs="Arial"/>
          <w:i/>
          <w:iCs/>
          <w:sz w:val="24"/>
          <w:szCs w:val="20"/>
        </w:rPr>
        <w:t xml:space="preserve">PRIMARILY </w:t>
      </w:r>
      <w:r w:rsidRPr="00034774">
        <w:rPr>
          <w:rFonts w:ascii="Arial" w:eastAsia="Times New Roman" w:hAnsi="Arial" w:cs="Arial"/>
          <w:sz w:val="24"/>
          <w:szCs w:val="20"/>
        </w:rPr>
        <w:t>engaged with?</w:t>
      </w:r>
    </w:p>
    <w:p w:rsidR="00BA6868" w:rsidRPr="00034774" w:rsidP="00BA6868" w14:paraId="44B4BB45" w14:textId="64811EC8">
      <w:pPr>
        <w:spacing w:after="0" w:line="240" w:lineRule="auto"/>
        <w:ind w:left="360" w:hanging="360"/>
        <w:rPr>
          <w:rFonts w:ascii="Arial" w:eastAsia="Times New Roman" w:hAnsi="Arial" w:cs="Arial"/>
          <w:sz w:val="24"/>
          <w:szCs w:val="20"/>
        </w:rPr>
      </w:pPr>
    </w:p>
    <w:p w:rsidR="00BA6868" w:rsidRPr="00034774" w:rsidP="008A2CAC" w14:paraId="4886C947" w14:textId="29E48DBD">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0"/>
        </w:rPr>
        <w:tab/>
      </w:r>
      <w:r w:rsidRPr="00034774">
        <w:rPr>
          <w:rFonts w:ascii="Arial" w:eastAsia="Times New Roman" w:hAnsi="Arial" w:cs="Arial"/>
          <w:sz w:val="24"/>
          <w:szCs w:val="20"/>
        </w:rPr>
        <w:tab/>
        <w:t>[PIPE-IN RESPONSES FROM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A-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G]</w:t>
      </w:r>
    </w:p>
    <w:p w:rsidR="00BA6868" w:rsidRPr="00034774" w:rsidP="0050040F" w14:paraId="5CFD066D" w14:textId="43A5929B">
      <w:pPr>
        <w:spacing w:after="0" w:line="240" w:lineRule="auto"/>
        <w:rPr>
          <w:rFonts w:ascii="Arial" w:eastAsia="Times New Roman" w:hAnsi="Arial" w:cs="Arial"/>
          <w:sz w:val="24"/>
          <w:szCs w:val="20"/>
        </w:rPr>
      </w:pPr>
    </w:p>
    <w:p w:rsidR="00823A06" w:rsidRPr="00034774" w:rsidP="0050040F" w14:paraId="41F626C4" w14:textId="1B39FA9B">
      <w:pPr>
        <w:spacing w:after="0" w:line="240" w:lineRule="auto"/>
        <w:rPr>
          <w:rFonts w:ascii="Arial" w:eastAsia="Times New Roman" w:hAnsi="Arial" w:cs="Arial"/>
          <w:sz w:val="24"/>
          <w:szCs w:val="20"/>
        </w:rPr>
      </w:pPr>
    </w:p>
    <w:p w:rsidR="00823A06" w:rsidRPr="00034774" w:rsidP="0050040F" w14:paraId="1A4FD823" w14:textId="042389AA">
      <w:pPr>
        <w:spacing w:after="0" w:line="240" w:lineRule="auto"/>
        <w:rPr>
          <w:rFonts w:ascii="Arial" w:eastAsia="Times New Roman" w:hAnsi="Arial" w:cs="Arial"/>
          <w:sz w:val="24"/>
          <w:szCs w:val="20"/>
        </w:rPr>
      </w:pPr>
    </w:p>
    <w:p w:rsidR="00823A06" w:rsidRPr="00034774" w:rsidP="0050040F" w14:paraId="6264F527" w14:textId="77777777">
      <w:pPr>
        <w:spacing w:after="0" w:line="240" w:lineRule="auto"/>
        <w:rPr>
          <w:rFonts w:ascii="Arial" w:eastAsia="Times New Roman" w:hAnsi="Arial" w:cs="Arial"/>
          <w:sz w:val="24"/>
          <w:szCs w:val="20"/>
        </w:rPr>
      </w:pPr>
    </w:p>
    <w:p w:rsidR="0050040F" w:rsidRPr="00034774" w:rsidP="0050040F" w14:paraId="3F8EF148" w14:textId="5F3BA1EA">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RESPONDENT ONLY IDENTIFIES WITH ONE INDUSTRY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IS “OTHER” OR “DK/NA,” USE “ENERGY”] </w:t>
      </w:r>
    </w:p>
    <w:p w:rsidR="0050040F" w:rsidRPr="00034774" w:rsidP="0050040F" w14:paraId="600A331A" w14:textId="5D26E6C9">
      <w:pPr>
        <w:spacing w:after="0" w:line="240" w:lineRule="auto"/>
        <w:rPr>
          <w:rFonts w:ascii="Arial" w:eastAsia="Times New Roman" w:hAnsi="Arial" w:cs="Arial"/>
          <w:sz w:val="24"/>
          <w:szCs w:val="20"/>
        </w:rPr>
      </w:pPr>
    </w:p>
    <w:p w:rsidR="001F3F4D" w:rsidRPr="00034774" w:rsidP="00527A45" w14:paraId="63F4EC4E" w14:textId="0DBF8406">
      <w:pPr>
        <w:numPr>
          <w:ilvl w:val="0"/>
          <w:numId w:val="1"/>
        </w:numPr>
        <w:spacing w:after="0" w:line="240" w:lineRule="auto"/>
        <w:rPr>
          <w:rFonts w:ascii="Arial" w:hAnsi="Arial" w:cs="Arial"/>
          <w:sz w:val="24"/>
          <w:szCs w:val="24"/>
        </w:rPr>
      </w:pPr>
      <w:bookmarkStart w:id="15" w:name="_Ref139875592"/>
      <w:r w:rsidRPr="00034774">
        <w:rPr>
          <w:rFonts w:ascii="Arial" w:hAnsi="Arial" w:cs="Arial"/>
          <w:sz w:val="24"/>
          <w:szCs w:val="24"/>
        </w:rPr>
        <w:t>Which of the following industry descriptions describe your organization’s focus as it relates to the [energy/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hAnsi="Arial" w:cs="Arial"/>
          <w:sz w:val="24"/>
          <w:szCs w:val="24"/>
        </w:rPr>
        <w:t>] industry? [ALLOW MULTIPLE RESPONSES]</w:t>
      </w:r>
      <w:bookmarkEnd w:id="15"/>
    </w:p>
    <w:p w:rsidR="001F3F4D" w:rsidRPr="00034774" w:rsidP="001F3F4D" w14:paraId="56F4B81B" w14:textId="77777777">
      <w:pPr>
        <w:spacing w:after="0" w:line="240" w:lineRule="auto"/>
        <w:ind w:left="360"/>
        <w:rPr>
          <w:rFonts w:ascii="Arial" w:hAnsi="Arial" w:cs="Arial"/>
          <w:sz w:val="24"/>
          <w:szCs w:val="24"/>
        </w:rPr>
      </w:pPr>
    </w:p>
    <w:p w:rsidR="000934CE" w:rsidRPr="00034774" w:rsidP="00515F39" w14:paraId="640EB9EA" w14:textId="162DA420">
      <w:pPr>
        <w:pStyle w:val="QuestionBody"/>
        <w:numPr>
          <w:ilvl w:val="1"/>
          <w:numId w:val="25"/>
        </w:numPr>
      </w:pPr>
      <w:r w:rsidRPr="00034774">
        <w:t>An organization involved in agricultural goods and services</w:t>
      </w:r>
    </w:p>
    <w:p w:rsidR="000934CE" w:rsidRPr="00034774" w:rsidP="00515F39" w14:paraId="3CC6F024" w14:textId="6FFE2289">
      <w:pPr>
        <w:pStyle w:val="QuestionBody"/>
        <w:numPr>
          <w:ilvl w:val="1"/>
          <w:numId w:val="25"/>
        </w:numPr>
      </w:pPr>
      <w:r w:rsidRPr="00034774">
        <w:t>An organization involved in mining and extraction</w:t>
      </w:r>
    </w:p>
    <w:p w:rsidR="001F3F4D" w:rsidRPr="00034774" w:rsidP="00515F39" w14:paraId="461A5EAD" w14:textId="073890E2">
      <w:pPr>
        <w:pStyle w:val="QuestionBody"/>
        <w:numPr>
          <w:ilvl w:val="1"/>
          <w:numId w:val="25"/>
        </w:numPr>
      </w:pPr>
      <w:r w:rsidRPr="00034774">
        <w:t>An organization that manufactures and/or assemble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goods or produces components that go into energy products</w:t>
      </w:r>
    </w:p>
    <w:p w:rsidR="001F3F4D" w:rsidRPr="00034774" w:rsidP="00515F39" w14:paraId="7CAEF3BA" w14:textId="201AD225">
      <w:pPr>
        <w:pStyle w:val="QuestionBody"/>
        <w:numPr>
          <w:ilvl w:val="1"/>
          <w:numId w:val="25"/>
        </w:numPr>
      </w:pPr>
      <w:r w:rsidRPr="00034774">
        <w:t>An organization that conducts research and development and related services for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w:t>
      </w:r>
    </w:p>
    <w:p w:rsidR="00E42553" w:rsidRPr="00034774" w:rsidP="00515F39" w14:paraId="1948588B" w14:textId="2D24D637">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1F3F4D" w:rsidRPr="00034774" w:rsidP="00515F39" w14:paraId="651534C8" w14:textId="583CB899">
      <w:pPr>
        <w:pStyle w:val="QuestionBody"/>
        <w:numPr>
          <w:ilvl w:val="1"/>
          <w:numId w:val="25"/>
        </w:numPr>
      </w:pPr>
      <w:r w:rsidRPr="00034774">
        <w:t>An organization that install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 or provides services for installation of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w:t>
      </w:r>
    </w:p>
    <w:p w:rsidR="001F3F4D" w:rsidRPr="00034774" w:rsidP="00515F39" w14:paraId="7996CE18" w14:textId="77777777">
      <w:pPr>
        <w:pStyle w:val="QuestionBody"/>
        <w:numPr>
          <w:ilvl w:val="1"/>
          <w:numId w:val="25"/>
        </w:numPr>
      </w:pPr>
      <w:r w:rsidRPr="00034774">
        <w:t>A public or private utility</w:t>
      </w:r>
    </w:p>
    <w:p w:rsidR="001F3F4D" w:rsidRPr="00034774" w:rsidP="00515F39" w14:paraId="296D6F13" w14:textId="4172077D">
      <w:pPr>
        <w:pStyle w:val="QuestionBody"/>
        <w:numPr>
          <w:ilvl w:val="1"/>
          <w:numId w:val="25"/>
        </w:numPr>
      </w:pPr>
      <w:r w:rsidRPr="00034774">
        <w:t>An organization that provides consulting, engineering, finance, legal, or other professional services related to energy</w:t>
      </w:r>
    </w:p>
    <w:p w:rsidR="00E42553" w:rsidRPr="00034774" w:rsidP="00515F39" w14:paraId="4E960E0B" w14:textId="2C82B9B9">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0934CE" w:rsidRPr="00034774" w:rsidP="00515F39" w14:paraId="52776D59" w14:textId="2FA2C562">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1F3F4D" w:rsidRPr="00034774" w:rsidP="00515F39" w14:paraId="664AE538" w14:textId="77777777">
      <w:pPr>
        <w:pStyle w:val="QuestionBody"/>
        <w:numPr>
          <w:ilvl w:val="1"/>
          <w:numId w:val="25"/>
        </w:numPr>
      </w:pPr>
      <w:r w:rsidRPr="00034774">
        <w:t>Other support services (Specify: ______)</w:t>
      </w:r>
    </w:p>
    <w:p w:rsidR="001F3F4D" w:rsidRPr="00034774" w:rsidP="00515F39" w14:paraId="624893D2" w14:textId="77777777">
      <w:pPr>
        <w:pStyle w:val="QuestionBody"/>
        <w:numPr>
          <w:ilvl w:val="1"/>
          <w:numId w:val="25"/>
        </w:numPr>
      </w:pPr>
      <w:r w:rsidRPr="00034774">
        <w:t>Other (Specify: ______)</w:t>
      </w:r>
    </w:p>
    <w:p w:rsidR="001F3F4D" w:rsidRPr="00034774" w:rsidP="00515F39" w14:paraId="155BD082" w14:textId="77777777">
      <w:pPr>
        <w:pStyle w:val="QuestionBody"/>
        <w:numPr>
          <w:ilvl w:val="1"/>
          <w:numId w:val="25"/>
        </w:numPr>
      </w:pPr>
      <w:r w:rsidRPr="00034774">
        <w:t xml:space="preserve">(DON’T READ) Not sure </w:t>
      </w:r>
    </w:p>
    <w:p w:rsidR="001F3F4D" w:rsidRPr="00034774" w:rsidP="0050040F" w14:paraId="23E2DB9C" w14:textId="77777777">
      <w:pPr>
        <w:spacing w:after="0" w:line="240" w:lineRule="auto"/>
        <w:rPr>
          <w:rFonts w:ascii="Arial" w:eastAsia="Times New Roman" w:hAnsi="Arial" w:cs="Arial"/>
          <w:sz w:val="24"/>
          <w:szCs w:val="20"/>
        </w:rPr>
      </w:pPr>
    </w:p>
    <w:p w:rsidR="0050040F" w:rsidRPr="00034774" w:rsidP="0050040F" w14:paraId="4D35971C" w14:textId="7835A44A">
      <w:pPr>
        <w:spacing w:after="0" w:line="240" w:lineRule="auto"/>
        <w:rPr>
          <w:rFonts w:ascii="Arial" w:eastAsia="Times New Roman" w:hAnsi="Arial" w:cs="Arial"/>
          <w:sz w:val="24"/>
          <w:szCs w:val="20"/>
        </w:rPr>
      </w:pPr>
      <w:r w:rsidRPr="00034774">
        <w:rPr>
          <w:rFonts w:ascii="Arial" w:eastAsia="Times New Roman" w:hAnsi="Arial" w:cs="Arial"/>
          <w:sz w:val="24"/>
          <w:szCs w:val="20"/>
        </w:rPr>
        <w:t>[</w:t>
      </w:r>
      <w:r w:rsidRPr="00034774" w:rsidR="001F3F4D">
        <w:rPr>
          <w:rFonts w:ascii="Arial" w:eastAsia="Times New Roman" w:hAnsi="Arial" w:cs="Arial"/>
          <w:sz w:val="24"/>
          <w:szCs w:val="20"/>
        </w:rPr>
        <w:t xml:space="preserve">ASK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IF MORE THAN ONE SELECTED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p>
    <w:p w:rsidR="0050040F" w:rsidRPr="00034774" w:rsidP="0050040F" w14:paraId="1BF2E5D1" w14:textId="77777777">
      <w:pPr>
        <w:spacing w:after="0" w:line="240" w:lineRule="auto"/>
        <w:rPr>
          <w:rFonts w:ascii="Arial" w:eastAsia="Times New Roman" w:hAnsi="Arial" w:cs="Arial"/>
          <w:sz w:val="24"/>
          <w:szCs w:val="20"/>
        </w:rPr>
      </w:pPr>
    </w:p>
    <w:p w:rsidR="0050040F" w:rsidRPr="00034774"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focus as it relates to the </w:t>
      </w:r>
      <w:r w:rsidRPr="00034774">
        <w:rPr>
          <w:rFonts w:ascii="Arial" w:eastAsia="Times New Roman" w:hAnsi="Arial" w:cs="Times New Roman"/>
          <w:sz w:val="24"/>
          <w:szCs w:val="24"/>
        </w:rPr>
        <w:t xml:space="preserve">[energy/ SC] </w:t>
      </w:r>
      <w:r w:rsidRPr="00034774">
        <w:rPr>
          <w:rFonts w:ascii="Arial" w:eastAsia="Times New Roman" w:hAnsi="Arial" w:cs="Arial"/>
          <w:sz w:val="24"/>
          <w:szCs w:val="20"/>
        </w:rPr>
        <w:t>industry, based on the labor hours performed at your location</w:t>
      </w:r>
      <w:bookmarkEnd w:id="16"/>
    </w:p>
    <w:p w:rsidR="00C24204" w:rsidRPr="00034774" w:rsidP="00C24204" w14:paraId="70621932" w14:textId="77777777">
      <w:pPr>
        <w:spacing w:after="0" w:line="240" w:lineRule="auto"/>
        <w:ind w:left="360"/>
        <w:rPr>
          <w:rFonts w:ascii="Arial" w:eastAsia="Times New Roman" w:hAnsi="Arial" w:cs="Times New Roman"/>
          <w:sz w:val="24"/>
          <w:szCs w:val="20"/>
        </w:rPr>
      </w:pPr>
    </w:p>
    <w:p w:rsidR="00D46EDB" w:rsidRPr="00034774" w14:paraId="7030B379" w14:textId="037FC37B">
      <w:pPr>
        <w:pStyle w:val="QuestionBody"/>
        <w:numPr>
          <w:ilvl w:val="1"/>
          <w:numId w:val="10"/>
        </w:numPr>
      </w:pPr>
      <w:r w:rsidRPr="00034774">
        <w:t>An organization involved in agricultural goods and services</w:t>
      </w:r>
    </w:p>
    <w:p w:rsidR="00D46EDB" w:rsidRPr="00034774" w14:paraId="236EE415" w14:textId="577AF3C3">
      <w:pPr>
        <w:pStyle w:val="QuestionBody"/>
        <w:numPr>
          <w:ilvl w:val="1"/>
          <w:numId w:val="10"/>
        </w:numPr>
      </w:pPr>
      <w:r w:rsidRPr="00034774">
        <w:t>An organization involved in mining and extraction</w:t>
      </w:r>
    </w:p>
    <w:p w:rsidR="0050040F" w:rsidRPr="00034774" w14:paraId="7D1A1369" w14:textId="15100A7C">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manufactures and/or assembles [energy/ SC] goods or produces components that go into energy products</w:t>
      </w:r>
    </w:p>
    <w:p w:rsidR="0050040F" w:rsidRPr="00034774" w14:paraId="6C67A73E" w14:textId="3CECAFE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research and development and related services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w:t>
      </w:r>
    </w:p>
    <w:p w:rsidR="00E42553" w:rsidRPr="00034774" w14:paraId="077997A7" w14:textId="5A2AA824">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50040F" w:rsidRPr="00034774" w14:paraId="7983E502" w14:textId="0AFD780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installs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 or provides services for installation of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50040F" w:rsidRPr="00034774" w14:paraId="53F588A5"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public or private utility</w:t>
      </w:r>
    </w:p>
    <w:p w:rsidR="0050040F" w:rsidRPr="00034774" w14:paraId="0D87F2CB" w14:textId="5E6691D3">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provides consulting, engineering, finance, legal, or other professional services related to energy</w:t>
      </w:r>
    </w:p>
    <w:p w:rsidR="00E42553" w:rsidRPr="00034774" w14:paraId="1FF5438A" w14:textId="38F239E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D46EDB" w:rsidRPr="00034774" w14:paraId="465C5F3B" w14:textId="3BCD05C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50040F" w:rsidRPr="00034774" w14:paraId="337A08D9"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upport services (Specify: ______)</w:t>
      </w:r>
    </w:p>
    <w:p w:rsidR="0050040F" w:rsidRPr="00034774" w14:paraId="6BB24206"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w:t>
      </w:r>
    </w:p>
    <w:p w:rsidR="0050040F" w:rsidRPr="00034774" w14:paraId="309BCE2D"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DON’T READ) Not sure </w:t>
      </w:r>
    </w:p>
    <w:p w:rsidR="002A224E" w:rsidRPr="00034774"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034774" w:rsidP="0050040F" w14:paraId="698BD220" w14:textId="3225FB72">
      <w:pPr>
        <w:tabs>
          <w:tab w:val="left" w:pos="576"/>
          <w:tab w:val="left" w:pos="1080"/>
        </w:tabs>
        <w:spacing w:after="0" w:line="240" w:lineRule="auto"/>
        <w:rPr>
          <w:rFonts w:ascii="Arial" w:eastAsia="Times New Roman" w:hAnsi="Arial" w:cs="Arial"/>
          <w:sz w:val="24"/>
          <w:szCs w:val="20"/>
        </w:rPr>
      </w:pPr>
      <w:r w:rsidRPr="00034774">
        <w:rPr>
          <w:rFonts w:ascii="Arial" w:eastAsia="Times New Roman" w:hAnsi="Arial" w:cs="Arial"/>
          <w:sz w:val="24"/>
          <w:szCs w:val="20"/>
        </w:rPr>
        <w:t>SET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PRIME BASED ON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RESPONSE </w:t>
      </w:r>
      <w:r w:rsidRPr="00034774" w:rsidR="001F3F4D">
        <w:rPr>
          <w:rFonts w:ascii="Arial" w:eastAsia="Times New Roman" w:hAnsi="Arial" w:cs="Arial"/>
          <w:sz w:val="24"/>
          <w:szCs w:val="20"/>
        </w:rPr>
        <w:t xml:space="preserve">OR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RESPONSE IF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COUNT=1</w:t>
      </w:r>
    </w:p>
    <w:p w:rsidR="00362849" w:rsidRPr="00034774" w:rsidP="0050040F" w14:paraId="7E7D598D" w14:textId="47BAA3CC">
      <w:pPr>
        <w:spacing w:after="0" w:line="240" w:lineRule="auto"/>
        <w:rPr>
          <w:rFonts w:ascii="Arial" w:eastAsia="Times New Roman" w:hAnsi="Arial" w:cs="Times New Roman"/>
          <w:sz w:val="24"/>
          <w:szCs w:val="24"/>
        </w:rPr>
      </w:pPr>
    </w:p>
    <w:p w:rsidR="006C1E1F" w:rsidRPr="00034774" w:rsidP="0050040F" w14:paraId="0A2E7DBC" w14:textId="1304F2A5">
      <w:pPr>
        <w:spacing w:after="0" w:line="240" w:lineRule="auto"/>
        <w:rPr>
          <w:rFonts w:ascii="Arial" w:eastAsia="Times New Roman" w:hAnsi="Arial" w:cs="Arial"/>
          <w:sz w:val="24"/>
          <w:szCs w:val="24"/>
        </w:rPr>
      </w:pPr>
      <w:r w:rsidRPr="00034774">
        <w:rPr>
          <w:rFonts w:ascii="Arial" w:eastAsia="Times New Roman" w:hAnsi="Arial" w:cs="Arial"/>
          <w:sz w:val="24"/>
          <w:szCs w:val="24"/>
        </w:rPr>
        <w:t>ASK S</w:t>
      </w:r>
      <w:r w:rsidRPr="00034774" w:rsidR="004E0ADE">
        <w:rPr>
          <w:rFonts w:ascii="Arial" w:eastAsia="Times New Roman" w:hAnsi="Arial" w:cs="Arial"/>
          <w:sz w:val="24"/>
          <w:szCs w:val="24"/>
        </w:rPr>
        <w:fldChar w:fldCharType="begin"/>
      </w:r>
      <w:r w:rsidRPr="00034774" w:rsidR="004E0ADE">
        <w:rPr>
          <w:rFonts w:ascii="Arial" w:eastAsia="Times New Roman" w:hAnsi="Arial" w:cs="Arial"/>
          <w:sz w:val="24"/>
          <w:szCs w:val="24"/>
        </w:rPr>
        <w:instrText xml:space="preserve"> REF _Ref139876171 \r \h </w:instrText>
      </w:r>
      <w:r w:rsidRPr="00034774" w:rsidR="00B064D4">
        <w:rPr>
          <w:rFonts w:ascii="Arial" w:eastAsia="Times New Roman" w:hAnsi="Arial" w:cs="Arial"/>
          <w:sz w:val="24"/>
          <w:szCs w:val="24"/>
        </w:rPr>
        <w:instrText xml:space="preserve"> \* MERGEFORMAT </w:instrText>
      </w:r>
      <w:r w:rsidRPr="00034774" w:rsidR="004E0ADE">
        <w:rPr>
          <w:rFonts w:ascii="Arial" w:eastAsia="Times New Roman" w:hAnsi="Arial" w:cs="Arial"/>
          <w:sz w:val="24"/>
          <w:szCs w:val="24"/>
        </w:rPr>
        <w:fldChar w:fldCharType="separate"/>
      </w:r>
      <w:r w:rsidRPr="00034774" w:rsidR="007F01F1">
        <w:rPr>
          <w:rFonts w:ascii="Arial" w:eastAsia="Times New Roman" w:hAnsi="Arial" w:cs="Arial"/>
          <w:sz w:val="24"/>
          <w:szCs w:val="24"/>
        </w:rPr>
        <w:t>N</w:t>
      </w:r>
      <w:r w:rsidRPr="00034774" w:rsidR="004E0ADE">
        <w:rPr>
          <w:rFonts w:ascii="Arial" w:eastAsia="Times New Roman" w:hAnsi="Arial" w:cs="Arial"/>
          <w:sz w:val="24"/>
          <w:szCs w:val="24"/>
        </w:rPr>
        <w:fldChar w:fldCharType="end"/>
      </w:r>
      <w:r w:rsidRPr="00034774">
        <w:rPr>
          <w:rFonts w:ascii="Arial" w:hAnsi="Arial" w:cs="Arial"/>
          <w:sz w:val="24"/>
          <w:szCs w:val="24"/>
        </w:rPr>
        <w:t xml:space="preserve"> IF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A=14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B=6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C = 13, 14, 15, OR 16 </w:t>
      </w:r>
      <w:r w:rsidRPr="00034774">
        <w:rPr>
          <w:rFonts w:ascii="Arial" w:hAnsi="Arial" w:cs="Arial"/>
          <w:b/>
          <w:bCs/>
          <w:sz w:val="24"/>
          <w:szCs w:val="24"/>
        </w:rPr>
        <w:t xml:space="preserve">OR </w:t>
      </w:r>
      <w:r w:rsidRPr="00034774">
        <w:rPr>
          <w:rFonts w:ascii="Arial" w:hAnsi="Arial" w:cs="Arial"/>
          <w:sz w:val="24"/>
          <w:szCs w:val="24"/>
        </w:rPr>
        <w:t>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E = 15, </w:t>
      </w:r>
      <w:r w:rsidRPr="00034774">
        <w:rPr>
          <w:rFonts w:ascii="Arial" w:hAnsi="Arial" w:cs="Arial"/>
          <w:b/>
          <w:bCs/>
          <w:sz w:val="24"/>
          <w:szCs w:val="24"/>
        </w:rPr>
        <w:t>AND</w:t>
      </w:r>
      <w:r w:rsidRPr="00034774">
        <w:rPr>
          <w:rFonts w:ascii="Arial" w:hAnsi="Arial" w:cs="Arial"/>
          <w:sz w:val="24"/>
          <w:szCs w:val="24"/>
        </w:rPr>
        <w:t xml:space="preserve"> S</w:t>
      </w:r>
      <w:r w:rsidRPr="00034774" w:rsidR="004E0ADE">
        <w:rPr>
          <w:rFonts w:ascii="Arial" w:eastAsia="Times New Roman" w:hAnsi="Arial" w:cs="Arial"/>
          <w:sz w:val="24"/>
          <w:szCs w:val="20"/>
        </w:rPr>
        <w:fldChar w:fldCharType="begin"/>
      </w:r>
      <w:r w:rsidRPr="00034774" w:rsidR="004E0ADE">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4E0ADE">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4E0ADE">
        <w:rPr>
          <w:rFonts w:ascii="Arial" w:eastAsia="Times New Roman" w:hAnsi="Arial" w:cs="Arial"/>
          <w:sz w:val="24"/>
          <w:szCs w:val="20"/>
        </w:rPr>
        <w:fldChar w:fldCharType="end"/>
      </w:r>
      <w:r w:rsidRPr="00034774">
        <w:rPr>
          <w:rFonts w:ascii="Arial" w:hAnsi="Arial" w:cs="Arial"/>
          <w:sz w:val="24"/>
          <w:szCs w:val="24"/>
        </w:rPr>
        <w:t xml:space="preserve"> = 4, 8, OR 10</w:t>
      </w:r>
    </w:p>
    <w:p w:rsidR="006C1E1F" w:rsidRPr="00034774" w:rsidP="0050040F" w14:paraId="1FE64E95" w14:textId="77777777">
      <w:pPr>
        <w:spacing w:after="0" w:line="240" w:lineRule="auto"/>
        <w:rPr>
          <w:rFonts w:ascii="Arial" w:eastAsia="Times New Roman" w:hAnsi="Arial" w:cs="Times New Roman"/>
          <w:sz w:val="24"/>
          <w:szCs w:val="24"/>
        </w:rPr>
      </w:pPr>
    </w:p>
    <w:p w:rsidR="004E0ADE" w:rsidRPr="00034774"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034774">
        <w:rPr>
          <w:rFonts w:ascii="Arial" w:eastAsia="Times New Roman" w:hAnsi="Arial" w:cs="Arial"/>
          <w:sz w:val="24"/>
          <w:szCs w:val="20"/>
        </w:rPr>
        <w:t xml:space="preserve">Does </w:t>
      </w:r>
      <w:r w:rsidRPr="00034774">
        <w:rPr>
          <w:rFonts w:ascii="Arial" w:eastAsia="Times New Roman" w:hAnsi="Arial" w:cs="Times New Roman"/>
          <w:sz w:val="24"/>
          <w:szCs w:val="24"/>
        </w:rPr>
        <w:t>your organization work with hydrogen fuel in any capacity?</w:t>
      </w:r>
      <w:bookmarkEnd w:id="17"/>
    </w:p>
    <w:p w:rsidR="006C1E1F" w:rsidRPr="00034774" w:rsidP="0050040F" w14:paraId="3C4C18DE" w14:textId="4E62C4E1">
      <w:pPr>
        <w:spacing w:after="0" w:line="240" w:lineRule="auto"/>
        <w:rPr>
          <w:rFonts w:ascii="Arial" w:eastAsia="Times New Roman" w:hAnsi="Arial" w:cs="Times New Roman"/>
          <w:sz w:val="24"/>
          <w:szCs w:val="24"/>
        </w:rPr>
      </w:pPr>
    </w:p>
    <w:p w:rsidR="006C1E1F" w:rsidRPr="00034774" w:rsidP="00515F39" w14:paraId="3E27C979" w14:textId="3A9D5522">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Yes (Please </w:t>
      </w:r>
      <w:r w:rsidRPr="00034774">
        <w:rPr>
          <w:rFonts w:ascii="Arial" w:eastAsia="Times New Roman" w:hAnsi="Arial" w:cs="Times New Roman"/>
          <w:sz w:val="24"/>
          <w:szCs w:val="24"/>
        </w:rPr>
        <w:t>specify)_</w:t>
      </w:r>
      <w:r w:rsidRPr="00034774">
        <w:rPr>
          <w:rFonts w:ascii="Arial" w:eastAsia="Times New Roman" w:hAnsi="Arial" w:cs="Times New Roman"/>
          <w:sz w:val="24"/>
          <w:szCs w:val="24"/>
        </w:rPr>
        <w:t>____</w:t>
      </w:r>
    </w:p>
    <w:p w:rsidR="006C1E1F" w:rsidRPr="00034774" w:rsidP="00515F39" w14:paraId="40D7DF08" w14:textId="0FADC097">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6C1E1F" w:rsidRPr="00034774" w:rsidP="00515F39" w14:paraId="17C21070" w14:textId="7AD5384E">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6C1E1F" w:rsidRPr="00034774" w:rsidP="0050040F" w14:paraId="6316798F" w14:textId="77777777">
      <w:pPr>
        <w:spacing w:after="0" w:line="240" w:lineRule="auto"/>
        <w:rPr>
          <w:rFonts w:ascii="Arial" w:eastAsia="Times New Roman" w:hAnsi="Arial" w:cs="Times New Roman"/>
          <w:sz w:val="24"/>
          <w:szCs w:val="24"/>
        </w:rPr>
      </w:pPr>
    </w:p>
    <w:p w:rsidR="008A2CAC" w:rsidRPr="00034774" w:rsidP="008A2CAC" w14:paraId="03FC3502" w14:textId="77777777">
      <w:pPr>
        <w:spacing w:after="0" w:line="240" w:lineRule="auto"/>
        <w:rPr>
          <w:rFonts w:ascii="Arial" w:eastAsia="Times New Roman" w:hAnsi="Arial" w:cs="Times New Roman"/>
          <w:sz w:val="24"/>
          <w:szCs w:val="24"/>
        </w:rPr>
      </w:pPr>
    </w:p>
    <w:p w:rsidR="008A2CAC" w:rsidRPr="00034774" w:rsidP="008A2CAC" w14:paraId="2B01DC2A" w14:textId="77777777">
      <w:pPr>
        <w:spacing w:after="0" w:line="240" w:lineRule="auto"/>
        <w:rPr>
          <w:rFonts w:ascii="Arial" w:eastAsia="Times New Roman" w:hAnsi="Arial" w:cs="Times New Roman"/>
          <w:sz w:val="24"/>
          <w:szCs w:val="20"/>
        </w:rPr>
      </w:pPr>
    </w:p>
    <w:p w:rsidR="00D241FA" w:rsidRPr="00034774" w14:paraId="211C9BDC" w14:textId="2B975CB7">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4821F1">
        <w:rPr>
          <w:rFonts w:ascii="Arial" w:eastAsia="Times New Roman" w:hAnsi="Arial" w:cs="Arial"/>
          <w:sz w:val="24"/>
          <w:szCs w:val="20"/>
        </w:rPr>
        <w:fldChar w:fldCharType="begin"/>
      </w:r>
      <w:r w:rsidRPr="00034774" w:rsidR="004821F1">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4821F1">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4821F1">
        <w:rPr>
          <w:rFonts w:ascii="Arial" w:eastAsia="Times New Roman" w:hAnsi="Arial" w:cs="Arial"/>
          <w:sz w:val="24"/>
          <w:szCs w:val="20"/>
        </w:rPr>
        <w:fldChar w:fldCharType="end"/>
      </w:r>
      <w:r w:rsidRPr="00034774">
        <w:rPr>
          <w:rFonts w:ascii="Arial" w:eastAsia="Times New Roman" w:hAnsi="Arial" w:cs="Times New Roman"/>
          <w:sz w:val="24"/>
          <w:szCs w:val="20"/>
        </w:rPr>
        <w:t>PRIME=</w:t>
      </w:r>
      <w:r w:rsidRPr="00034774" w:rsidR="00D46EDB">
        <w:rPr>
          <w:rFonts w:ascii="Arial" w:eastAsia="Times New Roman" w:hAnsi="Arial" w:cs="Times New Roman"/>
          <w:sz w:val="24"/>
          <w:szCs w:val="20"/>
        </w:rPr>
        <w:t>7</w:t>
      </w:r>
      <w:r w:rsidRPr="00034774">
        <w:rPr>
          <w:rFonts w:ascii="Arial" w:eastAsia="Times New Roman" w:hAnsi="Arial" w:cs="Times New Roman"/>
          <w:sz w:val="24"/>
          <w:szCs w:val="20"/>
        </w:rPr>
        <w:t xml:space="preserve">, ASK SCREENER </w:t>
      </w:r>
      <w:r w:rsidRPr="00034774" w:rsidR="004E0ADE">
        <w:rPr>
          <w:rFonts w:ascii="Arial" w:eastAsia="Times New Roman" w:hAnsi="Arial" w:cs="Times New Roman"/>
          <w:sz w:val="24"/>
          <w:szCs w:val="20"/>
        </w:rPr>
        <w:fldChar w:fldCharType="begin"/>
      </w:r>
      <w:r w:rsidRPr="00034774" w:rsidR="004E0AD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4E0AD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4E0ADE">
        <w:rPr>
          <w:rFonts w:ascii="Arial" w:eastAsia="Times New Roman" w:hAnsi="Arial" w:cs="Times New Roman"/>
          <w:sz w:val="24"/>
          <w:szCs w:val="20"/>
        </w:rPr>
        <w:fldChar w:fldCharType="end"/>
      </w:r>
    </w:p>
    <w:p w:rsidR="00D241FA" w:rsidRPr="00034774" w:rsidP="008A2CAC" w14:paraId="08556610" w14:textId="77777777">
      <w:pPr>
        <w:spacing w:after="0" w:line="240" w:lineRule="auto"/>
        <w:rPr>
          <w:rFonts w:ascii="Arial" w:eastAsia="Times New Roman" w:hAnsi="Arial" w:cs="Times New Roman"/>
          <w:sz w:val="24"/>
          <w:szCs w:val="20"/>
        </w:rPr>
      </w:pPr>
    </w:p>
    <w:p w:rsidR="00D241FA" w:rsidRPr="00034774"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034774">
        <w:rPr>
          <w:rFonts w:ascii="Arial" w:eastAsia="Times New Roman" w:hAnsi="Arial" w:cs="Times New Roman"/>
          <w:sz w:val="24"/>
          <w:szCs w:val="24"/>
        </w:rPr>
        <w:t xml:space="preserve">Does your organization employ workers that </w:t>
      </w:r>
      <w:r w:rsidRPr="00034774">
        <w:rPr>
          <w:rFonts w:ascii="Arial" w:eastAsia="Times New Roman" w:hAnsi="Arial" w:cs="Times New Roman"/>
          <w:sz w:val="24"/>
          <w:szCs w:val="24"/>
        </w:rPr>
        <w:t>are in charge of</w:t>
      </w:r>
      <w:r w:rsidRPr="00034774">
        <w:rPr>
          <w:rFonts w:ascii="Arial" w:eastAsia="Times New Roman" w:hAnsi="Arial" w:cs="Times New Roman"/>
          <w:sz w:val="24"/>
          <w:szCs w:val="24"/>
        </w:rPr>
        <w:t xml:space="preserve"> administering, managing, evaluating, or otherwise working on utility-led energy efficiency programs, rebates, and other activities?</w:t>
      </w:r>
      <w:bookmarkEnd w:id="18"/>
    </w:p>
    <w:p w:rsidR="00D241FA" w:rsidRPr="00034774" w:rsidP="00D241FA" w14:paraId="039B6632" w14:textId="7BAC4F26">
      <w:pPr>
        <w:spacing w:after="0" w:line="240" w:lineRule="auto"/>
        <w:ind w:left="360"/>
        <w:rPr>
          <w:rFonts w:ascii="Arial" w:eastAsia="Times New Roman" w:hAnsi="Arial" w:cs="Times New Roman"/>
          <w:sz w:val="24"/>
          <w:szCs w:val="24"/>
        </w:rPr>
      </w:pPr>
    </w:p>
    <w:p w:rsidR="00D241FA" w:rsidRPr="00034774" w14:paraId="4E03B9AB"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Yes</w:t>
      </w:r>
    </w:p>
    <w:p w:rsidR="00D241FA" w:rsidRPr="00034774" w14:paraId="7FF6B69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D241FA" w:rsidRPr="00034774" w14:paraId="36C817D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K/NA</w:t>
      </w:r>
    </w:p>
    <w:p w:rsidR="00D241FA" w:rsidRPr="00034774" w:rsidP="008A2CAC" w14:paraId="1C654D7B" w14:textId="77777777">
      <w:pPr>
        <w:spacing w:after="0" w:line="240" w:lineRule="auto"/>
        <w:ind w:left="720"/>
        <w:rPr>
          <w:rFonts w:ascii="Arial" w:eastAsia="Times New Roman" w:hAnsi="Arial" w:cs="Times New Roman"/>
          <w:sz w:val="24"/>
          <w:szCs w:val="24"/>
        </w:rPr>
      </w:pPr>
    </w:p>
    <w:p w:rsidR="00D241FA" w:rsidRPr="00034774" w:rsidP="0050040F" w14:paraId="4C977228" w14:textId="690358D9">
      <w:pPr>
        <w:spacing w:after="0" w:line="240" w:lineRule="auto"/>
        <w:rPr>
          <w:rFonts w:ascii="Arial" w:eastAsia="Times New Roman" w:hAnsi="Arial" w:cs="Times New Roman"/>
          <w:sz w:val="24"/>
          <w:szCs w:val="24"/>
        </w:rPr>
      </w:pPr>
    </w:p>
    <w:p w:rsidR="00D241FA" w:rsidRPr="00034774" w:rsidP="0050040F" w14:paraId="40746163" w14:textId="77777777">
      <w:pPr>
        <w:spacing w:after="0" w:line="240" w:lineRule="auto"/>
        <w:rPr>
          <w:rFonts w:ascii="Arial" w:eastAsia="Times New Roman" w:hAnsi="Arial" w:cs="Times New Roman"/>
          <w:sz w:val="24"/>
          <w:szCs w:val="24"/>
        </w:rPr>
      </w:pPr>
    </w:p>
    <w:p w:rsidR="00A04148" w:rsidRPr="00034774" w:rsidP="0050040F" w14:paraId="2D8E632E" w14:textId="74116659">
      <w:pPr>
        <w:contextualSpacing/>
        <w:rPr>
          <w:rFonts w:ascii="Arial" w:hAnsi="Arial" w:cs="Arial"/>
          <w:sz w:val="24"/>
          <w:szCs w:val="24"/>
        </w:rPr>
      </w:pPr>
      <w:r w:rsidRPr="00034774">
        <w:rPr>
          <w:rFonts w:ascii="Arial" w:eastAsia="Times New Roman" w:hAnsi="Arial" w:cs="Times New Roman"/>
          <w:sz w:val="24"/>
          <w:szCs w:val="20"/>
        </w:rPr>
        <w:t>`````````````````````````````````````````````````````````````````````````````````````````````````````````````````````</w:t>
      </w:r>
    </w:p>
    <w:p w:rsidR="00C15BE8" w:rsidRPr="00034774" w:rsidP="00527A45" w14:paraId="0FDDD6C3" w14:textId="1232A105">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362849" w:rsidRPr="00034774" w:rsidP="00362849" w14:paraId="290717EA" w14:textId="47AAF17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1A49C5" w:rsidRPr="00034774" w:rsidP="00362849" w14:paraId="1119BABE" w14:textId="77777777">
      <w:pPr>
        <w:spacing w:after="0" w:line="240" w:lineRule="auto"/>
        <w:rPr>
          <w:rFonts w:ascii="Arial" w:eastAsia="Times New Roman" w:hAnsi="Arial" w:cs="Times New Roman"/>
          <w:sz w:val="24"/>
          <w:szCs w:val="24"/>
        </w:rPr>
      </w:pPr>
    </w:p>
    <w:p w:rsidR="00034774" w:rsidRPr="00034774" w:rsidP="00034774" w14:paraId="0FB3515D" w14:textId="77777777">
      <w:pPr>
        <w:spacing w:after="0" w:line="240" w:lineRule="auto"/>
        <w:rPr>
          <w:rFonts w:ascii="Arial" w:eastAsia="Times New Roman" w:hAnsi="Arial" w:cs="Times New Roman"/>
          <w:sz w:val="24"/>
          <w:szCs w:val="24"/>
        </w:rPr>
      </w:pPr>
      <w:bookmarkStart w:id="19" w:name="_Ref16578622"/>
      <w:r w:rsidRPr="00034774">
        <w:rPr>
          <w:rFonts w:ascii="Arial" w:eastAsia="Times New Roman" w:hAnsi="Arial" w:cs="Times New Roman"/>
          <w:sz w:val="24"/>
          <w:szCs w:val="24"/>
        </w:rPr>
        <w:t xml:space="preserve">1. </w:t>
      </w:r>
      <w:bookmarkEnd w:id="19"/>
      <w:r w:rsidRPr="00034774">
        <w:rPr>
          <w:rFonts w:ascii="Arial" w:eastAsia="Times New Roman" w:hAnsi="Arial" w:cs="Times New Roman"/>
          <w:sz w:val="24"/>
          <w:szCs w:val="24"/>
        </w:rPr>
        <w:t xml:space="preserve">Including all people, permanent and temporary, contract employees as well as any other individuals who may work for or be employed by other entities, how many </w:t>
      </w:r>
      <w:r w:rsidRPr="00034774">
        <w:rPr>
          <w:rFonts w:ascii="Arial" w:eastAsia="Times New Roman" w:hAnsi="Arial" w:cs="Times New Roman"/>
          <w:b/>
          <w:sz w:val="24"/>
          <w:szCs w:val="24"/>
        </w:rPr>
        <w:t>people</w:t>
      </w:r>
      <w:r w:rsidRPr="00034774">
        <w:rPr>
          <w:rFonts w:ascii="Arial" w:eastAsia="Times New Roman" w:hAnsi="Arial" w:cs="Times New Roman"/>
          <w:sz w:val="24"/>
          <w:szCs w:val="24"/>
        </w:rPr>
        <w:t xml:space="preserve"> work at or from your current location doing work for your organization? </w:t>
      </w:r>
    </w:p>
    <w:p w:rsidR="00034774" w:rsidRPr="00034774" w:rsidP="00034774" w14:paraId="6D4503D2" w14:textId="77777777">
      <w:pPr>
        <w:spacing w:after="0" w:line="240" w:lineRule="auto"/>
        <w:rPr>
          <w:rFonts w:ascii="Helvetica" w:eastAsia="Times New Roman" w:hAnsi="Helvetica" w:cs="Times New Roman"/>
          <w:szCs w:val="20"/>
        </w:rPr>
      </w:pPr>
    </w:p>
    <w:p w:rsidR="00034774" w:rsidRPr="00034774" w:rsidP="00515F39" w14:paraId="0BB0817C"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ALL people ___________</w:t>
      </w:r>
    </w:p>
    <w:p w:rsidR="00034774" w:rsidRPr="00034774" w:rsidP="00034774" w14:paraId="0D641E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54F7E340" w14:textId="6A5B3E8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4D5E325"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5C77D490"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7C22752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permanent employees, full-time or part-time. Please note this would include </w:t>
      </w:r>
      <w:r w:rsidRPr="00034774">
        <w:rPr>
          <w:rFonts w:ascii="Arial" w:eastAsia="Times New Roman" w:hAnsi="Arial" w:cs="Arial"/>
          <w:sz w:val="24"/>
          <w:szCs w:val="24"/>
        </w:rPr>
        <w:t>all of</w:t>
      </w:r>
      <w:r w:rsidRPr="00034774">
        <w:rPr>
          <w:rFonts w:ascii="Arial" w:eastAsia="Times New Roman" w:hAnsi="Arial" w:cs="Arial"/>
          <w:sz w:val="24"/>
          <w:szCs w:val="24"/>
        </w:rPr>
        <w:t xml:space="preserve"> those employees that have taxes withheld by your organization in their paycheck.  </w:t>
      </w:r>
    </w:p>
    <w:p w:rsidR="00034774" w:rsidRPr="00034774" w:rsidP="00034774" w14:paraId="50F50EAB"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64408445"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rmanent employees ___________</w:t>
      </w:r>
    </w:p>
    <w:p w:rsidR="00034774" w:rsidRPr="00034774" w:rsidP="00034774" w14:paraId="1A1F363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3A6FAC14" w14:textId="22D6087A">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69295BC5" w14:textId="77777777">
      <w:pPr>
        <w:spacing w:after="0" w:line="240" w:lineRule="auto"/>
        <w:rPr>
          <w:rFonts w:ascii="Arial" w:eastAsia="Times New Roman" w:hAnsi="Arial" w:cs="Times New Roman"/>
          <w:sz w:val="24"/>
          <w:szCs w:val="24"/>
        </w:rPr>
      </w:pPr>
    </w:p>
    <w:p w:rsidR="00034774" w:rsidRPr="00034774" w:rsidP="00034774" w14:paraId="72B292F8" w14:textId="77777777">
      <w:pPr>
        <w:spacing w:after="0" w:line="240" w:lineRule="auto"/>
        <w:rPr>
          <w:rFonts w:ascii="Arial" w:eastAsia="Times New Roman" w:hAnsi="Arial" w:cs="Times New Roman"/>
          <w:sz w:val="24"/>
          <w:szCs w:val="24"/>
        </w:rPr>
      </w:pPr>
    </w:p>
    <w:p w:rsidR="00034774" w:rsidRPr="00034774" w:rsidP="00034774" w14:paraId="47BD1E5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w:t>
      </w:r>
      <w:r w:rsidRPr="00034774">
        <w:rPr>
          <w:rFonts w:ascii="Arial" w:eastAsia="Times New Roman" w:hAnsi="Arial" w:cs="Arial"/>
          <w:sz w:val="24"/>
          <w:szCs w:val="24"/>
        </w:rPr>
        <w:t>all of</w:t>
      </w:r>
      <w:r w:rsidRPr="00034774">
        <w:rPr>
          <w:rFonts w:ascii="Arial" w:eastAsia="Times New Roman" w:hAnsi="Arial" w:cs="Arial"/>
          <w:sz w:val="24"/>
          <w:szCs w:val="24"/>
        </w:rPr>
        <w:t xml:space="preserve"> those individuals that receive a 1099 from your organization rather than wages with taxes withheld for them.    </w:t>
      </w:r>
    </w:p>
    <w:p w:rsidR="00034774" w:rsidRPr="00034774" w:rsidP="00034774" w14:paraId="3D41DF53"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23214653"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self-employed or independent contractors _______</w:t>
      </w:r>
    </w:p>
    <w:p w:rsidR="00034774" w:rsidRPr="00034774" w:rsidP="00034774" w14:paraId="4E93A974"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11D8B60A" w14:textId="19829036">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1CC4A84" w14:textId="77777777">
      <w:pPr>
        <w:spacing w:after="0" w:line="240" w:lineRule="auto"/>
        <w:rPr>
          <w:rFonts w:ascii="Arial" w:eastAsia="Times New Roman" w:hAnsi="Arial" w:cs="Times New Roman"/>
          <w:sz w:val="24"/>
          <w:szCs w:val="24"/>
        </w:rPr>
      </w:pPr>
    </w:p>
    <w:p w:rsidR="00034774" w:rsidRPr="00034774" w:rsidP="00034774" w14:paraId="55537C39"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employed by another firm or entity, such as a temporary employment agency or a union hiring hall, but are providing services for your organization. Please note this would include all consultants, temporary workers or advisors that are employed by another firm but doing work for your organization. </w:t>
      </w:r>
    </w:p>
    <w:p w:rsidR="00034774" w:rsidRPr="00034774" w:rsidP="00034774" w14:paraId="7ED1817A"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46611F4E"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ople employed by another firm ___________</w:t>
      </w:r>
    </w:p>
    <w:p w:rsidR="00034774" w:rsidRPr="00034774" w:rsidP="00034774" w14:paraId="16FAC21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034774" w14:paraId="74BFB78E" w14:textId="62BC5CD3">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362849" w:rsidRPr="00034774" w:rsidP="00362849" w14:paraId="79F1AFAE" w14:textId="77777777">
      <w:pPr>
        <w:spacing w:after="0" w:line="240" w:lineRule="auto"/>
        <w:rPr>
          <w:rFonts w:ascii="Arial" w:eastAsia="Times New Roman" w:hAnsi="Arial" w:cs="Times New Roman"/>
          <w:sz w:val="24"/>
          <w:szCs w:val="24"/>
        </w:rPr>
      </w:pPr>
    </w:p>
    <w:p w:rsidR="00034774" w:rsidRPr="00034774" w:rsidP="00034774" w14:paraId="16D5AC35" w14:textId="77777777">
      <w:pPr>
        <w:tabs>
          <w:tab w:val="left" w:pos="576"/>
          <w:tab w:val="left" w:pos="1440"/>
        </w:tabs>
        <w:spacing w:after="0" w:line="240" w:lineRule="auto"/>
        <w:rPr>
          <w:rFonts w:ascii="Arial" w:eastAsia="Times New Roman" w:hAnsi="Arial" w:cs="Arial"/>
          <w:b/>
          <w:bCs/>
          <w:i/>
          <w:iCs/>
          <w:sz w:val="24"/>
          <w:szCs w:val="24"/>
        </w:rPr>
      </w:pPr>
      <w:r w:rsidRPr="00034774">
        <w:rPr>
          <w:rFonts w:ascii="Arial" w:eastAsia="Times New Roman" w:hAnsi="Arial" w:cs="Arial"/>
          <w:b/>
          <w:bCs/>
          <w:i/>
          <w:iCs/>
          <w:sz w:val="24"/>
          <w:szCs w:val="24"/>
        </w:rPr>
        <w:t>[BUILD IN CHECK SO Q1B + Q1C + Q1D = Q1A]</w:t>
      </w:r>
    </w:p>
    <w:p w:rsidR="00034774" w:rsidRPr="00034774" w:rsidP="00034774" w14:paraId="1E3C2D19" w14:textId="77777777">
      <w:pPr>
        <w:spacing w:after="0" w:line="240" w:lineRule="auto"/>
        <w:rPr>
          <w:rFonts w:ascii="Arial" w:eastAsia="Times New Roman" w:hAnsi="Arial" w:cs="Times New Roman"/>
          <w:sz w:val="24"/>
          <w:szCs w:val="24"/>
        </w:rPr>
      </w:pPr>
    </w:p>
    <w:p w:rsidR="00362849" w:rsidRPr="00034774" w:rsidP="00362849" w14:paraId="47ED9208" w14:textId="1195BFE5">
      <w:pPr>
        <w:spacing w:after="0" w:line="240" w:lineRule="auto"/>
        <w:rPr>
          <w:rFonts w:ascii="Arial" w:eastAsia="Times New Roman" w:hAnsi="Arial" w:cs="Times New Roman"/>
          <w:b/>
          <w:bCs/>
          <w:i/>
          <w:iCs/>
          <w:sz w:val="24"/>
          <w:szCs w:val="24"/>
        </w:rPr>
      </w:pPr>
      <w:r w:rsidRPr="00034774">
        <w:rPr>
          <w:rFonts w:ascii="Arial" w:eastAsia="Times New Roman" w:hAnsi="Arial" w:cs="Times New Roman"/>
          <w:b/>
          <w:bCs/>
          <w:i/>
          <w:iCs/>
          <w:sz w:val="24"/>
          <w:szCs w:val="24"/>
        </w:rPr>
        <w:t xml:space="preserve">Now we want to just ask about those permanent employees that work at or from your current location. </w:t>
      </w:r>
    </w:p>
    <w:p w:rsidR="00362849" w:rsidRPr="00034774" w:rsidP="00515F39" w14:paraId="0008256F" w14:textId="5AF1D78A">
      <w:pPr>
        <w:numPr>
          <w:ilvl w:val="0"/>
          <w:numId w:val="67"/>
        </w:numPr>
        <w:spacing w:after="0" w:line="240" w:lineRule="auto"/>
        <w:rPr>
          <w:rFonts w:ascii="Arial" w:eastAsia="Times New Roman" w:hAnsi="Arial" w:cs="Times New Roman"/>
          <w:sz w:val="24"/>
          <w:szCs w:val="24"/>
        </w:rPr>
      </w:pPr>
      <w:bookmarkStart w:id="20" w:name="_Ref140055419"/>
      <w:r w:rsidRPr="00034774">
        <w:rPr>
          <w:rFonts w:ascii="Arial" w:eastAsia="Times New Roman" w:hAnsi="Arial" w:cs="Times New Roman"/>
          <w:sz w:val="24"/>
          <w:szCs w:val="24"/>
        </w:rPr>
        <w:t>Based on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sidR="00034774">
        <w:rPr>
          <w:rFonts w:ascii="Arial" w:eastAsia="Times New Roman" w:hAnsi="Arial" w:cs="Times New Roman"/>
          <w:sz w:val="24"/>
          <w:szCs w:val="24"/>
        </w:rPr>
        <w:t>B</w:t>
      </w:r>
      <w:r w:rsidRPr="00034774">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034774" w:rsidP="00362849" w14:paraId="5390D5B6" w14:textId="77777777">
      <w:pPr>
        <w:spacing w:after="0" w:line="240" w:lineRule="auto"/>
        <w:rPr>
          <w:rFonts w:ascii="Arial" w:eastAsia="Times New Roman" w:hAnsi="Arial" w:cs="Arial"/>
          <w:sz w:val="20"/>
          <w:szCs w:val="20"/>
        </w:rPr>
      </w:pPr>
    </w:p>
    <w:p w:rsidR="00362849" w:rsidRPr="00034774"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1CA5C69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1EBF8956"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50467DB" w14:textId="77777777">
      <w:pPr>
        <w:spacing w:after="0" w:line="240" w:lineRule="auto"/>
        <w:ind w:left="360"/>
        <w:rPr>
          <w:rFonts w:ascii="Arial" w:eastAsia="Times New Roman" w:hAnsi="Arial" w:cs="Times New Roman"/>
          <w:sz w:val="24"/>
          <w:szCs w:val="20"/>
        </w:rPr>
      </w:pPr>
    </w:p>
    <w:p w:rsidR="00362849" w:rsidRPr="00034774" w:rsidP="00362849" w14:paraId="05111E92" w14:textId="77777777">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If amount differs by 10% or more in either direction, ask</w:t>
      </w:r>
      <w:r w:rsidRPr="00034774">
        <w:rPr>
          <w:rFonts w:ascii="Arial" w:eastAsia="Times New Roman" w:hAnsi="Arial" w:cs="Times New Roman"/>
          <w:sz w:val="24"/>
          <w:szCs w:val="20"/>
        </w:rPr>
        <w:t>: ]</w:t>
      </w:r>
    </w:p>
    <w:p w:rsidR="00757881" w:rsidRPr="00034774" w:rsidP="00362849" w14:paraId="5A296B48" w14:textId="71A9DF4A">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 xml:space="preserve">Just to confirm, you currently have ____ permanent employees at your current location and you expect to </w:t>
      </w:r>
      <w:r w:rsidRPr="00034774">
        <w:rPr>
          <w:rFonts w:ascii="Arial" w:eastAsia="Times New Roman" w:hAnsi="Arial" w:cs="Times New Roman"/>
          <w:sz w:val="24"/>
          <w:szCs w:val="20"/>
        </w:rPr>
        <w:t>have  _</w:t>
      </w:r>
      <w:r w:rsidRPr="00034774">
        <w:rPr>
          <w:rFonts w:ascii="Arial" w:eastAsia="Times New Roman" w:hAnsi="Arial" w:cs="Times New Roman"/>
          <w:sz w:val="24"/>
          <w:szCs w:val="20"/>
        </w:rPr>
        <w:t>____ (more/fewer) employees, for a total of ____ permanent employees 12 months from now.</w:t>
      </w:r>
    </w:p>
    <w:p w:rsidR="00C15BE8" w:rsidRPr="00034774" w:rsidP="008A2CAC" w14:paraId="1B3FD155" w14:textId="6A49FEE8">
      <w:pPr>
        <w:spacing w:after="0" w:line="240" w:lineRule="auto"/>
        <w:ind w:left="360"/>
        <w:rPr>
          <w:rFonts w:ascii="Arial" w:eastAsia="Times New Roman" w:hAnsi="Arial" w:cs="Times New Roman"/>
          <w:sz w:val="24"/>
          <w:szCs w:val="24"/>
        </w:rPr>
      </w:pPr>
    </w:p>
    <w:p w:rsidR="00C15BE8" w:rsidRPr="00034774" w:rsidP="00C15BE8" w14:paraId="779F6090" w14:textId="6A33F02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C15BE8" w:rsidRPr="00034774" w:rsidP="008A2CAC" w14:paraId="33C4EE03" w14:textId="77777777">
      <w:pPr>
        <w:spacing w:after="0" w:line="240" w:lineRule="auto"/>
        <w:ind w:left="360"/>
        <w:rPr>
          <w:rFonts w:ascii="Arial" w:eastAsia="Times New Roman" w:hAnsi="Arial" w:cs="Times New Roman"/>
          <w:sz w:val="24"/>
          <w:szCs w:val="24"/>
        </w:rPr>
      </w:pPr>
    </w:p>
    <w:p w:rsidR="00362849" w:rsidRPr="00034774" w:rsidP="00515F39" w14:paraId="058C14F0" w14:textId="26351A0A">
      <w:pPr>
        <w:numPr>
          <w:ilvl w:val="0"/>
          <w:numId w:val="67"/>
        </w:numPr>
        <w:spacing w:after="0" w:line="240" w:lineRule="auto"/>
        <w:rPr>
          <w:rFonts w:ascii="Arial" w:eastAsia="Times New Roman" w:hAnsi="Arial" w:cs="Times New Roman"/>
          <w:sz w:val="24"/>
          <w:szCs w:val="24"/>
        </w:rPr>
      </w:pPr>
      <w:bookmarkStart w:id="21" w:name="_Ref16578682"/>
      <w:r w:rsidRPr="00034774">
        <w:rPr>
          <w:rFonts w:ascii="Arial" w:eastAsia="Times New Roman" w:hAnsi="Arial" w:cs="Times New Roman"/>
          <w:sz w:val="24"/>
          <w:szCs w:val="24"/>
        </w:rPr>
        <w:t>Of the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034774" w:rsidP="00362849" w14:paraId="6A0BEA2A" w14:textId="77777777">
      <w:pPr>
        <w:spacing w:after="0" w:line="240" w:lineRule="auto"/>
        <w:rPr>
          <w:rFonts w:ascii="Helvetica" w:eastAsia="Times New Roman" w:hAnsi="Helvetica" w:cs="Times New Roman"/>
          <w:szCs w:val="20"/>
        </w:rPr>
      </w:pPr>
    </w:p>
    <w:p w:rsidR="00362849" w:rsidRPr="00034774"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72BBA0E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2318E8C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034774"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034774"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Q3 SHOULD BE LESS THAN OR EQUAL TO Q1 - BUILD IN CHECK]</w:t>
      </w:r>
    </w:p>
    <w:p w:rsidR="00F76E74" w:rsidRPr="00034774" w:rsidP="00F76E74" w14:paraId="7C50CDD7" w14:textId="4DE78AE9">
      <w:pPr>
        <w:spacing w:after="0" w:line="240" w:lineRule="auto"/>
        <w:ind w:left="720" w:hanging="720"/>
        <w:rPr>
          <w:rFonts w:ascii="Arial" w:hAnsi="Arial" w:cs="Arial"/>
          <w:sz w:val="24"/>
          <w:szCs w:val="24"/>
        </w:rPr>
      </w:pPr>
    </w:p>
    <w:p w:rsidR="00E60F42" w:rsidRPr="00034774" w:rsidP="00E60F42" w14:paraId="752E8FE3" w14:textId="408F02DE">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w:t>
      </w:r>
      <w:r w:rsidRPr="00034774" w:rsidR="00C15BE8">
        <w:rPr>
          <w:rFonts w:ascii="Arial" w:eastAsia="Times New Roman" w:hAnsi="Arial" w:cs="Times New Roman"/>
          <w:b/>
          <w:bCs/>
          <w:sz w:val="24"/>
          <w:szCs w:val="24"/>
        </w:rPr>
        <w:t>AND</w:t>
      </w:r>
      <w:r w:rsidRPr="00034774" w:rsidR="00C15BE8">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1</w:t>
      </w:r>
      <w:r w:rsidRPr="00034774" w:rsidR="003C4D2F">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2=</w:t>
      </w:r>
      <w:r w:rsidRPr="00034774" w:rsidR="000D6CDA">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3=1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4=1</w:t>
      </w:r>
      <w:r w:rsidRPr="00034774" w:rsidR="003C4D2F">
        <w:rPr>
          <w:rFonts w:ascii="Arial" w:eastAsia="Times New Roman" w:hAnsi="Arial" w:cs="Times New Roman"/>
          <w:sz w:val="24"/>
          <w:szCs w:val="24"/>
        </w:rPr>
        <w:t xml:space="preserve"> </w:t>
      </w:r>
      <w:r w:rsidRPr="00034774" w:rsidR="000D699C">
        <w:rPr>
          <w:rFonts w:ascii="Arial" w:eastAsia="Times New Roman" w:hAnsi="Arial" w:cs="Times New Roman"/>
          <w:sz w:val="24"/>
          <w:szCs w:val="24"/>
        </w:rPr>
        <w:t xml:space="preserve">ASK </w:t>
      </w:r>
      <w:r w:rsidRPr="00034774" w:rsidR="000D699C">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THEN SKIP TO 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xml:space="preserve"> </w:t>
      </w:r>
      <w:r w:rsidRPr="00034774" w:rsidR="003C4D2F">
        <w:rPr>
          <w:rFonts w:ascii="Arial" w:eastAsia="Times New Roman" w:hAnsi="Arial" w:cs="Times New Roman"/>
          <w:sz w:val="24"/>
          <w:szCs w:val="24"/>
        </w:rPr>
        <w:t>OTHERWISE SKIP</w:t>
      </w:r>
      <w:r w:rsidRPr="00034774" w:rsidR="000D699C">
        <w:rPr>
          <w:rFonts w:ascii="Arial" w:eastAsia="Times New Roman" w:hAnsi="Arial" w:cs="Times New Roman"/>
          <w:sz w:val="24"/>
          <w:szCs w:val="24"/>
        </w:rPr>
        <w:t xml:space="preserve">. </w:t>
      </w:r>
      <w:r w:rsidRPr="00034774" w:rsidR="00DF2FA5">
        <w:rPr>
          <w:rFonts w:ascii="Arial" w:eastAsia="Times New Roman" w:hAnsi="Arial" w:cs="Times New Roman"/>
          <w:sz w:val="24"/>
          <w:szCs w:val="24"/>
        </w:rPr>
        <w:t xml:space="preserve"> IF YES TO MORE THAN ONE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DF2FA5">
        <w:rPr>
          <w:rFonts w:ascii="Arial" w:eastAsia="Times New Roman" w:hAnsi="Arial" w:cs="Times New Roman"/>
          <w:sz w:val="24"/>
          <w:szCs w:val="24"/>
        </w:rPr>
        <w:t xml:space="preserve"> CATEGORY ASK QUESTION FOR EACH ONE THAT IS YES</w:t>
      </w:r>
      <w:r w:rsidRPr="00034774" w:rsidR="003C4D2F">
        <w:rPr>
          <w:rFonts w:ascii="Arial" w:eastAsia="Times New Roman" w:hAnsi="Arial" w:cs="Times New Roman"/>
          <w:sz w:val="24"/>
          <w:szCs w:val="24"/>
        </w:rPr>
        <w:t>]</w:t>
      </w:r>
    </w:p>
    <w:p w:rsidR="000D699C" w:rsidRPr="00034774" w:rsidP="00E60F42" w14:paraId="3C51E558" w14:textId="77777777">
      <w:pPr>
        <w:spacing w:after="0" w:line="240" w:lineRule="auto"/>
        <w:ind w:left="360"/>
        <w:rPr>
          <w:rFonts w:ascii="Arial" w:eastAsia="Times New Roman" w:hAnsi="Arial" w:cs="Times New Roman"/>
          <w:sz w:val="24"/>
          <w:szCs w:val="24"/>
        </w:rPr>
      </w:pPr>
    </w:p>
    <w:p w:rsidR="00E60F42" w:rsidRPr="00034774" w:rsidP="00515F39" w14:paraId="1652DC3F" w14:textId="762D1765">
      <w:pPr>
        <w:numPr>
          <w:ilvl w:val="0"/>
          <w:numId w:val="67"/>
        </w:numPr>
        <w:spacing w:after="0" w:line="240" w:lineRule="auto"/>
        <w:rPr>
          <w:rFonts w:ascii="Arial" w:eastAsia="Times New Roman" w:hAnsi="Arial" w:cs="Times New Roman"/>
          <w:sz w:val="24"/>
          <w:szCs w:val="24"/>
        </w:rPr>
      </w:pPr>
      <w:bookmarkStart w:id="22" w:name="_Ref140055428"/>
      <w:r w:rsidRPr="00034774">
        <w:rPr>
          <w:rFonts w:ascii="Arial" w:eastAsia="Times New Roman" w:hAnsi="Arial" w:cs="Times New Roman"/>
          <w:sz w:val="24"/>
          <w:szCs w:val="24"/>
        </w:rPr>
        <w:t>Of the [Take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w:t>
      </w:r>
      <w:r w:rsidRPr="00034774" w:rsidR="003C4D2F">
        <w:rPr>
          <w:rFonts w:ascii="Arial" w:eastAsia="Times New Roman" w:hAnsi="Arial" w:cs="Times New Roman"/>
          <w:sz w:val="24"/>
          <w:szCs w:val="24"/>
        </w:rPr>
        <w:t>building and construct</w:t>
      </w:r>
      <w:r w:rsidRPr="00034774" w:rsidR="000D699C">
        <w:rPr>
          <w:rFonts w:ascii="Arial" w:eastAsia="Times New Roman" w:hAnsi="Arial" w:cs="Times New Roman"/>
          <w:sz w:val="24"/>
          <w:szCs w:val="24"/>
        </w:rPr>
        <w:t>ion</w:t>
      </w:r>
      <w:r w:rsidRPr="00034774" w:rsidR="003C4D2F">
        <w:rPr>
          <w:rFonts w:ascii="Arial" w:eastAsia="Times New Roman" w:hAnsi="Arial" w:cs="Times New Roman"/>
          <w:sz w:val="24"/>
          <w:szCs w:val="24"/>
        </w:rPr>
        <w:t xml:space="preserve"> work related to </w:t>
      </w:r>
      <w:r w:rsidRPr="00034774" w:rsidR="002A0DF3">
        <w:rPr>
          <w:rFonts w:ascii="Arial" w:eastAsia="Times New Roman" w:hAnsi="Arial" w:cs="Times New Roman"/>
          <w:sz w:val="24"/>
          <w:szCs w:val="24"/>
        </w:rPr>
        <w:t xml:space="preserve">manufacturing facilities / warehouses / </w:t>
      </w:r>
      <w:r w:rsidRPr="00034774" w:rsidR="00DF2FA5">
        <w:rPr>
          <w:rFonts w:ascii="Arial" w:eastAsia="Times New Roman" w:hAnsi="Arial" w:cs="Times New Roman"/>
          <w:sz w:val="24"/>
          <w:szCs w:val="24"/>
        </w:rPr>
        <w:t>infrastructure / ports</w:t>
      </w:r>
      <w:r w:rsidRPr="00034774">
        <w:rPr>
          <w:rFonts w:ascii="Arial" w:eastAsia="Times New Roman" w:hAnsi="Arial" w:cs="Times New Roman"/>
          <w:sz w:val="24"/>
          <w:szCs w:val="24"/>
        </w:rPr>
        <w:t>?</w:t>
      </w:r>
      <w:r w:rsidRPr="00034774" w:rsidR="003C4D2F">
        <w:rPr>
          <w:rFonts w:ascii="Arial" w:eastAsia="Times New Roman" w:hAnsi="Arial" w:cs="Times New Roman"/>
          <w:sz w:val="24"/>
          <w:szCs w:val="24"/>
        </w:rPr>
        <w:t xml:space="preserve"> (PIPE IN RESPONSE</w:t>
      </w:r>
      <w:r w:rsidRPr="00034774" w:rsidR="00DF2FA5">
        <w:rPr>
          <w:rFonts w:ascii="Arial" w:eastAsia="Times New Roman" w:hAnsi="Arial" w:cs="Times New Roman"/>
          <w:sz w:val="24"/>
          <w:szCs w:val="24"/>
        </w:rPr>
        <w:t>S</w:t>
      </w:r>
      <w:r w:rsidRPr="00034774" w:rsidR="003C4D2F">
        <w:rPr>
          <w:rFonts w:ascii="Arial" w:eastAsia="Times New Roman" w:hAnsi="Arial" w:cs="Times New Roman"/>
          <w:sz w:val="24"/>
          <w:szCs w:val="24"/>
        </w:rPr>
        <w:t xml:space="preserve"> FROM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082913">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3C4D2F">
        <w:rPr>
          <w:rFonts w:ascii="Arial" w:eastAsia="Times New Roman" w:hAnsi="Arial" w:cs="Times New Roman"/>
          <w:sz w:val="24"/>
          <w:szCs w:val="24"/>
        </w:rPr>
        <w:t>)</w:t>
      </w:r>
      <w:r w:rsidRPr="00034774">
        <w:rPr>
          <w:rFonts w:ascii="Arial" w:eastAsia="Times New Roman" w:hAnsi="Arial" w:cs="Times New Roman"/>
          <w:sz w:val="24"/>
          <w:szCs w:val="24"/>
        </w:rPr>
        <w:t xml:space="preserve"> Please note that your response should include administrative staff supporting th</w:t>
      </w:r>
      <w:r w:rsidRPr="00034774" w:rsidR="003C4D2F">
        <w:rPr>
          <w:rFonts w:ascii="Arial" w:eastAsia="Times New Roman" w:hAnsi="Arial" w:cs="Times New Roman"/>
          <w:sz w:val="24"/>
          <w:szCs w:val="24"/>
        </w:rPr>
        <w:t>is</w:t>
      </w:r>
      <w:r w:rsidRPr="00034774">
        <w:rPr>
          <w:rFonts w:ascii="Arial" w:eastAsia="Times New Roman" w:hAnsi="Arial" w:cs="Times New Roman"/>
          <w:sz w:val="24"/>
          <w:szCs w:val="24"/>
        </w:rPr>
        <w:t xml:space="preserve"> portion of your business.</w:t>
      </w:r>
      <w:bookmarkEnd w:id="22"/>
    </w:p>
    <w:p w:rsidR="00E60F42" w:rsidRPr="00034774" w:rsidP="00E60F42" w14:paraId="03D81C35" w14:textId="77777777">
      <w:pPr>
        <w:spacing w:after="0" w:line="240" w:lineRule="auto"/>
        <w:rPr>
          <w:rFonts w:ascii="Helvetica" w:eastAsia="Times New Roman" w:hAnsi="Helvetica" w:cs="Times New Roman"/>
          <w:szCs w:val="20"/>
        </w:rPr>
      </w:pPr>
    </w:p>
    <w:p w:rsidR="00E60F42" w:rsidRPr="00034774"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E60F42" w:rsidRPr="00034774" w:rsidP="00E60F42" w14:paraId="7466699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E60F42" w:rsidRPr="00034774" w:rsidP="00E60F42" w14:paraId="17EEB57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E60F42" w:rsidRPr="00034774"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034774"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w:t>
      </w:r>
      <w:r w:rsidRPr="00034774" w:rsidR="003C4D2F">
        <w:rPr>
          <w:rFonts w:ascii="Arial" w:eastAsia="Times New Roman" w:hAnsi="Arial" w:cs="Times New Roman"/>
          <w:noProof/>
          <w:sz w:val="24"/>
          <w:szCs w:val="20"/>
        </w:rPr>
        <w:t xml:space="preserve"> CONSTRUCTION</w:t>
      </w:r>
      <w:r w:rsidRPr="00034774">
        <w:rPr>
          <w:rFonts w:ascii="Arial" w:eastAsia="Times New Roman" w:hAnsi="Arial" w:cs="Times New Roman"/>
          <w:noProof/>
          <w:sz w:val="24"/>
          <w:szCs w:val="20"/>
        </w:rPr>
        <w:t xml:space="preserve"> RELATED PROJECTS INCLUDING ADMIN</w:t>
      </w:r>
      <w:r w:rsidRPr="00034774" w:rsidR="003D27AD">
        <w:rPr>
          <w:rFonts w:ascii="Arial" w:eastAsia="Times New Roman" w:hAnsi="Arial" w:cs="Times New Roman"/>
          <w:noProof/>
          <w:sz w:val="24"/>
          <w:szCs w:val="20"/>
        </w:rPr>
        <w:t>I</w:t>
      </w:r>
      <w:r w:rsidRPr="00034774">
        <w:rPr>
          <w:rFonts w:ascii="Arial" w:eastAsia="Times New Roman" w:hAnsi="Arial" w:cs="Times New Roman"/>
          <w:noProof/>
          <w:sz w:val="24"/>
          <w:szCs w:val="20"/>
        </w:rPr>
        <w:t>STRATIVE SUPPORT WORKERS]</w:t>
      </w:r>
    </w:p>
    <w:p w:rsidR="00E60F42" w:rsidRPr="00034774" w:rsidP="00E60F42" w14:paraId="08E49D84" w14:textId="36AF3FA1">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w:t>
      </w:r>
      <w:r w:rsidRPr="00034774" w:rsidR="00DF2FA5">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082913">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SHOULD BE LESS THAN OR EQUAL TO Q</w:t>
      </w:r>
      <w:r w:rsidRPr="00034774" w:rsidR="000D699C">
        <w:rPr>
          <w:rFonts w:ascii="Arial" w:eastAsia="Times New Roman" w:hAnsi="Arial" w:cs="Times New Roman"/>
          <w:sz w:val="24"/>
          <w:szCs w:val="24"/>
        </w:rPr>
        <w:fldChar w:fldCharType="begin"/>
      </w:r>
      <w:r w:rsidRPr="00034774" w:rsidR="000D699C">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sidR="000D699C">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0D699C">
        <w:rPr>
          <w:rFonts w:ascii="Arial" w:eastAsia="Times New Roman" w:hAnsi="Arial" w:cs="Times New Roman"/>
          <w:sz w:val="24"/>
          <w:szCs w:val="24"/>
        </w:rPr>
        <w:fldChar w:fldCharType="end"/>
      </w:r>
      <w:r w:rsidRPr="00034774">
        <w:rPr>
          <w:rFonts w:ascii="Arial" w:eastAsia="Times New Roman" w:hAnsi="Arial" w:cs="Times New Roman"/>
          <w:noProof/>
          <w:sz w:val="24"/>
          <w:szCs w:val="20"/>
        </w:rPr>
        <w:t>- BUILD IN CHECK]</w:t>
      </w:r>
    </w:p>
    <w:p w:rsidR="00E60F42" w:rsidRPr="00034774" w:rsidP="00F76E74" w14:paraId="26772465" w14:textId="77777777">
      <w:pPr>
        <w:spacing w:after="0" w:line="240" w:lineRule="auto"/>
        <w:ind w:left="720" w:hanging="720"/>
        <w:rPr>
          <w:rFonts w:ascii="Arial" w:hAnsi="Arial" w:cs="Arial"/>
          <w:sz w:val="24"/>
          <w:szCs w:val="24"/>
        </w:rPr>
      </w:pPr>
    </w:p>
    <w:p w:rsidR="003C4D2F" w:rsidRPr="00034774" w:rsidP="00F76E74" w14:paraId="0FB6FB74" w14:textId="77777777">
      <w:pPr>
        <w:spacing w:after="0" w:line="240" w:lineRule="auto"/>
        <w:ind w:left="720" w:hanging="720"/>
        <w:rPr>
          <w:rFonts w:ascii="Arial" w:hAnsi="Arial" w:cs="Arial"/>
          <w:sz w:val="24"/>
          <w:szCs w:val="24"/>
        </w:rPr>
      </w:pPr>
    </w:p>
    <w:p w:rsidR="003C4D2F" w:rsidRPr="00034774" w:rsidP="00F76E74" w14:paraId="433BAAF4" w14:textId="77777777">
      <w:pPr>
        <w:spacing w:after="0" w:line="240" w:lineRule="auto"/>
        <w:ind w:left="720" w:hanging="720"/>
        <w:rPr>
          <w:rFonts w:ascii="Arial" w:hAnsi="Arial" w:cs="Arial"/>
          <w:sz w:val="24"/>
          <w:szCs w:val="24"/>
        </w:rPr>
      </w:pPr>
    </w:p>
    <w:p w:rsidR="003C4D2F" w:rsidRPr="00034774" w:rsidP="00F76E74" w14:paraId="78B62E69" w14:textId="77777777">
      <w:pPr>
        <w:spacing w:after="0" w:line="240" w:lineRule="auto"/>
        <w:ind w:left="720" w:hanging="720"/>
        <w:rPr>
          <w:rFonts w:ascii="Arial" w:hAnsi="Arial" w:cs="Arial"/>
          <w:sz w:val="24"/>
          <w:szCs w:val="24"/>
        </w:rPr>
      </w:pPr>
    </w:p>
    <w:p w:rsidR="003C4D2F" w:rsidRPr="00034774" w:rsidP="00F76E74" w14:paraId="11A2985B" w14:textId="77777777">
      <w:pPr>
        <w:spacing w:after="0" w:line="240" w:lineRule="auto"/>
        <w:ind w:left="720" w:hanging="720"/>
        <w:rPr>
          <w:rFonts w:ascii="Arial" w:hAnsi="Arial" w:cs="Arial"/>
          <w:sz w:val="24"/>
          <w:szCs w:val="24"/>
        </w:rPr>
      </w:pPr>
    </w:p>
    <w:p w:rsidR="003C4D2F" w:rsidRPr="00034774" w:rsidP="00F76E74" w14:paraId="1CF90273" w14:textId="77777777">
      <w:pPr>
        <w:spacing w:after="0" w:line="240" w:lineRule="auto"/>
        <w:ind w:left="720" w:hanging="720"/>
        <w:rPr>
          <w:rFonts w:ascii="Arial" w:hAnsi="Arial" w:cs="Arial"/>
          <w:sz w:val="24"/>
          <w:szCs w:val="24"/>
        </w:rPr>
      </w:pPr>
    </w:p>
    <w:p w:rsidR="00E60F42" w:rsidRPr="00034774" w:rsidP="00F76E74" w14:paraId="1709A1BF" w14:textId="77777777">
      <w:pPr>
        <w:spacing w:after="0" w:line="240" w:lineRule="auto"/>
        <w:ind w:left="720" w:hanging="720"/>
        <w:rPr>
          <w:rFonts w:ascii="Arial" w:hAnsi="Arial" w:cs="Arial"/>
          <w:sz w:val="24"/>
          <w:szCs w:val="24"/>
        </w:rPr>
      </w:pPr>
    </w:p>
    <w:p w:rsidR="00625BFE" w:rsidRPr="00034774" w:rsidP="00515F39" w14:paraId="23675E6C" w14:textId="496DDB56">
      <w:pPr>
        <w:numPr>
          <w:ilvl w:val="0"/>
          <w:numId w:val="67"/>
        </w:numPr>
        <w:spacing w:after="0" w:line="240" w:lineRule="auto"/>
        <w:rPr>
          <w:rFonts w:ascii="Arial" w:eastAsia="Times New Roman" w:hAnsi="Arial" w:cs="Times New Roman"/>
          <w:sz w:val="24"/>
          <w:szCs w:val="24"/>
        </w:rPr>
      </w:pPr>
      <w:r w:rsidRPr="00034774">
        <w:rPr>
          <w:rFonts w:ascii="Arial" w:hAnsi="Arial" w:cs="Arial"/>
          <w:sz w:val="24"/>
          <w:szCs w:val="24"/>
        </w:rPr>
        <w:t>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Pr>
          <w:rFonts w:ascii="Arial" w:hAnsi="Arial" w:cs="Arial"/>
          <w:sz w:val="24"/>
          <w:szCs w:val="24"/>
        </w:rPr>
        <w:fldChar w:fldCharType="separate"/>
      </w:r>
      <w:r w:rsidRPr="00034774" w:rsidR="007F01F1">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034774" w:rsidP="00625BFE" w14:paraId="6F77A7E9" w14:textId="5C717806">
      <w:pPr>
        <w:spacing w:after="0" w:line="240" w:lineRule="auto"/>
        <w:rPr>
          <w:rFonts w:ascii="Arial" w:hAnsi="Arial" w:cs="Arial"/>
          <w:sz w:val="24"/>
          <w:szCs w:val="24"/>
        </w:rPr>
      </w:pPr>
    </w:p>
    <w:p w:rsidR="00625BFE" w:rsidRPr="00034774" w:rsidP="00515F39" w14:paraId="5F15A8A3"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within your region/metropolitan area [Record </w:t>
      </w:r>
      <w:r w:rsidRPr="00034774">
        <w:rPr>
          <w:rFonts w:ascii="Arial" w:hAnsi="Arial" w:cs="Arial"/>
          <w:sz w:val="24"/>
          <w:szCs w:val="24"/>
        </w:rPr>
        <w:t>#]_</w:t>
      </w:r>
      <w:r w:rsidRPr="00034774">
        <w:rPr>
          <w:rFonts w:ascii="Arial" w:hAnsi="Arial" w:cs="Arial"/>
          <w:sz w:val="24"/>
          <w:szCs w:val="24"/>
        </w:rPr>
        <w:t>_____</w:t>
      </w:r>
    </w:p>
    <w:p w:rsidR="00625BFE" w:rsidRPr="00034774" w:rsidP="00515F39" w14:paraId="5CF36A07"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outside your region/metropolitan area [Record </w:t>
      </w:r>
      <w:r w:rsidRPr="00034774">
        <w:rPr>
          <w:rFonts w:ascii="Arial" w:hAnsi="Arial" w:cs="Arial"/>
          <w:sz w:val="24"/>
          <w:szCs w:val="24"/>
        </w:rPr>
        <w:t>#]_</w:t>
      </w:r>
      <w:r w:rsidRPr="00034774">
        <w:rPr>
          <w:rFonts w:ascii="Arial" w:hAnsi="Arial" w:cs="Arial"/>
          <w:sz w:val="24"/>
          <w:szCs w:val="24"/>
        </w:rPr>
        <w:t>______</w:t>
      </w:r>
    </w:p>
    <w:p w:rsidR="00625BFE" w:rsidRPr="00034774" w:rsidP="00515F39" w14:paraId="01376F34" w14:textId="77777777">
      <w:pPr>
        <w:pStyle w:val="ListParagraph"/>
        <w:numPr>
          <w:ilvl w:val="0"/>
          <w:numId w:val="27"/>
        </w:numPr>
        <w:spacing w:after="0" w:line="240" w:lineRule="auto"/>
        <w:ind w:firstLine="810"/>
        <w:rPr>
          <w:rFonts w:ascii="Arial" w:eastAsia="Times New Roman" w:hAnsi="Arial" w:cs="Times New Roman"/>
          <w:sz w:val="24"/>
          <w:szCs w:val="24"/>
        </w:rPr>
      </w:pPr>
      <w:r w:rsidRPr="00034774">
        <w:rPr>
          <w:rFonts w:ascii="Arial" w:hAnsi="Arial" w:cs="Arial"/>
          <w:sz w:val="24"/>
          <w:szCs w:val="24"/>
        </w:rPr>
        <w:t xml:space="preserve">Out-of-state [Record </w:t>
      </w:r>
      <w:r w:rsidRPr="00034774">
        <w:rPr>
          <w:rFonts w:ascii="Arial" w:hAnsi="Arial" w:cs="Arial"/>
          <w:sz w:val="24"/>
          <w:szCs w:val="24"/>
        </w:rPr>
        <w:t>#]_</w:t>
      </w:r>
      <w:r w:rsidRPr="00034774">
        <w:rPr>
          <w:rFonts w:ascii="Arial" w:hAnsi="Arial" w:cs="Arial"/>
          <w:sz w:val="24"/>
          <w:szCs w:val="24"/>
        </w:rPr>
        <w:t>______</w:t>
      </w:r>
    </w:p>
    <w:p w:rsidR="00625BFE" w:rsidRPr="00034774" w:rsidP="008A2CAC" w14:paraId="08166B0E" w14:textId="77777777">
      <w:pPr>
        <w:spacing w:after="0" w:line="240" w:lineRule="auto"/>
        <w:rPr>
          <w:rFonts w:ascii="Arial" w:eastAsia="Times New Roman" w:hAnsi="Arial" w:cs="Times New Roman"/>
          <w:sz w:val="24"/>
          <w:szCs w:val="24"/>
        </w:rPr>
      </w:pPr>
    </w:p>
    <w:p w:rsidR="000D699C" w:rsidRPr="00034774" w:rsidP="00F76E74" w14:paraId="20FE214F" w14:textId="4FE6CC8B">
      <w:pPr>
        <w:spacing w:after="0" w:line="240" w:lineRule="auto"/>
        <w:rPr>
          <w:rFonts w:ascii="Arial" w:eastAsia="Times New Roman" w:hAnsi="Arial" w:cs="Times New Roman"/>
          <w:sz w:val="24"/>
          <w:szCs w:val="24"/>
        </w:rPr>
      </w:pPr>
    </w:p>
    <w:p w:rsidR="000D699C" w:rsidRPr="00034774" w:rsidP="00F76E74" w14:paraId="6441C7DC" w14:textId="2D952DB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 xml:space="preserve">SB=1 </w:t>
      </w:r>
      <w:r w:rsidRPr="00034774" w:rsidR="00C15BE8">
        <w:rPr>
          <w:rFonts w:ascii="Arial" w:eastAsia="Times New Roman" w:hAnsi="Arial" w:cs="Times New Roman"/>
          <w:b/>
          <w:bCs/>
          <w:sz w:val="24"/>
          <w:szCs w:val="24"/>
        </w:rPr>
        <w:t>OR</w:t>
      </w:r>
      <w:r w:rsidRPr="00034774" w:rsidR="00C15BE8">
        <w:rPr>
          <w:rFonts w:ascii="Arial" w:eastAsia="Times New Roman" w:hAnsi="Arial" w:cs="Times New Roman"/>
          <w:sz w:val="24"/>
          <w:szCs w:val="24"/>
        </w:rPr>
        <w:t xml:space="preserve"> 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AND </w:t>
      </w:r>
      <w:r w:rsidRPr="00034774">
        <w:rPr>
          <w:rFonts w:ascii="Arial" w:eastAsia="Times New Roman" w:hAnsi="Arial" w:cs="Times New Roman"/>
          <w:sz w:val="24"/>
          <w:szCs w:val="24"/>
        </w:rPr>
        <w:t>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4=1 ASK </w:t>
      </w:r>
      <w:r w:rsidRPr="00034774">
        <w:rPr>
          <w:rFonts w:ascii="Arial" w:eastAsia="Times New Roman" w:hAnsi="Arial" w:cs="Times New Roman"/>
          <w:noProof/>
          <w:sz w:val="24"/>
          <w:szCs w:val="20"/>
        </w:rPr>
        <w:t>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AND 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346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7</w:t>
      </w:r>
      <w:r w:rsidRPr="00034774">
        <w:rPr>
          <w:rFonts w:ascii="Arial" w:eastAsia="Times New Roman" w:hAnsi="Arial" w:cs="Times New Roman"/>
          <w:noProof/>
          <w:sz w:val="24"/>
          <w:szCs w:val="20"/>
        </w:rPr>
        <w:fldChar w:fldCharType="end"/>
      </w:r>
    </w:p>
    <w:p w:rsidR="000D699C" w:rsidRPr="00034774" w:rsidP="00F76E74" w14:paraId="395722B9" w14:textId="77777777">
      <w:pPr>
        <w:spacing w:after="0" w:line="240" w:lineRule="auto"/>
        <w:rPr>
          <w:rFonts w:ascii="Arial" w:eastAsia="Times New Roman" w:hAnsi="Arial" w:cs="Times New Roman"/>
          <w:sz w:val="24"/>
          <w:szCs w:val="24"/>
        </w:rPr>
      </w:pPr>
    </w:p>
    <w:p w:rsidR="00362849" w:rsidRPr="00034774" w:rsidP="00515F39" w14:paraId="0A3F7179" w14:textId="3208C041">
      <w:pPr>
        <w:numPr>
          <w:ilvl w:val="0"/>
          <w:numId w:val="67"/>
        </w:numPr>
        <w:spacing w:after="0" w:line="240" w:lineRule="auto"/>
        <w:rPr>
          <w:rFonts w:ascii="Arial" w:eastAsia="Times New Roman" w:hAnsi="Arial" w:cs="Times New Roman"/>
          <w:sz w:val="24"/>
          <w:szCs w:val="24"/>
        </w:rPr>
      </w:pPr>
      <w:bookmarkStart w:id="23" w:name="_Ref140065285"/>
      <w:r w:rsidRPr="00034774">
        <w:rPr>
          <w:rFonts w:ascii="Arial" w:eastAsia="Times New Roman" w:hAnsi="Arial" w:cs="Times New Roman"/>
          <w:sz w:val="24"/>
          <w:szCs w:val="24"/>
        </w:rPr>
        <w:t xml:space="preserve">How many full-time and part-time </w:t>
      </w:r>
      <w:r w:rsidRPr="00034774">
        <w:rPr>
          <w:rFonts w:ascii="Arial" w:eastAsia="Times New Roman" w:hAnsi="Arial" w:cs="Times New Roman"/>
          <w:b/>
          <w:sz w:val="24"/>
          <w:szCs w:val="24"/>
        </w:rPr>
        <w:t>permanent</w:t>
      </w:r>
      <w:r w:rsidRPr="00034774">
        <w:rPr>
          <w:rFonts w:ascii="Arial" w:eastAsia="Times New Roman" w:hAnsi="Arial" w:cs="Times New Roman"/>
          <w:sz w:val="24"/>
          <w:szCs w:val="24"/>
        </w:rPr>
        <w:t xml:space="preserve"> employees did you have working at your current location 12 months ago that supported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w:t>
      </w:r>
      <w:bookmarkEnd w:id="23"/>
    </w:p>
    <w:p w:rsidR="00362849" w:rsidRPr="00034774" w:rsidP="00362849" w14:paraId="3EF0E129" w14:textId="77777777">
      <w:pPr>
        <w:spacing w:after="0" w:line="240" w:lineRule="auto"/>
        <w:rPr>
          <w:rFonts w:ascii="Arial" w:eastAsia="Times New Roman" w:hAnsi="Arial" w:cs="Times New Roman"/>
          <w:sz w:val="24"/>
          <w:szCs w:val="24"/>
        </w:rPr>
      </w:pPr>
    </w:p>
    <w:p w:rsidR="00362849" w:rsidRPr="00034774"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614640E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5F340C5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6AC9870B" w14:textId="77777777">
      <w:pPr>
        <w:spacing w:after="0" w:line="240" w:lineRule="auto"/>
        <w:rPr>
          <w:rFonts w:ascii="Arial" w:eastAsia="Times New Roman" w:hAnsi="Arial" w:cs="Times New Roman"/>
          <w:sz w:val="24"/>
          <w:szCs w:val="24"/>
        </w:rPr>
      </w:pPr>
    </w:p>
    <w:p w:rsidR="00362849" w:rsidRPr="00034774" w:rsidP="00515F39" w14:paraId="504EA85B" w14:textId="3C157433">
      <w:pPr>
        <w:numPr>
          <w:ilvl w:val="0"/>
          <w:numId w:val="67"/>
        </w:numPr>
        <w:spacing w:after="0" w:line="240" w:lineRule="auto"/>
        <w:rPr>
          <w:rFonts w:ascii="Arial" w:eastAsia="Times New Roman" w:hAnsi="Arial" w:cs="Times New Roman"/>
          <w:sz w:val="24"/>
          <w:szCs w:val="24"/>
        </w:rPr>
      </w:pPr>
      <w:bookmarkStart w:id="24" w:name="_Ref140065346"/>
      <w:r w:rsidRPr="00034774">
        <w:rPr>
          <w:rFonts w:ascii="Arial" w:eastAsia="Times New Roman" w:hAnsi="Arial" w:cs="Times New Roman"/>
          <w:sz w:val="24"/>
          <w:szCs w:val="24"/>
        </w:rPr>
        <w:t>Based on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 full-time and part-time permanent employees at your location that support the [energy/</w:t>
      </w:r>
      <w:r w:rsidRPr="00034774" w:rsidR="000D699C">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 how many employees do you expect to have at your location 12 months from now?</w:t>
      </w:r>
      <w:bookmarkEnd w:id="24"/>
    </w:p>
    <w:p w:rsidR="00362849" w:rsidRPr="00034774" w:rsidP="00362849" w14:paraId="749D9288" w14:textId="77777777">
      <w:pPr>
        <w:spacing w:after="0" w:line="240" w:lineRule="auto"/>
        <w:ind w:left="360"/>
        <w:rPr>
          <w:rFonts w:ascii="Arial" w:eastAsia="Times New Roman" w:hAnsi="Arial" w:cs="Arial"/>
          <w:sz w:val="20"/>
          <w:szCs w:val="20"/>
        </w:rPr>
      </w:pPr>
    </w:p>
    <w:p w:rsidR="00362849" w:rsidRPr="00034774"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56E788FF" w14:textId="77777777">
      <w:pPr>
        <w:tabs>
          <w:tab w:val="left" w:pos="576"/>
          <w:tab w:val="left" w:pos="1440"/>
        </w:tabs>
        <w:spacing w:after="0" w:line="240" w:lineRule="auto"/>
        <w:ind w:left="1440" w:hanging="1440"/>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0B7F75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034774" w:rsidP="00362849" w14:paraId="5F6E7ED1" w14:textId="77777777">
      <w:pPr>
        <w:spacing w:after="0" w:line="240" w:lineRule="auto"/>
        <w:ind w:left="360"/>
        <w:rPr>
          <w:rFonts w:ascii="Arial" w:eastAsia="Times New Roman" w:hAnsi="Arial" w:cs="Arial"/>
          <w:b/>
          <w:sz w:val="24"/>
          <w:szCs w:val="24"/>
        </w:rPr>
      </w:pPr>
      <w:r w:rsidRPr="00034774">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034774">
        <w:rPr>
          <w:rFonts w:ascii="Arial" w:eastAsia="Times New Roman" w:hAnsi="Arial" w:cs="Times New Roman"/>
          <w:sz w:val="24"/>
          <w:szCs w:val="20"/>
        </w:rPr>
        <w:t>be  _</w:t>
      </w:r>
      <w:r w:rsidRPr="00034774">
        <w:rPr>
          <w:rFonts w:ascii="Arial" w:eastAsia="Times New Roman" w:hAnsi="Arial" w:cs="Times New Roman"/>
          <w:sz w:val="24"/>
          <w:szCs w:val="20"/>
        </w:rPr>
        <w:t>____ (more/fewer) 12 months from now, for a total of _</w:t>
      </w:r>
      <w:r w:rsidRPr="00034774">
        <w:rPr>
          <w:rFonts w:ascii="Arial" w:eastAsia="Times New Roman" w:hAnsi="Arial" w:cs="Arial"/>
          <w:b/>
          <w:sz w:val="24"/>
          <w:szCs w:val="24"/>
        </w:rPr>
        <w:t>___</w:t>
      </w:r>
    </w:p>
    <w:p w:rsidR="00362849" w:rsidRPr="00034774" w:rsidP="00362849" w14:paraId="2D03FE48" w14:textId="7B29F3AC">
      <w:pPr>
        <w:spacing w:after="0" w:line="240" w:lineRule="auto"/>
        <w:ind w:left="360"/>
        <w:rPr>
          <w:rFonts w:ascii="Arial" w:eastAsia="Times New Roman" w:hAnsi="Arial" w:cs="Arial"/>
          <w:b/>
          <w:sz w:val="24"/>
          <w:szCs w:val="24"/>
        </w:rPr>
      </w:pPr>
    </w:p>
    <w:p w:rsidR="00625BFE" w:rsidRPr="00034774" w:rsidP="00527A45" w14:paraId="1375F57D" w14:textId="55CF5C0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RESPONDENTS ANSWERED Q3 ASK </w:t>
      </w:r>
      <w:r w:rsidRPr="00034774" w:rsidR="00F04BD5">
        <w:rPr>
          <w:rFonts w:ascii="Arial" w:eastAsia="Times New Roman" w:hAnsi="Arial" w:cs="Times New Roman"/>
          <w:sz w:val="24"/>
          <w:szCs w:val="24"/>
        </w:rPr>
        <w:t>Q8A AND Q9A IF RESPONDENTS ANSWERED Q4 ASK Q8B AND Q9B</w:t>
      </w:r>
    </w:p>
    <w:p w:rsidR="00625BFE" w:rsidRPr="00034774" w:rsidP="00362849" w14:paraId="4918A160" w14:textId="77777777">
      <w:pPr>
        <w:spacing w:after="0" w:line="240" w:lineRule="auto"/>
        <w:ind w:left="360"/>
        <w:rPr>
          <w:rFonts w:ascii="Arial" w:eastAsia="Times New Roman" w:hAnsi="Arial" w:cs="Arial"/>
          <w:b/>
          <w:sz w:val="24"/>
          <w:szCs w:val="24"/>
        </w:rPr>
      </w:pPr>
    </w:p>
    <w:p w:rsidR="00362849" w:rsidRPr="00034774" w:rsidP="00515F39" w14:paraId="0D3EC848" w14:textId="68D74890">
      <w:pPr>
        <w:numPr>
          <w:ilvl w:val="0"/>
          <w:numId w:val="29"/>
        </w:numPr>
        <w:spacing w:after="0" w:line="240" w:lineRule="auto"/>
        <w:rPr>
          <w:rFonts w:ascii="Arial" w:eastAsia="Times New Roman" w:hAnsi="Arial" w:cs="Times New Roman"/>
          <w:sz w:val="24"/>
          <w:szCs w:val="24"/>
        </w:rPr>
      </w:pPr>
      <w:bookmarkStart w:id="25" w:name="_Ref16578933"/>
      <w:r w:rsidRPr="00034774">
        <w:rPr>
          <w:rFonts w:ascii="Arial" w:eastAsia="Times New Roman" w:hAnsi="Arial" w:cs="Times New Roman"/>
          <w:sz w:val="24"/>
          <w:szCs w:val="24"/>
        </w:rPr>
        <w:t>A. Thinking of your [INSERT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employees, how many spend at least 50% of their time supporting the energy portion of your business?</w:t>
      </w:r>
      <w:bookmarkEnd w:id="25"/>
    </w:p>
    <w:p w:rsidR="00362849" w:rsidRPr="00034774" w:rsidP="00362849" w14:paraId="3C962781" w14:textId="77777777">
      <w:pPr>
        <w:spacing w:after="0" w:line="240" w:lineRule="auto"/>
        <w:rPr>
          <w:rFonts w:ascii="Arial" w:eastAsia="Times New Roman" w:hAnsi="Arial" w:cs="Times New Roman"/>
          <w:sz w:val="24"/>
          <w:szCs w:val="24"/>
        </w:rPr>
      </w:pPr>
    </w:p>
    <w:p w:rsidR="00362849" w:rsidRPr="00034774" w:rsidP="00362849" w14:paraId="6776664A" w14:textId="6468FA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 </w:t>
      </w:r>
      <w:r w:rsidRPr="00034774">
        <w:rPr>
          <w:rFonts w:ascii="Arial" w:eastAsia="Times New Roman" w:hAnsi="Arial" w:cs="Times New Roman"/>
          <w:sz w:val="24"/>
          <w:szCs w:val="24"/>
        </w:rPr>
        <w:tab/>
      </w:r>
      <w:r w:rsidRPr="00034774" w:rsidR="00833208">
        <w:rPr>
          <w:rFonts w:ascii="Arial" w:eastAsia="Times New Roman" w:hAnsi="Arial" w:cs="Times New Roman"/>
          <w:sz w:val="24"/>
          <w:szCs w:val="24"/>
        </w:rPr>
        <w:t>Record: _______</w:t>
      </w:r>
    </w:p>
    <w:p w:rsidR="00B978D8" w:rsidRPr="00034774" w:rsidP="00B978D8" w14:paraId="73D991CC" w14:textId="77777777">
      <w:pPr>
        <w:spacing w:after="0" w:line="240" w:lineRule="auto"/>
        <w:ind w:left="360"/>
        <w:rPr>
          <w:rFonts w:ascii="Arial" w:eastAsia="Times New Roman" w:hAnsi="Arial" w:cs="Times New Roman"/>
          <w:sz w:val="24"/>
          <w:szCs w:val="24"/>
        </w:rPr>
      </w:pPr>
    </w:p>
    <w:p w:rsidR="00B978D8" w:rsidRPr="00034774" w:rsidP="00B978D8" w14:paraId="1777DD6C" w14:textId="7910B9BB">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t>Thinking of your [INSERT Q</w:t>
      </w:r>
      <w:r w:rsidRPr="00034774" w:rsidR="00833208">
        <w:rPr>
          <w:rFonts w:ascii="Arial" w:hAnsi="Arial" w:cs="Arial"/>
          <w:sz w:val="24"/>
          <w:szCs w:val="24"/>
        </w:rPr>
        <w:t>4</w:t>
      </w:r>
      <w:r w:rsidRPr="00034774">
        <w:rPr>
          <w:rFonts w:ascii="Arial" w:eastAsia="Times New Roman" w:hAnsi="Arial" w:cs="Times New Roman"/>
          <w:sz w:val="24"/>
          <w:szCs w:val="24"/>
        </w:rPr>
        <w:t>] employees</w:t>
      </w:r>
      <w:r w:rsidRPr="00034774"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833208">
        <w:rPr>
          <w:rFonts w:ascii="Arial" w:eastAsia="Times New Roman" w:hAnsi="Arial" w:cs="Times New Roman"/>
          <w:sz w:val="24"/>
          <w:szCs w:val="24"/>
        </w:rPr>
        <w:t>RESPONSES FROM S</w:t>
      </w:r>
      <w:r w:rsidRPr="00034774" w:rsidR="00833208">
        <w:rPr>
          <w:rFonts w:ascii="Arial" w:eastAsia="Times New Roman" w:hAnsi="Arial" w:cs="Times New Roman"/>
          <w:sz w:val="24"/>
          <w:szCs w:val="24"/>
        </w:rPr>
        <w:fldChar w:fldCharType="begin"/>
      </w:r>
      <w:r w:rsidRPr="00034774" w:rsidR="00833208">
        <w:rPr>
          <w:rFonts w:ascii="Arial" w:eastAsia="Times New Roman" w:hAnsi="Arial" w:cs="Times New Roman"/>
          <w:sz w:val="24"/>
          <w:szCs w:val="24"/>
        </w:rPr>
        <w:instrText xml:space="preserve"> REF _Ref140049594 \r \h  \* MERGEFORMAT </w:instrText>
      </w:r>
      <w:r w:rsidRPr="00034774" w:rsidR="00833208">
        <w:rPr>
          <w:rFonts w:ascii="Arial" w:eastAsia="Times New Roman" w:hAnsi="Arial" w:cs="Times New Roman"/>
          <w:sz w:val="24"/>
          <w:szCs w:val="24"/>
        </w:rPr>
        <w:fldChar w:fldCharType="separate"/>
      </w:r>
      <w:r w:rsidRPr="00034774" w:rsidR="00833208">
        <w:rPr>
          <w:rFonts w:ascii="Arial" w:eastAsia="Times New Roman" w:hAnsi="Arial" w:cs="Times New Roman"/>
          <w:sz w:val="24"/>
          <w:szCs w:val="24"/>
        </w:rPr>
        <w:t>G</w:t>
      </w:r>
      <w:r w:rsidRPr="00034774" w:rsidR="00833208">
        <w:rPr>
          <w:rFonts w:ascii="Arial" w:eastAsia="Times New Roman" w:hAnsi="Arial" w:cs="Times New Roman"/>
          <w:sz w:val="24"/>
          <w:szCs w:val="24"/>
        </w:rPr>
        <w:fldChar w:fldCharType="end"/>
      </w:r>
      <w:r w:rsidRPr="00034774" w:rsidR="00833208">
        <w:rPr>
          <w:rFonts w:ascii="Arial" w:eastAsia="Times New Roman" w:hAnsi="Arial" w:cs="Times New Roman"/>
          <w:sz w:val="24"/>
          <w:szCs w:val="24"/>
        </w:rPr>
        <w:t>)</w:t>
      </w:r>
      <w:r w:rsidRPr="00034774">
        <w:rPr>
          <w:rFonts w:ascii="Arial" w:eastAsia="Times New Roman" w:hAnsi="Arial" w:cs="Times New Roman"/>
          <w:sz w:val="24"/>
          <w:szCs w:val="24"/>
        </w:rPr>
        <w:t>, how many spend at least 50% of their time supporting th</w:t>
      </w:r>
      <w:r w:rsidRPr="00034774" w:rsidR="00833208">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r w:rsidRPr="00034774" w:rsidR="00833208">
        <w:rPr>
          <w:rFonts w:ascii="Arial" w:eastAsia="Times New Roman" w:hAnsi="Arial" w:cs="Times New Roman"/>
          <w:sz w:val="24"/>
          <w:szCs w:val="24"/>
        </w:rPr>
        <w:t>?</w:t>
      </w:r>
    </w:p>
    <w:p w:rsidR="00362849" w:rsidRPr="00034774" w:rsidP="00362849" w14:paraId="443F0A56" w14:textId="77777777">
      <w:pPr>
        <w:spacing w:after="0" w:line="240" w:lineRule="auto"/>
        <w:rPr>
          <w:rFonts w:ascii="Arial" w:eastAsia="Times New Roman" w:hAnsi="Arial" w:cs="Times New Roman"/>
          <w:sz w:val="24"/>
          <w:szCs w:val="24"/>
        </w:rPr>
      </w:pPr>
    </w:p>
    <w:p w:rsidR="00833208" w:rsidRPr="00034774" w:rsidP="00833208" w14:paraId="42EE24DA" w14:textId="2A514D3C">
      <w:pPr>
        <w:spacing w:after="0" w:line="240" w:lineRule="auto"/>
        <w:ind w:left="720" w:firstLine="720"/>
        <w:rPr>
          <w:rFonts w:ascii="Arial" w:eastAsia="Times New Roman" w:hAnsi="Arial" w:cs="Times New Roman"/>
          <w:sz w:val="24"/>
          <w:szCs w:val="24"/>
        </w:rPr>
      </w:pPr>
      <w:r w:rsidRPr="00034774">
        <w:rPr>
          <w:rFonts w:ascii="Arial" w:eastAsia="Times New Roman" w:hAnsi="Arial" w:cs="Times New Roman"/>
          <w:sz w:val="24"/>
          <w:szCs w:val="24"/>
        </w:rPr>
        <w:t>Record: _______</w:t>
      </w:r>
    </w:p>
    <w:p w:rsidR="00833208" w:rsidRPr="00034774" w:rsidP="00362849" w14:paraId="74B5ED85" w14:textId="77777777">
      <w:pPr>
        <w:spacing w:after="0" w:line="240" w:lineRule="auto"/>
        <w:rPr>
          <w:rFonts w:ascii="Arial" w:eastAsia="Times New Roman" w:hAnsi="Arial" w:cs="Times New Roman"/>
          <w:sz w:val="24"/>
          <w:szCs w:val="24"/>
        </w:rPr>
      </w:pPr>
    </w:p>
    <w:p w:rsidR="00833208" w:rsidRPr="00034774" w:rsidP="00362849" w14:paraId="1B055B7D" w14:textId="77777777">
      <w:pPr>
        <w:spacing w:after="0" w:line="240" w:lineRule="auto"/>
        <w:rPr>
          <w:rFonts w:ascii="Arial" w:eastAsia="Times New Roman" w:hAnsi="Arial" w:cs="Times New Roman"/>
          <w:sz w:val="24"/>
          <w:szCs w:val="24"/>
        </w:rPr>
      </w:pPr>
    </w:p>
    <w:p w:rsidR="00833208" w:rsidRPr="00034774" w:rsidP="00362849" w14:paraId="31E0E42A" w14:textId="77777777">
      <w:pPr>
        <w:spacing w:after="0" w:line="240" w:lineRule="auto"/>
        <w:rPr>
          <w:rFonts w:ascii="Arial" w:eastAsia="Times New Roman" w:hAnsi="Arial" w:cs="Times New Roman"/>
          <w:sz w:val="24"/>
          <w:szCs w:val="24"/>
        </w:rPr>
      </w:pPr>
    </w:p>
    <w:p w:rsidR="00362849" w:rsidRPr="00034774" w:rsidP="00515F39" w14:paraId="417C5CD5" w14:textId="5293C71F">
      <w:pPr>
        <w:numPr>
          <w:ilvl w:val="0"/>
          <w:numId w:val="29"/>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 Thinking of your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ANSWER] energy employees,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e energy portion of your business?</w:t>
      </w:r>
    </w:p>
    <w:p w:rsidR="00362849" w:rsidRPr="00034774" w:rsidP="00362849" w14:paraId="5B023E2E" w14:textId="77777777">
      <w:pPr>
        <w:spacing w:after="0" w:line="240" w:lineRule="auto"/>
        <w:rPr>
          <w:rFonts w:ascii="Arial" w:eastAsia="Times New Roman" w:hAnsi="Arial" w:cs="Times New Roman"/>
          <w:sz w:val="24"/>
          <w:szCs w:val="24"/>
        </w:rPr>
      </w:pPr>
    </w:p>
    <w:p w:rsidR="00B978D8" w:rsidRPr="00034774" w:rsidP="00B978D8" w14:paraId="07242294" w14:textId="7777777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t>Record: _______</w:t>
      </w:r>
    </w:p>
    <w:p w:rsidR="00833208" w:rsidRPr="00034774" w:rsidP="00B978D8" w14:paraId="156191A8" w14:textId="77777777">
      <w:pPr>
        <w:spacing w:after="0" w:line="240" w:lineRule="auto"/>
        <w:outlineLvl w:val="0"/>
        <w:rPr>
          <w:rFonts w:ascii="Arial" w:eastAsia="Times New Roman" w:hAnsi="Arial" w:cs="Times New Roman"/>
          <w:sz w:val="24"/>
          <w:szCs w:val="24"/>
        </w:rPr>
      </w:pPr>
    </w:p>
    <w:p w:rsidR="00B978D8" w:rsidRPr="00034774" w:rsidP="00833208" w14:paraId="7A36CC08" w14:textId="2BBC378A">
      <w:pPr>
        <w:spacing w:after="0" w:line="240" w:lineRule="auto"/>
        <w:ind w:left="720"/>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B. Thinking of your </w:t>
      </w:r>
      <w:r w:rsidRPr="00034774" w:rsidR="001E41D3">
        <w:rPr>
          <w:rFonts w:ascii="Arial" w:eastAsia="Times New Roman" w:hAnsi="Arial" w:cs="Times New Roman"/>
          <w:sz w:val="24"/>
          <w:szCs w:val="24"/>
        </w:rPr>
        <w:t>[INSERT Q</w:t>
      </w:r>
      <w:r w:rsidRPr="00034774" w:rsidR="001E41D3">
        <w:rPr>
          <w:rFonts w:ascii="Arial" w:hAnsi="Arial" w:cs="Arial"/>
          <w:sz w:val="24"/>
          <w:szCs w:val="24"/>
        </w:rPr>
        <w:t>4</w:t>
      </w:r>
      <w:r w:rsidRPr="00034774"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1E41D3">
        <w:rPr>
          <w:rFonts w:ascii="Arial" w:eastAsia="Times New Roman" w:hAnsi="Arial" w:cs="Times New Roman"/>
          <w:sz w:val="24"/>
          <w:szCs w:val="24"/>
        </w:rPr>
        <w:t>RESPONSES FROM S</w:t>
      </w:r>
      <w:r w:rsidRPr="00034774" w:rsidR="001E41D3">
        <w:rPr>
          <w:rFonts w:ascii="Arial" w:eastAsia="Times New Roman" w:hAnsi="Arial" w:cs="Times New Roman"/>
          <w:sz w:val="24"/>
          <w:szCs w:val="24"/>
        </w:rPr>
        <w:fldChar w:fldCharType="begin"/>
      </w:r>
      <w:r w:rsidRPr="00034774" w:rsidR="001E41D3">
        <w:rPr>
          <w:rFonts w:ascii="Arial" w:eastAsia="Times New Roman" w:hAnsi="Arial" w:cs="Times New Roman"/>
          <w:sz w:val="24"/>
          <w:szCs w:val="24"/>
        </w:rPr>
        <w:instrText xml:space="preserve"> REF _Ref140049594 \r \h  \* MERGEFORMAT </w:instrText>
      </w:r>
      <w:r w:rsidRPr="00034774" w:rsidR="001E41D3">
        <w:rPr>
          <w:rFonts w:ascii="Arial" w:eastAsia="Times New Roman" w:hAnsi="Arial" w:cs="Times New Roman"/>
          <w:sz w:val="24"/>
          <w:szCs w:val="24"/>
        </w:rPr>
        <w:fldChar w:fldCharType="separate"/>
      </w:r>
      <w:r w:rsidRPr="00034774" w:rsidR="001E41D3">
        <w:rPr>
          <w:rFonts w:ascii="Arial" w:eastAsia="Times New Roman" w:hAnsi="Arial" w:cs="Times New Roman"/>
          <w:sz w:val="24"/>
          <w:szCs w:val="24"/>
        </w:rPr>
        <w:t>G</w:t>
      </w:r>
      <w:r w:rsidRPr="00034774" w:rsidR="001E41D3">
        <w:rPr>
          <w:rFonts w:ascii="Arial" w:eastAsia="Times New Roman" w:hAnsi="Arial" w:cs="Times New Roman"/>
          <w:sz w:val="24"/>
          <w:szCs w:val="24"/>
        </w:rPr>
        <w:fldChar w:fldCharType="end"/>
      </w:r>
      <w:r w:rsidRPr="00034774" w:rsidR="001E41D3">
        <w:rPr>
          <w:rFonts w:ascii="Arial" w:eastAsia="Times New Roman" w:hAnsi="Arial" w:cs="Times New Roman"/>
          <w:sz w:val="24"/>
          <w:szCs w:val="24"/>
        </w:rPr>
        <w:t>),</w:t>
      </w:r>
      <w:r w:rsidRPr="00034774">
        <w:rPr>
          <w:rFonts w:ascii="Arial" w:eastAsia="Times New Roman" w:hAnsi="Arial" w:cs="Times New Roman"/>
          <w:sz w:val="24"/>
          <w:szCs w:val="24"/>
        </w:rPr>
        <w:t xml:space="preserve">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w:t>
      </w:r>
      <w:r w:rsidRPr="00034774" w:rsidR="001E41D3">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p>
    <w:p w:rsidR="00B978D8" w:rsidRPr="00034774" w:rsidP="00B978D8" w14:paraId="233E4033" w14:textId="77777777">
      <w:pPr>
        <w:spacing w:after="0" w:line="240" w:lineRule="auto"/>
        <w:rPr>
          <w:rFonts w:ascii="Arial" w:eastAsia="Times New Roman" w:hAnsi="Arial" w:cs="Times New Roman"/>
          <w:sz w:val="24"/>
          <w:szCs w:val="24"/>
        </w:rPr>
      </w:pPr>
    </w:p>
    <w:p w:rsidR="00B978D8" w:rsidRPr="00034774" w:rsidP="00B978D8" w14:paraId="2631BC1F" w14:textId="77777777">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ab/>
        <w:t>Record: _______</w:t>
      </w:r>
    </w:p>
    <w:p w:rsidR="00B978D8" w:rsidRPr="00034774" w:rsidP="00362849" w14:paraId="5CB7560E" w14:textId="5D0AB1B3">
      <w:pPr>
        <w:spacing w:after="0" w:line="240" w:lineRule="auto"/>
        <w:outlineLvl w:val="0"/>
        <w:rPr>
          <w:rFonts w:ascii="Arial" w:eastAsia="Times New Roman" w:hAnsi="Arial" w:cs="Times New Roman"/>
          <w:sz w:val="24"/>
          <w:szCs w:val="24"/>
        </w:rPr>
      </w:pPr>
    </w:p>
    <w:p w:rsidR="00B978D8" w:rsidRPr="00034774" w:rsidP="00362849" w14:paraId="3CFD1C3E" w14:textId="7C0FBDE0">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p>
    <w:p w:rsidR="00C73E2F" w:rsidRPr="00034774" w:rsidP="00362849" w14:paraId="41632909" w14:textId="77777777">
      <w:pPr>
        <w:spacing w:after="0" w:line="240" w:lineRule="auto"/>
        <w:outlineLvl w:val="0"/>
        <w:rPr>
          <w:rFonts w:ascii="Arial" w:eastAsia="Times New Roman" w:hAnsi="Arial" w:cs="Arial"/>
          <w:b/>
          <w:sz w:val="24"/>
          <w:szCs w:val="24"/>
        </w:rPr>
      </w:pPr>
    </w:p>
    <w:p w:rsidR="00362849" w:rsidRPr="00034774" w:rsidP="00362849" w14:paraId="55BF0520" w14:textId="1C34798A">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2 – Workforce Profile Questions</w:t>
      </w:r>
    </w:p>
    <w:p w:rsidR="00C73E2F" w:rsidRPr="00034774" w:rsidP="00175979" w14:paraId="200F2C01" w14:textId="77777777">
      <w:pPr>
        <w:contextualSpacing/>
        <w:rPr>
          <w:rFonts w:ascii="Arial" w:hAnsi="Arial" w:cs="Arial"/>
          <w:sz w:val="24"/>
          <w:szCs w:val="24"/>
        </w:rPr>
      </w:pPr>
    </w:p>
    <w:p w:rsidR="00362849" w:rsidRPr="00034774" w:rsidP="00362849" w14:paraId="3C6D2314" w14:textId="6F106A95">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SK Q</w:t>
      </w:r>
      <w:r w:rsidRPr="00034774" w:rsidR="00625BFE">
        <w:rPr>
          <w:rFonts w:ascii="Arial" w:eastAsia="Times New Roman" w:hAnsi="Arial" w:cs="Times New Roman"/>
          <w:sz w:val="24"/>
          <w:szCs w:val="24"/>
        </w:rPr>
        <w:fldChar w:fldCharType="begin"/>
      </w:r>
      <w:r w:rsidRPr="00034774" w:rsidR="00625BFE">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625BFE">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625BFE">
        <w:rPr>
          <w:rFonts w:ascii="Arial" w:eastAsia="Times New Roman" w:hAnsi="Arial" w:cs="Times New Roman"/>
          <w:sz w:val="24"/>
          <w:szCs w:val="24"/>
        </w:rPr>
        <w:fldChar w:fldCharType="end"/>
      </w:r>
    </w:p>
    <w:p w:rsidR="00362849" w:rsidRPr="00034774" w:rsidP="00362849" w14:paraId="41E78C82" w14:textId="77777777">
      <w:pPr>
        <w:spacing w:after="0" w:line="240" w:lineRule="auto"/>
        <w:rPr>
          <w:rFonts w:ascii="Arial" w:eastAsia="Times New Roman" w:hAnsi="Arial" w:cs="Times New Roman"/>
          <w:sz w:val="24"/>
          <w:szCs w:val="24"/>
        </w:rPr>
      </w:pPr>
    </w:p>
    <w:p w:rsidR="00362849" w:rsidRPr="00034774" w:rsidP="00515F39" w14:paraId="6B0633B0" w14:textId="197EB251">
      <w:pPr>
        <w:numPr>
          <w:ilvl w:val="0"/>
          <w:numId w:val="30"/>
        </w:numPr>
        <w:spacing w:after="0" w:line="240" w:lineRule="auto"/>
        <w:rPr>
          <w:rFonts w:ascii="Arial" w:eastAsia="Times New Roman" w:hAnsi="Arial" w:cs="Times New Roman"/>
          <w:sz w:val="24"/>
          <w:szCs w:val="24"/>
        </w:rPr>
      </w:pPr>
      <w:bookmarkStart w:id="26" w:name="_Ref16578883"/>
      <w:r w:rsidRPr="00034774">
        <w:rPr>
          <w:rFonts w:ascii="Arial" w:eastAsia="Times New Roman" w:hAnsi="Arial" w:cs="Times New Roman"/>
          <w:sz w:val="24"/>
          <w:szCs w:val="24"/>
        </w:rPr>
        <w:t>Thinking of your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034774" w:rsidP="00362849" w14:paraId="67F9C652" w14:textId="77777777">
      <w:pPr>
        <w:spacing w:after="0" w:line="240" w:lineRule="auto"/>
        <w:rPr>
          <w:rFonts w:ascii="Arial" w:eastAsia="Times New Roman" w:hAnsi="Arial" w:cs="Times New Roman"/>
          <w:sz w:val="24"/>
          <w:szCs w:val="24"/>
        </w:rPr>
      </w:pPr>
    </w:p>
    <w:p w:rsidR="00362849" w:rsidRPr="00034774" w:rsidP="00362849" w14:paraId="743A1A77" w14:textId="2C8B9C4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p>
    <w:p w:rsidR="00362849" w:rsidRPr="00034774" w:rsidP="00362849" w14:paraId="74164FE6" w14:textId="77777777">
      <w:pPr>
        <w:spacing w:after="0" w:line="240" w:lineRule="auto"/>
        <w:rPr>
          <w:rFonts w:ascii="Arial" w:eastAsia="Times New Roman" w:hAnsi="Arial" w:cs="Times New Roman"/>
          <w:sz w:val="24"/>
          <w:szCs w:val="24"/>
        </w:rPr>
      </w:pPr>
    </w:p>
    <w:p w:rsidR="00362849" w:rsidRPr="00034774"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11F553C0" w14:textId="369BE752">
      <w:pPr>
        <w:spacing w:after="0" w:line="240" w:lineRule="auto"/>
        <w:rPr>
          <w:rFonts w:ascii="Arial" w:eastAsia="Times New Roman" w:hAnsi="Arial" w:cs="Times New Roman"/>
          <w:sz w:val="24"/>
          <w:szCs w:val="24"/>
        </w:rPr>
      </w:pPr>
    </w:p>
    <w:p w:rsidR="00106EDF" w:rsidRPr="00034774" w:rsidP="00106EDF" w14:paraId="16060C4F" w14:textId="77CE921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nd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5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1</w:t>
      </w:r>
      <w:r w:rsidRPr="00034774" w:rsidR="00F22763">
        <w:rPr>
          <w:rFonts w:ascii="Arial" w:eastAsia="Times New Roman" w:hAnsi="Arial" w:cs="Times New Roman"/>
          <w:sz w:val="24"/>
          <w:szCs w:val="24"/>
        </w:rPr>
        <w:fldChar w:fldCharType="end"/>
      </w:r>
    </w:p>
    <w:p w:rsidR="00106EDF" w:rsidRPr="00034774" w:rsidP="00362849" w14:paraId="4DFB13AC" w14:textId="77777777">
      <w:pPr>
        <w:spacing w:after="0" w:line="240" w:lineRule="auto"/>
        <w:rPr>
          <w:rFonts w:ascii="Arial" w:eastAsia="Times New Roman" w:hAnsi="Arial" w:cs="Times New Roman"/>
          <w:sz w:val="24"/>
          <w:szCs w:val="24"/>
        </w:rPr>
      </w:pPr>
    </w:p>
    <w:p w:rsidR="00200594" w:rsidRPr="00034774" w:rsidP="00515F39" w14:paraId="42589AF8" w14:textId="0E6DCC16">
      <w:pPr>
        <w:numPr>
          <w:ilvl w:val="0"/>
          <w:numId w:val="30"/>
        </w:numPr>
        <w:spacing w:after="0" w:line="240" w:lineRule="auto"/>
        <w:rPr>
          <w:rFonts w:ascii="Arial" w:eastAsia="Times New Roman" w:hAnsi="Arial" w:cs="Times New Roman"/>
          <w:sz w:val="24"/>
          <w:szCs w:val="24"/>
        </w:rPr>
      </w:pPr>
      <w:bookmarkStart w:id="27" w:name="_Ref16578957"/>
      <w:r w:rsidRPr="00034774">
        <w:rPr>
          <w:rFonts w:ascii="Arial" w:eastAsia="Times New Roman" w:hAnsi="Arial" w:cs="Times New Roman"/>
          <w:sz w:val="24"/>
          <w:szCs w:val="24"/>
        </w:rPr>
        <w:t>Thinking of your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034774" w:rsidP="00200594" w14:paraId="5C3DF675" w14:textId="77777777">
      <w:pPr>
        <w:spacing w:after="0" w:line="240" w:lineRule="auto"/>
        <w:rPr>
          <w:rFonts w:ascii="Arial" w:eastAsia="Times New Roman" w:hAnsi="Arial" w:cs="Times New Roman"/>
          <w:sz w:val="24"/>
          <w:szCs w:val="24"/>
        </w:rPr>
      </w:pPr>
    </w:p>
    <w:p w:rsidR="00200594" w:rsidRPr="00034774" w:rsidP="00200594" w14:paraId="5024C297" w14:textId="68CD2E6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r w:rsidRPr="00034774" w:rsidR="00106EDF">
        <w:rPr>
          <w:rFonts w:ascii="Arial" w:eastAsia="Times New Roman" w:hAnsi="Arial" w:cs="Times New Roman"/>
          <w:sz w:val="24"/>
          <w:szCs w:val="24"/>
        </w:rPr>
        <w:t>AND EMPLOYMENT FROM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sidR="005B1AC3">
        <w:rPr>
          <w:rFonts w:ascii="Arial" w:eastAsia="Times New Roman" w:hAnsi="Arial" w:cs="Times New Roman"/>
          <w:sz w:val="24"/>
          <w:szCs w:val="24"/>
        </w:rPr>
        <w:t>]</w:t>
      </w:r>
    </w:p>
    <w:p w:rsidR="00200594" w:rsidRPr="00034774" w:rsidP="00200594" w14:paraId="2D49FDC3" w14:textId="77777777">
      <w:pPr>
        <w:spacing w:after="0" w:line="240" w:lineRule="auto"/>
        <w:rPr>
          <w:rFonts w:ascii="Arial" w:eastAsia="Times New Roman" w:hAnsi="Arial" w:cs="Times New Roman"/>
          <w:sz w:val="24"/>
          <w:szCs w:val="24"/>
        </w:rPr>
      </w:pPr>
    </w:p>
    <w:p w:rsidR="00200594" w:rsidRPr="00034774"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0B9A9F8E" w14:textId="77777777">
      <w:pPr>
        <w:spacing w:after="0" w:line="240" w:lineRule="auto"/>
        <w:rPr>
          <w:rFonts w:ascii="Arial" w:eastAsia="Times New Roman" w:hAnsi="Arial" w:cs="Times New Roman"/>
          <w:sz w:val="24"/>
          <w:szCs w:val="24"/>
        </w:rPr>
      </w:pPr>
    </w:p>
    <w:p w:rsidR="00362849" w:rsidRPr="00034774" w:rsidP="00362849" w14:paraId="45E7C3E8" w14:textId="227AF86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UILD CHECK SO TOTAL MUST =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p>
    <w:p w:rsidR="00362849" w:rsidRPr="00034774" w:rsidP="00362849" w14:paraId="67537365" w14:textId="1DF8711E">
      <w:pPr>
        <w:spacing w:after="0" w:line="240" w:lineRule="auto"/>
        <w:rPr>
          <w:rFonts w:ascii="Arial" w:eastAsia="Times New Roman" w:hAnsi="Arial" w:cs="Times New Roman"/>
          <w:sz w:val="24"/>
          <w:szCs w:val="24"/>
        </w:rPr>
      </w:pPr>
    </w:p>
    <w:p w:rsidR="00F22763" w:rsidRPr="00034774" w:rsidP="00362849" w14:paraId="21397C95" w14:textId="356D3673">
      <w:pPr>
        <w:spacing w:after="0" w:line="240" w:lineRule="auto"/>
        <w:rPr>
          <w:rFonts w:ascii="Arial" w:eastAsia="Times New Roman" w:hAnsi="Arial" w:cs="Times New Roman"/>
          <w:sz w:val="24"/>
          <w:szCs w:val="24"/>
        </w:rPr>
      </w:pPr>
    </w:p>
    <w:p w:rsidR="00F22763" w:rsidRPr="00034774" w:rsidP="00362849" w14:paraId="39CE96D8" w14:textId="457DB7BB">
      <w:pPr>
        <w:spacing w:after="0" w:line="240" w:lineRule="auto"/>
        <w:rPr>
          <w:rFonts w:ascii="Arial" w:eastAsia="Times New Roman" w:hAnsi="Arial" w:cs="Times New Roman"/>
          <w:sz w:val="24"/>
          <w:szCs w:val="24"/>
        </w:rPr>
      </w:pPr>
    </w:p>
    <w:p w:rsidR="00F22763" w:rsidRPr="00034774" w:rsidP="00362849" w14:paraId="02FE63EB" w14:textId="744BDFD2">
      <w:pPr>
        <w:spacing w:after="0" w:line="240" w:lineRule="auto"/>
        <w:rPr>
          <w:rFonts w:ascii="Arial" w:eastAsia="Times New Roman" w:hAnsi="Arial" w:cs="Times New Roman"/>
          <w:sz w:val="24"/>
          <w:szCs w:val="24"/>
        </w:rPr>
      </w:pPr>
    </w:p>
    <w:p w:rsidR="00F22763" w:rsidRPr="00034774" w:rsidP="00362849" w14:paraId="1DD67700" w14:textId="47A00135">
      <w:pPr>
        <w:spacing w:after="0" w:line="240" w:lineRule="auto"/>
        <w:rPr>
          <w:rFonts w:ascii="Arial" w:eastAsia="Times New Roman" w:hAnsi="Arial" w:cs="Times New Roman"/>
          <w:sz w:val="24"/>
          <w:szCs w:val="24"/>
        </w:rPr>
      </w:pPr>
    </w:p>
    <w:p w:rsidR="00F22763" w:rsidRPr="00034774" w:rsidP="00362849" w14:paraId="605B2FA9" w14:textId="25404555">
      <w:pPr>
        <w:spacing w:after="0" w:line="240" w:lineRule="auto"/>
        <w:rPr>
          <w:rFonts w:ascii="Arial" w:eastAsia="Times New Roman" w:hAnsi="Arial" w:cs="Times New Roman"/>
          <w:sz w:val="24"/>
          <w:szCs w:val="24"/>
        </w:rPr>
      </w:pPr>
    </w:p>
    <w:p w:rsidR="00F22763" w:rsidRPr="00034774" w:rsidP="00362849" w14:paraId="2DB086AD" w14:textId="682B688C">
      <w:pPr>
        <w:spacing w:after="0" w:line="240" w:lineRule="auto"/>
        <w:rPr>
          <w:rFonts w:ascii="Arial" w:eastAsia="Times New Roman" w:hAnsi="Arial" w:cs="Times New Roman"/>
          <w:sz w:val="24"/>
          <w:szCs w:val="24"/>
        </w:rPr>
      </w:pPr>
    </w:p>
    <w:p w:rsidR="00F22763" w:rsidRPr="00034774" w:rsidP="00362849" w14:paraId="6456AA8F" w14:textId="6BDA18C6">
      <w:pPr>
        <w:spacing w:after="0" w:line="240" w:lineRule="auto"/>
        <w:rPr>
          <w:rFonts w:ascii="Arial" w:eastAsia="Times New Roman" w:hAnsi="Arial" w:cs="Times New Roman"/>
          <w:sz w:val="24"/>
          <w:szCs w:val="24"/>
        </w:rPr>
      </w:pPr>
    </w:p>
    <w:p w:rsidR="00F22763" w:rsidRPr="00034774" w:rsidP="00362849" w14:paraId="28F54231" w14:textId="77777777">
      <w:pPr>
        <w:spacing w:after="0" w:line="240" w:lineRule="auto"/>
        <w:rPr>
          <w:rFonts w:ascii="Arial" w:eastAsia="Times New Roman" w:hAnsi="Arial" w:cs="Times New Roman"/>
          <w:sz w:val="24"/>
          <w:szCs w:val="24"/>
        </w:rPr>
      </w:pPr>
    </w:p>
    <w:p w:rsidR="00362849" w:rsidRPr="00034774" w:rsidP="00362849" w14:paraId="077EDAE9" w14:textId="7DDD08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1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1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2</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28A0E1BB" w14:textId="77777777">
      <w:pPr>
        <w:spacing w:after="0" w:line="240" w:lineRule="auto"/>
        <w:rPr>
          <w:rFonts w:ascii="Arial" w:eastAsia="Times New Roman" w:hAnsi="Arial" w:cs="Times New Roman"/>
          <w:sz w:val="24"/>
          <w:szCs w:val="24"/>
        </w:rPr>
      </w:pPr>
    </w:p>
    <w:p w:rsidR="00362849" w:rsidRPr="00034774" w:rsidP="00362849" w14:paraId="3F00888B" w14:textId="78D39CE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USE 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IN PLACE OF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IF SELECTED COUNT AT SCREENER </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WAS ONE (ONE CHOICE) </w:t>
      </w:r>
    </w:p>
    <w:p w:rsidR="00362849" w:rsidRPr="00034774" w:rsidP="00362849" w14:paraId="12830C86" w14:textId="77777777">
      <w:pPr>
        <w:spacing w:after="0" w:line="240" w:lineRule="auto"/>
        <w:rPr>
          <w:rFonts w:ascii="Arial" w:eastAsia="Times New Roman" w:hAnsi="Arial" w:cs="Times New Roman"/>
          <w:sz w:val="24"/>
          <w:szCs w:val="24"/>
        </w:rPr>
      </w:pPr>
    </w:p>
    <w:p w:rsidR="00362849" w:rsidRPr="00034774" w:rsidP="00515F39" w14:paraId="488423DB" w14:textId="749CC56A">
      <w:pPr>
        <w:numPr>
          <w:ilvl w:val="0"/>
          <w:numId w:val="30"/>
        </w:numPr>
        <w:spacing w:after="0" w:line="240" w:lineRule="auto"/>
        <w:rPr>
          <w:rFonts w:ascii="Arial" w:eastAsia="Times New Roman" w:hAnsi="Arial" w:cs="Times New Roman"/>
          <w:sz w:val="24"/>
          <w:szCs w:val="24"/>
        </w:rPr>
      </w:pPr>
      <w:bookmarkStart w:id="28" w:name="_Ref16579217"/>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034774" w:rsidP="00362849" w14:paraId="106064B9" w14:textId="77777777">
      <w:pPr>
        <w:spacing w:after="0" w:line="240" w:lineRule="auto"/>
        <w:rPr>
          <w:rFonts w:ascii="Arial" w:eastAsia="Times New Roman" w:hAnsi="Arial" w:cs="Times New Roman"/>
          <w:sz w:val="24"/>
          <w:szCs w:val="24"/>
        </w:rPr>
      </w:pPr>
    </w:p>
    <w:p w:rsidR="00362849" w:rsidRPr="00034774" w:rsidP="00362849" w14:paraId="5D04D0B7" w14:textId="1898F05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RESPONSES</w:t>
      </w:r>
    </w:p>
    <w:p w:rsidR="00362849" w:rsidRPr="00034774" w:rsidP="00362849" w14:paraId="1CC7EF93" w14:textId="77777777">
      <w:pPr>
        <w:spacing w:after="0" w:line="240" w:lineRule="auto"/>
        <w:rPr>
          <w:rFonts w:ascii="Arial" w:eastAsia="Times New Roman" w:hAnsi="Arial" w:cs="Times New Roman"/>
          <w:sz w:val="24"/>
          <w:szCs w:val="24"/>
        </w:rPr>
      </w:pPr>
    </w:p>
    <w:p w:rsidR="00362849" w:rsidRPr="00034774"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1F3F4D" w:rsidRPr="00034774" w:rsidP="00362849" w14:paraId="453832B6" w14:textId="77777777">
      <w:pPr>
        <w:spacing w:after="0" w:line="240" w:lineRule="auto"/>
        <w:rPr>
          <w:rFonts w:ascii="Arial" w:eastAsia="Times New Roman" w:hAnsi="Arial" w:cs="Times New Roman"/>
          <w:sz w:val="24"/>
          <w:szCs w:val="24"/>
        </w:rPr>
      </w:pPr>
    </w:p>
    <w:p w:rsidR="00362849" w:rsidRPr="00034774" w:rsidP="00362849" w14:paraId="63B0C8FE" w14:textId="03109D9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2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98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3</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101BAA64" w14:textId="77777777">
      <w:pPr>
        <w:spacing w:after="0" w:line="240" w:lineRule="auto"/>
        <w:rPr>
          <w:rFonts w:ascii="Arial" w:eastAsia="Times New Roman" w:hAnsi="Arial" w:cs="Times New Roman"/>
          <w:sz w:val="24"/>
          <w:szCs w:val="24"/>
        </w:rPr>
      </w:pPr>
    </w:p>
    <w:p w:rsidR="00362849" w:rsidRPr="00034774" w:rsidP="00515F39" w14:paraId="10648A4F" w14:textId="2F7A7C6E">
      <w:pPr>
        <w:numPr>
          <w:ilvl w:val="0"/>
          <w:numId w:val="30"/>
        </w:numPr>
        <w:spacing w:after="0" w:line="240" w:lineRule="auto"/>
        <w:rPr>
          <w:rFonts w:ascii="Arial" w:eastAsia="Times New Roman" w:hAnsi="Arial" w:cs="Times New Roman"/>
          <w:sz w:val="24"/>
          <w:szCs w:val="24"/>
        </w:rPr>
      </w:pPr>
      <w:bookmarkStart w:id="29" w:name="_Ref16579298"/>
      <w:r w:rsidRPr="00034774">
        <w:rPr>
          <w:rFonts w:ascii="Arial" w:eastAsia="Times New Roman" w:hAnsi="Arial" w:cs="Times New Roman"/>
          <w:sz w:val="24"/>
          <w:szCs w:val="24"/>
        </w:rPr>
        <w:t>Thinking of your [PIPE IN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Q3 ELECTRIC POWER TRANSMISSION</w:t>
      </w:r>
      <w:r w:rsidRPr="00034774" w:rsidR="0075713A">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034774" w:rsidP="00362849" w14:paraId="7C1AB337" w14:textId="77777777">
      <w:pPr>
        <w:spacing w:after="0" w:line="240" w:lineRule="auto"/>
        <w:rPr>
          <w:rFonts w:ascii="Arial" w:eastAsia="Times New Roman" w:hAnsi="Arial" w:cs="Times New Roman"/>
          <w:sz w:val="24"/>
          <w:szCs w:val="24"/>
        </w:rPr>
      </w:pPr>
    </w:p>
    <w:p w:rsidR="00362849" w:rsidRPr="00034774" w:rsidP="00362849" w14:paraId="275A3FDD" w14:textId="2E9F0C1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RESPONSES</w:t>
      </w:r>
    </w:p>
    <w:p w:rsidR="00362849" w:rsidRPr="00034774" w:rsidP="00362849" w14:paraId="4C50D6EE" w14:textId="77777777">
      <w:pPr>
        <w:spacing w:after="0" w:line="240" w:lineRule="auto"/>
        <w:outlineLvl w:val="0"/>
        <w:rPr>
          <w:rFonts w:ascii="Arial" w:eastAsia="Times New Roman" w:hAnsi="Arial" w:cs="Times New Roman"/>
          <w:sz w:val="24"/>
          <w:szCs w:val="24"/>
        </w:rPr>
      </w:pPr>
    </w:p>
    <w:p w:rsidR="00362849" w:rsidRPr="00034774"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70900F1E" w14:textId="53EC261F">
      <w:pPr>
        <w:spacing w:after="0" w:line="240" w:lineRule="auto"/>
        <w:outlineLvl w:val="0"/>
        <w:rPr>
          <w:rFonts w:ascii="Arial" w:eastAsia="Times New Roman" w:hAnsi="Arial" w:cs="Times New Roman"/>
          <w:sz w:val="24"/>
          <w:szCs w:val="24"/>
        </w:rPr>
      </w:pPr>
    </w:p>
    <w:p w:rsidR="0075713A" w:rsidRPr="00034774" w:rsidP="0075713A" w14:paraId="257F5545" w14:textId="0360553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3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gt; 1 response, ASK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75713A" w:rsidRPr="00034774" w:rsidP="00362849" w14:paraId="3F155E5F" w14:textId="77777777">
      <w:pPr>
        <w:spacing w:after="0" w:line="240" w:lineRule="auto"/>
        <w:outlineLvl w:val="0"/>
        <w:rPr>
          <w:rFonts w:ascii="Arial" w:eastAsia="Times New Roman" w:hAnsi="Arial" w:cs="Times New Roman"/>
          <w:sz w:val="24"/>
          <w:szCs w:val="24"/>
        </w:rPr>
      </w:pPr>
    </w:p>
    <w:p w:rsidR="0075713A" w:rsidRPr="00034774" w:rsidP="00515F39" w14:paraId="53DCAE57" w14:textId="6915D2A8">
      <w:pPr>
        <w:numPr>
          <w:ilvl w:val="0"/>
          <w:numId w:val="30"/>
        </w:numPr>
        <w:spacing w:after="0" w:line="240" w:lineRule="auto"/>
        <w:rPr>
          <w:rFonts w:ascii="Arial" w:eastAsia="Times New Roman" w:hAnsi="Arial" w:cs="Times New Roman"/>
          <w:sz w:val="24"/>
          <w:szCs w:val="24"/>
        </w:rPr>
      </w:pPr>
      <w:bookmarkStart w:id="30" w:name="_Ref16579436"/>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034774" w:rsidP="00362849" w14:paraId="1DC52274" w14:textId="35A6F9AE">
      <w:pPr>
        <w:spacing w:after="0" w:line="240" w:lineRule="auto"/>
        <w:outlineLvl w:val="0"/>
        <w:rPr>
          <w:rFonts w:ascii="Arial" w:eastAsia="Times New Roman" w:hAnsi="Arial" w:cs="Times New Roman"/>
          <w:sz w:val="24"/>
          <w:szCs w:val="24"/>
        </w:rPr>
      </w:pPr>
    </w:p>
    <w:p w:rsidR="0075713A" w:rsidRPr="00034774" w:rsidP="0075713A" w14:paraId="682D8DFC" w14:textId="3252A22C">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RESPONSES</w:t>
      </w:r>
    </w:p>
    <w:p w:rsidR="0075713A" w:rsidRPr="00034774" w:rsidP="0075713A" w14:paraId="36ACEA51" w14:textId="77777777">
      <w:pPr>
        <w:spacing w:after="0" w:line="240" w:lineRule="auto"/>
        <w:rPr>
          <w:rFonts w:ascii="Arial" w:eastAsia="Times New Roman" w:hAnsi="Arial" w:cs="Times New Roman"/>
          <w:sz w:val="24"/>
          <w:szCs w:val="24"/>
        </w:rPr>
      </w:pPr>
    </w:p>
    <w:p w:rsidR="0075713A" w:rsidRPr="00034774"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3542845D" w14:textId="049B70FC">
      <w:pPr>
        <w:spacing w:after="0" w:line="240" w:lineRule="auto"/>
        <w:outlineLvl w:val="0"/>
        <w:rPr>
          <w:rFonts w:ascii="Arial" w:eastAsia="Times New Roman" w:hAnsi="Arial" w:cs="Times New Roman"/>
          <w:sz w:val="24"/>
          <w:szCs w:val="24"/>
        </w:rPr>
      </w:pPr>
    </w:p>
    <w:p w:rsidR="00F22763" w:rsidRPr="00034774" w:rsidP="00362849" w14:paraId="5A4A2D17" w14:textId="6AB0B860">
      <w:pPr>
        <w:spacing w:after="0" w:line="240" w:lineRule="auto"/>
        <w:outlineLvl w:val="0"/>
        <w:rPr>
          <w:rFonts w:ascii="Arial" w:eastAsia="Times New Roman" w:hAnsi="Arial" w:cs="Times New Roman"/>
          <w:sz w:val="24"/>
          <w:szCs w:val="24"/>
        </w:rPr>
      </w:pPr>
    </w:p>
    <w:p w:rsidR="00F22763" w:rsidRPr="00034774" w:rsidP="00362849" w14:paraId="189E1FBB" w14:textId="05340F25">
      <w:pPr>
        <w:spacing w:after="0" w:line="240" w:lineRule="auto"/>
        <w:outlineLvl w:val="0"/>
        <w:rPr>
          <w:rFonts w:ascii="Arial" w:eastAsia="Times New Roman" w:hAnsi="Arial" w:cs="Times New Roman"/>
          <w:sz w:val="24"/>
          <w:szCs w:val="24"/>
        </w:rPr>
      </w:pPr>
    </w:p>
    <w:p w:rsidR="00F22763" w:rsidRPr="00034774" w:rsidP="008A2CAC" w14:paraId="6727C2E1" w14:textId="6D49FBE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BATTERY STORAGE)&gt;0,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4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5</w:t>
      </w:r>
      <w:r w:rsidRPr="00034774">
        <w:rPr>
          <w:rFonts w:ascii="Arial" w:eastAsia="Times New Roman" w:hAnsi="Arial" w:cs="Times New Roman"/>
          <w:sz w:val="24"/>
          <w:szCs w:val="24"/>
        </w:rPr>
        <w:fldChar w:fldCharType="end"/>
      </w:r>
    </w:p>
    <w:p w:rsidR="00F22763" w:rsidRPr="00034774" w:rsidP="00362849" w14:paraId="5E27A8DF" w14:textId="77777777">
      <w:pPr>
        <w:spacing w:after="0" w:line="240" w:lineRule="auto"/>
        <w:outlineLvl w:val="0"/>
        <w:rPr>
          <w:rFonts w:ascii="Arial" w:eastAsia="Times New Roman" w:hAnsi="Arial" w:cs="Times New Roman"/>
          <w:sz w:val="24"/>
          <w:szCs w:val="24"/>
        </w:rPr>
      </w:pPr>
    </w:p>
    <w:p w:rsidR="00F22763" w:rsidRPr="00034774" w:rsidP="00515F39" w14:paraId="1E3D1592" w14:textId="4A529FBE">
      <w:pPr>
        <w:numPr>
          <w:ilvl w:val="0"/>
          <w:numId w:val="30"/>
        </w:numPr>
        <w:spacing w:after="0" w:line="240" w:lineRule="auto"/>
        <w:rPr>
          <w:rFonts w:ascii="Arial" w:eastAsia="Times New Roman" w:hAnsi="Arial" w:cs="Times New Roman"/>
          <w:sz w:val="24"/>
          <w:szCs w:val="24"/>
        </w:rPr>
      </w:pPr>
      <w:bookmarkStart w:id="31" w:name="_Ref16579444"/>
      <w:r w:rsidRPr="00034774">
        <w:rPr>
          <w:rFonts w:ascii="Arial" w:eastAsia="Times New Roman" w:hAnsi="Arial" w:cs="Times New Roman"/>
          <w:sz w:val="24"/>
          <w:szCs w:val="24"/>
        </w:rPr>
        <w:t>Thinking of your [PIPE IN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31"/>
    </w:p>
    <w:p w:rsidR="00F22763" w:rsidRPr="00034774" w:rsidP="00F22763" w14:paraId="784315BC" w14:textId="40A5B286">
      <w:pPr>
        <w:spacing w:after="0" w:line="240" w:lineRule="auto"/>
        <w:ind w:left="360"/>
        <w:rPr>
          <w:rFonts w:ascii="Arial" w:eastAsia="Times New Roman" w:hAnsi="Arial" w:cs="Times New Roman"/>
          <w:sz w:val="24"/>
          <w:szCs w:val="24"/>
        </w:rPr>
      </w:pPr>
    </w:p>
    <w:p w:rsidR="00F22763" w:rsidRPr="00034774" w:rsidP="00515F39" w14:paraId="40385D9B"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Consumer devices [Record # of employees]</w:t>
      </w:r>
    </w:p>
    <w:p w:rsidR="00F22763" w:rsidRPr="00034774" w:rsidP="00515F39" w14:paraId="4D6BDFFF"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Record # of employees]</w:t>
      </w:r>
    </w:p>
    <w:p w:rsidR="00F22763" w:rsidRPr="00034774" w:rsidP="00515F39" w14:paraId="3E7D0790"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Buildings or industrial facilities [Record # of employees]</w:t>
      </w:r>
    </w:p>
    <w:p w:rsidR="00F22763" w:rsidRPr="00034774" w:rsidP="00515F39" w14:paraId="5D97F58E"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Electric Grid [Record # of employees]</w:t>
      </w:r>
    </w:p>
    <w:p w:rsidR="00F22763" w:rsidRPr="00034774" w:rsidP="00515F39" w14:paraId="29B4250D"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Specify) [Record # of employees]</w:t>
      </w:r>
    </w:p>
    <w:p w:rsidR="00BA6868" w:rsidRPr="00034774" w:rsidP="00362849" w14:paraId="110A618D" w14:textId="77777777">
      <w:pPr>
        <w:spacing w:after="0" w:line="240" w:lineRule="auto"/>
        <w:outlineLvl w:val="0"/>
        <w:rPr>
          <w:rFonts w:ascii="Arial" w:eastAsia="Times New Roman" w:hAnsi="Arial" w:cs="Times New Roman"/>
          <w:sz w:val="24"/>
          <w:szCs w:val="24"/>
        </w:rPr>
      </w:pPr>
    </w:p>
    <w:p w:rsidR="00362849" w:rsidRPr="00034774" w:rsidP="00362849" w14:paraId="4E2D8476" w14:textId="18D1F79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4</w:t>
      </w:r>
      <w:r w:rsidRPr="00034774">
        <w:rPr>
          <w:rFonts w:ascii="Arial" w:eastAsia="Times New Roman" w:hAnsi="Arial" w:cs="Times New Roman"/>
          <w:sz w:val="24"/>
          <w:szCs w:val="24"/>
        </w:rPr>
        <w:t xml:space="preserve">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492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6</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61A0F7DE" w14:textId="77777777">
      <w:pPr>
        <w:spacing w:after="0" w:line="240" w:lineRule="auto"/>
        <w:rPr>
          <w:rFonts w:ascii="Arial" w:eastAsia="Times New Roman" w:hAnsi="Arial" w:cs="Times New Roman"/>
          <w:sz w:val="24"/>
          <w:szCs w:val="24"/>
        </w:rPr>
      </w:pPr>
    </w:p>
    <w:p w:rsidR="00362849" w:rsidRPr="00034774" w:rsidP="00515F39" w14:paraId="7751F728" w14:textId="20B9B8A9">
      <w:pPr>
        <w:numPr>
          <w:ilvl w:val="0"/>
          <w:numId w:val="30"/>
        </w:numPr>
        <w:spacing w:after="0" w:line="240" w:lineRule="auto"/>
        <w:rPr>
          <w:rFonts w:ascii="Arial" w:eastAsia="Times New Roman" w:hAnsi="Arial" w:cs="Times New Roman"/>
          <w:sz w:val="24"/>
          <w:szCs w:val="24"/>
        </w:rPr>
      </w:pPr>
      <w:bookmarkStart w:id="32" w:name="_Ref16579492"/>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034774" w:rsidP="00362849" w14:paraId="1E83AEDF" w14:textId="77777777">
      <w:pPr>
        <w:spacing w:after="0" w:line="240" w:lineRule="auto"/>
        <w:rPr>
          <w:rFonts w:ascii="Arial" w:eastAsia="Times New Roman" w:hAnsi="Arial" w:cs="Times New Roman"/>
          <w:sz w:val="24"/>
          <w:szCs w:val="24"/>
        </w:rPr>
      </w:pPr>
    </w:p>
    <w:p w:rsidR="00362849" w:rsidRPr="00034774" w:rsidP="00362849" w14:paraId="3CD865DF" w14:textId="5B03D12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RESPONSES</w:t>
      </w:r>
    </w:p>
    <w:p w:rsidR="00362849" w:rsidRPr="00034774" w:rsidP="00362849" w14:paraId="54C8F314" w14:textId="77777777">
      <w:pPr>
        <w:spacing w:after="0" w:line="240" w:lineRule="auto"/>
        <w:outlineLvl w:val="0"/>
        <w:rPr>
          <w:rFonts w:ascii="Arial" w:eastAsia="Times New Roman" w:hAnsi="Arial" w:cs="Times New Roman"/>
          <w:sz w:val="24"/>
          <w:szCs w:val="24"/>
        </w:rPr>
      </w:pPr>
    </w:p>
    <w:p w:rsidR="00362849" w:rsidRPr="00034774"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2E667247" w14:textId="77777777">
      <w:pPr>
        <w:spacing w:after="0" w:line="240" w:lineRule="auto"/>
        <w:rPr>
          <w:rFonts w:ascii="Arial" w:eastAsia="Times New Roman" w:hAnsi="Arial" w:cs="Times New Roman"/>
          <w:sz w:val="24"/>
          <w:szCs w:val="24"/>
        </w:rPr>
      </w:pPr>
    </w:p>
    <w:p w:rsidR="00BA6868" w:rsidRPr="00034774" w:rsidP="00362849" w14:paraId="777FCB5E" w14:textId="373AB84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 xml:space="preserve">5 </w:t>
      </w:r>
      <w:r w:rsidRPr="00034774">
        <w:rPr>
          <w:rFonts w:ascii="Arial" w:eastAsia="Times New Roman" w:hAnsi="Arial" w:cs="Times New Roman"/>
          <w:sz w:val="24"/>
          <w:szCs w:val="24"/>
        </w:rPr>
        <w:t xml:space="preserve">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E</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66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7</w:t>
      </w:r>
      <w:r w:rsidRPr="00034774" w:rsidR="00FC06C8">
        <w:rPr>
          <w:rFonts w:ascii="Arial" w:eastAsia="Times New Roman" w:hAnsi="Arial" w:cs="Times New Roman"/>
          <w:sz w:val="24"/>
          <w:szCs w:val="24"/>
        </w:rPr>
        <w:fldChar w:fldCharType="end"/>
      </w:r>
      <w:r w:rsidRPr="00034774" w:rsidR="00660C2D">
        <w:rPr>
          <w:rFonts w:ascii="Arial" w:eastAsia="Times New Roman" w:hAnsi="Arial" w:cs="Times New Roman"/>
          <w:sz w:val="24"/>
          <w:szCs w:val="24"/>
        </w:rPr>
        <w:t xml:space="preserve"> </w:t>
      </w:r>
      <w:r w:rsidRPr="00034774">
        <w:rPr>
          <w:rFonts w:ascii="Arial" w:eastAsia="Times New Roman" w:hAnsi="Arial" w:cs="Times New Roman"/>
          <w:sz w:val="24"/>
          <w:szCs w:val="24"/>
        </w:rPr>
        <w:t>OTHERWISE SKIP</w:t>
      </w:r>
    </w:p>
    <w:p w:rsidR="00BA6868" w:rsidRPr="00034774" w:rsidP="00362849" w14:paraId="7C725657" w14:textId="77777777">
      <w:pPr>
        <w:spacing w:after="0" w:line="240" w:lineRule="auto"/>
        <w:rPr>
          <w:rFonts w:ascii="Arial" w:eastAsia="Times New Roman" w:hAnsi="Arial" w:cs="Times New Roman"/>
          <w:sz w:val="24"/>
          <w:szCs w:val="24"/>
        </w:rPr>
      </w:pPr>
    </w:p>
    <w:p w:rsidR="00362849" w:rsidRPr="00034774" w:rsidP="00515F39" w14:paraId="56509B05" w14:textId="5B849076">
      <w:pPr>
        <w:numPr>
          <w:ilvl w:val="0"/>
          <w:numId w:val="30"/>
        </w:numPr>
        <w:spacing w:after="0" w:line="240" w:lineRule="auto"/>
        <w:rPr>
          <w:rFonts w:ascii="Arial" w:eastAsia="Times New Roman" w:hAnsi="Arial" w:cs="Times New Roman"/>
          <w:sz w:val="24"/>
          <w:szCs w:val="24"/>
        </w:rPr>
      </w:pPr>
      <w:bookmarkStart w:id="33" w:name="_Ref16579566"/>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034774" w:rsidP="00362849" w14:paraId="6D57FC49" w14:textId="77777777">
      <w:pPr>
        <w:spacing w:after="0" w:line="240" w:lineRule="auto"/>
        <w:rPr>
          <w:rFonts w:ascii="Arial" w:eastAsia="Times New Roman" w:hAnsi="Arial" w:cs="Times New Roman"/>
          <w:sz w:val="24"/>
          <w:szCs w:val="24"/>
        </w:rPr>
      </w:pPr>
    </w:p>
    <w:p w:rsidR="00362849" w:rsidRPr="00034774" w:rsidP="00362849" w14:paraId="637664D1" w14:textId="702A583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660C2D">
        <w:rPr>
          <w:rFonts w:ascii="Arial" w:eastAsia="Times New Roman" w:hAnsi="Arial" w:cs="Times New Roman"/>
          <w:sz w:val="24"/>
          <w:szCs w:val="24"/>
        </w:rPr>
        <w:t>E</w:t>
      </w:r>
      <w:r w:rsidRPr="00034774">
        <w:rPr>
          <w:rFonts w:ascii="Arial" w:eastAsia="Times New Roman" w:hAnsi="Arial" w:cs="Times New Roman"/>
          <w:sz w:val="24"/>
          <w:szCs w:val="24"/>
        </w:rPr>
        <w:t xml:space="preserve"> RESPONSES</w:t>
      </w:r>
    </w:p>
    <w:p w:rsidR="00362849" w:rsidRPr="00034774" w:rsidP="00362849" w14:paraId="5006A022" w14:textId="77777777">
      <w:pPr>
        <w:spacing w:after="0" w:line="240" w:lineRule="auto"/>
        <w:outlineLvl w:val="0"/>
        <w:rPr>
          <w:rFonts w:ascii="Arial" w:eastAsia="Times New Roman" w:hAnsi="Arial" w:cs="Times New Roman"/>
          <w:sz w:val="24"/>
          <w:szCs w:val="24"/>
        </w:rPr>
      </w:pPr>
    </w:p>
    <w:p w:rsidR="00362849" w:rsidRPr="00034774"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35514288" w14:textId="62496D05">
      <w:pPr>
        <w:spacing w:after="0" w:line="240" w:lineRule="auto"/>
        <w:outlineLvl w:val="0"/>
        <w:rPr>
          <w:rFonts w:ascii="Arial" w:eastAsia="Times New Roman" w:hAnsi="Arial" w:cs="Times New Roman"/>
          <w:sz w:val="24"/>
          <w:szCs w:val="24"/>
        </w:rPr>
      </w:pPr>
    </w:p>
    <w:p w:rsidR="00362849" w:rsidRPr="00034774" w:rsidP="00362849" w14:paraId="35E838A7" w14:textId="29D6C6C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660C2D">
        <w:rPr>
          <w:rFonts w:ascii="Arial" w:eastAsia="Times New Roman" w:hAnsi="Arial" w:cs="Times New Roman"/>
          <w:sz w:val="24"/>
          <w:szCs w:val="24"/>
        </w:rPr>
        <w:t>6</w:t>
      </w:r>
      <w:r w:rsidRPr="00034774">
        <w:rPr>
          <w:rFonts w:ascii="Arial" w:eastAsia="Times New Roman" w:hAnsi="Arial" w:cs="Times New Roman"/>
          <w:sz w:val="24"/>
          <w:szCs w:val="24"/>
        </w:rPr>
        <w:t xml:space="preserve">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99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8</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09723207" w14:textId="77777777">
      <w:pPr>
        <w:spacing w:after="0" w:line="240" w:lineRule="auto"/>
        <w:rPr>
          <w:rFonts w:ascii="Arial" w:eastAsia="Times New Roman" w:hAnsi="Arial" w:cs="Times New Roman"/>
          <w:sz w:val="24"/>
          <w:szCs w:val="24"/>
        </w:rPr>
      </w:pPr>
    </w:p>
    <w:p w:rsidR="00362849" w:rsidRPr="00034774" w:rsidP="00515F39" w14:paraId="7CF5E91E" w14:textId="62CFD57A">
      <w:pPr>
        <w:numPr>
          <w:ilvl w:val="0"/>
          <w:numId w:val="30"/>
        </w:numPr>
        <w:spacing w:after="0" w:line="240" w:lineRule="auto"/>
        <w:rPr>
          <w:rFonts w:ascii="Arial" w:eastAsia="Times New Roman" w:hAnsi="Arial" w:cs="Times New Roman"/>
          <w:sz w:val="24"/>
          <w:szCs w:val="24"/>
        </w:rPr>
      </w:pPr>
      <w:bookmarkStart w:id="34" w:name="_Ref16579599"/>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034774" w:rsidP="00362849" w14:paraId="00FD150B" w14:textId="77777777">
      <w:pPr>
        <w:spacing w:after="0" w:line="240" w:lineRule="auto"/>
        <w:rPr>
          <w:rFonts w:ascii="Arial" w:eastAsia="Times New Roman" w:hAnsi="Arial" w:cs="Times New Roman"/>
          <w:sz w:val="24"/>
          <w:szCs w:val="24"/>
        </w:rPr>
      </w:pPr>
    </w:p>
    <w:p w:rsidR="00362849" w:rsidRPr="00034774" w:rsidP="00362849" w14:paraId="081D0544" w14:textId="66D7C96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RESPONSES</w:t>
      </w:r>
    </w:p>
    <w:p w:rsidR="00362849" w:rsidRPr="00034774" w:rsidP="00362849" w14:paraId="5C5FB301" w14:textId="77777777">
      <w:pPr>
        <w:spacing w:after="0" w:line="240" w:lineRule="auto"/>
        <w:outlineLvl w:val="0"/>
        <w:rPr>
          <w:rFonts w:ascii="Arial" w:eastAsia="Times New Roman" w:hAnsi="Arial" w:cs="Times New Roman"/>
          <w:sz w:val="24"/>
          <w:szCs w:val="24"/>
        </w:rPr>
      </w:pPr>
    </w:p>
    <w:p w:rsidR="00362849" w:rsidRPr="00034774"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131D85" w14:paraId="1A0BCCF2" w14:textId="050B8B8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5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G</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652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9</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B55731" w:rsidRPr="00034774" w:rsidP="00131D85" w14:paraId="20439E91" w14:textId="77777777">
      <w:pPr>
        <w:spacing w:after="0" w:line="240" w:lineRule="auto"/>
        <w:rPr>
          <w:rFonts w:ascii="Arial" w:eastAsia="Times New Roman" w:hAnsi="Arial" w:cs="Times New Roman"/>
          <w:sz w:val="24"/>
          <w:szCs w:val="24"/>
        </w:rPr>
      </w:pPr>
    </w:p>
    <w:p w:rsidR="00362849" w:rsidRPr="00034774" w:rsidP="00515F39" w14:paraId="4A49A19F" w14:textId="6368D6A5">
      <w:pPr>
        <w:numPr>
          <w:ilvl w:val="0"/>
          <w:numId w:val="30"/>
        </w:numPr>
        <w:spacing w:after="0" w:line="240" w:lineRule="auto"/>
        <w:rPr>
          <w:rFonts w:ascii="Arial" w:eastAsia="Times New Roman" w:hAnsi="Arial" w:cs="Times New Roman"/>
          <w:sz w:val="24"/>
          <w:szCs w:val="24"/>
        </w:rPr>
      </w:pPr>
      <w:bookmarkStart w:id="35" w:name="_Ref16579652"/>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35"/>
    </w:p>
    <w:p w:rsidR="00362849" w:rsidRPr="00034774" w:rsidP="00362849" w14:paraId="05CA2F8D" w14:textId="77777777">
      <w:pPr>
        <w:spacing w:after="0" w:line="240" w:lineRule="auto"/>
        <w:rPr>
          <w:rFonts w:ascii="Arial" w:eastAsia="Times New Roman" w:hAnsi="Arial" w:cs="Times New Roman"/>
          <w:sz w:val="24"/>
          <w:szCs w:val="24"/>
        </w:rPr>
      </w:pPr>
    </w:p>
    <w:p w:rsidR="00362849" w:rsidRPr="00034774" w:rsidP="00362849" w14:paraId="388EDF15" w14:textId="3DF4417D">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FC06C8">
        <w:rPr>
          <w:rFonts w:ascii="Arial" w:eastAsia="Times New Roman" w:hAnsi="Arial" w:cs="Times New Roman"/>
          <w:sz w:val="24"/>
          <w:szCs w:val="24"/>
        </w:rPr>
        <w:t xml:space="preserve">G </w:t>
      </w:r>
      <w:r w:rsidRPr="00034774">
        <w:rPr>
          <w:rFonts w:ascii="Arial" w:eastAsia="Times New Roman" w:hAnsi="Arial" w:cs="Times New Roman"/>
          <w:sz w:val="24"/>
          <w:szCs w:val="24"/>
        </w:rPr>
        <w:t>RESPONSES</w:t>
      </w:r>
    </w:p>
    <w:p w:rsidR="00362849" w:rsidRPr="00034774" w:rsidP="00362849" w14:paraId="5C10FE92" w14:textId="77777777">
      <w:pPr>
        <w:spacing w:after="0" w:line="240" w:lineRule="auto"/>
        <w:outlineLvl w:val="0"/>
        <w:rPr>
          <w:rFonts w:ascii="Arial" w:eastAsia="Times New Roman" w:hAnsi="Arial" w:cs="Times New Roman"/>
          <w:sz w:val="24"/>
          <w:szCs w:val="24"/>
        </w:rPr>
      </w:pPr>
    </w:p>
    <w:p w:rsidR="00362849" w:rsidRPr="00034774"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5B5B6A" w:rsidRPr="00034774" w:rsidP="00175979" w14:paraId="412D3E9E" w14:textId="77777777">
      <w:pPr>
        <w:contextualSpacing/>
        <w:rPr>
          <w:rFonts w:ascii="Arial" w:hAnsi="Arial" w:cs="Arial"/>
          <w:sz w:val="24"/>
          <w:szCs w:val="24"/>
        </w:rPr>
      </w:pPr>
    </w:p>
    <w:p w:rsidR="005B5B6A" w:rsidRPr="00034774" w:rsidP="005B5B6A" w14:paraId="594EE29F" w14:textId="7777777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Demographic questions </w:t>
      </w:r>
    </w:p>
    <w:p w:rsidR="005B5B6A" w:rsidRPr="00034774" w:rsidP="005B5B6A" w14:paraId="4258E13A" w14:textId="77777777">
      <w:pPr>
        <w:spacing w:after="0" w:line="240" w:lineRule="auto"/>
        <w:rPr>
          <w:rFonts w:ascii="Arial" w:eastAsia="Times New Roman" w:hAnsi="Arial" w:cs="Arial"/>
          <w:b/>
          <w:sz w:val="24"/>
          <w:szCs w:val="24"/>
        </w:rPr>
      </w:pPr>
    </w:p>
    <w:p w:rsidR="005B5B6A" w:rsidRPr="00034774" w:rsidP="00515F39" w14:paraId="66C54463" w14:textId="4283E37E">
      <w:pPr>
        <w:numPr>
          <w:ilvl w:val="0"/>
          <w:numId w:val="30"/>
        </w:numPr>
        <w:spacing w:after="0" w:line="240" w:lineRule="auto"/>
        <w:rPr>
          <w:rFonts w:ascii="Arial" w:eastAsia="Times New Roman" w:hAnsi="Arial" w:cs="Times New Roman"/>
          <w:sz w:val="24"/>
          <w:szCs w:val="24"/>
        </w:rPr>
      </w:pPr>
      <w:bookmarkStart w:id="36" w:name="_Ref16579700"/>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employees, how many are:</w:t>
      </w:r>
      <w:bookmarkEnd w:id="36"/>
    </w:p>
    <w:p w:rsidR="005B5B6A" w:rsidRPr="00034774" w:rsidP="005B5B6A" w14:paraId="38DD6D65" w14:textId="77777777">
      <w:pPr>
        <w:spacing w:after="0" w:line="240" w:lineRule="auto"/>
        <w:rPr>
          <w:rFonts w:ascii="Arial" w:eastAsia="Times New Roman" w:hAnsi="Arial" w:cs="Times New Roman"/>
          <w:sz w:val="24"/>
          <w:szCs w:val="24"/>
        </w:rPr>
      </w:pPr>
    </w:p>
    <w:p w:rsidR="005B5B6A" w:rsidRPr="00034774" w:rsidP="00515F39" w14:paraId="21BA96F5" w14:textId="18A57CAB">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Men: Record # employees ____________</w:t>
      </w:r>
    </w:p>
    <w:p w:rsidR="005B5B6A" w:rsidRPr="00034774" w:rsidP="00515F39" w14:paraId="0E3DF1A0" w14:textId="1FAC6645">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omen: Record # of employees _________</w:t>
      </w:r>
    </w:p>
    <w:p w:rsidR="005B5B6A" w:rsidRPr="00034774" w:rsidP="00515F39" w14:paraId="796B3893" w14:textId="77777777">
      <w:pPr>
        <w:numPr>
          <w:ilvl w:val="0"/>
          <w:numId w:val="13"/>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5B5B6A" w:rsidRPr="00034774" w:rsidP="005B5B6A" w14:paraId="21665B1C" w14:textId="77777777">
      <w:pPr>
        <w:spacing w:after="0" w:line="240" w:lineRule="auto"/>
        <w:rPr>
          <w:rFonts w:ascii="Arial" w:eastAsia="Times New Roman" w:hAnsi="Arial" w:cs="Times New Roman"/>
          <w:sz w:val="24"/>
          <w:szCs w:val="24"/>
        </w:rPr>
      </w:pPr>
    </w:p>
    <w:p w:rsidR="005B5B6A" w:rsidRPr="00034774" w:rsidP="005B5B6A" w14:paraId="6EC216D0" w14:textId="1A1EC0A4">
      <w:pPr>
        <w:spacing w:after="0" w:line="240" w:lineRule="auto"/>
        <w:rPr>
          <w:rFonts w:ascii="Arial" w:hAnsi="Arial" w:cs="Arial"/>
          <w:sz w:val="24"/>
          <w:szCs w:val="24"/>
        </w:rPr>
      </w:pPr>
      <w:r w:rsidRPr="00034774">
        <w:rPr>
          <w:rFonts w:ascii="Arial" w:eastAsia="Times New Roman" w:hAnsi="Arial" w:cs="Times New Roman"/>
          <w:sz w:val="24"/>
          <w:szCs w:val="24"/>
        </w:rPr>
        <w:t>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700 \r \h </w:instrText>
      </w:r>
      <w:r w:rsidRPr="00034774" w:rsidR="00DA3B73">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b</w:t>
      </w:r>
      <w:r w:rsidRPr="00034774" w:rsidR="00DA3B73">
        <w:rPr>
          <w:rFonts w:ascii="Arial" w:eastAsia="Times New Roman" w:hAnsi="Arial" w:cs="Times New Roman"/>
          <w:sz w:val="24"/>
          <w:szCs w:val="24"/>
        </w:rPr>
        <w:t>+c</w:t>
      </w:r>
      <w:r w:rsidRPr="00034774">
        <w:rPr>
          <w:rFonts w:ascii="Arial" w:eastAsia="Times New Roman" w:hAnsi="Arial" w:cs="Times New Roman"/>
          <w:sz w:val="24"/>
          <w:szCs w:val="24"/>
        </w:rPr>
        <w:t xml:space="preserve"> must =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DA3B73">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p>
    <w:p w:rsidR="00C15BE8" w:rsidRPr="00034774" w:rsidP="005B5B6A" w14:paraId="18362BDE" w14:textId="7A83AFD0">
      <w:pPr>
        <w:spacing w:after="0" w:line="240" w:lineRule="auto"/>
        <w:rPr>
          <w:rFonts w:ascii="Arial" w:hAnsi="Arial" w:cs="Arial"/>
          <w:sz w:val="24"/>
          <w:szCs w:val="24"/>
        </w:rPr>
      </w:pPr>
    </w:p>
    <w:p w:rsidR="00C15BE8" w:rsidRPr="00034774" w:rsidP="00C15BE8" w14:paraId="1CE947CC" w14:textId="2295E263">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THROUGH Q</w:t>
      </w:r>
      <w:r w:rsidRPr="00034774" w:rsidR="00274EA0">
        <w:rPr>
          <w:rFonts w:ascii="Arial" w:eastAsia="Times New Roman" w:hAnsi="Arial" w:cs="Times New Roman"/>
          <w:sz w:val="24"/>
          <w:szCs w:val="24"/>
        </w:rPr>
        <w:fldChar w:fldCharType="begin"/>
      </w:r>
      <w:r w:rsidRPr="00034774" w:rsidR="00274EA0">
        <w:rPr>
          <w:rFonts w:ascii="Arial" w:eastAsia="Times New Roman" w:hAnsi="Arial" w:cs="Times New Roman"/>
          <w:sz w:val="24"/>
          <w:szCs w:val="24"/>
        </w:rPr>
        <w:instrText xml:space="preserve"> REF _Ref140066139 \r \h </w:instrText>
      </w:r>
      <w:r w:rsidRPr="00034774" w:rsidR="00B064D4">
        <w:rPr>
          <w:rFonts w:ascii="Arial" w:eastAsia="Times New Roman" w:hAnsi="Arial" w:cs="Times New Roman"/>
          <w:sz w:val="24"/>
          <w:szCs w:val="24"/>
        </w:rPr>
        <w:instrText xml:space="preserve"> \* MERGEFORMAT </w:instrText>
      </w:r>
      <w:r w:rsidRPr="00034774" w:rsidR="00274EA0">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38</w:t>
      </w:r>
      <w:r w:rsidRPr="00034774" w:rsidR="00274EA0">
        <w:rPr>
          <w:rFonts w:ascii="Arial" w:eastAsia="Times New Roman" w:hAnsi="Arial" w:cs="Times New Roman"/>
          <w:sz w:val="24"/>
          <w:szCs w:val="24"/>
        </w:rPr>
        <w:fldChar w:fldCharType="end"/>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83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4</w:t>
      </w:r>
      <w:r w:rsidRPr="00034774">
        <w:rPr>
          <w:rFonts w:ascii="Arial" w:eastAsia="Times New Roman" w:hAnsi="Arial" w:cs="Times New Roman"/>
          <w:sz w:val="24"/>
          <w:szCs w:val="24"/>
        </w:rPr>
        <w:fldChar w:fldCharType="end"/>
      </w:r>
    </w:p>
    <w:p w:rsidR="00C15BE8" w:rsidRPr="00034774" w:rsidP="005B5B6A" w14:paraId="28FCC656" w14:textId="77777777">
      <w:pPr>
        <w:spacing w:after="0" w:line="240" w:lineRule="auto"/>
        <w:rPr>
          <w:rFonts w:ascii="Arial" w:eastAsia="Times New Roman" w:hAnsi="Arial" w:cs="Times New Roman"/>
          <w:sz w:val="24"/>
          <w:szCs w:val="24"/>
        </w:rPr>
      </w:pPr>
    </w:p>
    <w:p w:rsidR="005B5B6A" w:rsidRPr="00034774" w:rsidP="005B5B6A" w14:paraId="26F21B01" w14:textId="77777777">
      <w:pPr>
        <w:spacing w:after="0" w:line="240" w:lineRule="auto"/>
        <w:rPr>
          <w:rFonts w:ascii="Arial" w:eastAsia="Times New Roman" w:hAnsi="Arial" w:cs="Times New Roman"/>
          <w:sz w:val="24"/>
          <w:szCs w:val="24"/>
        </w:rPr>
      </w:pPr>
    </w:p>
    <w:p w:rsidR="005B5B6A" w:rsidP="00515F39" w14:paraId="3102CF81" w14:textId="77449113">
      <w:pPr>
        <w:numPr>
          <w:ilvl w:val="0"/>
          <w:numId w:val="30"/>
        </w:numPr>
        <w:spacing w:after="0" w:line="240" w:lineRule="auto"/>
        <w:rPr>
          <w:rFonts w:ascii="Arial" w:eastAsia="Times New Roman" w:hAnsi="Arial" w:cs="Times New Roman"/>
          <w:sz w:val="24"/>
          <w:szCs w:val="24"/>
        </w:rPr>
      </w:pPr>
      <w:bookmarkStart w:id="37" w:name="_Ref16579741"/>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sidR="00F04BD5">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sidR="00CA727B">
        <w:rPr>
          <w:rFonts w:ascii="Arial" w:eastAsia="Times New Roman" w:hAnsi="Arial" w:cs="Times New Roman"/>
          <w:sz w:val="24"/>
          <w:szCs w:val="24"/>
        </w:rPr>
        <w:t xml:space="preserve">race and/or </w:t>
      </w:r>
      <w:r w:rsidRPr="00034774" w:rsidR="00C50741">
        <w:rPr>
          <w:rFonts w:ascii="Arial" w:eastAsia="Times New Roman" w:hAnsi="Arial" w:cs="Times New Roman"/>
          <w:sz w:val="24"/>
          <w:szCs w:val="24"/>
        </w:rPr>
        <w:t>ethnicity</w:t>
      </w:r>
      <w:r w:rsidRPr="00034774">
        <w:rPr>
          <w:rFonts w:ascii="Arial" w:eastAsia="Times New Roman" w:hAnsi="Arial" w:cs="Times New Roman"/>
          <w:sz w:val="24"/>
          <w:szCs w:val="24"/>
        </w:rPr>
        <w:t>:</w:t>
      </w:r>
      <w:bookmarkEnd w:id="37"/>
      <w:r w:rsidR="00CA727B">
        <w:rPr>
          <w:rFonts w:ascii="Arial" w:eastAsia="Times New Roman" w:hAnsi="Arial" w:cs="Times New Roman"/>
          <w:sz w:val="24"/>
          <w:szCs w:val="24"/>
        </w:rPr>
        <w:t xml:space="preserve"> </w:t>
      </w:r>
    </w:p>
    <w:p w:rsidR="005B5B6A" w:rsidRPr="00034774" w:rsidP="005B5B6A" w14:paraId="53DF4F0B" w14:textId="77777777">
      <w:pPr>
        <w:spacing w:after="0" w:line="240" w:lineRule="auto"/>
        <w:ind w:left="360"/>
        <w:rPr>
          <w:rFonts w:ascii="Arial" w:eastAsia="Times New Roman" w:hAnsi="Arial" w:cs="Times New Roman"/>
          <w:sz w:val="24"/>
          <w:szCs w:val="24"/>
        </w:rPr>
      </w:pPr>
    </w:p>
    <w:p w:rsidR="005B5B6A" w:rsidRPr="0037465E" w:rsidP="00515F39" w14:paraId="38E84844" w14:textId="4294EA03">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American Indian or Alaska Native</w:t>
      </w:r>
    </w:p>
    <w:p w:rsidR="00CA727B" w:rsidRPr="0037465E" w:rsidP="0037465E" w14:paraId="651BC99B" w14:textId="41702C4B">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For example, Navajo Nation, Blackfeet Tribe of the Blackfeet Indian Reservation of Montana, Native Village of Barrow Inupiat Traditional Government, Nome Eskimo Community, Aztec, Maya,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37465E" w:rsidP="00515F39" w14:paraId="4229286D" w14:textId="36766C93">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Asian</w:t>
      </w:r>
    </w:p>
    <w:p w:rsidR="00CA727B" w:rsidRPr="0037465E" w:rsidP="0037465E" w14:paraId="2F10E96A" w14:textId="52DFC8CF">
      <w:pPr>
        <w:pStyle w:val="ListParagraph"/>
        <w:spacing w:after="0" w:line="240" w:lineRule="auto"/>
        <w:rPr>
          <w:rFonts w:ascii="Arial" w:eastAsia="Times New Roman" w:hAnsi="Arial" w:cs="Times New Roman"/>
          <w:i/>
          <w:iCs/>
          <w:sz w:val="24"/>
          <w:szCs w:val="24"/>
        </w:rPr>
      </w:pPr>
      <w:r w:rsidRPr="0037465E">
        <w:rPr>
          <w:rFonts w:ascii="Arial" w:eastAsia="Times New Roman" w:hAnsi="Arial" w:cs="Times New Roman"/>
          <w:i/>
          <w:iCs/>
          <w:sz w:val="24"/>
          <w:szCs w:val="24"/>
        </w:rPr>
        <w:t>For example, Chinese, Asian Indian, Filipino, Vietnamese, Korean, Japan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37465E" w:rsidP="00515F39" w14:paraId="4000C1A1" w14:textId="653E2EF7">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Black or African American</w:t>
      </w:r>
    </w:p>
    <w:p w:rsidR="00CA727B" w:rsidP="009717B2" w14:paraId="41F96E55" w14:textId="16B10D87">
      <w:pPr>
        <w:spacing w:after="0" w:line="240" w:lineRule="auto"/>
        <w:ind w:left="720"/>
        <w:rPr>
          <w:rFonts w:ascii="Arial" w:eastAsia="Times New Roman" w:hAnsi="Arial" w:cs="Times New Roman"/>
          <w:i/>
          <w:iCs/>
          <w:sz w:val="24"/>
          <w:szCs w:val="24"/>
        </w:rPr>
      </w:pPr>
      <w:r w:rsidRPr="0037465E">
        <w:rPr>
          <w:rFonts w:ascii="Arial" w:eastAsia="Times New Roman" w:hAnsi="Arial" w:cs="Times New Roman"/>
          <w:i/>
          <w:iCs/>
          <w:sz w:val="24"/>
          <w:szCs w:val="24"/>
        </w:rPr>
        <w:t>For example</w:t>
      </w:r>
      <w:r>
        <w:rPr>
          <w:rFonts w:ascii="Arial" w:eastAsia="Times New Roman" w:hAnsi="Arial" w:cs="Times New Roman"/>
          <w:i/>
          <w:iCs/>
          <w:sz w:val="24"/>
          <w:szCs w:val="24"/>
        </w:rPr>
        <w:t>, African American, Jamaican, Haitian, Nigerian, Ethiopian, Soma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4D7421D1" w14:textId="56E86AD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CA727B" w:rsidP="009717B2" w14:paraId="7B421FFF" w14:textId="08742BCE">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Mexican, Puerto Rican, Salvadoran, Cuban, Dominican, Guatemalan,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A4EE8A0" w14:textId="7F25181D">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CA727B" w:rsidP="009717B2" w14:paraId="303EF8AD" w14:textId="07D070FF">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Lebanese, Iranian, Egyptian, Syrian, Iraqi, Israe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D6C3F89" w14:textId="6F6E46E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CA727B" w:rsidP="009717B2" w14:paraId="2CCE37CC" w14:textId="24B6D6C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Native Hawaiian, Samoan, Chamorro, Tongan, Fijian, Marshall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38F65C8" w14:textId="6763D81B">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CA727B" w:rsidP="009717B2" w14:paraId="4F405C28" w14:textId="5E256543">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English</w:t>
      </w:r>
      <w:r w:rsidR="009717B2">
        <w:rPr>
          <w:rFonts w:ascii="Arial" w:eastAsia="Times New Roman" w:hAnsi="Arial" w:cs="Times New Roman"/>
          <w:i/>
          <w:iCs/>
          <w:sz w:val="24"/>
          <w:szCs w:val="24"/>
        </w:rPr>
        <w:t>, German, Irish, Italian, Polish, Scottish</w:t>
      </w:r>
      <w:r>
        <w:rPr>
          <w:rFonts w:ascii="Arial" w:eastAsia="Times New Roman" w:hAnsi="Arial" w:cs="Times New Roman"/>
          <w:i/>
          <w:iCs/>
          <w:sz w:val="24"/>
          <w:szCs w:val="24"/>
        </w:rPr>
        <w:t>,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P="009717B2" w14:paraId="258D4E01" w14:textId="77777777">
      <w:pPr>
        <w:spacing w:after="0" w:line="240" w:lineRule="auto"/>
        <w:ind w:left="720"/>
        <w:rPr>
          <w:rFonts w:ascii="Arial" w:eastAsia="Times New Roman" w:hAnsi="Arial" w:cs="Times New Roman"/>
          <w:i/>
          <w:iCs/>
          <w:sz w:val="24"/>
          <w:szCs w:val="24"/>
        </w:rPr>
      </w:pPr>
    </w:p>
    <w:p w:rsidR="00FC06C8" w:rsidRPr="00034774" w:rsidP="005B5B6A" w14:paraId="0FC28DD0" w14:textId="77777777">
      <w:pPr>
        <w:spacing w:after="0" w:line="240" w:lineRule="auto"/>
        <w:rPr>
          <w:rFonts w:ascii="Arial" w:eastAsia="Times New Roman" w:hAnsi="Arial" w:cs="Times New Roman"/>
          <w:sz w:val="24"/>
          <w:szCs w:val="24"/>
        </w:rPr>
      </w:pPr>
    </w:p>
    <w:p w:rsidR="005B5B6A" w:rsidRPr="00034774" w:rsidP="00515F39" w14:paraId="1957AD68" w14:textId="5A9CF1B3">
      <w:pPr>
        <w:numPr>
          <w:ilvl w:val="0"/>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how many:</w:t>
      </w:r>
    </w:p>
    <w:p w:rsidR="005B5B6A" w:rsidRPr="00034774" w:rsidP="005B5B6A" w14:paraId="53A43118" w14:textId="77777777">
      <w:pPr>
        <w:spacing w:after="0" w:line="240" w:lineRule="auto"/>
        <w:rPr>
          <w:rFonts w:ascii="Arial" w:eastAsia="Times New Roman" w:hAnsi="Arial" w:cs="Times New Roman"/>
          <w:sz w:val="24"/>
          <w:szCs w:val="24"/>
        </w:rPr>
      </w:pPr>
    </w:p>
    <w:p w:rsidR="005B5B6A" w:rsidRPr="00034774" w:rsidP="00515F39" w14:paraId="5CFC360A" w14:textId="39B5F881">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Veterans of the U.S. Armed Forces Record # of employees ___________</w:t>
      </w:r>
    </w:p>
    <w:p w:rsidR="005B5B6A" w:rsidRPr="00034774" w:rsidP="00515F39" w14:paraId="52B2130B" w14:textId="401FA6CB">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55 and over Record # of employees ___________</w:t>
      </w:r>
    </w:p>
    <w:p w:rsidR="00A448B9" w:rsidRPr="00034774" w:rsidP="00515F39" w14:paraId="194E89D9" w14:textId="5D39B3D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between 30 and 54 Record # of employees</w:t>
      </w:r>
      <w:r w:rsidRPr="00034774" w:rsidR="008909C6">
        <w:rPr>
          <w:rFonts w:ascii="Arial" w:eastAsia="Times New Roman" w:hAnsi="Arial" w:cs="Times New Roman"/>
          <w:sz w:val="24"/>
          <w:szCs w:val="24"/>
        </w:rPr>
        <w:t xml:space="preserve"> _______</w:t>
      </w:r>
    </w:p>
    <w:p w:rsidR="005B5B6A" w:rsidRPr="00034774" w:rsidP="00515F39" w14:paraId="14917F0A" w14:textId="2792C78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Represented by Unions, Collective Bargaining Agreements, and/or Project Labor Agreements Record # of employees ___________</w:t>
      </w:r>
    </w:p>
    <w:p w:rsidR="00436F1B" w:rsidRPr="00034774" w:rsidP="00515F39" w14:paraId="6A201451" w14:textId="431C11C5">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Have a disability that requires accommodation</w:t>
      </w:r>
    </w:p>
    <w:p w:rsidR="007B0F1A" w:rsidRPr="00034774" w:rsidP="00515F39" w14:paraId="26E29D7E" w14:textId="3081F097">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ere formerly incarcerated</w:t>
      </w:r>
    </w:p>
    <w:p w:rsidR="005B5B6A" w:rsidRPr="00034774" w:rsidP="00515F39" w14:paraId="2CC367A5" w14:textId="77777777">
      <w:pPr>
        <w:numPr>
          <w:ilvl w:val="0"/>
          <w:numId w:val="14"/>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 (DON’T READ) </w:t>
      </w:r>
      <w:r w:rsidRPr="00034774">
        <w:rPr>
          <w:rFonts w:ascii="Arial" w:eastAsia="Times New Roman" w:hAnsi="Arial" w:cs="Arial"/>
          <w:sz w:val="24"/>
          <w:szCs w:val="24"/>
        </w:rPr>
        <w:t>Refused</w:t>
      </w:r>
    </w:p>
    <w:p w:rsidR="005B5B6A" w:rsidRPr="00034774" w:rsidP="005B5B6A" w14:paraId="5F6BE394" w14:textId="77777777">
      <w:pPr>
        <w:spacing w:after="0" w:line="240" w:lineRule="auto"/>
        <w:rPr>
          <w:rFonts w:ascii="Arial" w:eastAsia="Times New Roman" w:hAnsi="Arial" w:cs="Times New Roman"/>
          <w:sz w:val="24"/>
          <w:szCs w:val="24"/>
        </w:rPr>
      </w:pPr>
    </w:p>
    <w:p w:rsidR="005B5B6A" w:rsidRPr="00034774" w:rsidP="00515F39" w14:paraId="49069F46" w14:textId="41FB2EAD">
      <w:pPr>
        <w:numPr>
          <w:ilvl w:val="0"/>
          <w:numId w:val="30"/>
        </w:numPr>
        <w:spacing w:after="0" w:line="240" w:lineRule="auto"/>
        <w:rPr>
          <w:rFonts w:ascii="Arial" w:eastAsia="Times New Roman" w:hAnsi="Arial" w:cs="Times New Roman"/>
          <w:sz w:val="24"/>
          <w:szCs w:val="24"/>
        </w:rPr>
      </w:pPr>
      <w:bookmarkStart w:id="38" w:name="_Ref16579839"/>
      <w:r w:rsidRPr="00034774">
        <w:rPr>
          <w:rFonts w:ascii="Arial" w:eastAsia="Times New Roman" w:hAnsi="Arial" w:cs="Times New Roman"/>
          <w:sz w:val="24"/>
          <w:szCs w:val="24"/>
        </w:rPr>
        <w:t>Thinking of the current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at your location, how many are in the following occupational categories?</w:t>
      </w:r>
      <w:bookmarkEnd w:id="38"/>
    </w:p>
    <w:p w:rsidR="005B5B6A" w:rsidRPr="00034774" w:rsidP="005B5B6A" w14:paraId="1E191999" w14:textId="77777777">
      <w:pPr>
        <w:spacing w:after="0" w:line="240" w:lineRule="auto"/>
        <w:ind w:left="360"/>
        <w:rPr>
          <w:rFonts w:ascii="Arial" w:eastAsia="Times New Roman" w:hAnsi="Arial" w:cs="Times New Roman"/>
          <w:sz w:val="24"/>
          <w:szCs w:val="24"/>
        </w:rPr>
      </w:pPr>
    </w:p>
    <w:p w:rsidR="005B5B6A" w:rsidRPr="00034774" w:rsidP="005B5B6A" w14:paraId="43F7BBE7" w14:textId="11F833C2">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Please only assign one category to each employee that supports the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034774" w:rsidP="005B5B6A" w14:paraId="11F06509" w14:textId="77777777">
      <w:pPr>
        <w:spacing w:after="0" w:line="240" w:lineRule="auto"/>
        <w:ind w:left="360"/>
        <w:rPr>
          <w:rFonts w:ascii="Arial" w:eastAsia="Times New Roman" w:hAnsi="Arial" w:cs="Times New Roman"/>
          <w:sz w:val="24"/>
          <w:szCs w:val="24"/>
        </w:rPr>
      </w:pPr>
    </w:p>
    <w:p w:rsidR="00436F1B" w:rsidRPr="00034774" w:rsidP="00515F39" w14:paraId="1213D1EC" w14:textId="4B26BF7B">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ining and Extraction Field positions (includes oil field workers, miners, etc.)</w:t>
      </w:r>
    </w:p>
    <w:p w:rsidR="00436F1B" w:rsidRPr="00034774" w:rsidP="00750879" w14:paraId="288CAFDF" w14:textId="77777777">
      <w:pPr>
        <w:spacing w:after="0" w:line="240" w:lineRule="auto"/>
        <w:rPr>
          <w:rFonts w:ascii="Arial" w:eastAsia="Times New Roman" w:hAnsi="Arial" w:cs="Times New Roman"/>
          <w:sz w:val="24"/>
          <w:szCs w:val="24"/>
        </w:rPr>
      </w:pPr>
    </w:p>
    <w:p w:rsidR="005B5B6A" w:rsidRPr="00034774" w:rsidP="00515F39" w14:paraId="4E60D51F" w14:textId="73F58DB1">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roduction/Manufacturing positions (includes</w:t>
      </w:r>
      <w:r w:rsidRPr="00034774" w:rsidR="00436F1B">
        <w:rPr>
          <w:rFonts w:ascii="Arial" w:eastAsia="Times New Roman" w:hAnsi="Arial" w:cs="Times New Roman"/>
          <w:sz w:val="24"/>
          <w:szCs w:val="24"/>
        </w:rPr>
        <w:t xml:space="preserve"> workers in refineries and</w:t>
      </w:r>
      <w:r w:rsidRPr="00034774">
        <w:rPr>
          <w:rFonts w:ascii="Arial" w:eastAsia="Times New Roman" w:hAnsi="Arial" w:cs="Times New Roman"/>
          <w:sz w:val="24"/>
          <w:szCs w:val="24"/>
        </w:rPr>
        <w:t xml:space="preserve"> assembly workers and those involved in the design, quality control and manufacturing process)</w:t>
      </w:r>
    </w:p>
    <w:p w:rsidR="005B5B6A" w:rsidRPr="00034774"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p>
    <w:p w:rsidR="005B5B6A" w:rsidRPr="00034774"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4FBCE7AB"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1D106BB5" w14:textId="77777777">
      <w:pPr>
        <w:spacing w:after="0" w:line="240" w:lineRule="auto"/>
        <w:rPr>
          <w:rFonts w:ascii="Arial" w:eastAsia="Times New Roman" w:hAnsi="Arial" w:cs="Times New Roman"/>
          <w:sz w:val="24"/>
          <w:szCs w:val="24"/>
        </w:rPr>
      </w:pPr>
    </w:p>
    <w:p w:rsidR="005B5B6A" w:rsidRPr="00034774" w:rsidP="00515F39" w14:paraId="1A00B767" w14:textId="385948FF">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nstruction, </w:t>
      </w:r>
      <w:r w:rsidRPr="00034774">
        <w:rPr>
          <w:rFonts w:ascii="Arial" w:eastAsia="Times New Roman" w:hAnsi="Arial" w:cs="Times New Roman"/>
          <w:sz w:val="24"/>
          <w:szCs w:val="24"/>
        </w:rPr>
        <w:t>installation</w:t>
      </w:r>
      <w:r w:rsidRPr="00034774">
        <w:rPr>
          <w:rFonts w:ascii="Arial" w:eastAsia="Times New Roman" w:hAnsi="Arial" w:cs="Times New Roman"/>
          <w:sz w:val="24"/>
          <w:szCs w:val="24"/>
        </w:rPr>
        <w:t xml:space="preserve"> or repair positions (includes technicians, building trades people, and supervisors that are working at project site) </w:t>
      </w:r>
    </w:p>
    <w:p w:rsidR="005B5B6A" w:rsidRPr="00034774" w:rsidP="005B5B6A" w14:paraId="2888AA2F" w14:textId="77777777">
      <w:pPr>
        <w:spacing w:after="0" w:line="240" w:lineRule="auto"/>
        <w:ind w:left="1440"/>
        <w:rPr>
          <w:rFonts w:ascii="Arial" w:eastAsia="Times New Roman" w:hAnsi="Arial" w:cs="Times New Roman"/>
          <w:sz w:val="24"/>
          <w:szCs w:val="24"/>
        </w:rPr>
      </w:pPr>
    </w:p>
    <w:p w:rsidR="005B5B6A" w:rsidRPr="00034774"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71A16CB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58D59A53" w14:textId="77777777">
      <w:pPr>
        <w:tabs>
          <w:tab w:val="left" w:pos="2428"/>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p>
    <w:p w:rsidR="005B5B6A" w:rsidRPr="00034774" w:rsidP="00515F39" w14:paraId="158E522C"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Administrative positions (includes customer service representatives, clerks, </w:t>
      </w:r>
      <w:r w:rsidRPr="00034774">
        <w:rPr>
          <w:rFonts w:ascii="Arial" w:eastAsia="Times New Roman" w:hAnsi="Arial" w:cs="Times New Roman"/>
          <w:sz w:val="24"/>
          <w:szCs w:val="24"/>
        </w:rPr>
        <w:t>office</w:t>
      </w:r>
      <w:r w:rsidRPr="00034774">
        <w:rPr>
          <w:rFonts w:ascii="Arial" w:eastAsia="Times New Roman" w:hAnsi="Arial" w:cs="Times New Roman"/>
          <w:sz w:val="24"/>
          <w:szCs w:val="24"/>
        </w:rPr>
        <w:t xml:space="preserve"> and operations support)</w:t>
      </w:r>
    </w:p>
    <w:p w:rsidR="005B5B6A" w:rsidRPr="00034774" w:rsidP="005B5B6A" w14:paraId="0FF32AAB" w14:textId="77777777">
      <w:pPr>
        <w:spacing w:after="0" w:line="240" w:lineRule="auto"/>
        <w:rPr>
          <w:rFonts w:ascii="Arial" w:eastAsia="Times New Roman" w:hAnsi="Arial" w:cs="Times New Roman"/>
          <w:sz w:val="24"/>
          <w:szCs w:val="24"/>
        </w:rPr>
      </w:pPr>
    </w:p>
    <w:p w:rsidR="005B5B6A" w:rsidRPr="00034774"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0B69939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6C4F8049" w14:textId="77777777">
      <w:pPr>
        <w:spacing w:after="0" w:line="240" w:lineRule="auto"/>
        <w:ind w:left="1440"/>
        <w:rPr>
          <w:rFonts w:ascii="Arial" w:eastAsia="Times New Roman" w:hAnsi="Arial" w:cs="Times New Roman"/>
          <w:sz w:val="24"/>
          <w:szCs w:val="24"/>
        </w:rPr>
      </w:pPr>
    </w:p>
    <w:p w:rsidR="005B5B6A" w:rsidRPr="00034774" w:rsidP="00515F39" w14:paraId="40F96376"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anagement/Professional positions (</w:t>
      </w:r>
      <w:r w:rsidRPr="00034774">
        <w:rPr>
          <w:rFonts w:ascii="Arial" w:eastAsia="Times New Roman" w:hAnsi="Arial" w:cs="Times New Roman"/>
          <w:b/>
          <w:i/>
          <w:sz w:val="24"/>
          <w:szCs w:val="24"/>
        </w:rPr>
        <w:t>does not include</w:t>
      </w:r>
      <w:r w:rsidRPr="00034774">
        <w:rPr>
          <w:rFonts w:ascii="Arial" w:eastAsia="Times New Roman" w:hAnsi="Arial" w:cs="Times New Roman"/>
          <w:sz w:val="24"/>
          <w:szCs w:val="24"/>
        </w:rPr>
        <w:t xml:space="preserve"> those supervisors that spend </w:t>
      </w:r>
      <w:r w:rsidRPr="00034774">
        <w:rPr>
          <w:rFonts w:ascii="Arial" w:eastAsia="Times New Roman" w:hAnsi="Arial" w:cs="Times New Roman"/>
          <w:sz w:val="24"/>
          <w:szCs w:val="24"/>
        </w:rPr>
        <w:t>a majority of</w:t>
      </w:r>
      <w:r w:rsidRPr="00034774">
        <w:rPr>
          <w:rFonts w:ascii="Arial" w:eastAsia="Times New Roman" w:hAnsi="Arial" w:cs="Times New Roman"/>
          <w:sz w:val="24"/>
          <w:szCs w:val="24"/>
        </w:rPr>
        <w:t xml:space="preserve"> their time at project sites or sales managers)</w:t>
      </w:r>
    </w:p>
    <w:p w:rsidR="005B5B6A" w:rsidRPr="00034774" w:rsidP="005B5B6A" w14:paraId="3A6971EC" w14:textId="77777777">
      <w:pPr>
        <w:spacing w:after="0" w:line="240" w:lineRule="auto"/>
        <w:rPr>
          <w:rFonts w:ascii="Arial" w:eastAsia="Times New Roman" w:hAnsi="Arial" w:cs="Times New Roman"/>
          <w:sz w:val="24"/>
          <w:szCs w:val="24"/>
        </w:rPr>
      </w:pPr>
    </w:p>
    <w:p w:rsidR="005B5B6A" w:rsidRPr="00034774"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2461571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5577CE7" w14:textId="77777777">
      <w:pPr>
        <w:spacing w:after="0" w:line="240" w:lineRule="auto"/>
        <w:rPr>
          <w:rFonts w:ascii="Arial" w:eastAsia="Times New Roman" w:hAnsi="Arial" w:cs="Times New Roman"/>
          <w:sz w:val="24"/>
          <w:szCs w:val="24"/>
        </w:rPr>
      </w:pPr>
    </w:p>
    <w:p w:rsidR="005B5B6A" w:rsidRPr="00034774" w:rsidP="00515F39" w14:paraId="485F7871"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ales positions (includes cost estimators, sales </w:t>
      </w:r>
      <w:r w:rsidRPr="00034774">
        <w:rPr>
          <w:rFonts w:ascii="Arial" w:eastAsia="Times New Roman" w:hAnsi="Arial" w:cs="Times New Roman"/>
          <w:sz w:val="24"/>
          <w:szCs w:val="24"/>
        </w:rPr>
        <w:t>representatives</w:t>
      </w:r>
      <w:r w:rsidRPr="00034774">
        <w:rPr>
          <w:rFonts w:ascii="Arial" w:eastAsia="Times New Roman" w:hAnsi="Arial" w:cs="Times New Roman"/>
          <w:sz w:val="24"/>
          <w:szCs w:val="24"/>
        </w:rPr>
        <w:t xml:space="preserve"> and sales managers)</w:t>
      </w:r>
    </w:p>
    <w:p w:rsidR="005B5B6A" w:rsidRPr="00034774" w:rsidP="005B5B6A" w14:paraId="119C6EAE" w14:textId="77777777">
      <w:pPr>
        <w:spacing w:after="0" w:line="240" w:lineRule="auto"/>
        <w:rPr>
          <w:rFonts w:ascii="Arial" w:eastAsia="Times New Roman" w:hAnsi="Arial" w:cs="Times New Roman"/>
          <w:sz w:val="24"/>
          <w:szCs w:val="24"/>
        </w:rPr>
      </w:pPr>
    </w:p>
    <w:p w:rsidR="005B5B6A" w:rsidRPr="00034774"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DDD0FC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4B2E55D" w14:textId="77777777">
      <w:pPr>
        <w:spacing w:after="0" w:line="240" w:lineRule="auto"/>
        <w:rPr>
          <w:rFonts w:ascii="Arial" w:eastAsia="Times New Roman" w:hAnsi="Arial" w:cs="Times New Roman"/>
          <w:sz w:val="24"/>
          <w:szCs w:val="24"/>
        </w:rPr>
      </w:pPr>
    </w:p>
    <w:p w:rsidR="005B5B6A" w:rsidRPr="00034774" w:rsidP="00515F39" w14:paraId="2350C4C4"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______)</w:t>
      </w:r>
    </w:p>
    <w:p w:rsidR="005B5B6A" w:rsidRPr="00034774" w:rsidP="005B5B6A" w14:paraId="6C9960FA" w14:textId="77777777">
      <w:pPr>
        <w:spacing w:after="0" w:line="240" w:lineRule="auto"/>
        <w:rPr>
          <w:rFonts w:ascii="Arial" w:eastAsia="Times New Roman" w:hAnsi="Arial" w:cs="Times New Roman"/>
          <w:sz w:val="24"/>
          <w:szCs w:val="24"/>
        </w:rPr>
      </w:pPr>
    </w:p>
    <w:p w:rsidR="005B5B6A" w:rsidRPr="00034774"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7B8B13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2372640B" w14:textId="77777777">
      <w:pPr>
        <w:spacing w:after="0" w:line="240" w:lineRule="auto"/>
        <w:rPr>
          <w:rFonts w:ascii="Arial" w:eastAsia="Times New Roman" w:hAnsi="Arial" w:cs="Times New Roman"/>
          <w:sz w:val="24"/>
          <w:szCs w:val="24"/>
        </w:rPr>
      </w:pPr>
    </w:p>
    <w:p w:rsidR="005B5B6A" w:rsidRPr="00034774" w:rsidP="005B5B6A" w14:paraId="7674B928" w14:textId="4349BF60">
      <w:pPr>
        <w:spacing w:after="0" w:line="240" w:lineRule="auto"/>
        <w:rPr>
          <w:rFonts w:ascii="Arial" w:eastAsia="Times New Roman" w:hAnsi="Arial" w:cs="Times New Roman"/>
          <w:sz w:val="24"/>
          <w:szCs w:val="24"/>
        </w:rPr>
      </w:pPr>
      <w:r w:rsidRPr="00034774">
        <w:rPr>
          <w:rFonts w:ascii="Arial" w:eastAsia="Times New Roman" w:hAnsi="Arial" w:cs="Arial"/>
          <w:sz w:val="24"/>
          <w:szCs w:val="24"/>
        </w:rPr>
        <w:t>(</w:t>
      </w:r>
      <w:r w:rsidRPr="00034774">
        <w:rPr>
          <w:rFonts w:ascii="Arial" w:eastAsia="Times New Roman" w:hAnsi="Arial" w:cs="Times New Roman"/>
          <w:sz w:val="24"/>
          <w:szCs w:val="24"/>
        </w:rPr>
        <w:t xml:space="preserve">CREATE INTERNAL CONTROL SO </w:t>
      </w:r>
      <w:r w:rsidRPr="00034774">
        <w:rPr>
          <w:rFonts w:ascii="Arial" w:eastAsia="Times New Roman" w:hAnsi="Arial" w:cs="Arial"/>
          <w:sz w:val="24"/>
          <w:szCs w:val="24"/>
        </w:rPr>
        <w:t>Q</w:t>
      </w:r>
      <w:r w:rsidRPr="00034774" w:rsidR="00FC06C8">
        <w:rPr>
          <w:rFonts w:ascii="Arial" w:eastAsia="Times New Roman" w:hAnsi="Arial" w:cs="Arial"/>
          <w:sz w:val="24"/>
          <w:szCs w:val="24"/>
        </w:rPr>
        <w:fldChar w:fldCharType="begin"/>
      </w:r>
      <w:r w:rsidRPr="00034774" w:rsidR="00FC06C8">
        <w:rPr>
          <w:rFonts w:ascii="Arial" w:eastAsia="Times New Roman" w:hAnsi="Arial" w:cs="Arial"/>
          <w:sz w:val="24"/>
          <w:szCs w:val="24"/>
        </w:rPr>
        <w:instrText xml:space="preserve"> REF _Ref16579839 \r \h </w:instrText>
      </w:r>
      <w:r w:rsidRPr="00034774" w:rsidR="00B064D4">
        <w:rPr>
          <w:rFonts w:ascii="Arial" w:eastAsia="Times New Roman" w:hAnsi="Arial" w:cs="Arial"/>
          <w:sz w:val="24"/>
          <w:szCs w:val="24"/>
        </w:rPr>
        <w:instrText xml:space="preserve"> \* MERGEFORMAT </w:instrText>
      </w:r>
      <w:r w:rsidRPr="00034774" w:rsidR="00FC06C8">
        <w:rPr>
          <w:rFonts w:ascii="Arial" w:eastAsia="Times New Roman" w:hAnsi="Arial" w:cs="Arial"/>
          <w:sz w:val="24"/>
          <w:szCs w:val="24"/>
        </w:rPr>
        <w:fldChar w:fldCharType="separate"/>
      </w:r>
      <w:r w:rsidR="009717B2">
        <w:rPr>
          <w:rFonts w:ascii="Arial" w:eastAsia="Times New Roman" w:hAnsi="Arial" w:cs="Arial"/>
          <w:sz w:val="24"/>
          <w:szCs w:val="24"/>
        </w:rPr>
        <w:t>23</w:t>
      </w:r>
      <w:r w:rsidRPr="00034774" w:rsidR="00FC06C8">
        <w:rPr>
          <w:rFonts w:ascii="Arial" w:eastAsia="Times New Roman" w:hAnsi="Arial" w:cs="Arial"/>
          <w:sz w:val="24"/>
          <w:szCs w:val="24"/>
        </w:rPr>
        <w:fldChar w:fldCharType="end"/>
      </w:r>
      <w:r w:rsidRPr="00034774">
        <w:rPr>
          <w:rFonts w:ascii="Arial" w:eastAsia="Times New Roman" w:hAnsi="Arial" w:cs="Arial"/>
          <w:sz w:val="24"/>
          <w:szCs w:val="24"/>
        </w:rPr>
        <w:t xml:space="preserve"> A+B+C+D+E+F</w:t>
      </w:r>
      <w:r w:rsidRPr="00034774" w:rsidR="00436F1B">
        <w:rPr>
          <w:rFonts w:ascii="Arial" w:eastAsia="Times New Roman" w:hAnsi="Arial" w:cs="Arial"/>
          <w:sz w:val="24"/>
          <w:szCs w:val="24"/>
        </w:rPr>
        <w:t>+G</w:t>
      </w:r>
      <w:r w:rsidRPr="00034774">
        <w:rPr>
          <w:rFonts w:ascii="Arial" w:eastAsia="Times New Roman" w:hAnsi="Arial" w:cs="Arial"/>
          <w:sz w:val="24"/>
          <w:szCs w:val="24"/>
        </w:rPr>
        <w:t xml:space="preserve"> EQUALS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009717B2">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Arial"/>
          <w:sz w:val="24"/>
          <w:szCs w:val="24"/>
        </w:rPr>
        <w:t>]</w:t>
      </w:r>
    </w:p>
    <w:p w:rsidR="00C15BE8" w:rsidRPr="00034774" w:rsidP="00175979" w14:paraId="0C1AF23A" w14:textId="77777777">
      <w:pPr>
        <w:contextualSpacing/>
        <w:rPr>
          <w:rFonts w:ascii="Arial" w:hAnsi="Arial" w:cs="Arial"/>
          <w:sz w:val="24"/>
          <w:szCs w:val="24"/>
        </w:rPr>
      </w:pPr>
    </w:p>
    <w:p w:rsidR="005B5B6A" w:rsidRPr="00034774" w:rsidP="005B5B6A" w14:paraId="653D3288" w14:textId="77777777">
      <w:pPr>
        <w:spacing w:after="0" w:line="240" w:lineRule="auto"/>
        <w:outlineLvl w:val="0"/>
        <w:rPr>
          <w:rFonts w:ascii="Arial" w:eastAsia="Times New Roman" w:hAnsi="Arial" w:cs="Arial"/>
          <w:sz w:val="24"/>
          <w:szCs w:val="24"/>
        </w:rPr>
      </w:pPr>
      <w:r w:rsidRPr="00034774">
        <w:rPr>
          <w:rFonts w:ascii="Arial" w:eastAsia="Times New Roman" w:hAnsi="Arial" w:cs="Arial"/>
          <w:b/>
          <w:sz w:val="24"/>
          <w:szCs w:val="24"/>
        </w:rPr>
        <w:t xml:space="preserve">SECTION 3 – Workforce Development &amp; Training Needs </w:t>
      </w:r>
    </w:p>
    <w:p w:rsidR="005B5B6A" w:rsidRPr="00034774" w:rsidP="008A2CAC" w14:paraId="3070B36E" w14:textId="77777777">
      <w:pPr>
        <w:rPr>
          <w:rFonts w:ascii="Arial" w:eastAsia="Times New Roman" w:hAnsi="Arial" w:cs="Times New Roman"/>
          <w:sz w:val="24"/>
          <w:szCs w:val="24"/>
        </w:rPr>
      </w:pPr>
    </w:p>
    <w:p w:rsidR="005B5B6A" w:rsidRPr="00034774" w:rsidP="00515F39" w14:paraId="6EA04AE4" w14:textId="338F58D2">
      <w:pPr>
        <w:numPr>
          <w:ilvl w:val="0"/>
          <w:numId w:val="31"/>
        </w:numPr>
        <w:spacing w:after="0" w:line="240" w:lineRule="auto"/>
        <w:rPr>
          <w:rFonts w:ascii="Arial" w:eastAsia="Times New Roman" w:hAnsi="Arial" w:cs="Times New Roman"/>
          <w:sz w:val="24"/>
          <w:szCs w:val="24"/>
        </w:rPr>
      </w:pPr>
      <w:bookmarkStart w:id="39" w:name="_Ref16580331"/>
      <w:r w:rsidRPr="00034774">
        <w:rPr>
          <w:rFonts w:ascii="Arial" w:eastAsia="Times New Roman" w:hAnsi="Arial" w:cs="Times New Roman"/>
          <w:sz w:val="24"/>
          <w:szCs w:val="24"/>
        </w:rPr>
        <w:t xml:space="preserve">How many </w:t>
      </w:r>
      <w:r w:rsidRPr="00034774" w:rsidR="001F3F4D">
        <w:rPr>
          <w:rFonts w:ascii="Arial" w:eastAsia="Times New Roman" w:hAnsi="Arial" w:cs="Times New Roman"/>
          <w:sz w:val="24"/>
          <w:szCs w:val="24"/>
        </w:rPr>
        <w:t>energy</w:t>
      </w:r>
      <w:r w:rsidRPr="00034774" w:rsidR="00C15BE8">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have you hired over the last 12 months, either for new positions or to replace former workers?</w:t>
      </w:r>
      <w:bookmarkEnd w:id="39"/>
    </w:p>
    <w:p w:rsidR="005B5B6A" w:rsidRPr="00034774" w:rsidP="005B5B6A" w14:paraId="16660C0F"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br/>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__________</w:t>
      </w:r>
    </w:p>
    <w:p w:rsidR="005B5B6A" w:rsidRPr="00034774" w:rsidP="005B5B6A" w14:paraId="63E95F68" w14:textId="77777777">
      <w:pPr>
        <w:spacing w:after="0" w:line="240" w:lineRule="auto"/>
        <w:rPr>
          <w:rFonts w:ascii="Arial" w:eastAsia="Times New Roman" w:hAnsi="Arial" w:cs="Times New Roman"/>
          <w:sz w:val="24"/>
          <w:szCs w:val="24"/>
        </w:rPr>
      </w:pPr>
    </w:p>
    <w:p w:rsidR="005B5B6A" w:rsidRPr="00034774" w:rsidP="005B5B6A" w14:paraId="0AFE0F52" w14:textId="2D177BE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0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8</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5B5B6A" w:rsidRPr="00034774" w:rsidP="005B5B6A" w14:paraId="0E50DAD7" w14:textId="6DC2E43B">
      <w:pPr>
        <w:spacing w:after="0" w:line="240" w:lineRule="auto"/>
        <w:rPr>
          <w:rFonts w:ascii="Arial" w:eastAsia="Times New Roman" w:hAnsi="Arial" w:cs="Times New Roman"/>
          <w:sz w:val="24"/>
          <w:szCs w:val="24"/>
        </w:rPr>
      </w:pPr>
    </w:p>
    <w:p w:rsidR="005B5B6A" w:rsidRPr="00034774" w:rsidP="00515F39" w14:paraId="4EE82E5D" w14:textId="4C668F98">
      <w:pPr>
        <w:numPr>
          <w:ilvl w:val="0"/>
          <w:numId w:val="31"/>
        </w:numPr>
        <w:spacing w:after="0" w:line="240" w:lineRule="auto"/>
        <w:rPr>
          <w:rFonts w:ascii="Arial" w:eastAsia="Times New Roman" w:hAnsi="Arial" w:cs="Times New Roman"/>
          <w:sz w:val="24"/>
          <w:szCs w:val="24"/>
        </w:rPr>
      </w:pPr>
      <w:bookmarkStart w:id="40" w:name="_Ref16580390"/>
      <w:r w:rsidRPr="00034774">
        <w:rPr>
          <w:rFonts w:ascii="Arial" w:eastAsia="Times New Roman" w:hAnsi="Arial" w:cs="Times New Roman"/>
          <w:sz w:val="24"/>
          <w:szCs w:val="24"/>
        </w:rPr>
        <w:t>Thinking of th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sidR="001F3F4D">
        <w:rPr>
          <w:rFonts w:ascii="Arial" w:eastAsia="Times New Roman" w:hAnsi="Arial" w:cs="Times New Roman"/>
          <w:sz w:val="24"/>
          <w:szCs w:val="24"/>
        </w:rPr>
        <w:t>energy</w:t>
      </w:r>
      <w:r w:rsidRPr="00034774" w:rsidR="00274EA0">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034774" w:rsidP="005B5B6A" w14:paraId="3C4791D5" w14:textId="77777777">
      <w:pPr>
        <w:spacing w:after="0" w:line="240" w:lineRule="auto"/>
        <w:rPr>
          <w:rFonts w:ascii="Arial" w:eastAsia="Times New Roman" w:hAnsi="Arial" w:cs="Times New Roman"/>
          <w:sz w:val="24"/>
          <w:szCs w:val="24"/>
        </w:rPr>
      </w:pPr>
    </w:p>
    <w:p w:rsidR="005B5B6A" w:rsidRPr="00034774" w:rsidP="00515F39" w14:paraId="20B26F5F"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Very difficult</w:t>
      </w:r>
    </w:p>
    <w:p w:rsidR="005B5B6A" w:rsidRPr="00034774" w:rsidP="00515F39" w14:paraId="786764ED"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omewhat difficult</w:t>
      </w:r>
    </w:p>
    <w:p w:rsidR="005B5B6A" w:rsidRPr="00034774" w:rsidP="00515F39" w14:paraId="3197DB00"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Not at all difficult</w:t>
      </w:r>
    </w:p>
    <w:p w:rsidR="005B5B6A" w:rsidRPr="00034774" w:rsidP="00515F39" w14:paraId="29B94F11"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w:t>
      </w:r>
    </w:p>
    <w:p w:rsidR="005B5B6A" w:rsidRPr="00034774" w:rsidP="005B5B6A" w14:paraId="451AFE44" w14:textId="77777777">
      <w:pPr>
        <w:spacing w:after="0" w:line="240" w:lineRule="auto"/>
        <w:rPr>
          <w:rFonts w:ascii="Arial" w:eastAsia="Times New Roman" w:hAnsi="Arial" w:cs="Times New Roman"/>
          <w:sz w:val="24"/>
          <w:szCs w:val="24"/>
        </w:rPr>
      </w:pPr>
    </w:p>
    <w:p w:rsidR="005B5B6A" w:rsidRPr="00034774" w:rsidP="005B5B6A" w14:paraId="37994E4C" w14:textId="4F763AF6">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1 or 2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42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6</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5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7</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5B5B6A" w:rsidRPr="00034774" w:rsidP="005B5B6A" w14:paraId="0F5D7A0D" w14:textId="77777777">
      <w:pPr>
        <w:spacing w:after="0" w:line="240" w:lineRule="auto"/>
        <w:rPr>
          <w:rFonts w:ascii="Arial" w:eastAsia="Times New Roman" w:hAnsi="Arial" w:cs="Times New Roman"/>
          <w:sz w:val="24"/>
          <w:szCs w:val="24"/>
        </w:rPr>
      </w:pPr>
    </w:p>
    <w:p w:rsidR="005B5B6A" w:rsidRPr="00034774" w:rsidP="00515F39" w14:paraId="1020004B" w14:textId="77777777">
      <w:pPr>
        <w:numPr>
          <w:ilvl w:val="0"/>
          <w:numId w:val="31"/>
        </w:numPr>
        <w:spacing w:after="0" w:line="240" w:lineRule="auto"/>
        <w:rPr>
          <w:rFonts w:ascii="Arial" w:eastAsia="Times New Roman" w:hAnsi="Arial" w:cs="Times New Roman"/>
          <w:sz w:val="24"/>
          <w:szCs w:val="24"/>
        </w:rPr>
      </w:pPr>
      <w:bookmarkStart w:id="41" w:name="_Ref16580442"/>
      <w:r w:rsidRPr="00034774">
        <w:rPr>
          <w:rFonts w:ascii="Arial" w:eastAsia="Times New Roman" w:hAnsi="Arial" w:cs="Times New Roman"/>
          <w:sz w:val="24"/>
          <w:szCs w:val="24"/>
        </w:rPr>
        <w:t>What are the two most significant reasons for the reported difficulty?</w:t>
      </w:r>
      <w:bookmarkEnd w:id="41"/>
    </w:p>
    <w:p w:rsidR="005B5B6A" w:rsidRPr="00034774" w:rsidP="005B5B6A" w14:paraId="36B8003C" w14:textId="77777777">
      <w:pPr>
        <w:spacing w:after="0" w:line="240" w:lineRule="auto"/>
        <w:rPr>
          <w:rFonts w:ascii="Arial" w:eastAsia="Times New Roman" w:hAnsi="Arial" w:cs="Times New Roman"/>
          <w:sz w:val="24"/>
          <w:szCs w:val="24"/>
        </w:rPr>
      </w:pPr>
    </w:p>
    <w:p w:rsidR="005B5B6A" w:rsidRPr="00034774" w:rsidP="005B5B6A" w14:paraId="4BEDC01C"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7AEFC27E"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p>
    <w:p w:rsidR="005B5B6A" w:rsidRPr="00034774" w:rsidP="005B5B6A" w14:paraId="5B05512F" w14:textId="77777777">
      <w:pPr>
        <w:spacing w:after="0" w:line="240" w:lineRule="auto"/>
        <w:rPr>
          <w:rFonts w:ascii="Arial" w:eastAsia="Times New Roman" w:hAnsi="Arial" w:cs="Times New Roman"/>
          <w:sz w:val="24"/>
          <w:szCs w:val="24"/>
        </w:rPr>
      </w:pPr>
    </w:p>
    <w:p w:rsidR="005B5B6A" w:rsidRPr="00034774" w:rsidP="00515F39" w14:paraId="3BDEA5C7" w14:textId="7CA75555">
      <w:pPr>
        <w:numPr>
          <w:ilvl w:val="0"/>
          <w:numId w:val="31"/>
        </w:numPr>
        <w:spacing w:after="0" w:line="240" w:lineRule="auto"/>
        <w:rPr>
          <w:rFonts w:ascii="Arial" w:eastAsia="Times New Roman" w:hAnsi="Arial" w:cs="Times New Roman"/>
          <w:sz w:val="24"/>
          <w:szCs w:val="24"/>
        </w:rPr>
      </w:pPr>
      <w:bookmarkStart w:id="42" w:name="_Ref16580453"/>
      <w:r w:rsidRPr="00034774">
        <w:rPr>
          <w:rFonts w:ascii="Arial" w:eastAsia="Times New Roman" w:hAnsi="Arial" w:cs="Times New Roman"/>
          <w:sz w:val="24"/>
          <w:szCs w:val="24"/>
        </w:rPr>
        <w:t>Please provide the two most difficult positions for your organization to fill at your location.</w:t>
      </w:r>
      <w:bookmarkEnd w:id="42"/>
    </w:p>
    <w:p w:rsidR="005B5B6A" w:rsidRPr="00034774" w:rsidP="005B5B6A" w14:paraId="678AA453"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4CCEE69C" w14:textId="77777777">
      <w:pPr>
        <w:tabs>
          <w:tab w:val="left" w:pos="1591"/>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r w:rsidRPr="00034774">
        <w:rPr>
          <w:rFonts w:ascii="Arial" w:eastAsia="Times New Roman" w:hAnsi="Arial" w:cs="Times New Roman"/>
          <w:sz w:val="24"/>
          <w:szCs w:val="24"/>
        </w:rPr>
        <w:tab/>
      </w:r>
    </w:p>
    <w:p w:rsidR="005B5B6A" w:rsidRPr="00034774" w:rsidP="005B5B6A" w14:paraId="3871BC13" w14:textId="77777777">
      <w:pPr>
        <w:tabs>
          <w:tab w:val="left" w:pos="1591"/>
        </w:tabs>
        <w:spacing w:after="0" w:line="240" w:lineRule="auto"/>
        <w:rPr>
          <w:rFonts w:ascii="Arial" w:eastAsia="Times New Roman" w:hAnsi="Arial" w:cs="Times New Roman"/>
          <w:sz w:val="24"/>
          <w:szCs w:val="24"/>
        </w:rPr>
      </w:pPr>
    </w:p>
    <w:p w:rsidR="005B5B6A" w:rsidRPr="00034774" w:rsidP="00515F39" w14:paraId="7E48F0BA" w14:textId="4F6CAE01">
      <w:pPr>
        <w:numPr>
          <w:ilvl w:val="0"/>
          <w:numId w:val="31"/>
        </w:numPr>
        <w:spacing w:after="0" w:line="240" w:lineRule="auto"/>
        <w:rPr>
          <w:rFonts w:ascii="Arial" w:eastAsia="Times New Roman" w:hAnsi="Arial" w:cs="Times New Roman"/>
          <w:sz w:val="24"/>
          <w:szCs w:val="24"/>
        </w:rPr>
      </w:pPr>
      <w:bookmarkStart w:id="43" w:name="_Ref16580403"/>
      <w:r w:rsidRPr="00034774">
        <w:rPr>
          <w:rFonts w:ascii="Arial" w:eastAsia="Times New Roman" w:hAnsi="Arial" w:cs="Times New Roman"/>
          <w:sz w:val="24"/>
          <w:szCs w:val="24"/>
        </w:rPr>
        <w:t>You reported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additional workers at your organization over the last 12 months. Of thes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positions, how many:</w:t>
      </w:r>
      <w:bookmarkEnd w:id="43"/>
      <w:r w:rsidRPr="00034774">
        <w:rPr>
          <w:rFonts w:ascii="Arial" w:eastAsia="Times New Roman" w:hAnsi="Arial" w:cs="Times New Roman"/>
          <w:sz w:val="24"/>
          <w:szCs w:val="24"/>
        </w:rPr>
        <w:t xml:space="preserve"> </w:t>
      </w:r>
    </w:p>
    <w:p w:rsidR="005B5B6A" w:rsidRPr="00034774" w:rsidP="005B5B6A" w14:paraId="4F4808E1" w14:textId="77777777">
      <w:pPr>
        <w:tabs>
          <w:tab w:val="left" w:pos="1591"/>
        </w:tabs>
        <w:spacing w:after="0" w:line="240" w:lineRule="auto"/>
        <w:rPr>
          <w:rFonts w:ascii="Arial" w:eastAsia="Times New Roman" w:hAnsi="Arial" w:cs="Times New Roman"/>
          <w:sz w:val="24"/>
          <w:szCs w:val="24"/>
        </w:rPr>
      </w:pPr>
    </w:p>
    <w:p w:rsidR="005B5B6A" w:rsidRPr="00034774"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w:t>
      </w:r>
      <w:r w:rsidRPr="00034774">
        <w:rPr>
          <w:rFonts w:ascii="Arial" w:eastAsia="Times New Roman" w:hAnsi="Arial" w:cs="Times New Roman"/>
          <w:sz w:val="24"/>
          <w:szCs w:val="24"/>
        </w:rPr>
        <w:tab/>
        <w:t>Were newly created positions?</w:t>
      </w:r>
    </w:p>
    <w:p w:rsidR="005B5B6A" w:rsidRPr="00034774"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034774"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65C0C399" w14:textId="77777777">
      <w:pPr>
        <w:tabs>
          <w:tab w:val="left" w:pos="1591"/>
        </w:tabs>
        <w:spacing w:after="0" w:line="240" w:lineRule="auto"/>
        <w:rPr>
          <w:rFonts w:ascii="Arial" w:eastAsia="Times New Roman" w:hAnsi="Arial" w:cs="Times New Roman"/>
          <w:sz w:val="24"/>
          <w:szCs w:val="24"/>
        </w:rPr>
      </w:pPr>
    </w:p>
    <w:p w:rsidR="005B5B6A" w:rsidRPr="00034774"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r>
      <w:r w:rsidRPr="00034774">
        <w:rPr>
          <w:rFonts w:ascii="Arial" w:eastAsia="Times New Roman" w:hAnsi="Arial" w:cs="Times New Roman"/>
          <w:sz w:val="24"/>
          <w:szCs w:val="24"/>
        </w:rPr>
        <w:t>Were</w:t>
      </w:r>
      <w:r w:rsidRPr="00034774">
        <w:rPr>
          <w:rFonts w:ascii="Arial" w:eastAsia="Times New Roman" w:hAnsi="Arial" w:cs="Times New Roman"/>
          <w:sz w:val="24"/>
          <w:szCs w:val="24"/>
        </w:rPr>
        <w:t xml:space="preserve"> existing employees that added energy responsibilities?</w:t>
      </w:r>
    </w:p>
    <w:p w:rsidR="005B5B6A" w:rsidRPr="00034774"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c.</w:t>
      </w:r>
      <w:r w:rsidRPr="00034774">
        <w:rPr>
          <w:rFonts w:ascii="Arial" w:eastAsia="Times New Roman" w:hAnsi="Arial" w:cs="Times New Roman"/>
          <w:sz w:val="24"/>
          <w:szCs w:val="24"/>
        </w:rPr>
        <w:tab/>
        <w:t>Were hired to replace workers due to turnover or retirement?</w:t>
      </w:r>
    </w:p>
    <w:p w:rsidR="005B5B6A" w:rsidRPr="00034774"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750879" w14:paraId="6577D7D3" w14:textId="77777777">
      <w:pPr>
        <w:tabs>
          <w:tab w:val="left" w:pos="1591"/>
        </w:tabs>
        <w:spacing w:after="0" w:line="240" w:lineRule="auto"/>
        <w:rPr>
          <w:rFonts w:ascii="Arial" w:eastAsia="Times New Roman" w:hAnsi="Arial" w:cs="Times New Roman"/>
          <w:sz w:val="24"/>
          <w:szCs w:val="24"/>
        </w:rPr>
      </w:pPr>
    </w:p>
    <w:p w:rsidR="005B5B6A" w:rsidRPr="00034774"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d.</w:t>
      </w:r>
      <w:r w:rsidRPr="00034774">
        <w:rPr>
          <w:rFonts w:ascii="Arial" w:eastAsia="Times New Roman" w:hAnsi="Arial" w:cs="Times New Roman"/>
          <w:sz w:val="24"/>
          <w:szCs w:val="24"/>
        </w:rPr>
        <w:tab/>
        <w:t>Were positions that required previous work experience related to the position?</w:t>
      </w:r>
    </w:p>
    <w:p w:rsidR="005B5B6A" w:rsidRPr="00034774"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e.</w:t>
      </w:r>
      <w:r w:rsidRPr="00034774">
        <w:rPr>
          <w:rFonts w:ascii="Arial" w:eastAsia="Times New Roman" w:hAnsi="Arial" w:cs="Times New Roman"/>
          <w:sz w:val="24"/>
          <w:szCs w:val="24"/>
        </w:rPr>
        <w:tab/>
        <w:t xml:space="preserve">Required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or beyond: __________</w:t>
      </w:r>
    </w:p>
    <w:p w:rsidR="005B5B6A" w:rsidRPr="00034774"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f.</w:t>
      </w:r>
      <w:r w:rsidRPr="00034774">
        <w:rPr>
          <w:rFonts w:ascii="Arial" w:eastAsia="Times New Roman" w:hAnsi="Arial" w:cs="Times New Roman"/>
          <w:sz w:val="24"/>
          <w:szCs w:val="24"/>
        </w:rPr>
        <w:tab/>
        <w:t xml:space="preserve">Required an associate degree or academic certificate from an accredited college, but not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__________________</w:t>
      </w:r>
    </w:p>
    <w:p w:rsidR="005B5B6A" w:rsidRPr="00034774"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g.</w:t>
      </w:r>
      <w:r w:rsidRPr="00034774">
        <w:rPr>
          <w:rFonts w:ascii="Arial" w:eastAsia="Times New Roman" w:hAnsi="Arial" w:cs="Times New Roman"/>
          <w:sz w:val="24"/>
          <w:szCs w:val="24"/>
        </w:rPr>
        <w:tab/>
        <w:t>Required a vocational or technical postsecondary certificate or credential: __________________</w:t>
      </w:r>
    </w:p>
    <w:p w:rsidR="005B5B6A" w:rsidRPr="00034774"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h.</w:t>
      </w:r>
      <w:r w:rsidRPr="00034774">
        <w:rPr>
          <w:rFonts w:ascii="Arial" w:eastAsia="Times New Roman" w:hAnsi="Arial" w:cs="Times New Roman"/>
          <w:sz w:val="24"/>
          <w:szCs w:val="24"/>
        </w:rPr>
        <w:tab/>
        <w:t>Are represented by a union, collective bargaining agreement, or a project labor agreement: __________________</w:t>
      </w:r>
    </w:p>
    <w:p w:rsidR="00D46EDB" w:rsidRPr="00034774"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034774"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15F39" w14:paraId="5EA8D1D8" w14:textId="4FC35E26">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oes your firm have a formal or informal mentorship/sponsorship program?</w:t>
      </w:r>
    </w:p>
    <w:p w:rsidR="00614DB5" w:rsidRPr="00034774" w:rsidP="00515F39" w14:paraId="0D873D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614DB5" w:rsidRPr="00034774" w:rsidP="00515F39" w14:paraId="18413040"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614DB5" w:rsidRPr="00034774" w:rsidP="00515F39" w14:paraId="17E4B4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99056B" w:rsidRPr="00034774" w:rsidP="005B5B6A" w14:paraId="0C03E9B8" w14:textId="0D29DE49">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15F39" w14:paraId="7E224F25" w14:textId="4A12A878">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Briefly describe the mentorship/sponsorship program?</w:t>
      </w:r>
    </w:p>
    <w:p w:rsidR="00614DB5" w:rsidRPr="00034774"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034774" w:rsidP="00614DB5" w14:paraId="53AA3C7C" w14:textId="44DF46CD">
      <w:pPr>
        <w:spacing w:after="0" w:line="240" w:lineRule="auto"/>
        <w:rPr>
          <w:rFonts w:ascii="Arial" w:hAnsi="Arial" w:cs="Arial"/>
          <w:color w:val="000000" w:themeColor="text1"/>
          <w:sz w:val="24"/>
        </w:rPr>
      </w:pPr>
    </w:p>
    <w:p w:rsidR="00614DB5" w:rsidRPr="00034774" w:rsidP="00614DB5" w14:paraId="44ABF393" w14:textId="77777777">
      <w:pPr>
        <w:spacing w:after="0" w:line="240" w:lineRule="auto"/>
        <w:rPr>
          <w:rFonts w:ascii="Arial" w:hAnsi="Arial" w:cs="Arial"/>
          <w:color w:val="000000" w:themeColor="text1"/>
          <w:sz w:val="24"/>
        </w:rPr>
      </w:pPr>
    </w:p>
    <w:p w:rsidR="006C1E1F" w:rsidRPr="00034774"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034774"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034774" w:rsidP="00F76E74" w14:paraId="0B2ECF69" w14:textId="0F60292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SECTION </w:t>
      </w:r>
      <w:r w:rsidRPr="00034774" w:rsidR="004A4EA7">
        <w:rPr>
          <w:rFonts w:ascii="Arial" w:eastAsia="Times New Roman" w:hAnsi="Arial" w:cs="Arial"/>
          <w:b/>
          <w:sz w:val="24"/>
          <w:szCs w:val="24"/>
        </w:rPr>
        <w:t>4</w:t>
      </w:r>
      <w:r w:rsidRPr="00034774">
        <w:rPr>
          <w:rFonts w:ascii="Arial" w:eastAsia="Times New Roman" w:hAnsi="Arial" w:cs="Arial"/>
          <w:b/>
          <w:sz w:val="24"/>
          <w:szCs w:val="24"/>
        </w:rPr>
        <w:t xml:space="preserve"> – Business Questions </w:t>
      </w:r>
    </w:p>
    <w:p w:rsidR="00F76E74" w:rsidRPr="00034774" w:rsidP="00F76E74" w14:paraId="169D728B" w14:textId="77777777">
      <w:pPr>
        <w:spacing w:after="0" w:line="240" w:lineRule="auto"/>
        <w:outlineLvl w:val="0"/>
        <w:rPr>
          <w:rFonts w:ascii="Arial" w:eastAsia="Times New Roman" w:hAnsi="Arial" w:cs="Arial"/>
          <w:b/>
          <w:sz w:val="24"/>
          <w:szCs w:val="24"/>
        </w:rPr>
      </w:pPr>
    </w:p>
    <w:p w:rsidR="00F76E74" w:rsidRPr="00034774" w:rsidP="00515F39" w14:paraId="36DABA00" w14:textId="52FF223C">
      <w:pPr>
        <w:numPr>
          <w:ilvl w:val="0"/>
          <w:numId w:val="17"/>
        </w:numPr>
        <w:spacing w:after="0" w:line="240" w:lineRule="auto"/>
        <w:rPr>
          <w:rFonts w:ascii="Arial" w:eastAsia="Times New Roman" w:hAnsi="Arial" w:cs="Arial"/>
          <w:sz w:val="24"/>
          <w:szCs w:val="24"/>
        </w:rPr>
      </w:pPr>
      <w:bookmarkStart w:id="44" w:name="_Ref140066228"/>
      <w:r w:rsidRPr="00034774">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034774">
        <w:rPr>
          <w:rFonts w:ascii="Arial" w:eastAsia="Times New Roman" w:hAnsi="Arial" w:cs="Arial"/>
          <w:sz w:val="24"/>
          <w:szCs w:val="24"/>
        </w:rPr>
        <w:t>]</w:t>
      </w:r>
      <w:bookmarkEnd w:id="44"/>
    </w:p>
    <w:p w:rsidR="00F76E74" w:rsidRPr="00034774" w:rsidP="00F76E74" w14:paraId="001E54EA" w14:textId="77777777">
      <w:pPr>
        <w:spacing w:after="0" w:line="240" w:lineRule="auto"/>
        <w:rPr>
          <w:rFonts w:ascii="Arial" w:eastAsia="Times New Roman" w:hAnsi="Arial" w:cs="Arial"/>
          <w:sz w:val="24"/>
          <w:szCs w:val="24"/>
        </w:rPr>
      </w:pPr>
    </w:p>
    <w:p w:rsidR="00F76E74" w:rsidRPr="00034774" w:rsidP="00515F39" w14:paraId="66EDD974" w14:textId="07BD779F">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capital</w:t>
      </w:r>
    </w:p>
    <w:p w:rsidR="00F76E74" w:rsidRPr="00034774" w:rsidP="00515F39" w14:paraId="4DBC22E3"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qualified talent</w:t>
      </w:r>
    </w:p>
    <w:p w:rsidR="00F76E74" w:rsidRPr="00034774" w:rsidP="00515F39" w14:paraId="45933FF2"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or demand</w:t>
      </w:r>
    </w:p>
    <w:p w:rsidR="00F76E74" w:rsidRPr="00034774" w:rsidP="00515F39" w14:paraId="3D090CD1"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 xml:space="preserve">Cost or supply of materials </w:t>
      </w:r>
    </w:p>
    <w:p w:rsidR="00F76E74" w:rsidRPr="00034774" w:rsidP="00515F39" w14:paraId="1F3D88F7"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ermitting delays</w:t>
      </w:r>
    </w:p>
    <w:p w:rsidR="00F76E74" w:rsidRPr="00034774" w:rsidP="00515F39" w14:paraId="16BC39CF"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Interconnection delays</w:t>
      </w:r>
    </w:p>
    <w:p w:rsidR="00F76E74" w:rsidRPr="00034774" w:rsidP="00515F39" w14:paraId="4E027804" w14:textId="226039BD">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licy challenges</w:t>
      </w:r>
    </w:p>
    <w:p w:rsidR="00F76E74" w:rsidRPr="00034774" w:rsidP="008A2CAC" w14:paraId="6093CE04" w14:textId="77777777">
      <w:pPr>
        <w:spacing w:after="0" w:line="240" w:lineRule="auto"/>
        <w:ind w:left="1440"/>
        <w:rPr>
          <w:rFonts w:ascii="Arial" w:hAnsi="Arial" w:cs="Arial"/>
          <w:color w:val="000000"/>
          <w:sz w:val="24"/>
          <w:szCs w:val="24"/>
        </w:rPr>
      </w:pPr>
    </w:p>
    <w:p w:rsidR="00274EA0" w:rsidRPr="00034774" w:rsidP="00274EA0" w14:paraId="143DFCE2" w14:textId="3C987D4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7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303B16">
        <w:rPr>
          <w:rFonts w:ascii="Arial" w:eastAsia="Times New Roman" w:hAnsi="Arial" w:cs="Times New Roman"/>
          <w:sz w:val="24"/>
          <w:szCs w:val="24"/>
        </w:rPr>
        <w:t>39</w:t>
      </w:r>
      <w:r w:rsidRPr="00034774">
        <w:rPr>
          <w:rFonts w:ascii="Arial" w:eastAsia="Times New Roman" w:hAnsi="Arial" w:cs="Times New Roman"/>
          <w:sz w:val="24"/>
          <w:szCs w:val="24"/>
        </w:rPr>
        <w:fldChar w:fldCharType="end"/>
      </w:r>
      <w:r w:rsidRPr="00034774" w:rsidR="00843D71">
        <w:rPr>
          <w:rFonts w:ascii="Arial" w:eastAsia="Times New Roman" w:hAnsi="Arial" w:cs="Times New Roman"/>
          <w:sz w:val="24"/>
          <w:szCs w:val="24"/>
        </w:rPr>
        <w:t>-</w:t>
      </w:r>
      <w:r w:rsidR="00303B16">
        <w:rPr>
          <w:rFonts w:ascii="Arial" w:eastAsia="Times New Roman" w:hAnsi="Arial" w:cs="Times New Roman"/>
          <w:sz w:val="24"/>
          <w:szCs w:val="24"/>
        </w:rPr>
        <w:t>40</w:t>
      </w:r>
    </w:p>
    <w:p w:rsidR="00F76E74" w:rsidRPr="00034774" w:rsidP="00F76E74" w14:paraId="6CBC8CE6" w14:textId="575D42F5">
      <w:pPr>
        <w:spacing w:after="0" w:line="240" w:lineRule="auto"/>
        <w:rPr>
          <w:rFonts w:ascii="Arial" w:eastAsia="Times New Roman" w:hAnsi="Arial" w:cs="Arial"/>
          <w:b/>
          <w:sz w:val="24"/>
          <w:szCs w:val="24"/>
        </w:rPr>
      </w:pPr>
    </w:p>
    <w:p w:rsidR="00274EA0" w:rsidRPr="00034774" w:rsidP="00F76E74" w14:paraId="2FDE8B98" w14:textId="77777777">
      <w:pPr>
        <w:spacing w:after="0" w:line="240" w:lineRule="auto"/>
        <w:rPr>
          <w:rFonts w:ascii="Arial" w:eastAsia="Times New Roman" w:hAnsi="Arial" w:cs="Arial"/>
          <w:b/>
          <w:sz w:val="24"/>
          <w:szCs w:val="24"/>
        </w:rPr>
      </w:pPr>
    </w:p>
    <w:p w:rsidR="00F76E74" w:rsidRPr="00034774" w:rsidP="00515F39" w14:paraId="39E01320" w14:textId="1D8044A5">
      <w:pPr>
        <w:numPr>
          <w:ilvl w:val="0"/>
          <w:numId w:val="17"/>
        </w:numPr>
        <w:spacing w:after="0" w:line="240" w:lineRule="auto"/>
        <w:rPr>
          <w:rFonts w:ascii="Arial" w:eastAsia="Times New Roman" w:hAnsi="Arial" w:cs="Arial"/>
          <w:sz w:val="24"/>
          <w:szCs w:val="24"/>
        </w:rPr>
      </w:pPr>
      <w:bookmarkStart w:id="45" w:name="_Ref140066272"/>
      <w:bookmarkStart w:id="46" w:name="_Ref16580523"/>
      <w:r w:rsidRPr="00034774">
        <w:rPr>
          <w:rFonts w:ascii="Arial" w:hAnsi="Arial" w:cs="Arial"/>
          <w:sz w:val="24"/>
          <w:szCs w:val="24"/>
        </w:rPr>
        <w:t xml:space="preserve">Thinking about your organization’s energy related suppliers and vendors, what percent </w:t>
      </w:r>
      <w:r w:rsidRPr="00034774" w:rsidR="0099056B">
        <w:rPr>
          <w:rFonts w:ascii="Arial" w:hAnsi="Arial" w:cs="Arial"/>
          <w:sz w:val="24"/>
          <w:szCs w:val="24"/>
        </w:rPr>
        <w:t>of your supply chain purchases (in dollars/value), are:</w:t>
      </w:r>
      <w:bookmarkEnd w:id="45"/>
      <w:r w:rsidRPr="00034774" w:rsidR="0099056B">
        <w:rPr>
          <w:rFonts w:ascii="Arial" w:hAnsi="Arial" w:cs="Arial"/>
          <w:sz w:val="24"/>
          <w:szCs w:val="24"/>
        </w:rPr>
        <w:t xml:space="preserve"> </w:t>
      </w:r>
      <w:bookmarkEnd w:id="46"/>
    </w:p>
    <w:p w:rsidR="0099056B" w:rsidRPr="00034774" w:rsidP="00515F39" w14:paraId="57A21104" w14:textId="5A3A9E18">
      <w:pPr>
        <w:pStyle w:val="QuestionBody"/>
        <w:numPr>
          <w:ilvl w:val="1"/>
          <w:numId w:val="17"/>
        </w:numPr>
      </w:pPr>
      <w:r w:rsidRPr="00034774">
        <w:t xml:space="preserve">In-state </w:t>
      </w:r>
      <w:r w:rsidRPr="00034774" w:rsidR="00D46EDB">
        <w:t xml:space="preserve">(Enter </w:t>
      </w:r>
      <w:r w:rsidRPr="00034774" w:rsidR="00D46EDB">
        <w:t>%)_</w:t>
      </w:r>
      <w:r w:rsidRPr="00034774" w:rsidR="00D46EDB">
        <w:t>____</w:t>
      </w:r>
    </w:p>
    <w:p w:rsidR="00F76E74" w:rsidRPr="00034774" w:rsidP="00515F39" w14:paraId="4EE52707" w14:textId="399507D4">
      <w:pPr>
        <w:pStyle w:val="QuestionBody"/>
        <w:numPr>
          <w:ilvl w:val="1"/>
          <w:numId w:val="17"/>
        </w:numPr>
      </w:pPr>
      <w:r w:rsidRPr="00034774">
        <w:t xml:space="preserve">Out of state but in the United States (Enter </w:t>
      </w:r>
      <w:r w:rsidRPr="00034774">
        <w:t>%)_</w:t>
      </w:r>
      <w:r w:rsidRPr="00034774">
        <w:t>____</w:t>
      </w:r>
    </w:p>
    <w:p w:rsidR="00F76E74" w:rsidRPr="00034774" w:rsidP="00515F39" w14:paraId="4817119B" w14:textId="77777777">
      <w:pPr>
        <w:pStyle w:val="QuestionBody"/>
        <w:numPr>
          <w:ilvl w:val="1"/>
          <w:numId w:val="17"/>
        </w:numPr>
      </w:pPr>
      <w:r w:rsidRPr="00034774">
        <w:t xml:space="preserve">Outside of the United States (Enter </w:t>
      </w:r>
      <w:r w:rsidRPr="00034774">
        <w:t>%)_</w:t>
      </w:r>
      <w:r w:rsidRPr="00034774">
        <w:t>____ (WEB ONLY SPECIFY COUNTRIES_____)</w:t>
      </w:r>
    </w:p>
    <w:p w:rsidR="00F76E74" w:rsidRPr="00034774" w:rsidP="00515F39" w14:paraId="380B4DE3" w14:textId="77777777">
      <w:pPr>
        <w:pStyle w:val="QuestionBody"/>
        <w:numPr>
          <w:ilvl w:val="1"/>
          <w:numId w:val="17"/>
        </w:numPr>
      </w:pPr>
      <w:r w:rsidRPr="00034774">
        <w:t>DK/NA</w:t>
      </w:r>
    </w:p>
    <w:p w:rsidR="00F76E74" w:rsidRPr="00034774" w:rsidP="008A2CAC" w14:paraId="2CF03B43" w14:textId="171E5189">
      <w:pPr>
        <w:tabs>
          <w:tab w:val="left" w:pos="1591"/>
        </w:tabs>
        <w:spacing w:after="0" w:line="240" w:lineRule="auto"/>
        <w:rPr>
          <w:rFonts w:ascii="Arial" w:eastAsia="Times New Roman" w:hAnsi="Arial" w:cs="Times New Roman"/>
          <w:sz w:val="24"/>
          <w:szCs w:val="24"/>
        </w:rPr>
      </w:pPr>
    </w:p>
    <w:p w:rsidR="00823A06" w:rsidRPr="00034774" w:rsidP="00515F39" w14:paraId="1DCDCB38" w14:textId="59AD188F">
      <w:pPr>
        <w:pStyle w:val="QuestionBody"/>
        <w:numPr>
          <w:ilvl w:val="0"/>
          <w:numId w:val="17"/>
        </w:numPr>
      </w:pPr>
      <w:r w:rsidRPr="00034774">
        <w:t xml:space="preserve">Thinking about your organization’s energy related customers, </w:t>
      </w:r>
      <w:r w:rsidRPr="00034774" w:rsidR="00C8058C">
        <w:t>what percent are located</w:t>
      </w:r>
      <w:r w:rsidRPr="00034774">
        <w:t>:</w:t>
      </w:r>
    </w:p>
    <w:p w:rsidR="00823A06" w:rsidRPr="00034774" w:rsidP="00823A06" w14:paraId="599E8854" w14:textId="31E0E58B">
      <w:pPr>
        <w:pStyle w:val="QuestionBody"/>
      </w:pPr>
    </w:p>
    <w:p w:rsidR="00823A06" w:rsidRPr="00034774" w:rsidP="00515F39" w14:paraId="367813C1" w14:textId="4173A476">
      <w:pPr>
        <w:pStyle w:val="QuestionBody"/>
        <w:numPr>
          <w:ilvl w:val="0"/>
          <w:numId w:val="28"/>
        </w:numPr>
      </w:pPr>
      <w:r w:rsidRPr="00034774">
        <w:t>In-State</w:t>
      </w:r>
      <w:r w:rsidRPr="00034774" w:rsidR="00C8058C">
        <w:t xml:space="preserve"> (Enter </w:t>
      </w:r>
      <w:r w:rsidRPr="00034774" w:rsidR="00C8058C">
        <w:t>%)_</w:t>
      </w:r>
      <w:r w:rsidRPr="00034774" w:rsidR="00C8058C">
        <w:t>____</w:t>
      </w:r>
    </w:p>
    <w:p w:rsidR="00823A06" w:rsidRPr="00034774" w:rsidP="00515F39" w14:paraId="5546ABCA" w14:textId="1F8843D2">
      <w:pPr>
        <w:pStyle w:val="QuestionBody"/>
        <w:numPr>
          <w:ilvl w:val="0"/>
          <w:numId w:val="28"/>
        </w:numPr>
      </w:pPr>
      <w:r w:rsidRPr="00034774">
        <w:t>In a bordering state but out of state</w:t>
      </w:r>
      <w:r w:rsidRPr="00034774" w:rsidR="00C8058C">
        <w:t xml:space="preserve"> (Enter </w:t>
      </w:r>
      <w:r w:rsidRPr="00034774" w:rsidR="00C8058C">
        <w:t>%)_</w:t>
      </w:r>
      <w:r w:rsidRPr="00034774" w:rsidR="00C8058C">
        <w:t>____</w:t>
      </w:r>
    </w:p>
    <w:p w:rsidR="00823A06" w:rsidRPr="00034774" w:rsidP="00515F39" w14:paraId="121C2E52" w14:textId="652D3B48">
      <w:pPr>
        <w:pStyle w:val="QuestionBody"/>
        <w:numPr>
          <w:ilvl w:val="0"/>
          <w:numId w:val="28"/>
        </w:numPr>
      </w:pPr>
      <w:r w:rsidRPr="00034774">
        <w:t>In the United States, but outside of a bordering state</w:t>
      </w:r>
      <w:r w:rsidRPr="00034774" w:rsidR="00C8058C">
        <w:t xml:space="preserve"> (Enter </w:t>
      </w:r>
      <w:r w:rsidRPr="00034774" w:rsidR="00C8058C">
        <w:t>%)_</w:t>
      </w:r>
      <w:r w:rsidRPr="00034774" w:rsidR="00C8058C">
        <w:t>____</w:t>
      </w:r>
    </w:p>
    <w:p w:rsidR="00823A06" w:rsidRPr="00034774" w:rsidP="00515F39" w14:paraId="58536CA0" w14:textId="75671F72">
      <w:pPr>
        <w:pStyle w:val="QuestionBody"/>
        <w:numPr>
          <w:ilvl w:val="0"/>
          <w:numId w:val="28"/>
        </w:numPr>
      </w:pPr>
      <w:r w:rsidRPr="00034774">
        <w:t xml:space="preserve">Outside of the United States </w:t>
      </w:r>
      <w:r w:rsidRPr="00034774" w:rsidR="00C8058C">
        <w:t xml:space="preserve">(Enter </w:t>
      </w:r>
      <w:r w:rsidRPr="00034774" w:rsidR="00C8058C">
        <w:t>%)_</w:t>
      </w:r>
      <w:r w:rsidRPr="00034774" w:rsidR="00C8058C">
        <w:t xml:space="preserve">____  </w:t>
      </w:r>
    </w:p>
    <w:p w:rsidR="00823A06" w:rsidRPr="00034774" w:rsidP="00515F39" w14:paraId="6BC47720" w14:textId="35082207">
      <w:pPr>
        <w:pStyle w:val="QuestionBody"/>
        <w:numPr>
          <w:ilvl w:val="0"/>
          <w:numId w:val="28"/>
        </w:numPr>
      </w:pPr>
      <w:r w:rsidRPr="00034774">
        <w:t>DK/NA</w:t>
      </w:r>
    </w:p>
    <w:p w:rsidR="00F76E74" w:rsidRPr="00034774" w:rsidP="008A2CAC" w14:paraId="6505A0B1" w14:textId="5A597D53">
      <w:pPr>
        <w:pStyle w:val="QuestionBody"/>
        <w:ind w:left="0"/>
      </w:pPr>
    </w:p>
    <w:p w:rsidR="00F76E74" w:rsidRPr="00034774" w:rsidP="005B5B6A" w14:paraId="012AABBC" w14:textId="15CFF7F5">
      <w:pPr>
        <w:tabs>
          <w:tab w:val="left" w:pos="1591"/>
        </w:tabs>
        <w:spacing w:after="0" w:line="240" w:lineRule="auto"/>
        <w:ind w:left="1710" w:hanging="990"/>
        <w:rPr>
          <w:rFonts w:ascii="Arial" w:eastAsia="Times New Roman" w:hAnsi="Arial" w:cs="Times New Roman"/>
          <w:sz w:val="24"/>
          <w:szCs w:val="24"/>
        </w:rPr>
      </w:pPr>
    </w:p>
    <w:p w:rsidR="00034774" w:rsidRPr="00034774" w:rsidP="00034774" w14:paraId="40D3B2B9" w14:textId="77777777">
      <w:pPr>
        <w:pStyle w:val="QuestionBody"/>
        <w:ind w:left="1080"/>
      </w:pPr>
    </w:p>
    <w:p w:rsidR="00034774" w:rsidRPr="00034774" w:rsidP="00515F39" w14:paraId="147C3050" w14:textId="77777777">
      <w:pPr>
        <w:pStyle w:val="QuestionBody"/>
        <w:numPr>
          <w:ilvl w:val="0"/>
          <w:numId w:val="17"/>
        </w:numPr>
      </w:pPr>
      <w:r w:rsidRPr="00034774">
        <w:t>Are you currently partnering with registered apprenticeship programs, community colleges, universities, government training programs, or private sector training programs? [SELECT ALL THAT APPLY]</w:t>
      </w:r>
    </w:p>
    <w:p w:rsidR="00034774" w:rsidRPr="00034774" w:rsidP="00034774" w14:paraId="7B561D03" w14:textId="77777777">
      <w:pPr>
        <w:pStyle w:val="QuestionBody"/>
      </w:pPr>
    </w:p>
    <w:p w:rsidR="00034774" w:rsidRPr="00034774" w:rsidP="00515F39" w14:paraId="31A405E2" w14:textId="651C08A0">
      <w:pPr>
        <w:pStyle w:val="QuestionBody"/>
        <w:numPr>
          <w:ilvl w:val="0"/>
          <w:numId w:val="69"/>
        </w:numPr>
      </w:pPr>
      <w:r w:rsidRPr="00034774">
        <w:t xml:space="preserve">Yes, registered apprenticeship programs </w:t>
      </w:r>
    </w:p>
    <w:p w:rsidR="00034774" w:rsidRPr="00034774" w:rsidP="00515F39" w14:paraId="7C828A70" w14:textId="7059F2F9">
      <w:pPr>
        <w:pStyle w:val="QuestionBody"/>
        <w:numPr>
          <w:ilvl w:val="0"/>
          <w:numId w:val="69"/>
        </w:numPr>
      </w:pPr>
      <w:r w:rsidRPr="00034774">
        <w:t xml:space="preserve">Yes, a community college or multiple community colleges </w:t>
      </w:r>
    </w:p>
    <w:p w:rsidR="00034774" w:rsidRPr="00034774" w:rsidP="00515F39" w14:paraId="3705D4A3" w14:textId="45CB3AA9">
      <w:pPr>
        <w:pStyle w:val="QuestionBody"/>
        <w:numPr>
          <w:ilvl w:val="0"/>
          <w:numId w:val="69"/>
        </w:numPr>
      </w:pPr>
      <w:r w:rsidRPr="00034774">
        <w:t xml:space="preserve">Yes, a university or multiple universities </w:t>
      </w:r>
    </w:p>
    <w:p w:rsidR="00034774" w:rsidRPr="00034774" w:rsidP="00515F39" w14:paraId="75BB450F" w14:textId="2A8E36FF">
      <w:pPr>
        <w:pStyle w:val="QuestionBody"/>
        <w:numPr>
          <w:ilvl w:val="0"/>
          <w:numId w:val="69"/>
        </w:numPr>
      </w:pPr>
      <w:r w:rsidRPr="00034774">
        <w:t xml:space="preserve">Yes, a government training program or multiple government training programs </w:t>
      </w:r>
    </w:p>
    <w:p w:rsidR="00034774" w:rsidRPr="00034774" w:rsidP="00515F39" w14:paraId="2C55341B" w14:textId="2CE091B4">
      <w:pPr>
        <w:pStyle w:val="QuestionBody"/>
        <w:numPr>
          <w:ilvl w:val="0"/>
          <w:numId w:val="69"/>
        </w:numPr>
      </w:pPr>
      <w:r w:rsidRPr="00034774">
        <w:t xml:space="preserve">Yes, a private sector training program or multiple private sector training programs </w:t>
      </w:r>
    </w:p>
    <w:p w:rsidR="00034774" w:rsidRPr="00034774" w:rsidP="00515F39" w14:paraId="5BBCB9C3" w14:textId="77777777">
      <w:pPr>
        <w:pStyle w:val="QuestionBody"/>
        <w:numPr>
          <w:ilvl w:val="0"/>
          <w:numId w:val="69"/>
        </w:numPr>
      </w:pPr>
      <w:r w:rsidRPr="00034774">
        <w:t>No</w:t>
      </w:r>
    </w:p>
    <w:p w:rsidR="00034774" w:rsidRPr="00034774" w:rsidP="00515F39" w14:paraId="722F5264" w14:textId="331FB713">
      <w:pPr>
        <w:pStyle w:val="QuestionBody"/>
        <w:numPr>
          <w:ilvl w:val="0"/>
          <w:numId w:val="69"/>
        </w:numPr>
      </w:pPr>
      <w:r>
        <w:t xml:space="preserve">(DON’T READ) </w:t>
      </w:r>
      <w:r w:rsidRPr="00034774">
        <w:t>DK/NA</w:t>
      </w:r>
    </w:p>
    <w:p w:rsidR="00034774" w:rsidRPr="00034774" w:rsidP="00034774" w14:paraId="1C78BD64" w14:textId="77777777">
      <w:pPr>
        <w:pStyle w:val="QuestionBody"/>
        <w:ind w:left="0"/>
      </w:pPr>
    </w:p>
    <w:p w:rsidR="00034774" w:rsidP="00515F39" w14:paraId="5F0670EE" w14:textId="62BF1BC2">
      <w:pPr>
        <w:pStyle w:val="QuestionBody"/>
        <w:numPr>
          <w:ilvl w:val="0"/>
          <w:numId w:val="17"/>
        </w:numPr>
      </w:pPr>
      <w:r w:rsidRPr="00034774">
        <w:t>Has your business been awarded any federal government grants, loans, or procurement contracts?</w:t>
      </w:r>
    </w:p>
    <w:p w:rsidR="00034774" w:rsidRPr="00034774" w:rsidP="00034774" w14:paraId="5898C2BB" w14:textId="77777777">
      <w:pPr>
        <w:pStyle w:val="QuestionBody"/>
      </w:pPr>
    </w:p>
    <w:p w:rsidR="00034774" w:rsidRPr="00034774" w:rsidP="00034774" w14:paraId="15273EDE" w14:textId="77777777">
      <w:pPr>
        <w:pStyle w:val="QuestionBody"/>
      </w:pPr>
      <w:r w:rsidRPr="00034774">
        <w:t>[SELECT ALL THAT APPLY]</w:t>
      </w:r>
    </w:p>
    <w:p w:rsidR="00034774" w:rsidRPr="00034774" w:rsidP="00034774" w14:paraId="1DA38D69" w14:textId="77777777">
      <w:pPr>
        <w:pStyle w:val="QuestionBody"/>
      </w:pPr>
    </w:p>
    <w:p w:rsidR="00034774" w:rsidRPr="00034774" w:rsidP="00515F39" w14:paraId="2674C8EB" w14:textId="77777777">
      <w:pPr>
        <w:pStyle w:val="QuestionBody"/>
        <w:numPr>
          <w:ilvl w:val="0"/>
          <w:numId w:val="70"/>
        </w:numPr>
      </w:pPr>
      <w:r w:rsidRPr="00034774">
        <w:t>Yes, grant (SPECIFY_______)</w:t>
      </w:r>
    </w:p>
    <w:p w:rsidR="00034774" w:rsidRPr="00034774" w:rsidP="00515F39" w14:paraId="694C95B1" w14:textId="77777777">
      <w:pPr>
        <w:pStyle w:val="QuestionBody"/>
        <w:numPr>
          <w:ilvl w:val="0"/>
          <w:numId w:val="70"/>
        </w:numPr>
      </w:pPr>
      <w:r w:rsidRPr="00034774">
        <w:t>Yes, loan (SPECIFY_______)</w:t>
      </w:r>
    </w:p>
    <w:p w:rsidR="00034774" w:rsidRPr="00034774" w:rsidP="00515F39" w14:paraId="3A179B97" w14:textId="77777777">
      <w:pPr>
        <w:pStyle w:val="QuestionBody"/>
        <w:numPr>
          <w:ilvl w:val="0"/>
          <w:numId w:val="70"/>
        </w:numPr>
      </w:pPr>
      <w:r w:rsidRPr="00034774">
        <w:t>Yes, contract (SPECIFY_______)</w:t>
      </w:r>
    </w:p>
    <w:p w:rsidR="00034774" w:rsidRPr="00034774" w:rsidP="00515F39" w14:paraId="36B8C619" w14:textId="77777777">
      <w:pPr>
        <w:pStyle w:val="QuestionBody"/>
        <w:numPr>
          <w:ilvl w:val="0"/>
          <w:numId w:val="70"/>
        </w:numPr>
      </w:pPr>
      <w:r w:rsidRPr="00034774">
        <w:t>No</w:t>
      </w:r>
    </w:p>
    <w:p w:rsidR="00034774" w:rsidRPr="00034774" w:rsidP="00515F39" w14:paraId="6994898B" w14:textId="59C63041">
      <w:pPr>
        <w:pStyle w:val="QuestionBody"/>
        <w:numPr>
          <w:ilvl w:val="0"/>
          <w:numId w:val="70"/>
        </w:numPr>
      </w:pPr>
      <w:r>
        <w:t xml:space="preserve">(DON’T READ) </w:t>
      </w:r>
      <w:r w:rsidRPr="00034774">
        <w:t>DK/NA</w:t>
      </w:r>
    </w:p>
    <w:p w:rsidR="00D46EDB" w:rsidRPr="00034774" w:rsidP="005B5B6A" w14:paraId="3C30735A" w14:textId="102E5074">
      <w:pPr>
        <w:tabs>
          <w:tab w:val="left" w:pos="1591"/>
        </w:tabs>
        <w:spacing w:after="0" w:line="240" w:lineRule="auto"/>
        <w:ind w:left="1710" w:hanging="990"/>
        <w:rPr>
          <w:rFonts w:ascii="Arial" w:eastAsia="Times New Roman" w:hAnsi="Arial" w:cs="Times New Roman"/>
          <w:sz w:val="24"/>
          <w:szCs w:val="24"/>
        </w:rPr>
      </w:pPr>
    </w:p>
    <w:p w:rsidR="00843D71" w:rsidRPr="00034774" w:rsidP="005B5B6A" w14:paraId="5BD12551" w14:textId="77777777">
      <w:pPr>
        <w:tabs>
          <w:tab w:val="left" w:pos="1591"/>
        </w:tabs>
        <w:spacing w:after="0" w:line="240" w:lineRule="auto"/>
        <w:ind w:left="1710" w:hanging="990"/>
        <w:rPr>
          <w:rFonts w:ascii="Arial" w:eastAsia="Times New Roman" w:hAnsi="Arial" w:cs="Times New Roman"/>
          <w:sz w:val="24"/>
          <w:szCs w:val="24"/>
        </w:rPr>
      </w:pPr>
    </w:p>
    <w:p w:rsidR="001F3F4D" w:rsidRPr="00034774" w:rsidP="005B5B6A" w14:paraId="49D1BADC" w14:textId="77777777">
      <w:pPr>
        <w:spacing w:after="0" w:line="240" w:lineRule="auto"/>
        <w:outlineLvl w:val="0"/>
        <w:rPr>
          <w:rFonts w:ascii="Arial" w:eastAsia="Times New Roman" w:hAnsi="Arial" w:cs="Arial"/>
          <w:b/>
          <w:sz w:val="24"/>
          <w:szCs w:val="24"/>
        </w:rPr>
      </w:pPr>
      <w:bookmarkStart w:id="47" w:name="38"/>
      <w:bookmarkEnd w:id="47"/>
    </w:p>
    <w:p w:rsidR="005B5B6A" w:rsidRPr="00034774" w:rsidP="005B5B6A" w14:paraId="7343B42A" w14:textId="08DE0C9E">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5 – Revenue Questions</w:t>
      </w:r>
    </w:p>
    <w:p w:rsidR="005B5B6A" w:rsidRPr="00034774" w:rsidP="005B5B6A" w14:paraId="76E2C17C" w14:textId="77777777">
      <w:pPr>
        <w:spacing w:after="0" w:line="240" w:lineRule="auto"/>
        <w:rPr>
          <w:rFonts w:ascii="Arial" w:eastAsia="Times New Roman" w:hAnsi="Arial" w:cs="Arial"/>
          <w:b/>
          <w:sz w:val="24"/>
          <w:szCs w:val="24"/>
        </w:rPr>
      </w:pPr>
    </w:p>
    <w:p w:rsidR="005B5B6A" w:rsidRPr="00034774" w:rsidP="005B5B6A" w14:paraId="1391B32C" w14:textId="410B0DE5">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776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3</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7B3B9D">
        <w:rPr>
          <w:rFonts w:ascii="Arial" w:eastAsia="Times New Roman" w:hAnsi="Arial" w:cs="Arial"/>
          <w:sz w:val="24"/>
          <w:szCs w:val="20"/>
        </w:rPr>
        <w:fldChar w:fldCharType="end"/>
      </w:r>
      <w:r w:rsidRPr="00034774" w:rsidR="00A830EA">
        <w:rPr>
          <w:rFonts w:ascii="Arial" w:eastAsia="Times New Roman" w:hAnsi="Arial" w:cs="Arial"/>
          <w:sz w:val="24"/>
          <w:szCs w:val="24"/>
        </w:rPr>
        <w:t>PRIME</w:t>
      </w:r>
      <w:r w:rsidRPr="00034774">
        <w:rPr>
          <w:rFonts w:ascii="Arial" w:eastAsia="Times New Roman" w:hAnsi="Arial" w:cs="Arial"/>
          <w:sz w:val="24"/>
          <w:szCs w:val="24"/>
        </w:rPr>
        <w:t xml:space="preserve"> = </w:t>
      </w:r>
      <w:r w:rsidRPr="00034774" w:rsidR="00D46EDB">
        <w:rPr>
          <w:rFonts w:ascii="Arial" w:eastAsia="Times New Roman" w:hAnsi="Arial" w:cs="Arial"/>
          <w:sz w:val="24"/>
          <w:szCs w:val="24"/>
        </w:rPr>
        <w:t xml:space="preserve">5 </w:t>
      </w:r>
      <w:r w:rsidRPr="00034774">
        <w:rPr>
          <w:rFonts w:ascii="Arial" w:eastAsia="Times New Roman" w:hAnsi="Arial" w:cs="Arial"/>
          <w:sz w:val="24"/>
          <w:szCs w:val="24"/>
        </w:rPr>
        <w:t xml:space="preserve">or </w:t>
      </w:r>
      <w:r w:rsidRPr="00034774" w:rsidR="00D46EDB">
        <w:rPr>
          <w:rFonts w:ascii="Arial" w:eastAsia="Times New Roman" w:hAnsi="Arial" w:cs="Arial"/>
          <w:sz w:val="24"/>
          <w:szCs w:val="24"/>
        </w:rPr>
        <w:t>6</w:t>
      </w:r>
    </w:p>
    <w:p w:rsidR="005B5B6A" w:rsidRPr="00034774" w:rsidP="005B5B6A" w14:paraId="57936112" w14:textId="77777777">
      <w:pPr>
        <w:spacing w:after="0" w:line="240" w:lineRule="auto"/>
        <w:rPr>
          <w:rFonts w:ascii="Arial" w:eastAsia="Times New Roman" w:hAnsi="Arial" w:cs="Arial"/>
          <w:b/>
          <w:sz w:val="24"/>
          <w:szCs w:val="24"/>
        </w:rPr>
      </w:pPr>
    </w:p>
    <w:p w:rsidR="005B5B6A" w:rsidRPr="00034774" w:rsidP="00515F39" w14:paraId="4BFFD152" w14:textId="77777777">
      <w:pPr>
        <w:numPr>
          <w:ilvl w:val="0"/>
          <w:numId w:val="17"/>
        </w:numPr>
        <w:spacing w:after="0" w:line="240" w:lineRule="auto"/>
        <w:rPr>
          <w:rFonts w:ascii="Arial" w:eastAsia="Times New Roman" w:hAnsi="Arial" w:cs="Arial"/>
          <w:sz w:val="24"/>
          <w:szCs w:val="24"/>
        </w:rPr>
      </w:pPr>
      <w:bookmarkStart w:id="48" w:name="_Ref16580776"/>
      <w:r w:rsidRPr="00034774">
        <w:rPr>
          <w:rFonts w:ascii="Arial" w:eastAsia="Times New Roman" w:hAnsi="Arial" w:cs="Arial"/>
          <w:sz w:val="24"/>
          <w:szCs w:val="24"/>
        </w:rPr>
        <w:t>Can you name any specific rebates or incentives that can reduce the cost of selling, distributing or installing energy for your customers? [Record up to 3]</w:t>
      </w:r>
      <w:bookmarkEnd w:id="48"/>
    </w:p>
    <w:p w:rsidR="005B5B6A" w:rsidRPr="00034774" w:rsidP="005B5B6A" w14:paraId="300E1234" w14:textId="77777777">
      <w:pPr>
        <w:spacing w:after="0" w:line="240" w:lineRule="auto"/>
        <w:rPr>
          <w:rFonts w:ascii="Arial" w:eastAsia="Times New Roman" w:hAnsi="Arial" w:cs="Arial"/>
          <w:sz w:val="24"/>
          <w:szCs w:val="24"/>
        </w:rPr>
      </w:pPr>
    </w:p>
    <w:p w:rsidR="005B5B6A" w:rsidRPr="00034774" w:rsidP="005B5B6A" w14:paraId="26DD1F72" w14:textId="77777777">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t>Record: ___</w:t>
      </w:r>
    </w:p>
    <w:p w:rsidR="005B5B6A" w:rsidRPr="00034774" w:rsidP="005B5B6A" w14:paraId="0C0C27FE" w14:textId="7DA6F0DD">
      <w:pPr>
        <w:spacing w:after="0" w:line="240" w:lineRule="auto"/>
        <w:outlineLvl w:val="0"/>
        <w:rPr>
          <w:rFonts w:ascii="Arial" w:eastAsia="Times New Roman" w:hAnsi="Arial" w:cs="Arial"/>
          <w:sz w:val="24"/>
          <w:szCs w:val="24"/>
        </w:rPr>
      </w:pPr>
    </w:p>
    <w:p w:rsidR="00823A06" w:rsidRPr="00034774" w:rsidP="00515F39" w14:paraId="65B7C40D" w14:textId="50555158">
      <w:pPr>
        <w:numPr>
          <w:ilvl w:val="0"/>
          <w:numId w:val="17"/>
        </w:numPr>
        <w:spacing w:after="0" w:line="240" w:lineRule="auto"/>
        <w:rPr>
          <w:rFonts w:ascii="Arial" w:eastAsia="Times New Roman" w:hAnsi="Arial" w:cs="Arial"/>
          <w:sz w:val="24"/>
          <w:szCs w:val="24"/>
        </w:rPr>
      </w:pPr>
      <w:r w:rsidRPr="00034774">
        <w:rPr>
          <w:rFonts w:ascii="Arial" w:eastAsia="Times New Roman" w:hAnsi="Arial" w:cs="Arial"/>
          <w:sz w:val="24"/>
          <w:szCs w:val="24"/>
        </w:rPr>
        <w:t>Approximately how much of your organization’s work at your current location, in terms of total gross revenue, is related to energy?</w:t>
      </w:r>
    </w:p>
    <w:p w:rsidR="00823A06" w:rsidRPr="00034774" w:rsidP="00823A06" w14:paraId="741E7F32" w14:textId="799D1C17">
      <w:pPr>
        <w:spacing w:after="0" w:line="240" w:lineRule="auto"/>
        <w:rPr>
          <w:rFonts w:ascii="Arial" w:eastAsia="Times New Roman" w:hAnsi="Arial" w:cs="Arial"/>
          <w:sz w:val="24"/>
          <w:szCs w:val="24"/>
        </w:rPr>
      </w:pPr>
    </w:p>
    <w:p w:rsidR="00823A06" w:rsidRPr="00034774" w:rsidP="008A2CAC" w14:paraId="1B4BA3F5" w14:textId="38E4B7F0">
      <w:pPr>
        <w:spacing w:after="0" w:line="240" w:lineRule="auto"/>
        <w:ind w:left="360"/>
        <w:rPr>
          <w:rFonts w:ascii="Arial" w:eastAsia="Times New Roman" w:hAnsi="Arial" w:cs="Arial"/>
          <w:sz w:val="24"/>
          <w:szCs w:val="24"/>
        </w:rPr>
      </w:pPr>
      <w:r w:rsidRPr="00034774">
        <w:rPr>
          <w:rFonts w:ascii="Arial" w:eastAsia="Times New Roman" w:hAnsi="Arial" w:cs="Arial"/>
          <w:sz w:val="24"/>
          <w:szCs w:val="24"/>
        </w:rPr>
        <w:t xml:space="preserve">Record </w:t>
      </w:r>
      <w:r w:rsidRPr="00034774">
        <w:rPr>
          <w:rFonts w:ascii="Arial" w:eastAsia="Times New Roman" w:hAnsi="Arial" w:cs="Arial"/>
          <w:sz w:val="24"/>
          <w:szCs w:val="24"/>
        </w:rPr>
        <w:t>$:_</w:t>
      </w:r>
      <w:r w:rsidRPr="00034774">
        <w:rPr>
          <w:rFonts w:ascii="Arial" w:eastAsia="Times New Roman" w:hAnsi="Arial" w:cs="Arial"/>
          <w:sz w:val="24"/>
          <w:szCs w:val="24"/>
        </w:rPr>
        <w:t>____________________________</w:t>
      </w:r>
    </w:p>
    <w:p w:rsidR="00823A06" w:rsidRPr="00034774" w:rsidP="005B5B6A" w14:paraId="21EB94CA" w14:textId="77777777">
      <w:pPr>
        <w:spacing w:after="0" w:line="240" w:lineRule="auto"/>
        <w:outlineLvl w:val="0"/>
        <w:rPr>
          <w:rFonts w:ascii="Arial" w:eastAsia="Times New Roman" w:hAnsi="Arial" w:cs="Arial"/>
          <w:sz w:val="24"/>
          <w:szCs w:val="24"/>
        </w:rPr>
      </w:pPr>
    </w:p>
    <w:p w:rsidR="005B5B6A" w:rsidRPr="00034774" w:rsidP="005B5B6A" w14:paraId="4966EB01" w14:textId="6020E2C1">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5</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Arial"/>
          <w:sz w:val="24"/>
          <w:szCs w:val="24"/>
        </w:rPr>
        <w:t xml:space="preserve"> has multiple responses, otherwise SKIP</w:t>
      </w:r>
    </w:p>
    <w:p w:rsidR="005B5B6A" w:rsidRPr="00034774" w:rsidP="005B5B6A" w14:paraId="0C5253E4" w14:textId="77777777">
      <w:pPr>
        <w:spacing w:after="0" w:line="240" w:lineRule="auto"/>
        <w:rPr>
          <w:rFonts w:ascii="Arial" w:eastAsia="Times New Roman" w:hAnsi="Arial" w:cs="Times New Roman"/>
          <w:sz w:val="24"/>
          <w:szCs w:val="20"/>
        </w:rPr>
      </w:pPr>
    </w:p>
    <w:p w:rsidR="005B5B6A" w:rsidRPr="00034774" w:rsidP="00515F39" w14:paraId="4D691317" w14:textId="2D889105">
      <w:pPr>
        <w:numPr>
          <w:ilvl w:val="0"/>
          <w:numId w:val="17"/>
        </w:numPr>
        <w:spacing w:after="0" w:line="240" w:lineRule="auto"/>
        <w:rPr>
          <w:rFonts w:ascii="Arial" w:eastAsia="Times New Roman" w:hAnsi="Arial" w:cs="Times New Roman"/>
          <w:sz w:val="24"/>
          <w:szCs w:val="20"/>
        </w:rPr>
      </w:pPr>
      <w:bookmarkStart w:id="49" w:name="_Ref16580801"/>
      <w:r w:rsidRPr="00034774">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034774" w:rsidR="001F3F4D">
        <w:rPr>
          <w:rFonts w:ascii="Arial" w:eastAsia="Times New Roman" w:hAnsi="Arial" w:cs="Arial"/>
          <w:sz w:val="24"/>
          <w:szCs w:val="20"/>
        </w:rPr>
        <w:t xml:space="preserve"> (Use numbers to indicate percentages, for instance 20=20%)</w:t>
      </w:r>
      <w:bookmarkEnd w:id="49"/>
    </w:p>
    <w:p w:rsidR="005B5B6A" w:rsidRPr="00034774" w:rsidP="005B5B6A" w14:paraId="530E3B36" w14:textId="77777777">
      <w:pPr>
        <w:spacing w:after="0" w:line="240" w:lineRule="auto"/>
        <w:rPr>
          <w:rFonts w:ascii="Arial" w:eastAsia="Times New Roman" w:hAnsi="Arial" w:cs="Arial"/>
          <w:sz w:val="24"/>
          <w:szCs w:val="24"/>
        </w:rPr>
      </w:pPr>
    </w:p>
    <w:p w:rsidR="005B5B6A" w:rsidRPr="00034774" w:rsidP="00515F39" w14:paraId="640268FF" w14:textId="783B70CE">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1 ____%</w:t>
      </w:r>
    </w:p>
    <w:p w:rsidR="005B5B6A" w:rsidRPr="00034774" w:rsidP="00515F39" w14:paraId="4B82EB6F" w14:textId="1B6391D0">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2 ____%</w:t>
      </w:r>
    </w:p>
    <w:p w:rsidR="005B5B6A" w:rsidRPr="00034774" w:rsidP="00515F39" w14:paraId="788ED145" w14:textId="55DD9F85">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3 ____%</w:t>
      </w:r>
    </w:p>
    <w:p w:rsidR="005B5B6A" w:rsidRPr="00034774" w:rsidP="00515F39" w14:paraId="19FF3D01"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5B5B6A" w:rsidRPr="00034774" w:rsidP="00515F39" w14:paraId="6FD4096E"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ther revenue not related to energy ____%</w:t>
      </w:r>
    </w:p>
    <w:p w:rsidR="005B5B6A" w:rsidRPr="00034774" w:rsidP="005B5B6A" w14:paraId="347AB866" w14:textId="77777777">
      <w:pPr>
        <w:spacing w:after="0" w:line="240" w:lineRule="auto"/>
        <w:rPr>
          <w:rFonts w:ascii="Arial" w:eastAsia="Times New Roman" w:hAnsi="Arial" w:cs="Times New Roman"/>
          <w:sz w:val="24"/>
          <w:szCs w:val="20"/>
        </w:rPr>
      </w:pPr>
    </w:p>
    <w:p w:rsidR="005B5B6A" w:rsidRPr="00034774" w:rsidP="005B5B6A" w14:paraId="6300E935" w14:textId="68A7FAC6">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Q</w:t>
      </w:r>
      <w:r w:rsidRPr="00034774" w:rsidR="00A64B83">
        <w:rPr>
          <w:rFonts w:ascii="Arial" w:eastAsia="Times New Roman" w:hAnsi="Arial" w:cs="Arial"/>
          <w:sz w:val="24"/>
          <w:szCs w:val="24"/>
        </w:rPr>
        <w:fldChar w:fldCharType="begin"/>
      </w:r>
      <w:r w:rsidRPr="00034774" w:rsidR="00A64B83">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A64B83">
        <w:rPr>
          <w:rFonts w:ascii="Arial" w:eastAsia="Times New Roman" w:hAnsi="Arial" w:cs="Arial"/>
          <w:sz w:val="24"/>
          <w:szCs w:val="24"/>
        </w:rPr>
        <w:fldChar w:fldCharType="separate"/>
      </w:r>
      <w:r w:rsidR="00303B16">
        <w:rPr>
          <w:rFonts w:ascii="Arial" w:eastAsia="Times New Roman" w:hAnsi="Arial" w:cs="Arial"/>
          <w:sz w:val="24"/>
          <w:szCs w:val="24"/>
        </w:rPr>
        <w:t>45</w:t>
      </w:r>
      <w:r w:rsidRPr="00034774" w:rsidR="00A64B83">
        <w:rPr>
          <w:rFonts w:ascii="Arial" w:eastAsia="Times New Roman" w:hAnsi="Arial" w:cs="Arial"/>
          <w:sz w:val="24"/>
          <w:szCs w:val="24"/>
        </w:rPr>
        <w:fldChar w:fldCharType="end"/>
      </w:r>
      <w:r w:rsidRPr="00034774">
        <w:rPr>
          <w:rFonts w:ascii="Arial" w:eastAsia="Times New Roman" w:hAnsi="Arial" w:cs="Times New Roman"/>
          <w:sz w:val="24"/>
          <w:szCs w:val="20"/>
        </w:rPr>
        <w:t xml:space="preserve"> total must equal 100%</w:t>
      </w:r>
    </w:p>
    <w:p w:rsidR="009A0384" w:rsidRPr="00034774"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034774" w:rsidP="005B5B6A" w14:paraId="01F51FC5" w14:textId="77777777">
      <w:pPr>
        <w:spacing w:after="0" w:line="240" w:lineRule="auto"/>
        <w:rPr>
          <w:rFonts w:ascii="Arial" w:eastAsia="Times New Roman" w:hAnsi="Arial" w:cs="Times New Roman"/>
          <w:b/>
          <w:sz w:val="24"/>
          <w:szCs w:val="20"/>
        </w:rPr>
      </w:pPr>
    </w:p>
    <w:p w:rsidR="007372E9" w:rsidRPr="00034774" w:rsidP="005B5B6A" w14:paraId="0B3F7BF1" w14:textId="4C4B764F">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 xml:space="preserve">SECTION </w:t>
      </w:r>
      <w:r w:rsidRPr="00034774" w:rsidR="00410BA9">
        <w:rPr>
          <w:rFonts w:ascii="Arial" w:eastAsia="Times New Roman" w:hAnsi="Arial" w:cs="Times New Roman"/>
          <w:b/>
          <w:sz w:val="24"/>
          <w:szCs w:val="20"/>
        </w:rPr>
        <w:t>6</w:t>
      </w:r>
      <w:r w:rsidRPr="00034774">
        <w:rPr>
          <w:rFonts w:ascii="Arial" w:eastAsia="Times New Roman" w:hAnsi="Arial" w:cs="Times New Roman"/>
          <w:b/>
          <w:sz w:val="24"/>
          <w:szCs w:val="20"/>
        </w:rPr>
        <w:t xml:space="preserve"> – Motor Vehicles &amp; Component Parts</w:t>
      </w:r>
    </w:p>
    <w:p w:rsidR="00F052E6" w:rsidRPr="00034774" w:rsidP="005B5B6A" w14:paraId="775404AE" w14:textId="77777777">
      <w:pPr>
        <w:spacing w:after="0" w:line="240" w:lineRule="auto"/>
        <w:rPr>
          <w:rFonts w:ascii="Arial" w:eastAsia="Times New Roman" w:hAnsi="Arial" w:cs="Arial"/>
          <w:sz w:val="24"/>
          <w:szCs w:val="24"/>
        </w:rPr>
      </w:pPr>
    </w:p>
    <w:p w:rsidR="005B5B6A" w:rsidRPr="00034774" w:rsidP="005B5B6A" w14:paraId="20D1F28F" w14:textId="0F4C7704">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097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6</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Arial"/>
          <w:sz w:val="24"/>
          <w:szCs w:val="24"/>
        </w:rPr>
        <w:t xml:space="preserve"> = </w:t>
      </w:r>
      <w:r w:rsidRPr="00034774" w:rsidR="007A76CB">
        <w:rPr>
          <w:rFonts w:ascii="Arial" w:eastAsia="Times New Roman" w:hAnsi="Arial" w:cs="Arial"/>
          <w:sz w:val="24"/>
          <w:szCs w:val="24"/>
        </w:rPr>
        <w:t>6</w:t>
      </w:r>
      <w:r w:rsidRPr="00034774">
        <w:rPr>
          <w:rFonts w:ascii="Arial" w:eastAsia="Times New Roman" w:hAnsi="Arial" w:cs="Arial"/>
          <w:sz w:val="24"/>
          <w:szCs w:val="24"/>
        </w:rPr>
        <w:t>, otherwise SKIP</w:t>
      </w:r>
    </w:p>
    <w:p w:rsidR="005B5B6A" w:rsidRPr="00034774" w:rsidP="005B5B6A" w14:paraId="31531FCF" w14:textId="77777777">
      <w:pPr>
        <w:spacing w:after="0" w:line="240" w:lineRule="auto"/>
        <w:rPr>
          <w:rFonts w:ascii="Arial" w:eastAsia="Times New Roman" w:hAnsi="Arial" w:cs="Arial"/>
          <w:sz w:val="24"/>
          <w:szCs w:val="24"/>
        </w:rPr>
      </w:pPr>
    </w:p>
    <w:p w:rsidR="005B5B6A" w:rsidRPr="00034774" w:rsidP="00515F39" w14:paraId="5CF80317" w14:textId="77777777">
      <w:pPr>
        <w:numPr>
          <w:ilvl w:val="0"/>
          <w:numId w:val="32"/>
        </w:numPr>
        <w:spacing w:after="0" w:line="240" w:lineRule="auto"/>
        <w:contextualSpacing/>
        <w:rPr>
          <w:rFonts w:ascii="Arial" w:eastAsia="Times New Roman" w:hAnsi="Arial" w:cs="Arial"/>
          <w:sz w:val="24"/>
          <w:szCs w:val="24"/>
        </w:rPr>
      </w:pPr>
      <w:bookmarkStart w:id="50" w:name="_Ref16580971"/>
      <w:r w:rsidRPr="00034774">
        <w:rPr>
          <w:rFonts w:ascii="Arial" w:eastAsia="Times New Roman" w:hAnsi="Arial" w:cs="Arial"/>
          <w:sz w:val="24"/>
          <w:szCs w:val="24"/>
        </w:rPr>
        <w:t>With which of the following types of transportation vehicles does your firm primarily design, manufacture, sell, repair, or otherwise work with? [SELECT ONE]</w:t>
      </w:r>
      <w:bookmarkEnd w:id="50"/>
    </w:p>
    <w:p w:rsidR="005B5B6A" w:rsidRPr="00034774" w:rsidP="005B5B6A" w14:paraId="319B80B8" w14:textId="77777777">
      <w:pPr>
        <w:spacing w:after="0" w:line="240" w:lineRule="auto"/>
        <w:rPr>
          <w:rFonts w:ascii="Arial" w:eastAsia="Times New Roman" w:hAnsi="Arial" w:cs="Arial"/>
          <w:sz w:val="24"/>
          <w:szCs w:val="24"/>
        </w:rPr>
      </w:pPr>
    </w:p>
    <w:p w:rsidR="005B5B6A" w:rsidRPr="00034774" w:rsidP="00515F39" w14:paraId="35A5D3E2"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utomobiles</w:t>
      </w:r>
    </w:p>
    <w:p w:rsidR="005B5B6A" w:rsidRPr="00034774" w:rsidP="00515F39" w14:paraId="35BE520E" w14:textId="62E77BB4">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ight</w:t>
      </w:r>
      <w:r w:rsidRPr="00034774" w:rsidR="00482E9F">
        <w:rPr>
          <w:rFonts w:ascii="Arial" w:eastAsia="Times New Roman" w:hAnsi="Arial" w:cs="Times New Roman"/>
          <w:sz w:val="24"/>
          <w:szCs w:val="20"/>
        </w:rPr>
        <w:t>- or Medium-</w:t>
      </w:r>
      <w:r w:rsidRPr="00034774">
        <w:rPr>
          <w:rFonts w:ascii="Arial" w:eastAsia="Times New Roman" w:hAnsi="Arial" w:cs="Times New Roman"/>
          <w:sz w:val="24"/>
          <w:szCs w:val="20"/>
        </w:rPr>
        <w:t xml:space="preserve"> Duty Vehicles</w:t>
      </w:r>
    </w:p>
    <w:p w:rsidR="005B5B6A" w:rsidRPr="00034774" w:rsidP="00515F39" w14:paraId="615EAB77"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eavy Duty Vehicles</w:t>
      </w:r>
    </w:p>
    <w:p w:rsidR="005B5B6A" w:rsidRPr="00034774" w:rsidP="00515F39" w14:paraId="07E4DFE8"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dustrial Vehicles, such as forklifts</w:t>
      </w:r>
    </w:p>
    <w:p w:rsidR="005B5B6A" w:rsidRPr="00034774" w:rsidP="00515F39" w14:paraId="726E7B6E"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ecreational Vehicles, such as golf carts</w:t>
      </w:r>
    </w:p>
    <w:p w:rsidR="005B5B6A" w:rsidRPr="00034774" w:rsidP="00515F39" w14:paraId="138214FD"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ail</w:t>
      </w:r>
    </w:p>
    <w:p w:rsidR="005B5B6A" w:rsidRPr="00034774" w:rsidP="00515F39" w14:paraId="006BE24A"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__)</w:t>
      </w:r>
    </w:p>
    <w:p w:rsidR="005B5B6A" w:rsidRPr="00034774" w:rsidP="005B5B6A" w14:paraId="45D4E316" w14:textId="77777777">
      <w:pPr>
        <w:spacing w:after="0" w:line="240" w:lineRule="auto"/>
        <w:ind w:left="360"/>
        <w:rPr>
          <w:rFonts w:ascii="Arial" w:eastAsia="Times New Roman" w:hAnsi="Arial" w:cs="Times New Roman"/>
          <w:sz w:val="24"/>
          <w:szCs w:val="20"/>
        </w:rPr>
      </w:pPr>
    </w:p>
    <w:p w:rsidR="005B5B6A" w:rsidRPr="00034774" w:rsidP="005B5B6A" w14:paraId="1318914C" w14:textId="2B3F63F5">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ASK 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0993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7</w:t>
      </w:r>
      <w:r w:rsidRPr="00034774" w:rsidR="00B87339">
        <w:rPr>
          <w:rFonts w:ascii="Arial" w:eastAsia="Times New Roman" w:hAnsi="Arial" w:cs="Times New Roman"/>
          <w:sz w:val="24"/>
          <w:szCs w:val="20"/>
        </w:rPr>
        <w:fldChar w:fldCharType="end"/>
      </w:r>
      <w:r w:rsidRPr="00034774" w:rsidR="00262750">
        <w:rPr>
          <w:rFonts w:ascii="Arial" w:eastAsia="Times New Roman" w:hAnsi="Arial" w:cs="Times New Roman"/>
          <w:sz w:val="24"/>
          <w:szCs w:val="20"/>
        </w:rPr>
        <w:t>-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1002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9</w:t>
      </w:r>
      <w:r w:rsidRPr="00034774" w:rsidR="00B8733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Times New Roman"/>
          <w:sz w:val="24"/>
          <w:szCs w:val="20"/>
        </w:rPr>
        <w:t xml:space="preserve"> = </w:t>
      </w:r>
      <w:r w:rsidRPr="00034774" w:rsidR="007A76CB">
        <w:rPr>
          <w:rFonts w:ascii="Arial" w:eastAsia="Times New Roman" w:hAnsi="Arial" w:cs="Times New Roman"/>
          <w:sz w:val="24"/>
          <w:szCs w:val="20"/>
        </w:rPr>
        <w:t>7</w:t>
      </w:r>
      <w:r w:rsidRPr="00034774">
        <w:rPr>
          <w:rFonts w:ascii="Arial" w:eastAsia="Times New Roman" w:hAnsi="Arial" w:cs="Times New Roman"/>
          <w:sz w:val="24"/>
          <w:szCs w:val="20"/>
        </w:rPr>
        <w:t>, otherwise SKIP</w:t>
      </w:r>
    </w:p>
    <w:p w:rsidR="005B5B6A" w:rsidRPr="00034774" w:rsidP="005B5B6A" w14:paraId="308AC86F" w14:textId="77777777">
      <w:pPr>
        <w:spacing w:after="0" w:line="240" w:lineRule="auto"/>
        <w:ind w:left="360"/>
        <w:rPr>
          <w:rFonts w:ascii="Arial" w:eastAsia="Times New Roman" w:hAnsi="Arial" w:cs="Times New Roman"/>
          <w:sz w:val="24"/>
          <w:szCs w:val="20"/>
        </w:rPr>
      </w:pPr>
    </w:p>
    <w:p w:rsidR="005B5B6A" w:rsidRPr="00034774" w:rsidP="00515F39" w14:paraId="57380A29" w14:textId="1980AE5F">
      <w:pPr>
        <w:numPr>
          <w:ilvl w:val="0"/>
          <w:numId w:val="32"/>
        </w:numPr>
        <w:spacing w:after="0" w:line="240" w:lineRule="auto"/>
        <w:contextualSpacing/>
        <w:rPr>
          <w:rFonts w:ascii="Arial" w:eastAsia="Times New Roman" w:hAnsi="Arial" w:cs="Arial"/>
          <w:sz w:val="24"/>
          <w:szCs w:val="24"/>
        </w:rPr>
      </w:pPr>
      <w:bookmarkStart w:id="51" w:name="_Ref16580993"/>
      <w:r w:rsidRPr="00034774">
        <w:rPr>
          <w:rFonts w:ascii="Arial" w:eastAsia="Times New Roman" w:hAnsi="Arial" w:cs="Arial"/>
          <w:sz w:val="24"/>
          <w:szCs w:val="24"/>
        </w:rPr>
        <w:t xml:space="preserve">Does your </w:t>
      </w:r>
      <w:r w:rsidRPr="00034774"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034774">
        <w:rPr>
          <w:rFonts w:ascii="Arial" w:eastAsia="Times New Roman" w:hAnsi="Arial" w:cs="Arial"/>
          <w:sz w:val="24"/>
          <w:szCs w:val="24"/>
        </w:rPr>
        <w:t>?</w:t>
      </w:r>
      <w:bookmarkEnd w:id="51"/>
      <w:r w:rsidRPr="00034774">
        <w:rPr>
          <w:rFonts w:ascii="Arial" w:eastAsia="Times New Roman" w:hAnsi="Arial" w:cs="Arial"/>
          <w:sz w:val="24"/>
          <w:szCs w:val="24"/>
        </w:rPr>
        <w:t xml:space="preserve"> </w:t>
      </w:r>
    </w:p>
    <w:p w:rsidR="005B5B6A" w:rsidRPr="00034774" w:rsidP="005B5B6A" w14:paraId="1BEABDCF" w14:textId="77777777">
      <w:pPr>
        <w:spacing w:after="0" w:line="240" w:lineRule="auto"/>
        <w:rPr>
          <w:rFonts w:ascii="Arial" w:eastAsia="Times New Roman" w:hAnsi="Arial" w:cs="Arial"/>
          <w:sz w:val="24"/>
          <w:szCs w:val="24"/>
        </w:rPr>
      </w:pPr>
    </w:p>
    <w:p w:rsidR="005B5B6A" w:rsidRPr="00034774" w:rsidP="00515F39" w14:paraId="17806BCB" w14:textId="1281107B">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w:t>
      </w:r>
      <w:r w:rsidRPr="00034774" w:rsidR="00410BA9">
        <w:rPr>
          <w:rFonts w:ascii="Arial" w:eastAsia="Times New Roman" w:hAnsi="Arial" w:cs="Times New Roman"/>
          <w:sz w:val="24"/>
          <w:szCs w:val="20"/>
        </w:rPr>
        <w:t>, electric vehicles</w:t>
      </w:r>
    </w:p>
    <w:p w:rsidR="00410BA9" w:rsidRPr="00034774" w:rsidP="00515F39" w14:paraId="7C61F574" w14:textId="005B7CB0">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hydrogen fuel cell vehicles</w:t>
      </w:r>
    </w:p>
    <w:p w:rsidR="00410BA9" w:rsidRPr="00034774" w:rsidP="00515F39" w14:paraId="2A9BAC8E" w14:textId="1FA5E014">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other (Specify)____</w:t>
      </w:r>
    </w:p>
    <w:p w:rsidR="005B5B6A" w:rsidRPr="00034774" w:rsidP="00515F39" w14:paraId="34B40A10" w14:textId="063C0907">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No</w:t>
      </w:r>
    </w:p>
    <w:p w:rsidR="005B5B6A" w:rsidRPr="00034774" w:rsidP="00515F39" w14:paraId="79F2CDF1" w14:textId="2AC393ED">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know/ Refused</w:t>
      </w:r>
    </w:p>
    <w:p w:rsidR="00410BA9" w:rsidRPr="00034774" w:rsidP="00262750" w14:paraId="4B092D00" w14:textId="77777777">
      <w:pPr>
        <w:spacing w:after="0" w:line="240" w:lineRule="auto"/>
        <w:rPr>
          <w:rFonts w:ascii="Arial" w:eastAsia="Times New Roman" w:hAnsi="Arial" w:cs="Times New Roman"/>
          <w:sz w:val="24"/>
          <w:szCs w:val="20"/>
        </w:rPr>
      </w:pPr>
    </w:p>
    <w:p w:rsidR="00262750" w:rsidRPr="00034774" w:rsidP="00262750" w14:paraId="0072F678" w14:textId="74170A66">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102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8</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Q</w:t>
      </w:r>
      <w:r w:rsidRPr="00034774" w:rsidR="000D7A04">
        <w:rPr>
          <w:rFonts w:ascii="Arial" w:eastAsia="Times New Roman" w:hAnsi="Arial" w:cs="Arial"/>
          <w:sz w:val="24"/>
          <w:szCs w:val="24"/>
        </w:rPr>
        <w:fldChar w:fldCharType="begin"/>
      </w:r>
      <w:r w:rsidRPr="00034774" w:rsidR="000D7A04">
        <w:rPr>
          <w:rFonts w:ascii="Arial" w:eastAsia="Times New Roman" w:hAnsi="Arial" w:cs="Arial"/>
          <w:sz w:val="24"/>
          <w:szCs w:val="24"/>
        </w:rPr>
        <w:instrText xml:space="preserve"> REF _Ref16580993 \r \h </w:instrText>
      </w:r>
      <w:r w:rsidRPr="00034774" w:rsidR="00B064D4">
        <w:rPr>
          <w:rFonts w:ascii="Arial" w:eastAsia="Times New Roman" w:hAnsi="Arial" w:cs="Arial"/>
          <w:sz w:val="24"/>
          <w:szCs w:val="24"/>
        </w:rPr>
        <w:instrText xml:space="preserve"> \* MERGEFORMAT </w:instrText>
      </w:r>
      <w:r w:rsidRPr="00034774" w:rsidR="000D7A04">
        <w:rPr>
          <w:rFonts w:ascii="Arial" w:eastAsia="Times New Roman" w:hAnsi="Arial" w:cs="Arial"/>
          <w:sz w:val="24"/>
          <w:szCs w:val="24"/>
        </w:rPr>
        <w:fldChar w:fldCharType="separate"/>
      </w:r>
      <w:r w:rsidR="009717B2">
        <w:rPr>
          <w:rFonts w:ascii="Arial" w:eastAsia="Times New Roman" w:hAnsi="Arial" w:cs="Arial"/>
          <w:sz w:val="24"/>
          <w:szCs w:val="24"/>
        </w:rPr>
        <w:t>47</w:t>
      </w:r>
      <w:r w:rsidRPr="00034774" w:rsidR="000D7A04">
        <w:rPr>
          <w:rFonts w:ascii="Arial" w:eastAsia="Times New Roman" w:hAnsi="Arial" w:cs="Arial"/>
          <w:sz w:val="24"/>
          <w:szCs w:val="24"/>
        </w:rPr>
        <w:fldChar w:fldCharType="end"/>
      </w:r>
      <w:r w:rsidRPr="00034774">
        <w:rPr>
          <w:rFonts w:ascii="Arial" w:eastAsia="Times New Roman" w:hAnsi="Arial" w:cs="Arial"/>
          <w:sz w:val="24"/>
          <w:szCs w:val="24"/>
        </w:rPr>
        <w:t>=1, otherwise SKIP</w:t>
      </w:r>
    </w:p>
    <w:p w:rsidR="00262750" w:rsidRPr="00034774" w:rsidP="00262750" w14:paraId="7B2A1D4C" w14:textId="77777777">
      <w:pPr>
        <w:spacing w:after="0" w:line="240" w:lineRule="auto"/>
        <w:rPr>
          <w:rFonts w:ascii="Arial" w:eastAsia="Times New Roman" w:hAnsi="Arial" w:cs="Times New Roman"/>
          <w:sz w:val="24"/>
          <w:szCs w:val="20"/>
        </w:rPr>
      </w:pPr>
    </w:p>
    <w:p w:rsidR="00262750" w:rsidRPr="00034774" w:rsidP="00515F39" w14:paraId="15027749" w14:textId="3B386806">
      <w:pPr>
        <w:numPr>
          <w:ilvl w:val="0"/>
          <w:numId w:val="32"/>
        </w:numPr>
        <w:spacing w:after="0" w:line="240" w:lineRule="auto"/>
        <w:contextualSpacing/>
        <w:rPr>
          <w:rFonts w:ascii="Arial" w:eastAsia="Times New Roman" w:hAnsi="Arial" w:cs="Arial"/>
          <w:sz w:val="24"/>
          <w:szCs w:val="24"/>
        </w:rPr>
      </w:pPr>
      <w:bookmarkStart w:id="52" w:name="_Ref16581021"/>
      <w:r w:rsidRPr="00034774">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2"/>
    </w:p>
    <w:p w:rsidR="00262750" w:rsidRPr="00034774" w:rsidP="00262750" w14:paraId="5593CB81" w14:textId="2C74F199">
      <w:pPr>
        <w:spacing w:after="0" w:line="240" w:lineRule="auto"/>
        <w:rPr>
          <w:rFonts w:ascii="Arial" w:eastAsia="Times New Roman" w:hAnsi="Arial" w:cs="Times New Roman"/>
          <w:sz w:val="24"/>
          <w:szCs w:val="20"/>
        </w:rPr>
      </w:pPr>
    </w:p>
    <w:p w:rsidR="00262750" w:rsidRPr="00034774" w:rsidP="00515F39" w14:paraId="53F9FE2E"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f it (100%)</w:t>
      </w:r>
    </w:p>
    <w:p w:rsidR="00262750" w:rsidRPr="00034774" w:rsidP="00515F39" w14:paraId="389913FC"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alf to most of it (50% to 99%)</w:t>
      </w:r>
    </w:p>
    <w:p w:rsidR="00262750" w:rsidRPr="00034774" w:rsidP="00515F39" w14:paraId="63A08C40"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quarter to almost half of it (25% to 49%)</w:t>
      </w:r>
    </w:p>
    <w:p w:rsidR="00262750" w:rsidRPr="00034774" w:rsidP="00515F39" w14:paraId="21316E0F"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ess than a quarter (1% to 24%)</w:t>
      </w:r>
    </w:p>
    <w:p w:rsidR="002A224E" w:rsidRPr="00034774" w:rsidP="00515F39" w14:paraId="599F4633" w14:textId="6F37F7BF">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READ) DK/NA</w:t>
      </w:r>
    </w:p>
    <w:p w:rsidR="00410BA9" w:rsidRPr="00034774" w:rsidP="005B5B6A" w14:paraId="587D9F0B" w14:textId="2180D9DA">
      <w:pPr>
        <w:spacing w:after="0" w:line="240" w:lineRule="auto"/>
        <w:rPr>
          <w:rFonts w:ascii="Arial" w:eastAsia="Times New Roman" w:hAnsi="Arial" w:cs="Arial"/>
          <w:sz w:val="24"/>
          <w:szCs w:val="24"/>
        </w:rPr>
      </w:pPr>
    </w:p>
    <w:p w:rsidR="00410BA9" w:rsidRPr="00034774" w:rsidP="005B5B6A" w14:paraId="67324474" w14:textId="77777777">
      <w:pPr>
        <w:spacing w:after="0" w:line="240" w:lineRule="auto"/>
        <w:rPr>
          <w:rFonts w:ascii="Arial" w:eastAsia="Times New Roman" w:hAnsi="Arial" w:cs="Arial"/>
          <w:sz w:val="24"/>
          <w:szCs w:val="24"/>
        </w:rPr>
      </w:pPr>
    </w:p>
    <w:p w:rsidR="005B5B6A" w:rsidRPr="00034774" w:rsidP="00515F39" w14:paraId="53418081" w14:textId="0FCB217A">
      <w:pPr>
        <w:numPr>
          <w:ilvl w:val="0"/>
          <w:numId w:val="32"/>
        </w:numPr>
        <w:spacing w:after="0" w:line="240" w:lineRule="auto"/>
        <w:contextualSpacing/>
        <w:rPr>
          <w:rFonts w:ascii="Arial" w:eastAsia="Times New Roman" w:hAnsi="Arial" w:cs="Arial"/>
          <w:sz w:val="24"/>
          <w:szCs w:val="24"/>
        </w:rPr>
      </w:pPr>
      <w:bookmarkStart w:id="53" w:name="_Ref16581002"/>
      <w:r w:rsidRPr="00034774">
        <w:rPr>
          <w:rFonts w:ascii="Arial" w:eastAsia="Times New Roman" w:hAnsi="Arial" w:cs="Arial"/>
          <w:sz w:val="24"/>
          <w:szCs w:val="24"/>
        </w:rPr>
        <w:t xml:space="preserve">Thinking of the type of fuel used, does your organization offer parts </w:t>
      </w:r>
      <w:r w:rsidRPr="00034774" w:rsidR="00482E9F">
        <w:rPr>
          <w:rFonts w:ascii="Arial" w:eastAsia="Times New Roman" w:hAnsi="Arial" w:cs="Arial"/>
          <w:sz w:val="24"/>
          <w:szCs w:val="24"/>
        </w:rPr>
        <w:t xml:space="preserve">or products </w:t>
      </w:r>
      <w:r w:rsidRPr="00034774">
        <w:rPr>
          <w:rFonts w:ascii="Arial" w:eastAsia="Times New Roman" w:hAnsi="Arial" w:cs="Arial"/>
          <w:sz w:val="24"/>
          <w:szCs w:val="24"/>
        </w:rPr>
        <w:t>for any of the following types of transportation vehicles? [ALLOW MULTIPLE]</w:t>
      </w:r>
      <w:bookmarkEnd w:id="53"/>
    </w:p>
    <w:p w:rsidR="005B5B6A" w:rsidRPr="00034774" w:rsidP="005B5B6A" w14:paraId="12EBAC9B" w14:textId="77777777">
      <w:pPr>
        <w:spacing w:after="0" w:line="240" w:lineRule="auto"/>
        <w:rPr>
          <w:rFonts w:ascii="Arial" w:eastAsia="Times New Roman" w:hAnsi="Arial" w:cs="Arial"/>
          <w:sz w:val="24"/>
          <w:szCs w:val="24"/>
        </w:rPr>
      </w:pPr>
    </w:p>
    <w:p w:rsidR="005B5B6A" w:rsidRPr="00034774" w:rsidP="00515F39" w14:paraId="764984AE"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B5B6A" w:rsidRPr="00034774" w:rsidP="00515F39" w14:paraId="7D74074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B5B6A" w:rsidRPr="00034774" w:rsidP="00515F39" w14:paraId="67477F8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B5B6A" w:rsidRPr="00034774" w:rsidP="00515F39" w14:paraId="3CF3AD44"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B5B6A" w:rsidRPr="00034774" w:rsidP="00515F39" w14:paraId="6B4ADA06"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B5B6A" w:rsidRPr="00034774" w:rsidP="00515F39" w14:paraId="319B0D98"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 Vehicles</w:t>
      </w:r>
    </w:p>
    <w:p w:rsidR="005B5B6A" w:rsidRPr="00034774" w:rsidP="00515F39" w14:paraId="24654BF9"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uel Cell Vehicles</w:t>
      </w:r>
    </w:p>
    <w:p w:rsidR="005B5B6A" w:rsidRPr="00034774" w:rsidP="00515F39" w14:paraId="5D205B6F" w14:textId="2D513843">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D66833" w:rsidRPr="00034774"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034774" w:rsidP="00D66833" w14:paraId="6BDD8092" w14:textId="43BDAAF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8100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49</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2,3, or 4,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7274396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0</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482E9F" w:rsidRPr="00034774"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p>
    <w:p w:rsidR="00482E9F" w:rsidRPr="00034774" w:rsidP="00515F39" w14:paraId="57C4E6CF" w14:textId="13B9BE22">
      <w:pPr>
        <w:pStyle w:val="ListParagraph"/>
        <w:numPr>
          <w:ilvl w:val="0"/>
          <w:numId w:val="3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bookmarkStart w:id="54" w:name="_Ref72743961"/>
      <w:r w:rsidRPr="00034774">
        <w:rPr>
          <w:rFonts w:ascii="Arial" w:eastAsia="Times New Roman" w:hAnsi="Arial" w:cs="Times New Roman"/>
          <w:sz w:val="24"/>
          <w:szCs w:val="24"/>
        </w:rPr>
        <w:t>Which systems for electric</w:t>
      </w:r>
      <w:r w:rsidRPr="00034774" w:rsidR="00697E8D">
        <w:rPr>
          <w:rFonts w:ascii="Arial" w:eastAsia="Times New Roman" w:hAnsi="Arial" w:cs="Times New Roman"/>
          <w:sz w:val="24"/>
          <w:szCs w:val="24"/>
        </w:rPr>
        <w:t xml:space="preserve"> and hybrid</w:t>
      </w:r>
      <w:r w:rsidRPr="00034774">
        <w:rPr>
          <w:rFonts w:ascii="Arial" w:eastAsia="Times New Roman" w:hAnsi="Arial" w:cs="Times New Roman"/>
          <w:sz w:val="24"/>
          <w:szCs w:val="24"/>
        </w:rPr>
        <w:t xml:space="preserve"> vehicles does your firm primarily work with?</w:t>
      </w:r>
      <w:bookmarkEnd w:id="54"/>
    </w:p>
    <w:p w:rsidR="00697E8D" w:rsidRPr="00034774"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034774" w:rsidP="00515F39" w14:paraId="6D7CFEF5" w14:textId="564834F5">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ody design or structure</w:t>
      </w:r>
    </w:p>
    <w:p w:rsidR="00931108" w:rsidRPr="00034774" w:rsidP="00515F39" w14:paraId="25C03466" w14:textId="2DC98322">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ies</w:t>
      </w:r>
    </w:p>
    <w:p w:rsidR="00931108" w:rsidRPr="00034774" w:rsidP="00515F39" w14:paraId="5287D75A" w14:textId="68AEE3D1">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harging components</w:t>
      </w:r>
    </w:p>
    <w:p w:rsidR="00482E9F" w:rsidRPr="00034774" w:rsidP="00515F39" w14:paraId="2C5E33D7" w14:textId="5507FB49">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lectric propulsion (i.e. </w:t>
      </w:r>
      <w:r w:rsidRPr="00034774" w:rsidR="00845C6D">
        <w:rPr>
          <w:rFonts w:ascii="Arial" w:eastAsia="Times New Roman" w:hAnsi="Arial" w:cs="Times New Roman"/>
          <w:sz w:val="24"/>
          <w:szCs w:val="24"/>
        </w:rPr>
        <w:t>converter, controller, transmission, etc.)</w:t>
      </w:r>
    </w:p>
    <w:p w:rsidR="00845C6D" w:rsidRPr="00034774" w:rsidP="00515F39" w14:paraId="75116CFA" w14:textId="77892E58">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uxiliaries (i.e. brakes, steering, climate control, etc.)</w:t>
      </w:r>
    </w:p>
    <w:p w:rsidR="00845C6D" w:rsidRPr="00034774" w:rsidP="00515F39" w14:paraId="64C3D8AF" w14:textId="3534534E">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___________)</w:t>
      </w:r>
    </w:p>
    <w:p w:rsidR="0015341F" w:rsidRPr="00034774" w:rsidP="00B80D51" w14:paraId="336CB8F8" w14:textId="06DA87D9">
      <w:pPr>
        <w:tabs>
          <w:tab w:val="left" w:pos="576"/>
        </w:tabs>
        <w:spacing w:after="0" w:line="240" w:lineRule="auto"/>
        <w:rPr>
          <w:rFonts w:ascii="Arial" w:eastAsia="Times New Roman" w:hAnsi="Arial" w:cs="Times New Roman"/>
          <w:sz w:val="24"/>
          <w:szCs w:val="24"/>
        </w:rPr>
      </w:pPr>
    </w:p>
    <w:p w:rsidR="00D66833" w:rsidRPr="00034774"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034774" w:rsidP="00410BA9" w14:paraId="321E30C7" w14:textId="60CF62D5">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7 – Energy Efficiency</w:t>
      </w:r>
    </w:p>
    <w:p w:rsidR="00410BA9" w:rsidRPr="00034774"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034774"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D66833" w14:paraId="59632E5C" w14:textId="5E54B85F">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SCREENER </w:t>
      </w:r>
      <w:r w:rsidRPr="00034774" w:rsidR="000F440E">
        <w:rPr>
          <w:rFonts w:ascii="Arial" w:eastAsia="Times New Roman" w:hAnsi="Arial" w:cs="Times New Roman"/>
          <w:sz w:val="24"/>
          <w:szCs w:val="20"/>
        </w:rPr>
        <w:fldChar w:fldCharType="begin"/>
      </w:r>
      <w:r w:rsidRPr="00034774" w:rsidR="000F440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0F440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0F440E">
        <w:rPr>
          <w:rFonts w:ascii="Arial" w:eastAsia="Times New Roman" w:hAnsi="Arial" w:cs="Times New Roman"/>
          <w:sz w:val="24"/>
          <w:szCs w:val="20"/>
        </w:rPr>
        <w:fldChar w:fldCharType="end"/>
      </w:r>
      <w:r w:rsidRPr="00034774">
        <w:rPr>
          <w:rFonts w:ascii="Arial" w:eastAsia="Times New Roman" w:hAnsi="Arial" w:cs="Times New Roman"/>
          <w:sz w:val="24"/>
          <w:szCs w:val="24"/>
        </w:rPr>
        <w:t>=1, ASK Q</w:t>
      </w:r>
      <w:r w:rsidRPr="00034774" w:rsidR="000F440E">
        <w:rPr>
          <w:rFonts w:ascii="Arial" w:eastAsia="Times New Roman" w:hAnsi="Arial" w:cs="Times New Roman"/>
          <w:sz w:val="24"/>
          <w:szCs w:val="24"/>
        </w:rPr>
        <w:fldChar w:fldCharType="begin"/>
      </w:r>
      <w:r w:rsidRPr="00034774" w:rsidR="000F440E">
        <w:rPr>
          <w:rFonts w:ascii="Arial" w:eastAsia="Times New Roman" w:hAnsi="Arial" w:cs="Times New Roman"/>
          <w:sz w:val="24"/>
          <w:szCs w:val="24"/>
        </w:rPr>
        <w:instrText xml:space="preserve"> REF _Ref72160158 \r \h </w:instrText>
      </w:r>
      <w:r w:rsidRPr="00034774" w:rsidR="00B064D4">
        <w:rPr>
          <w:rFonts w:ascii="Arial" w:eastAsia="Times New Roman" w:hAnsi="Arial" w:cs="Times New Roman"/>
          <w:sz w:val="24"/>
          <w:szCs w:val="24"/>
        </w:rPr>
        <w:instrText xml:space="preserve"> \* MERGEFORMAT </w:instrText>
      </w:r>
      <w:r w:rsidRPr="00034774" w:rsidR="000F440E">
        <w:rPr>
          <w:rFonts w:ascii="Arial" w:eastAsia="Times New Roman" w:hAnsi="Arial" w:cs="Times New Roman"/>
          <w:sz w:val="24"/>
          <w:szCs w:val="24"/>
        </w:rPr>
        <w:fldChar w:fldCharType="separate"/>
      </w:r>
      <w:r w:rsidR="009717B2">
        <w:rPr>
          <w:rFonts w:ascii="Arial" w:eastAsia="Times New Roman" w:hAnsi="Arial" w:cs="Times New Roman"/>
          <w:sz w:val="24"/>
          <w:szCs w:val="24"/>
        </w:rPr>
        <w:t>51</w:t>
      </w:r>
      <w:r w:rsidRPr="00034774" w:rsidR="000F440E">
        <w:rPr>
          <w:rFonts w:ascii="Arial" w:eastAsia="Times New Roman" w:hAnsi="Arial" w:cs="Times New Roman"/>
          <w:sz w:val="24"/>
          <w:szCs w:val="24"/>
        </w:rPr>
        <w:fldChar w:fldCharType="end"/>
      </w:r>
    </w:p>
    <w:p w:rsidR="00D66833" w:rsidRPr="00034774"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515F39" w14:paraId="22B126AB" w14:textId="47E73380">
      <w:pPr>
        <w:numPr>
          <w:ilvl w:val="0"/>
          <w:numId w:val="32"/>
        </w:numPr>
        <w:spacing w:after="0" w:line="240" w:lineRule="auto"/>
        <w:contextualSpacing/>
        <w:rPr>
          <w:rFonts w:ascii="Arial" w:eastAsia="Times New Roman" w:hAnsi="Arial" w:cs="Arial"/>
          <w:sz w:val="24"/>
          <w:szCs w:val="24"/>
        </w:rPr>
      </w:pPr>
      <w:bookmarkStart w:id="55" w:name="_Ref72160158"/>
      <w:r w:rsidRPr="00034774">
        <w:rPr>
          <w:rFonts w:ascii="Arial" w:eastAsia="Times New Roman" w:hAnsi="Arial" w:cs="Arial"/>
          <w:sz w:val="24"/>
          <w:szCs w:val="24"/>
        </w:rPr>
        <w:t xml:space="preserve">How many of your [Take Q3#] energy employees work on </w:t>
      </w:r>
      <w:r w:rsidRPr="00034774" w:rsidR="00D241FA">
        <w:rPr>
          <w:rFonts w:ascii="Arial" w:eastAsia="Times New Roman" w:hAnsi="Arial" w:cs="Times New Roman"/>
          <w:sz w:val="24"/>
          <w:szCs w:val="24"/>
        </w:rPr>
        <w:t>administering, managing, evaluating, or otherwise working on utility-led energy efficiency programs, rebates, and other activities?</w:t>
      </w:r>
      <w:bookmarkEnd w:id="55"/>
    </w:p>
    <w:p w:rsidR="00D66833" w:rsidRPr="00034774"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034774"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Arial"/>
          <w:sz w:val="24"/>
          <w:szCs w:val="24"/>
        </w:rPr>
        <w:t xml:space="preserve">     Record # of employees: ______________</w:t>
      </w:r>
    </w:p>
    <w:p w:rsidR="00D241FA" w:rsidRPr="00034774"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034774" w:rsidP="00274EA0" w14:paraId="6EAA7FF6" w14:textId="6D5B0FF9">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8 – Facilities Construction</w:t>
      </w:r>
    </w:p>
    <w:p w:rsidR="004A4EA7" w:rsidRPr="00034774" w:rsidP="00EB08FB" w14:paraId="302103D9" w14:textId="48794C8E">
      <w:pPr>
        <w:tabs>
          <w:tab w:val="left" w:pos="576"/>
          <w:tab w:val="left" w:pos="1440"/>
        </w:tabs>
        <w:spacing w:after="0" w:line="240" w:lineRule="auto"/>
        <w:rPr>
          <w:rFonts w:ascii="Arial" w:hAnsi="Arial" w:cs="Arial"/>
          <w:sz w:val="24"/>
          <w:szCs w:val="24"/>
        </w:rPr>
      </w:pPr>
    </w:p>
    <w:p w:rsidR="00274EA0" w:rsidRPr="00034774" w:rsidP="00527A45" w14:paraId="707AC837" w14:textId="7331EAE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58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p>
    <w:p w:rsidR="00274EA0" w:rsidRPr="00034774" w:rsidP="00EB08FB" w14:paraId="6F2C8A4B" w14:textId="77777777">
      <w:pPr>
        <w:tabs>
          <w:tab w:val="left" w:pos="576"/>
          <w:tab w:val="left" w:pos="1440"/>
        </w:tabs>
        <w:spacing w:after="0" w:line="240" w:lineRule="auto"/>
        <w:rPr>
          <w:rFonts w:ascii="Arial" w:hAnsi="Arial" w:cs="Arial"/>
          <w:sz w:val="24"/>
          <w:szCs w:val="24"/>
        </w:rPr>
      </w:pPr>
    </w:p>
    <w:p w:rsidR="00B064D4" w:rsidRPr="00034774" w:rsidP="002A224E" w14:paraId="7FC6D692" w14:textId="77777777">
      <w:pPr>
        <w:spacing w:line="240" w:lineRule="auto"/>
        <w:rPr>
          <w:rFonts w:ascii="Arial" w:hAnsi="Arial" w:cs="Arial"/>
          <w:sz w:val="24"/>
          <w:szCs w:val="24"/>
        </w:rPr>
      </w:pPr>
    </w:p>
    <w:p w:rsidR="00B064D4" w:rsidRPr="00034774" w14:paraId="35CB794B" w14:textId="59F904F7">
      <w:pPr>
        <w:contextualSpacing/>
        <w:rPr>
          <w:rFonts w:ascii="Arial" w:hAnsi="Arial" w:cs="Arial"/>
          <w:sz w:val="24"/>
          <w:szCs w:val="24"/>
        </w:rPr>
      </w:pPr>
    </w:p>
    <w:p w:rsidR="00B064D4" w:rsidRPr="00034774" w14:paraId="414065F3" w14:textId="5E93FC88">
      <w:pPr>
        <w:contextualSpacing/>
        <w:rPr>
          <w:rFonts w:ascii="Arial" w:hAnsi="Arial" w:cs="Arial"/>
          <w:sz w:val="24"/>
          <w:szCs w:val="24"/>
        </w:rPr>
      </w:pPr>
    </w:p>
    <w:p w:rsidR="00B064D4" w:rsidRPr="00034774" w14:paraId="6E4BE4C4" w14:textId="70941A9A">
      <w:pPr>
        <w:contextualSpacing/>
        <w:rPr>
          <w:rFonts w:ascii="Arial" w:hAnsi="Arial" w:cs="Arial"/>
          <w:sz w:val="24"/>
          <w:szCs w:val="24"/>
        </w:rPr>
      </w:pPr>
    </w:p>
    <w:p w:rsidR="00B064D4" w:rsidRPr="00034774" w14:paraId="7CCD7942" w14:textId="263CC1BD">
      <w:pPr>
        <w:contextualSpacing/>
        <w:rPr>
          <w:rFonts w:ascii="Arial" w:hAnsi="Arial" w:cs="Arial"/>
          <w:sz w:val="24"/>
          <w:szCs w:val="24"/>
        </w:rPr>
      </w:pPr>
    </w:p>
    <w:p w:rsidR="00034774" w:rsidRPr="00034774" w14:paraId="03E1430F" w14:textId="73D6504B">
      <w:pPr>
        <w:contextualSpacing/>
        <w:rPr>
          <w:rFonts w:ascii="Arial" w:hAnsi="Arial" w:cs="Arial"/>
          <w:sz w:val="24"/>
          <w:szCs w:val="24"/>
        </w:rPr>
      </w:pPr>
    </w:p>
    <w:p w:rsidR="00034774" w:rsidRPr="00034774" w14:paraId="7FD32FC6" w14:textId="63DCB9BC">
      <w:pPr>
        <w:contextualSpacing/>
        <w:rPr>
          <w:rFonts w:ascii="Arial" w:hAnsi="Arial" w:cs="Arial"/>
          <w:sz w:val="24"/>
          <w:szCs w:val="24"/>
        </w:rPr>
      </w:pPr>
    </w:p>
    <w:p w:rsidR="00034774" w:rsidRPr="00034774" w14:paraId="25CE5669" w14:textId="77D5D04F">
      <w:pPr>
        <w:contextualSpacing/>
        <w:rPr>
          <w:rFonts w:ascii="Arial" w:hAnsi="Arial" w:cs="Arial"/>
          <w:sz w:val="24"/>
          <w:szCs w:val="24"/>
        </w:rPr>
      </w:pPr>
    </w:p>
    <w:p w:rsidR="00034774" w:rsidRPr="00034774" w14:paraId="60A5628E" w14:textId="43C2C52A">
      <w:pPr>
        <w:contextualSpacing/>
        <w:rPr>
          <w:rFonts w:ascii="Arial" w:hAnsi="Arial" w:cs="Arial"/>
          <w:sz w:val="24"/>
          <w:szCs w:val="24"/>
        </w:rPr>
      </w:pPr>
    </w:p>
    <w:p w:rsidR="00034774" w:rsidRPr="00034774" w14:paraId="2212C576" w14:textId="452DF43E">
      <w:pPr>
        <w:contextualSpacing/>
        <w:rPr>
          <w:rFonts w:ascii="Arial" w:hAnsi="Arial" w:cs="Arial"/>
          <w:sz w:val="24"/>
          <w:szCs w:val="24"/>
        </w:rPr>
      </w:pPr>
    </w:p>
    <w:p w:rsidR="00034774" w:rsidRPr="00034774" w14:paraId="0EFFC718" w14:textId="05858BA9">
      <w:pPr>
        <w:contextualSpacing/>
        <w:rPr>
          <w:rFonts w:ascii="Arial" w:hAnsi="Arial" w:cs="Arial"/>
          <w:sz w:val="24"/>
          <w:szCs w:val="24"/>
        </w:rPr>
      </w:pPr>
    </w:p>
    <w:p w:rsidR="00034774" w:rsidRPr="00034774" w14:paraId="6F4B7EC0" w14:textId="3E4A79F8">
      <w:pPr>
        <w:contextualSpacing/>
        <w:rPr>
          <w:rFonts w:ascii="Arial" w:hAnsi="Arial" w:cs="Arial"/>
          <w:sz w:val="24"/>
          <w:szCs w:val="24"/>
        </w:rPr>
      </w:pPr>
    </w:p>
    <w:p w:rsidR="00034774" w:rsidRPr="00034774" w14:paraId="4A36006D" w14:textId="14BB2D91">
      <w:pPr>
        <w:contextualSpacing/>
        <w:rPr>
          <w:rFonts w:ascii="Arial" w:hAnsi="Arial" w:cs="Arial"/>
          <w:sz w:val="24"/>
          <w:szCs w:val="24"/>
        </w:rPr>
      </w:pPr>
    </w:p>
    <w:p w:rsidR="00034774" w:rsidRPr="00034774" w14:paraId="6BCFD097" w14:textId="1E82248C">
      <w:pPr>
        <w:contextualSpacing/>
        <w:rPr>
          <w:rFonts w:ascii="Arial" w:hAnsi="Arial" w:cs="Arial"/>
          <w:sz w:val="24"/>
          <w:szCs w:val="24"/>
        </w:rPr>
      </w:pPr>
    </w:p>
    <w:p w:rsidR="00034774" w:rsidRPr="00034774" w14:paraId="01C0D3B9" w14:textId="5D8710E9">
      <w:pPr>
        <w:contextualSpacing/>
        <w:rPr>
          <w:rFonts w:ascii="Arial" w:hAnsi="Arial" w:cs="Arial"/>
          <w:sz w:val="24"/>
          <w:szCs w:val="24"/>
        </w:rPr>
      </w:pPr>
    </w:p>
    <w:p w:rsidR="00034774" w:rsidRPr="00034774" w14:paraId="21A09709" w14:textId="28CEFD54">
      <w:pPr>
        <w:contextualSpacing/>
        <w:rPr>
          <w:rFonts w:ascii="Arial" w:hAnsi="Arial" w:cs="Arial"/>
          <w:sz w:val="24"/>
          <w:szCs w:val="24"/>
        </w:rPr>
      </w:pPr>
    </w:p>
    <w:p w:rsidR="00034774" w:rsidRPr="00034774" w14:paraId="27D936D1" w14:textId="5318A559">
      <w:pPr>
        <w:contextualSpacing/>
        <w:rPr>
          <w:rFonts w:ascii="Arial" w:hAnsi="Arial" w:cs="Arial"/>
          <w:sz w:val="24"/>
          <w:szCs w:val="24"/>
        </w:rPr>
      </w:pPr>
    </w:p>
    <w:p w:rsidR="00034774" w:rsidRPr="00034774" w14:paraId="738C34B9" w14:textId="64CFA4E6">
      <w:pPr>
        <w:contextualSpacing/>
        <w:rPr>
          <w:rFonts w:ascii="Arial" w:hAnsi="Arial" w:cs="Arial"/>
          <w:sz w:val="24"/>
          <w:szCs w:val="24"/>
        </w:rPr>
      </w:pPr>
    </w:p>
    <w:p w:rsidR="00034774" w:rsidRPr="00034774" w14:paraId="0CF609F6" w14:textId="55E8E640">
      <w:pPr>
        <w:contextualSpacing/>
        <w:rPr>
          <w:rFonts w:ascii="Arial" w:hAnsi="Arial" w:cs="Arial"/>
          <w:sz w:val="24"/>
          <w:szCs w:val="24"/>
        </w:rPr>
      </w:pPr>
    </w:p>
    <w:p w:rsidR="00034774" w:rsidRPr="00034774" w14:paraId="62D614D1" w14:textId="49E98186">
      <w:pPr>
        <w:contextualSpacing/>
        <w:rPr>
          <w:rFonts w:ascii="Arial" w:hAnsi="Arial" w:cs="Arial"/>
          <w:sz w:val="24"/>
          <w:szCs w:val="24"/>
        </w:rPr>
      </w:pPr>
    </w:p>
    <w:p w:rsidR="00034774" w:rsidRPr="00034774" w14:paraId="1E1AC53A" w14:textId="040D09DB">
      <w:pPr>
        <w:contextualSpacing/>
        <w:rPr>
          <w:rFonts w:ascii="Arial" w:hAnsi="Arial" w:cs="Arial"/>
          <w:sz w:val="24"/>
          <w:szCs w:val="24"/>
        </w:rPr>
      </w:pPr>
    </w:p>
    <w:p w:rsidR="00034774" w:rsidRPr="00034774" w14:paraId="033FCA7D" w14:textId="4147CC2A">
      <w:pPr>
        <w:contextualSpacing/>
        <w:rPr>
          <w:rFonts w:ascii="Arial" w:hAnsi="Arial" w:cs="Arial"/>
          <w:sz w:val="24"/>
          <w:szCs w:val="24"/>
        </w:rPr>
      </w:pPr>
    </w:p>
    <w:p w:rsidR="00034774" w:rsidRPr="00034774" w14:paraId="7A704E49" w14:textId="41782DFF">
      <w:pPr>
        <w:contextualSpacing/>
        <w:rPr>
          <w:rFonts w:ascii="Arial" w:hAnsi="Arial" w:cs="Arial"/>
          <w:sz w:val="24"/>
          <w:szCs w:val="24"/>
        </w:rPr>
      </w:pPr>
    </w:p>
    <w:p w:rsidR="00034774" w:rsidRPr="00034774" w14:paraId="3A8963A2" w14:textId="43C00914">
      <w:pPr>
        <w:contextualSpacing/>
        <w:rPr>
          <w:rFonts w:ascii="Arial" w:hAnsi="Arial" w:cs="Arial"/>
          <w:sz w:val="24"/>
          <w:szCs w:val="24"/>
        </w:rPr>
      </w:pPr>
    </w:p>
    <w:p w:rsidR="00034774" w:rsidRPr="00034774" w14:paraId="39292C31" w14:textId="7B912B2A">
      <w:pPr>
        <w:contextualSpacing/>
        <w:rPr>
          <w:rFonts w:ascii="Arial" w:hAnsi="Arial" w:cs="Arial"/>
          <w:sz w:val="24"/>
          <w:szCs w:val="24"/>
        </w:rPr>
      </w:pPr>
    </w:p>
    <w:p w:rsidR="00034774" w:rsidRPr="00034774" w14:paraId="0B31E285" w14:textId="13CBD053">
      <w:pPr>
        <w:contextualSpacing/>
        <w:rPr>
          <w:rFonts w:ascii="Arial" w:hAnsi="Arial" w:cs="Arial"/>
          <w:sz w:val="24"/>
          <w:szCs w:val="24"/>
        </w:rPr>
      </w:pPr>
    </w:p>
    <w:p w:rsidR="00034774" w:rsidRPr="00034774" w14:paraId="0D03C8FC" w14:textId="6542344D">
      <w:pPr>
        <w:contextualSpacing/>
        <w:rPr>
          <w:rFonts w:ascii="Arial" w:hAnsi="Arial" w:cs="Arial"/>
          <w:sz w:val="24"/>
          <w:szCs w:val="24"/>
        </w:rPr>
      </w:pPr>
    </w:p>
    <w:p w:rsidR="00034774" w:rsidRPr="00034774" w14:paraId="37DD5620" w14:textId="413DCF89">
      <w:pPr>
        <w:contextualSpacing/>
        <w:rPr>
          <w:rFonts w:ascii="Arial" w:hAnsi="Arial" w:cs="Arial"/>
          <w:sz w:val="24"/>
          <w:szCs w:val="24"/>
        </w:rPr>
      </w:pPr>
    </w:p>
    <w:p w:rsidR="00034774" w:rsidRPr="00034774" w14:paraId="7B4F804D" w14:textId="33F9F964">
      <w:pPr>
        <w:contextualSpacing/>
        <w:rPr>
          <w:rFonts w:ascii="Arial" w:hAnsi="Arial" w:cs="Arial"/>
          <w:sz w:val="24"/>
          <w:szCs w:val="24"/>
        </w:rPr>
      </w:pPr>
    </w:p>
    <w:p w:rsidR="00034774" w:rsidRPr="00034774" w14:paraId="17E14F11" w14:textId="39A2FB92">
      <w:pPr>
        <w:contextualSpacing/>
        <w:rPr>
          <w:rFonts w:ascii="Arial" w:hAnsi="Arial" w:cs="Arial"/>
          <w:sz w:val="24"/>
          <w:szCs w:val="24"/>
        </w:rPr>
      </w:pPr>
    </w:p>
    <w:p w:rsidR="00034774" w:rsidRPr="00034774" w14:paraId="3C99D2F3" w14:textId="743E95FB">
      <w:pPr>
        <w:contextualSpacing/>
        <w:rPr>
          <w:rFonts w:ascii="Arial" w:hAnsi="Arial" w:cs="Arial"/>
          <w:sz w:val="24"/>
          <w:szCs w:val="24"/>
        </w:rPr>
      </w:pPr>
    </w:p>
    <w:p w:rsidR="00034774" w:rsidRPr="00034774" w14:paraId="200CB8FE" w14:textId="2321B706">
      <w:pPr>
        <w:contextualSpacing/>
        <w:rPr>
          <w:rFonts w:ascii="Arial" w:hAnsi="Arial" w:cs="Arial"/>
          <w:sz w:val="24"/>
          <w:szCs w:val="24"/>
        </w:rPr>
      </w:pPr>
    </w:p>
    <w:p w:rsidR="00034774" w:rsidRPr="00034774" w14:paraId="5F773758" w14:textId="7B9326D2">
      <w:pPr>
        <w:contextualSpacing/>
        <w:rPr>
          <w:rFonts w:ascii="Arial" w:hAnsi="Arial" w:cs="Arial"/>
          <w:sz w:val="24"/>
          <w:szCs w:val="24"/>
        </w:rPr>
      </w:pPr>
    </w:p>
    <w:p w:rsidR="00034774" w:rsidRPr="00034774" w14:paraId="57455028" w14:textId="1920F0C4">
      <w:pPr>
        <w:contextualSpacing/>
        <w:rPr>
          <w:rFonts w:ascii="Arial" w:hAnsi="Arial" w:cs="Arial"/>
          <w:sz w:val="24"/>
          <w:szCs w:val="24"/>
        </w:rPr>
      </w:pPr>
    </w:p>
    <w:p w:rsidR="00034774" w:rsidRPr="00034774" w:rsidP="00034774" w14:paraId="54E87638" w14:textId="77777777">
      <w:pPr>
        <w:contextualSpacing/>
        <w:rPr>
          <w:rFonts w:ascii="Arial" w:hAnsi="Arial" w:cs="Arial"/>
          <w:b/>
          <w:bCs/>
          <w:sz w:val="24"/>
          <w:szCs w:val="24"/>
        </w:rPr>
      </w:pPr>
      <w:r w:rsidRPr="00034774">
        <w:rPr>
          <w:rFonts w:ascii="Arial" w:hAnsi="Arial" w:cs="Arial"/>
          <w:b/>
          <w:bCs/>
          <w:sz w:val="24"/>
          <w:szCs w:val="24"/>
        </w:rPr>
        <w:t>WAGE SECTION</w:t>
      </w:r>
    </w:p>
    <w:p w:rsidR="00034774" w:rsidRPr="00034774" w:rsidP="00034774" w14:paraId="750C142A" w14:textId="77777777">
      <w:pPr>
        <w:contextualSpacing/>
        <w:rPr>
          <w:rFonts w:ascii="Arial" w:hAnsi="Arial" w:cs="Arial"/>
          <w:sz w:val="24"/>
          <w:szCs w:val="24"/>
        </w:rPr>
      </w:pPr>
    </w:p>
    <w:p w:rsidR="00034774" w:rsidRPr="00034774" w:rsidP="00034774" w14:paraId="6B6E7695" w14:textId="77777777">
      <w:pPr>
        <w:spacing w:after="0" w:line="240" w:lineRule="auto"/>
        <w:rPr>
          <w:rFonts w:ascii="Arial" w:hAnsi="Arial" w:cs="Arial"/>
          <w:sz w:val="24"/>
          <w:szCs w:val="24"/>
        </w:rPr>
      </w:pPr>
      <w:r w:rsidRPr="00034774">
        <w:rPr>
          <w:rFonts w:ascii="Arial" w:hAnsi="Arial" w:cs="Arial"/>
          <w:sz w:val="24"/>
          <w:szCs w:val="24"/>
        </w:rPr>
        <w:t>USE SCREENERS FROM USEER (2025) TO CONFIRM INFORMATION LEARNED INITIALLY</w:t>
      </w:r>
    </w:p>
    <w:p w:rsidR="00034774" w:rsidRPr="00034774" w:rsidP="00034774" w14:paraId="07C81E8E" w14:textId="77777777">
      <w:pPr>
        <w:spacing w:after="120" w:line="240" w:lineRule="auto"/>
        <w:rPr>
          <w:rFonts w:eastAsia="Times New Roman" w:cstheme="minorHAnsi"/>
        </w:rPr>
      </w:pPr>
    </w:p>
    <w:p w:rsidR="00034774" w:rsidRPr="00034774" w:rsidP="00034774" w14:paraId="2348DAC5"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034774" w:rsidRPr="00034774" w:rsidP="00034774" w14:paraId="3CFD7F59" w14:textId="77777777">
      <w:pPr>
        <w:spacing w:after="120" w:line="240" w:lineRule="auto"/>
        <w:rPr>
          <w:rFonts w:ascii="Arial" w:eastAsia="Times New Roman" w:hAnsi="Arial" w:cs="Times New Roman"/>
          <w:sz w:val="24"/>
          <w:szCs w:val="24"/>
        </w:rPr>
      </w:pPr>
    </w:p>
    <w:p w:rsidR="00034774" w:rsidRPr="00034774" w:rsidP="00034774" w14:paraId="640B539E"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DEVELOP OCCUPATIONAL MATRIX TO IDENTIFY UP TO 4 OCCUPATIONAL CATEGORIES</w:t>
      </w:r>
    </w:p>
    <w:p w:rsidR="00034774" w:rsidRPr="00034774" w:rsidP="00034774" w14:paraId="2193CFE2" w14:textId="7A576959">
      <w:pPr>
        <w:spacing w:after="120" w:line="240" w:lineRule="auto"/>
        <w:rPr>
          <w:rFonts w:eastAsia="Times New Roman" w:cstheme="minorHAnsi"/>
        </w:rPr>
      </w:pPr>
      <w:r w:rsidRPr="00034774">
        <w:rPr>
          <w:rFonts w:eastAsia="Times New Roman" w:cstheme="minorHAnsi"/>
        </w:rPr>
        <w:t xml:space="preserve">Now we’d like to </w:t>
      </w:r>
      <w:r w:rsidR="00D60C0C">
        <w:rPr>
          <w:rFonts w:eastAsia="Times New Roman" w:cstheme="minorHAnsi"/>
        </w:rPr>
        <w:t>ask</w:t>
      </w:r>
      <w:r w:rsidRPr="00034774" w:rsidR="00D60C0C">
        <w:rPr>
          <w:rFonts w:eastAsia="Times New Roman" w:cstheme="minorHAnsi"/>
        </w:rPr>
        <w:t xml:space="preserve"> </w:t>
      </w:r>
      <w:r w:rsidRPr="00034774">
        <w:rPr>
          <w:rFonts w:eastAsia="Times New Roman" w:cstheme="minorHAnsi"/>
        </w:rPr>
        <w:t>you about occupational categories that work from or report to your current location.</w:t>
      </w:r>
    </w:p>
    <w:p w:rsidR="00034774" w:rsidRPr="00034774" w:rsidP="00034774" w14:paraId="3E9AD1C4" w14:textId="77777777">
      <w:pPr>
        <w:spacing w:after="120" w:line="240" w:lineRule="auto"/>
        <w:rPr>
          <w:rFonts w:eastAsia="Times New Roman" w:cstheme="minorHAnsi"/>
        </w:rPr>
      </w:pPr>
    </w:p>
    <w:p w:rsidR="00034774" w:rsidRPr="00034774" w:rsidP="00515F39" w14:paraId="546E1CAD" w14:textId="77777777">
      <w:pPr>
        <w:pStyle w:val="QuestionBody"/>
        <w:numPr>
          <w:ilvl w:val="0"/>
          <w:numId w:val="56"/>
        </w:numPr>
        <w:rPr>
          <w:rFonts w:asciiTheme="minorHAnsi" w:hAnsiTheme="minorHAnsi" w:cstheme="minorHAnsi"/>
          <w:sz w:val="22"/>
          <w:szCs w:val="22"/>
        </w:rPr>
      </w:pPr>
      <w:r w:rsidRPr="00034774">
        <w:rPr>
          <w:rFonts w:asciiTheme="minorHAnsi" w:hAnsiTheme="minorHAnsi" w:cstheme="minorHAnsi"/>
          <w:sz w:val="22"/>
          <w:szCs w:val="22"/>
        </w:rPr>
        <w:t xml:space="preserve">Thinking about the different ways you hire [OCCUPATIONAL CATEGORY], please let us know if you hire this position for permanent full-time employment, permanent part-time employment, as a temporary or independent contractor employed by your organization, OR as a temporary or contract worker employed by another organization (employment agency) or union hiring hall). (SELECT ALL THAT APPLY) </w:t>
      </w:r>
    </w:p>
    <w:p w:rsidR="00034774" w:rsidRPr="00034774" w:rsidP="00034774" w14:paraId="1F4EF5D6" w14:textId="77777777">
      <w:pPr>
        <w:pStyle w:val="QuestionBody"/>
        <w:rPr>
          <w:rFonts w:asciiTheme="minorHAnsi" w:hAnsiTheme="minorHAnsi" w:cstheme="minorHAnsi"/>
          <w:sz w:val="22"/>
          <w:szCs w:val="22"/>
        </w:rPr>
      </w:pPr>
    </w:p>
    <w:p w:rsidR="00034774" w:rsidRPr="00034774" w:rsidP="00034774" w14:paraId="3339D62E"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Permanent full-time employment (taxes withheld by employer)</w:t>
      </w:r>
    </w:p>
    <w:p w:rsidR="00034774" w:rsidRPr="00034774" w:rsidP="00034774" w14:paraId="4CDA6878"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Permanent part-time employment (taxes withheld by employer)</w:t>
      </w:r>
    </w:p>
    <w:p w:rsidR="00034774" w:rsidRPr="00034774" w:rsidP="00034774" w14:paraId="71E6A18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As a temporary or independent contractor paid by your organization (taxes are not withheld)</w:t>
      </w:r>
    </w:p>
    <w:p w:rsidR="00034774" w:rsidRPr="00034774" w:rsidP="00034774" w14:paraId="37D095E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4 = As a temporary or contract worker employed by another organization </w:t>
      </w:r>
    </w:p>
    <w:p w:rsidR="00034774" w:rsidRPr="00034774" w:rsidP="00034774" w14:paraId="5812DC16"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Union hiring hall</w:t>
      </w:r>
    </w:p>
    <w:p w:rsidR="00034774" w:rsidRPr="00034774" w:rsidP="00034774" w14:paraId="669221CA"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6 = No, we do not employ workers within this occupational category</w:t>
      </w:r>
    </w:p>
    <w:p w:rsidR="00034774" w:rsidRPr="00034774" w:rsidP="00034774" w14:paraId="0F272E8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7 = Don’t know/ No Answer</w:t>
      </w:r>
      <w:r w:rsidRPr="00034774">
        <w:rPr>
          <w:rFonts w:asciiTheme="minorHAnsi" w:hAnsiTheme="minorHAnsi" w:cstheme="minorHAnsi"/>
          <w:noProof/>
          <w:sz w:val="22"/>
          <w:szCs w:val="22"/>
        </w:rPr>
        <w:tab/>
      </w:r>
    </w:p>
    <w:p w:rsidR="00034774" w:rsidRPr="00034774" w:rsidP="00034774" w14:paraId="6D2FE8D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6203B7F3" w14:textId="4144160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r w:rsidRPr="00034774">
        <w:rPr>
          <w:rFonts w:asciiTheme="minorHAnsi" w:hAnsiTheme="minorHAnsi" w:cstheme="minorHAnsi"/>
          <w:noProof/>
          <w:sz w:val="22"/>
          <w:szCs w:val="22"/>
          <w:u w:val="single"/>
        </w:rPr>
        <w:tab/>
        <w:t>DK/NA</w:t>
      </w:r>
    </w:p>
    <w:p w:rsidR="00034774" w:rsidRPr="00034774" w:rsidP="00034774" w14:paraId="43B4C243" w14:textId="77777777">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088D6E2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34C720D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56438FB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78ECBDAF"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034774" w:rsidRPr="00034774" w:rsidP="00034774" w14:paraId="2D35E5DA" w14:textId="06717060">
      <w:pPr>
        <w:spacing w:after="0" w:line="240" w:lineRule="auto"/>
        <w:rPr>
          <w:rFonts w:eastAsia="Times New Roman" w:cstheme="minorHAnsi"/>
        </w:rPr>
      </w:pPr>
      <w:r w:rsidRPr="00034774">
        <w:rPr>
          <w:rFonts w:eastAsia="Times New Roman" w:cstheme="minorHAnsi"/>
        </w:rPr>
        <w:t>We would like to DISPLAY you about your permanent full-time employees that work at or report to your current location. [SKIP FOR ALL Q1A-D THAT DOES NOT EQUAL 1]</w:t>
      </w:r>
    </w:p>
    <w:p w:rsidR="00034774" w:rsidRPr="00034774" w:rsidP="00034774" w14:paraId="07BF98AB" w14:textId="77777777">
      <w:pPr>
        <w:spacing w:after="0" w:line="240" w:lineRule="auto"/>
        <w:rPr>
          <w:rFonts w:eastAsia="Times New Roman" w:cstheme="minorHAnsi"/>
        </w:rPr>
      </w:pPr>
    </w:p>
    <w:p w:rsidR="00034774" w:rsidRPr="00034774" w:rsidP="00515F39" w14:paraId="5C507BA3" w14:textId="77777777">
      <w:pPr>
        <w:numPr>
          <w:ilvl w:val="0"/>
          <w:numId w:val="66"/>
        </w:numPr>
        <w:spacing w:after="0" w:line="240" w:lineRule="auto"/>
        <w:rPr>
          <w:rFonts w:eastAsia="Times New Roman" w:cstheme="minorHAnsi"/>
        </w:rPr>
      </w:pPr>
      <w:r w:rsidRPr="00034774">
        <w:rPr>
          <w:rFonts w:eastAsia="Times New Roman" w:cstheme="minorHAnsi"/>
        </w:rPr>
        <w:t xml:space="preserve">How many </w:t>
      </w:r>
      <w:r w:rsidRPr="00034774">
        <w:rPr>
          <w:rFonts w:eastAsia="Times New Roman" w:cstheme="minorHAnsi"/>
          <w:b/>
        </w:rPr>
        <w:t>permanent full-time</w:t>
      </w:r>
      <w:r w:rsidRPr="00034774">
        <w:rPr>
          <w:rFonts w:eastAsia="Times New Roman" w:cstheme="minorHAnsi"/>
        </w:rPr>
        <w:t xml:space="preserve"> </w:t>
      </w:r>
      <w:r w:rsidRPr="00034774">
        <w:rPr>
          <w:rFonts w:eastAsia="Times New Roman" w:cstheme="minorHAnsi"/>
        </w:rPr>
        <w:t>_[</w:t>
      </w:r>
      <w:r w:rsidRPr="00034774">
        <w:rPr>
          <w:rFonts w:eastAsia="Times New Roman" w:cstheme="minorHAnsi"/>
        </w:rPr>
        <w:t>OCCUPATIONAL CATEGORY TITLE]_ report to or work from your current location? [IF NEEDED: This includes persons in the field or working remotely that report to this location]</w:t>
      </w:r>
    </w:p>
    <w:p w:rsidR="00034774" w:rsidRPr="00034774" w:rsidP="00034774" w14:paraId="16A3F9CE" w14:textId="77777777">
      <w:pPr>
        <w:spacing w:after="0" w:line="240" w:lineRule="auto"/>
        <w:rPr>
          <w:rFonts w:eastAsia="Times New Roman" w:cstheme="minorHAnsi"/>
        </w:rPr>
      </w:pPr>
    </w:p>
    <w:p w:rsidR="00034774" w:rsidRPr="00034774" w:rsidP="00034774" w14:paraId="2BB3024B" w14:textId="77777777">
      <w:pPr>
        <w:tabs>
          <w:tab w:val="left" w:pos="576"/>
          <w:tab w:val="left" w:pos="1440"/>
        </w:tabs>
        <w:spacing w:after="0" w:line="240" w:lineRule="auto"/>
        <w:outlineLvl w:val="0"/>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1___________</w:t>
      </w:r>
    </w:p>
    <w:p w:rsidR="00034774" w:rsidRPr="00034774" w:rsidP="00034774" w14:paraId="0D6BC267"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2___________</w:t>
      </w:r>
    </w:p>
    <w:p w:rsidR="00034774" w:rsidRPr="00034774" w:rsidP="00034774" w14:paraId="7A0DA402"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3___________</w:t>
      </w:r>
    </w:p>
    <w:p w:rsidR="00034774" w:rsidRPr="00034774" w:rsidP="00034774" w14:paraId="7859E293"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4___________</w:t>
      </w:r>
    </w:p>
    <w:p w:rsidR="00034774" w:rsidRPr="00034774" w:rsidP="00034774" w14:paraId="2B56195D" w14:textId="0CC43006">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r>
      <w:r>
        <w:rPr>
          <w:rFonts w:eastAsia="Times New Roman" w:cstheme="minorHAnsi"/>
        </w:rPr>
        <w:t>(DON’T READ)</w:t>
      </w:r>
      <w:r w:rsidRPr="00034774">
        <w:rPr>
          <w:rFonts w:eastAsia="Times New Roman" w:cstheme="minorHAnsi"/>
        </w:rPr>
        <w:t xml:space="preserve"> Refused</w:t>
      </w:r>
    </w:p>
    <w:p w:rsidR="00034774" w:rsidRPr="00034774" w:rsidP="00034774" w14:paraId="2117D749" w14:textId="77777777">
      <w:pPr>
        <w:tabs>
          <w:tab w:val="left" w:pos="576"/>
          <w:tab w:val="left" w:pos="1440"/>
        </w:tabs>
        <w:spacing w:after="0" w:line="240" w:lineRule="auto"/>
        <w:rPr>
          <w:rFonts w:cstheme="minorHAnsi"/>
        </w:rPr>
      </w:pPr>
    </w:p>
    <w:p w:rsidR="00034774" w:rsidRPr="00034774" w:rsidP="00515F39" w14:paraId="2AAABE79" w14:textId="75744E22">
      <w:pPr>
        <w:pStyle w:val="ListParagraph"/>
        <w:numPr>
          <w:ilvl w:val="0"/>
          <w:numId w:val="66"/>
        </w:numPr>
        <w:spacing w:after="120" w:line="240" w:lineRule="auto"/>
        <w:rPr>
          <w:rFonts w:cstheme="minorHAnsi"/>
        </w:rPr>
      </w:pPr>
      <w:r w:rsidRPr="00034774">
        <w:rPr>
          <w:rFonts w:cstheme="minorHAnsi"/>
        </w:rPr>
        <w:t xml:space="preserve">What is the lowest starting or entry-level </w:t>
      </w:r>
      <w:r w:rsidR="002F4415">
        <w:rPr>
          <w:rFonts w:cstheme="minorHAnsi"/>
        </w:rPr>
        <w:t xml:space="preserve">wage or </w:t>
      </w:r>
      <w:r w:rsidRPr="00034774">
        <w:rPr>
          <w:rFonts w:cstheme="minorHAnsi"/>
        </w:rPr>
        <w:t>salary (excluding benefits) for [INSERT OC</w:t>
      </w:r>
      <w:r w:rsidRPr="00034774">
        <w:rPr>
          <w:rFonts w:cstheme="minorHAnsi"/>
        </w:rPr>
        <w:t>] ?</w:t>
      </w:r>
      <w:r w:rsidRPr="00034774">
        <w:rPr>
          <w:rFonts w:cstheme="minorHAnsi"/>
        </w:rPr>
        <w:t xml:space="preserve"> [THIS IS PERMANENT FULL-TIME FOR Q3 – 5]</w:t>
      </w:r>
    </w:p>
    <w:p w:rsidR="00034774" w:rsidRPr="00034774" w:rsidP="00034774" w14:paraId="7359EF3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5C3AE0D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59D0FD4F"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4192B20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33C50A84" w14:textId="77777777">
      <w:pPr>
        <w:tabs>
          <w:tab w:val="left" w:pos="576"/>
          <w:tab w:val="left" w:pos="1440"/>
        </w:tabs>
        <w:spacing w:after="0" w:line="240" w:lineRule="auto"/>
        <w:rPr>
          <w:rFonts w:cstheme="minorHAnsi"/>
        </w:rPr>
      </w:pPr>
    </w:p>
    <w:p w:rsidR="00034774" w:rsidRPr="00034774" w:rsidP="00034774" w14:paraId="29313E79" w14:textId="77777777">
      <w:pPr>
        <w:tabs>
          <w:tab w:val="left" w:pos="576"/>
          <w:tab w:val="left" w:pos="1440"/>
        </w:tabs>
        <w:spacing w:after="0" w:line="240" w:lineRule="auto"/>
        <w:rPr>
          <w:rFonts w:cstheme="minorHAnsi"/>
        </w:rPr>
      </w:pPr>
    </w:p>
    <w:p w:rsidR="00034774" w:rsidRPr="00034774" w:rsidP="00515F39" w14:paraId="61367D99" w14:textId="48F0BBDC">
      <w:pPr>
        <w:pStyle w:val="ListParagraph"/>
        <w:numPr>
          <w:ilvl w:val="0"/>
          <w:numId w:val="66"/>
        </w:numPr>
        <w:spacing w:after="120" w:line="240" w:lineRule="auto"/>
        <w:rPr>
          <w:rFonts w:cstheme="minorHAnsi"/>
        </w:rPr>
      </w:pPr>
      <w:r w:rsidRPr="00034774">
        <w:rPr>
          <w:rFonts w:cstheme="minorHAnsi"/>
        </w:rPr>
        <w:t xml:space="preserve">What is the highest salary for [INSERT OC] at your </w:t>
      </w:r>
      <w:r w:rsidR="002F4415">
        <w:rPr>
          <w:rFonts w:cstheme="minorHAnsi"/>
        </w:rPr>
        <w:t>current location</w:t>
      </w:r>
      <w:r w:rsidRPr="00034774">
        <w:rPr>
          <w:rFonts w:cstheme="minorHAnsi"/>
        </w:rPr>
        <w:t>?</w:t>
      </w:r>
    </w:p>
    <w:p w:rsidR="00034774" w:rsidRPr="00034774" w:rsidP="00034774" w14:paraId="027D4807"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1B40E82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2417993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385E549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15DFC467" w14:textId="77777777">
      <w:pPr>
        <w:rPr>
          <w:rFonts w:cstheme="minorHAnsi"/>
        </w:rPr>
      </w:pPr>
    </w:p>
    <w:p w:rsidR="00034774" w:rsidRPr="00034774" w:rsidP="00515F39" w14:paraId="447E68F4" w14:textId="2B2D7BAC">
      <w:pPr>
        <w:pStyle w:val="ListParagraph"/>
        <w:numPr>
          <w:ilvl w:val="0"/>
          <w:numId w:val="66"/>
        </w:numPr>
        <w:spacing w:after="120" w:line="240" w:lineRule="auto"/>
        <w:rPr>
          <w:rFonts w:cstheme="minorHAnsi"/>
        </w:rPr>
      </w:pPr>
      <w:r w:rsidRPr="00034774">
        <w:rPr>
          <w:rFonts w:cstheme="minorHAnsi"/>
        </w:rPr>
        <w:t>Over the last 12 months, have wages</w:t>
      </w:r>
      <w:r w:rsidR="002F4415">
        <w:rPr>
          <w:rFonts w:cstheme="minorHAnsi"/>
        </w:rPr>
        <w:t xml:space="preserve"> or salaries</w:t>
      </w:r>
      <w:r w:rsidRPr="00034774">
        <w:rPr>
          <w:rFonts w:cstheme="minorHAnsi"/>
        </w:rPr>
        <w:t xml:space="preserve"> increased, decreased, or stayed the same for </w:t>
      </w:r>
      <w:r w:rsidR="002F4415">
        <w:rPr>
          <w:rFonts w:cstheme="minorHAnsi"/>
        </w:rPr>
        <w:t xml:space="preserve">the average </w:t>
      </w:r>
      <w:r w:rsidRPr="00034774">
        <w:rPr>
          <w:rFonts w:cstheme="minorHAnsi"/>
        </w:rPr>
        <w:t xml:space="preserve">[INSERT OC] </w:t>
      </w:r>
      <w:r w:rsidR="002F4415">
        <w:rPr>
          <w:rFonts w:cstheme="minorHAnsi"/>
        </w:rPr>
        <w:t>employed at your location</w:t>
      </w:r>
      <w:r w:rsidRPr="00034774">
        <w:rPr>
          <w:rFonts w:cstheme="minorHAnsi"/>
        </w:rPr>
        <w:t>? [THIS IS PERMANENT FULL-TIME]</w:t>
      </w:r>
    </w:p>
    <w:p w:rsidR="00034774" w:rsidRPr="00034774" w:rsidP="00034774" w14:paraId="408D21B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Increased more than 10%</w:t>
      </w:r>
    </w:p>
    <w:p w:rsidR="00034774" w:rsidRPr="00034774" w:rsidP="00034774" w14:paraId="0152875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Increased from 5% to 10%</w:t>
      </w:r>
    </w:p>
    <w:p w:rsidR="00034774" w:rsidRPr="00034774" w:rsidP="00034774" w14:paraId="561E56F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Increased from 1% to 4%</w:t>
      </w:r>
    </w:p>
    <w:p w:rsidR="00034774" w:rsidRPr="00034774" w:rsidP="00034774" w14:paraId="64FA229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Decreased</w:t>
      </w:r>
    </w:p>
    <w:p w:rsidR="00034774" w:rsidRPr="00034774" w:rsidP="00034774" w14:paraId="6B0D9AEC"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t>Stayed the same</w:t>
      </w:r>
    </w:p>
    <w:p w:rsidR="00034774" w:rsidRPr="00034774" w:rsidP="00034774" w14:paraId="03FD460D" w14:textId="105D5E2C">
      <w:pPr>
        <w:pStyle w:val="QuestionResponse"/>
        <w:rPr>
          <w:rFonts w:asciiTheme="minorHAnsi" w:hAnsiTheme="minorHAnsi" w:cstheme="minorHAnsi"/>
          <w:sz w:val="22"/>
          <w:szCs w:val="22"/>
        </w:rPr>
      </w:pPr>
      <w:r w:rsidRPr="00034774">
        <w:rPr>
          <w:rFonts w:asciiTheme="minorHAnsi" w:hAnsiTheme="minorHAnsi" w:cstheme="minorHAnsi"/>
          <w:sz w:val="22"/>
          <w:szCs w:val="22"/>
        </w:rPr>
        <w:tab/>
        <w:t>6</w:t>
      </w:r>
      <w:r w:rsidRPr="00034774">
        <w:rPr>
          <w:rFonts w:asciiTheme="minorHAnsi" w:hAnsiTheme="minorHAnsi" w:cstheme="minorHAnsi"/>
          <w:sz w:val="22"/>
          <w:szCs w:val="22"/>
        </w:rPr>
        <w:tab/>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6750D02" w14:textId="77777777">
      <w:pPr>
        <w:spacing w:after="120" w:line="240" w:lineRule="auto"/>
        <w:rPr>
          <w:rFonts w:cstheme="minorHAnsi"/>
        </w:rPr>
      </w:pPr>
    </w:p>
    <w:p w:rsidR="00034774" w:rsidRPr="00034774" w:rsidP="00034774" w14:paraId="7380C69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 xml:space="preserve">            5    DK/NA</w:t>
      </w:r>
    </w:p>
    <w:p w:rsidR="00034774" w:rsidRPr="00034774" w:rsidP="00515F39" w14:paraId="2E505A6A" w14:textId="77777777">
      <w:pPr>
        <w:pStyle w:val="Scale"/>
        <w:numPr>
          <w:ilvl w:val="0"/>
          <w:numId w:val="59"/>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5BA965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C9C6DC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682C6F1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BAEB29B" w14:textId="77777777">
      <w:pPr>
        <w:rPr>
          <w:rFonts w:cstheme="minorHAnsi"/>
        </w:rPr>
      </w:pPr>
    </w:p>
    <w:p w:rsidR="00034774" w:rsidRPr="00034774" w:rsidP="00034774" w14:paraId="48069157" w14:textId="77777777">
      <w:pPr>
        <w:rPr>
          <w:rFonts w:cstheme="minorHAnsi"/>
        </w:rPr>
      </w:pPr>
    </w:p>
    <w:p w:rsidR="00034774" w:rsidRPr="00034774" w:rsidP="00034774" w14:paraId="3F0296D0" w14:textId="77777777">
      <w:pPr>
        <w:rPr>
          <w:rFonts w:cstheme="minorHAnsi"/>
        </w:rPr>
      </w:pPr>
    </w:p>
    <w:p w:rsidR="00034774" w:rsidRPr="00034774" w:rsidP="00034774" w14:paraId="61608C17" w14:textId="77777777">
      <w:pPr>
        <w:rPr>
          <w:rFonts w:cstheme="minorHAnsi"/>
        </w:rPr>
      </w:pPr>
    </w:p>
    <w:p w:rsidR="00034774" w:rsidRPr="00034774" w:rsidP="00034774" w14:paraId="4FEB4916" w14:textId="77777777">
      <w:pPr>
        <w:rPr>
          <w:rFonts w:cstheme="minorHAnsi"/>
        </w:rPr>
      </w:pPr>
    </w:p>
    <w:p w:rsidR="00034774" w:rsidRPr="00034774" w:rsidP="00034774" w14:paraId="105FBF11" w14:textId="77777777">
      <w:pPr>
        <w:rPr>
          <w:rFonts w:cstheme="minorHAnsi"/>
        </w:rPr>
      </w:pPr>
    </w:p>
    <w:p w:rsidR="00034774" w:rsidRPr="00034774" w:rsidP="00034774" w14:paraId="44319C22" w14:textId="77777777">
      <w:pPr>
        <w:rPr>
          <w:rFonts w:cstheme="minorHAnsi"/>
        </w:rPr>
      </w:pPr>
    </w:p>
    <w:p w:rsidR="00034774" w:rsidRPr="00034774" w:rsidP="00034774" w14:paraId="3E3F9D97" w14:textId="77777777">
      <w:pPr>
        <w:rPr>
          <w:rFonts w:cstheme="minorHAnsi"/>
        </w:rPr>
      </w:pPr>
    </w:p>
    <w:p w:rsidR="00034774" w:rsidRPr="00034774" w:rsidP="00034774" w14:paraId="298D9082" w14:textId="77777777">
      <w:pPr>
        <w:rPr>
          <w:rFonts w:cstheme="minorHAnsi"/>
        </w:rPr>
      </w:pPr>
    </w:p>
    <w:p w:rsidR="00034774" w:rsidRPr="00034774" w:rsidP="00034774" w14:paraId="36ED9F39" w14:textId="77777777">
      <w:pPr>
        <w:rPr>
          <w:rFonts w:cstheme="minorHAnsi"/>
        </w:rPr>
      </w:pPr>
      <w:r w:rsidRPr="00034774">
        <w:rPr>
          <w:rFonts w:cstheme="minorHAnsi"/>
        </w:rPr>
        <w:t>Now we’d like to ask about benefits for those individuals that are permanent full-time employees that work at or report to your current business location.</w:t>
      </w:r>
    </w:p>
    <w:p w:rsidR="00034774" w:rsidRPr="00034774" w:rsidP="00515F39" w14:paraId="550218EF" w14:textId="4DF4D2D8">
      <w:pPr>
        <w:pStyle w:val="QuestionBody"/>
        <w:numPr>
          <w:ilvl w:val="0"/>
          <w:numId w:val="66"/>
        </w:numPr>
        <w:rPr>
          <w:rFonts w:asciiTheme="minorHAnsi" w:hAnsiTheme="minorHAnsi" w:cstheme="minorHAnsi"/>
          <w:sz w:val="22"/>
          <w:szCs w:val="22"/>
        </w:rPr>
      </w:pPr>
      <w:r w:rsidRPr="00034774">
        <w:rPr>
          <w:rFonts w:asciiTheme="minorHAnsi" w:hAnsiTheme="minorHAnsi" w:cstheme="minorHAnsi"/>
          <w:sz w:val="22"/>
          <w:szCs w:val="22"/>
        </w:rPr>
        <w:t xml:space="preserve">What </w:t>
      </w:r>
      <w:r w:rsidR="002F4415">
        <w:rPr>
          <w:rFonts w:asciiTheme="minorHAnsi" w:hAnsiTheme="minorHAnsi" w:cstheme="minorHAnsi"/>
          <w:sz w:val="22"/>
          <w:szCs w:val="22"/>
        </w:rPr>
        <w:t>level of healthcare insurance coverage is available to</w:t>
      </w:r>
      <w:r w:rsidRPr="00034774">
        <w:rPr>
          <w:rFonts w:asciiTheme="minorHAnsi" w:hAnsiTheme="minorHAnsi" w:cstheme="minorHAnsi"/>
          <w:sz w:val="22"/>
          <w:szCs w:val="22"/>
        </w:rPr>
        <w:t xml:space="preserve"> [INSERT OC]</w:t>
      </w:r>
      <w:r w:rsidR="002F4415">
        <w:rPr>
          <w:rFonts w:asciiTheme="minorHAnsi" w:hAnsiTheme="minorHAnsi" w:cstheme="minorHAnsi"/>
          <w:sz w:val="22"/>
          <w:szCs w:val="22"/>
        </w:rPr>
        <w:t xml:space="preserve"> at your current location</w:t>
      </w:r>
      <w:r w:rsidRPr="00034774">
        <w:rPr>
          <w:rFonts w:asciiTheme="minorHAnsi" w:hAnsiTheme="minorHAnsi" w:cstheme="minorHAnsi"/>
          <w:sz w:val="22"/>
          <w:szCs w:val="22"/>
        </w:rPr>
        <w:t>?</w:t>
      </w:r>
    </w:p>
    <w:p w:rsidR="00034774" w:rsidRPr="00034774" w:rsidP="00034774" w14:paraId="4C8370C0" w14:textId="77777777">
      <w:pPr>
        <w:pStyle w:val="QuestionBody"/>
        <w:rPr>
          <w:rFonts w:asciiTheme="minorHAnsi" w:hAnsiTheme="minorHAnsi" w:cstheme="minorHAnsi"/>
          <w:sz w:val="22"/>
          <w:szCs w:val="22"/>
        </w:rPr>
      </w:pPr>
    </w:p>
    <w:p w:rsidR="00034774" w:rsidRPr="00034774" w:rsidP="00034774" w14:paraId="69894D1D" w14:textId="4D3E9D62">
      <w:pPr>
        <w:pStyle w:val="QuestionBody"/>
        <w:rPr>
          <w:rFonts w:asciiTheme="minorHAnsi" w:hAnsiTheme="minorHAnsi" w:cstheme="minorHAnsi"/>
          <w:sz w:val="22"/>
          <w:szCs w:val="22"/>
        </w:rPr>
      </w:pPr>
      <w:r w:rsidRPr="00034774">
        <w:rPr>
          <w:rFonts w:asciiTheme="minorHAnsi" w:hAnsiTheme="minorHAnsi" w:cstheme="minorHAnsi"/>
          <w:sz w:val="22"/>
          <w:szCs w:val="22"/>
        </w:rPr>
        <w:t>1 = Firm contributes ALL healthcare insurance costs</w:t>
      </w:r>
      <w:r w:rsidR="00044288">
        <w:rPr>
          <w:rFonts w:asciiTheme="minorHAnsi" w:hAnsiTheme="minorHAnsi" w:cstheme="minorHAnsi"/>
          <w:sz w:val="22"/>
          <w:szCs w:val="22"/>
        </w:rPr>
        <w:t xml:space="preserve"> (premiums, coinsurance, deductibles, copayments, etc.)</w:t>
      </w:r>
      <w:r w:rsidRPr="00034774">
        <w:rPr>
          <w:rFonts w:asciiTheme="minorHAnsi" w:hAnsiTheme="minorHAnsi" w:cstheme="minorHAnsi"/>
          <w:sz w:val="22"/>
          <w:szCs w:val="22"/>
        </w:rPr>
        <w:t xml:space="preserve"> for employee &amp; family</w:t>
      </w:r>
    </w:p>
    <w:p w:rsidR="00034774" w:rsidRPr="00034774" w:rsidP="00034774" w14:paraId="536049CB" w14:textId="42739B2B">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2 = Firm contributes ALL healthcare insurance costs </w:t>
      </w:r>
      <w:r w:rsidR="00044288">
        <w:rPr>
          <w:rFonts w:asciiTheme="minorHAnsi" w:hAnsiTheme="minorHAnsi" w:cstheme="minorHAnsi"/>
          <w:sz w:val="22"/>
          <w:szCs w:val="22"/>
        </w:rPr>
        <w:t xml:space="preserve">(premiums, coinsurance, deductibles, copayments, etc.) </w:t>
      </w:r>
      <w:r w:rsidRPr="00034774">
        <w:rPr>
          <w:rFonts w:asciiTheme="minorHAnsi" w:hAnsiTheme="minorHAnsi" w:cstheme="minorHAnsi"/>
          <w:sz w:val="22"/>
          <w:szCs w:val="22"/>
        </w:rPr>
        <w:t>for employee only</w:t>
      </w:r>
    </w:p>
    <w:p w:rsidR="00034774" w:rsidRPr="00034774" w:rsidP="00034774" w14:paraId="2FFBDF0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Firm contributes SOME BUT NOT ALL healthcare insurance costs for employee &amp; family</w:t>
      </w:r>
    </w:p>
    <w:p w:rsidR="00034774" w:rsidRPr="00034774" w:rsidP="00034774" w14:paraId="6CA86AD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4 = Firm contributes SOME BUT NOT ALL healthcare insurance costs for employee only</w:t>
      </w:r>
    </w:p>
    <w:p w:rsidR="00034774" w:rsidRPr="00034774" w:rsidP="00034774" w14:paraId="141846C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Firm does not contribute to employee’s healthcare insurance costs</w:t>
      </w:r>
    </w:p>
    <w:p w:rsidR="00034774" w:rsidRPr="00034774" w:rsidP="00034774" w14:paraId="0260E80A" w14:textId="2F985B89">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6 = </w:t>
      </w:r>
      <w:r>
        <w:rPr>
          <w:rFonts w:asciiTheme="minorHAnsi" w:hAnsiTheme="minorHAnsi" w:cstheme="minorHAnsi"/>
          <w:sz w:val="22"/>
          <w:szCs w:val="22"/>
        </w:rPr>
        <w:t xml:space="preserve">(DON’T READ) </w:t>
      </w:r>
      <w:r w:rsidRPr="00034774">
        <w:rPr>
          <w:rFonts w:asciiTheme="minorHAnsi" w:hAnsiTheme="minorHAnsi" w:cstheme="minorHAnsi"/>
          <w:sz w:val="22"/>
          <w:szCs w:val="22"/>
        </w:rPr>
        <w:t>Don’t know/ No Answer</w:t>
      </w:r>
    </w:p>
    <w:p w:rsidR="00034774" w:rsidRPr="00034774" w:rsidP="00034774" w14:paraId="5AB278A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0BCAD71E"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7FAB5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DK/NA</w:t>
      </w:r>
    </w:p>
    <w:p w:rsidR="00034774" w:rsidRPr="00034774" w:rsidP="00515F39" w14:paraId="6A87A4C0"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r>
    </w:p>
    <w:p w:rsidR="00034774" w:rsidRPr="00034774" w:rsidP="00034774" w14:paraId="70C84DF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F63CC0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296231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CD3CAB" w14:textId="77777777">
      <w:pPr>
        <w:pStyle w:val="Scale"/>
        <w:numPr>
          <w:ilvl w:val="0"/>
          <w:numId w:val="0"/>
        </w:numPr>
        <w:tabs>
          <w:tab w:val="left" w:pos="1080"/>
        </w:tabs>
        <w:rPr>
          <w:rFonts w:asciiTheme="minorHAnsi" w:hAnsiTheme="minorHAnsi" w:cstheme="minorHAnsi"/>
          <w:sz w:val="22"/>
          <w:szCs w:val="22"/>
        </w:rPr>
      </w:pPr>
    </w:p>
    <w:p w:rsidR="00034774" w:rsidRPr="00034774" w:rsidP="00034774" w14:paraId="209D23A5" w14:textId="77777777">
      <w:pPr>
        <w:tabs>
          <w:tab w:val="left" w:pos="576"/>
          <w:tab w:val="left" w:pos="1440"/>
        </w:tabs>
        <w:spacing w:after="0" w:line="240" w:lineRule="auto"/>
        <w:rPr>
          <w:rFonts w:cstheme="minorHAnsi"/>
        </w:rPr>
      </w:pPr>
    </w:p>
    <w:p w:rsidR="00034774" w:rsidRPr="00034774" w:rsidP="00034774" w14:paraId="476D3B45" w14:textId="77777777">
      <w:pPr>
        <w:tabs>
          <w:tab w:val="left" w:pos="576"/>
          <w:tab w:val="left" w:pos="1440"/>
        </w:tabs>
        <w:spacing w:after="0" w:line="240" w:lineRule="auto"/>
        <w:rPr>
          <w:rFonts w:cstheme="minorHAnsi"/>
        </w:rPr>
      </w:pPr>
    </w:p>
    <w:p w:rsidR="00034774" w:rsidRPr="00034774" w:rsidP="00034774" w14:paraId="4487A719" w14:textId="77777777">
      <w:pPr>
        <w:tabs>
          <w:tab w:val="left" w:pos="576"/>
          <w:tab w:val="left" w:pos="1440"/>
        </w:tabs>
        <w:spacing w:after="0" w:line="240" w:lineRule="auto"/>
        <w:rPr>
          <w:rFonts w:cstheme="minorHAnsi"/>
        </w:rPr>
      </w:pPr>
    </w:p>
    <w:p w:rsidR="00034774" w:rsidRPr="00034774" w:rsidP="00515F39" w14:paraId="23224C8A" w14:textId="44498EF9">
      <w:pPr>
        <w:pStyle w:val="ListParagraph"/>
        <w:numPr>
          <w:ilvl w:val="0"/>
          <w:numId w:val="66"/>
        </w:numPr>
        <w:spacing w:after="120" w:line="240" w:lineRule="auto"/>
        <w:rPr>
          <w:rFonts w:cstheme="minorHAnsi"/>
        </w:rPr>
      </w:pPr>
      <w:r w:rsidRPr="00034774">
        <w:rPr>
          <w:rFonts w:cstheme="minorHAnsi"/>
        </w:rPr>
        <w:t xml:space="preserve">Does your </w:t>
      </w:r>
      <w:r w:rsidR="00044288">
        <w:rPr>
          <w:rFonts w:cstheme="minorHAnsi"/>
        </w:rPr>
        <w:t>current location</w:t>
      </w:r>
      <w:r w:rsidRPr="00034774" w:rsidR="00044288">
        <w:rPr>
          <w:rFonts w:cstheme="minorHAnsi"/>
        </w:rPr>
        <w:t xml:space="preserve"> </w:t>
      </w:r>
      <w:r w:rsidRPr="00034774">
        <w:rPr>
          <w:rFonts w:cstheme="minorHAnsi"/>
        </w:rPr>
        <w:t xml:space="preserve">contribute to some type of retirement plan (401k, pension, </w:t>
      </w:r>
      <w:r w:rsidRPr="00034774">
        <w:rPr>
          <w:rFonts w:cstheme="minorHAnsi"/>
        </w:rPr>
        <w:t>IRAs,..</w:t>
      </w:r>
      <w:r w:rsidRPr="00034774">
        <w:rPr>
          <w:rFonts w:cstheme="minorHAnsi"/>
        </w:rPr>
        <w:t>) for   [INSERT OC]?</w:t>
      </w:r>
    </w:p>
    <w:p w:rsidR="00034774" w:rsidRPr="00034774" w:rsidP="00034774" w14:paraId="75DF1788" w14:textId="110EBBA8">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0A96AE9A" w14:textId="12097D0B">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1B4F687" w14:textId="7D41D965">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66275CE" w14:textId="7D000DA8">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A4E34BB" w14:textId="77777777">
      <w:pPr>
        <w:spacing w:after="0" w:line="240" w:lineRule="auto"/>
        <w:rPr>
          <w:rFonts w:eastAsia="Times New Roman" w:cstheme="minorHAnsi"/>
        </w:rPr>
      </w:pPr>
    </w:p>
    <w:p w:rsidR="00034774" w:rsidRPr="00034774" w:rsidP="00515F39" w14:paraId="1549BC0F" w14:textId="54FEAC84">
      <w:pPr>
        <w:pStyle w:val="ListParagraph"/>
        <w:numPr>
          <w:ilvl w:val="0"/>
          <w:numId w:val="66"/>
        </w:numPr>
        <w:spacing w:after="120" w:line="240" w:lineRule="auto"/>
        <w:rPr>
          <w:rFonts w:cstheme="minorHAnsi"/>
        </w:rPr>
      </w:pPr>
      <w:r w:rsidRPr="00034774">
        <w:rPr>
          <w:rFonts w:cstheme="minorHAnsi"/>
        </w:rPr>
        <w:t xml:space="preserve">Does your </w:t>
      </w:r>
      <w:r w:rsidR="00044288">
        <w:rPr>
          <w:rFonts w:cstheme="minorHAnsi"/>
        </w:rPr>
        <w:t>current location</w:t>
      </w:r>
      <w:r w:rsidRPr="00034774" w:rsidR="00044288">
        <w:rPr>
          <w:rFonts w:cstheme="minorHAnsi"/>
        </w:rPr>
        <w:t xml:space="preserve"> </w:t>
      </w:r>
      <w:r w:rsidRPr="00034774">
        <w:rPr>
          <w:rFonts w:cstheme="minorHAnsi"/>
        </w:rPr>
        <w:t>offer paid time off (PTO) or paid vacation for [INSERT OC]?</w:t>
      </w:r>
    </w:p>
    <w:p w:rsidR="00034774" w:rsidRPr="00034774" w:rsidP="00034774" w14:paraId="48C041EC" w14:textId="0647E679">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12ADD699" w14:textId="26E582DA">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320E7995" w14:textId="3107A18B">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05B2656" w14:textId="3526FDE0">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3DAAFF1" w14:textId="77777777">
      <w:pPr>
        <w:rPr>
          <w:rFonts w:cstheme="minorHAnsi"/>
        </w:rPr>
      </w:pPr>
    </w:p>
    <w:p w:rsidR="00034774" w:rsidRPr="00034774" w:rsidP="00034774" w14:paraId="279CB6C0" w14:textId="77777777">
      <w:pPr>
        <w:rPr>
          <w:rFonts w:cstheme="minorHAnsi"/>
        </w:rPr>
      </w:pPr>
    </w:p>
    <w:p w:rsidR="00034774" w:rsidRPr="00034774" w:rsidP="00034774" w14:paraId="421BA384" w14:textId="77777777">
      <w:pPr>
        <w:rPr>
          <w:rFonts w:cstheme="minorHAnsi"/>
        </w:rPr>
      </w:pPr>
    </w:p>
    <w:p w:rsidR="00034774" w:rsidRPr="00034774" w:rsidP="00034774" w14:paraId="395CC889" w14:textId="77777777">
      <w:pPr>
        <w:rPr>
          <w:rFonts w:cstheme="minorHAnsi"/>
        </w:rPr>
      </w:pPr>
    </w:p>
    <w:p w:rsidR="00034774" w:rsidRPr="00034774" w:rsidP="00034774" w14:paraId="3785F17C" w14:textId="77777777">
      <w:pPr>
        <w:rPr>
          <w:rFonts w:cstheme="minorHAnsi"/>
        </w:rPr>
      </w:pPr>
    </w:p>
    <w:p w:rsidR="00034774" w:rsidRPr="00034774" w:rsidP="00034774" w14:paraId="288DE0FD" w14:textId="77777777">
      <w:pPr>
        <w:rPr>
          <w:rFonts w:cstheme="minorHAnsi"/>
        </w:rPr>
      </w:pPr>
    </w:p>
    <w:p w:rsidR="00034774" w:rsidRPr="00034774" w:rsidP="00034774" w14:paraId="65FD1390" w14:textId="492D176C">
      <w:pPr>
        <w:spacing w:after="0" w:line="240" w:lineRule="auto"/>
        <w:rPr>
          <w:rFonts w:eastAsia="Times New Roman" w:cstheme="minorHAnsi"/>
        </w:rPr>
      </w:pPr>
      <w:r w:rsidRPr="00034774">
        <w:rPr>
          <w:rFonts w:eastAsia="Times New Roman" w:cstheme="minorHAnsi"/>
        </w:rPr>
        <w:t xml:space="preserve">Now I would like to ask some of the qualifications and promotion opportunities for full-time permanent positions that </w:t>
      </w:r>
      <w:r w:rsidRPr="00034774">
        <w:rPr>
          <w:rFonts w:cstheme="minorHAnsi"/>
        </w:rPr>
        <w:t>work at or report to your current location</w:t>
      </w:r>
      <w:r w:rsidRPr="00034774">
        <w:rPr>
          <w:rFonts w:eastAsia="Times New Roman" w:cstheme="minorHAnsi"/>
        </w:rPr>
        <w:t>.</w:t>
      </w:r>
    </w:p>
    <w:p w:rsidR="00034774" w:rsidRPr="00034774" w:rsidP="00034774" w14:paraId="38E46A5B" w14:textId="77777777">
      <w:pPr>
        <w:spacing w:after="0" w:line="240" w:lineRule="auto"/>
        <w:rPr>
          <w:rFonts w:eastAsia="Times New Roman" w:cstheme="minorHAnsi"/>
        </w:rPr>
      </w:pPr>
    </w:p>
    <w:p w:rsidR="00034774" w:rsidRPr="00034774" w:rsidP="00515F39" w14:paraId="2DD1063E" w14:textId="0D469B9E">
      <w:pPr>
        <w:numPr>
          <w:ilvl w:val="0"/>
          <w:numId w:val="73"/>
        </w:numPr>
        <w:spacing w:after="120" w:line="240" w:lineRule="auto"/>
        <w:rPr>
          <w:rFonts w:cstheme="minorHAnsi"/>
        </w:rPr>
      </w:pPr>
      <w:r w:rsidRPr="00034774">
        <w:rPr>
          <w:rFonts w:cstheme="minorHAnsi"/>
        </w:rPr>
        <w:t xml:space="preserve">Are there certificate(s), </w:t>
      </w:r>
      <w:r w:rsidR="00044288">
        <w:rPr>
          <w:rFonts w:cstheme="minorHAnsi"/>
        </w:rPr>
        <w:t xml:space="preserve">licenses, </w:t>
      </w:r>
      <w:r w:rsidRPr="00034774">
        <w:rPr>
          <w:rFonts w:cstheme="minorHAnsi"/>
        </w:rPr>
        <w:t>technical certification(s) or other specific educational degrees or training programs that are valued by your firm, when looking to hire [INSERT OCCUPATION]? [Single response, repeat for each occupation]</w:t>
      </w:r>
    </w:p>
    <w:p w:rsidR="00034774" w:rsidRPr="00034774" w:rsidP="00034774" w14:paraId="46E9428D" w14:textId="77777777">
      <w:pPr>
        <w:spacing w:after="120" w:line="240" w:lineRule="auto"/>
        <w:ind w:left="360"/>
        <w:rPr>
          <w:rFonts w:cstheme="minorHAnsi"/>
        </w:rPr>
      </w:pPr>
    </w:p>
    <w:p w:rsidR="00034774" w:rsidRPr="00034774" w:rsidP="00515F39" w14:paraId="7DAB06BE" w14:textId="4062FEFB">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is required for [INSERT OCCUPATION] (Specify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________</w:t>
      </w:r>
    </w:p>
    <w:p w:rsidR="00034774" w:rsidRPr="00034774" w:rsidP="00515F39" w14:paraId="252E99F7"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required for [INSERT OCCUPATION] (Specify degree) ________</w:t>
      </w:r>
    </w:p>
    <w:p w:rsidR="00034774" w:rsidRPr="00034774" w:rsidP="00515F39" w14:paraId="07D564C9" w14:textId="7742436C">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 xml:space="preserve">is NOT required for [INSERT OCCUPATION], but workers with the certification are paid an additional wage premium (Specify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 xml:space="preserve">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515F39" w14:paraId="20883482"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515F39" w14:paraId="24532FA0" w14:textId="35BE3855">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xml:space="preserve"> is valued for [INSERT OCCUPATION] but not required nor paid an additional wage premium (Specify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___________</w:t>
      </w:r>
    </w:p>
    <w:p w:rsidR="00034774" w:rsidRPr="00034774" w:rsidP="00515F39" w14:paraId="2656E325"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valued for [INSERT OCCUPATION] but not required nor paid an additional wage premium (Specify degree) ___________</w:t>
      </w:r>
    </w:p>
    <w:p w:rsidR="00034774" w:rsidRPr="00034774" w:rsidP="00515F39" w14:paraId="6E54C9FF"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No</w:t>
      </w:r>
    </w:p>
    <w:p w:rsidR="00034774" w:rsidRPr="00034774" w:rsidP="00515F39" w14:paraId="45D62762" w14:textId="21F824AB">
      <w:pPr>
        <w:pStyle w:val="QuestionResponse"/>
        <w:numPr>
          <w:ilvl w:val="0"/>
          <w:numId w:val="63"/>
        </w:numPr>
        <w:rPr>
          <w:rFonts w:asciiTheme="minorHAnsi" w:hAnsiTheme="minorHAnsi" w:cstheme="minorHAnsi"/>
          <w:sz w:val="22"/>
          <w:szCs w:val="22"/>
        </w:rPr>
      </w:pPr>
      <w:r>
        <w:rPr>
          <w:rFonts w:asciiTheme="minorHAnsi" w:hAnsiTheme="minorHAnsi" w:cstheme="minorHAnsi"/>
          <w:sz w:val="22"/>
          <w:szCs w:val="22"/>
        </w:rPr>
        <w:t xml:space="preserve">(DON’T READ) </w:t>
      </w:r>
      <w:r w:rsidRPr="00034774">
        <w:rPr>
          <w:rFonts w:asciiTheme="minorHAnsi" w:hAnsiTheme="minorHAnsi" w:cstheme="minorHAnsi"/>
          <w:sz w:val="22"/>
          <w:szCs w:val="22"/>
        </w:rPr>
        <w:t>Not sure</w:t>
      </w:r>
    </w:p>
    <w:p w:rsidR="00034774" w:rsidRPr="00034774" w:rsidP="00034774" w14:paraId="43B1BC3C" w14:textId="77777777"/>
    <w:p w:rsidR="00034774" w:rsidRPr="00034774" w:rsidP="00515F39" w14:paraId="148F1747" w14:textId="77777777">
      <w:pPr>
        <w:numPr>
          <w:ilvl w:val="0"/>
          <w:numId w:val="73"/>
        </w:numPr>
        <w:spacing w:after="120" w:line="240" w:lineRule="auto"/>
        <w:rPr>
          <w:rFonts w:cstheme="minorHAnsi"/>
        </w:rPr>
      </w:pPr>
      <w:r w:rsidRPr="00034774">
        <w:rPr>
          <w:rFonts w:cstheme="minorHAnsi"/>
        </w:rPr>
        <w:t>At your organization do you typically promote individuals from within for [INSERT OCCUPATION], or do you primarily hire people from outside your organization?</w:t>
      </w:r>
    </w:p>
    <w:p w:rsidR="00034774" w:rsidRPr="00034774" w:rsidP="00034774" w14:paraId="507CAB3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Promote from within</w:t>
      </w:r>
    </w:p>
    <w:p w:rsidR="00034774" w:rsidRPr="00034774" w:rsidP="00034774" w14:paraId="59C19EE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Recruit from outside the organization</w:t>
      </w:r>
    </w:p>
    <w:p w:rsidR="00034774" w:rsidRPr="00034774" w:rsidP="00034774" w14:paraId="73F99453"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Both, promote from within and recruit from outside the organization</w:t>
      </w:r>
    </w:p>
    <w:p w:rsidR="00034774" w:rsidRPr="00034774" w:rsidP="00034774" w14:paraId="48BC2BE3" w14:textId="66D21BD3">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5EC877E" w14:textId="77777777">
      <w:pPr>
        <w:spacing w:after="120" w:line="240" w:lineRule="auto"/>
        <w:rPr>
          <w:rFonts w:cstheme="minorHAnsi"/>
        </w:rPr>
      </w:pPr>
    </w:p>
    <w:p w:rsidR="00034774" w:rsidRPr="00034774" w:rsidP="00034774" w14:paraId="0E16D96C"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15F39" w14:paraId="1D9FC666" w14:textId="77777777">
      <w:pPr>
        <w:pStyle w:val="Scale"/>
        <w:numPr>
          <w:ilvl w:val="0"/>
          <w:numId w:val="58"/>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158AF97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F903B58"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B4169E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788689C" w14:textId="77777777">
      <w:pPr>
        <w:rPr>
          <w:rFonts w:cstheme="minorHAnsi"/>
        </w:rPr>
      </w:pPr>
    </w:p>
    <w:p w:rsidR="00034774" w:rsidRPr="00034774" w:rsidP="00034774" w14:paraId="1721EA29" w14:textId="77777777">
      <w:pPr>
        <w:rPr>
          <w:rFonts w:cstheme="minorHAnsi"/>
        </w:rPr>
      </w:pPr>
      <w:r w:rsidRPr="00034774">
        <w:rPr>
          <w:rFonts w:cstheme="minorHAnsi"/>
        </w:rPr>
        <w:t>[IF Q11 FOR A – D = 1 OR 3 DISPLAY Q12]</w:t>
      </w:r>
    </w:p>
    <w:p w:rsidR="00034774" w:rsidRPr="00034774" w:rsidP="00515F39" w14:paraId="0B20F74C" w14:textId="77777777">
      <w:pPr>
        <w:numPr>
          <w:ilvl w:val="0"/>
          <w:numId w:val="73"/>
        </w:numPr>
        <w:spacing w:after="120" w:line="240" w:lineRule="auto"/>
        <w:rPr>
          <w:rFonts w:cstheme="minorHAnsi"/>
        </w:rPr>
      </w:pPr>
      <w:r w:rsidRPr="00034774">
        <w:rPr>
          <w:rFonts w:cstheme="minorHAnsi"/>
        </w:rPr>
        <w:t>At your organization what are the primary positions that people have before they become [INSERT OCCUPATION]?</w:t>
      </w:r>
    </w:p>
    <w:p w:rsidR="00034774" w:rsidRPr="00034774" w:rsidP="00034774" w14:paraId="0ABBCE4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61E4CE4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21C9A5B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4FE78BB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00E6C4D8" w14:textId="77777777">
      <w:pPr>
        <w:rPr>
          <w:rFonts w:cstheme="minorHAnsi"/>
        </w:rPr>
      </w:pPr>
    </w:p>
    <w:p w:rsidR="00034774" w:rsidRPr="00034774" w:rsidP="00515F39" w14:paraId="301A4725" w14:textId="77777777">
      <w:pPr>
        <w:numPr>
          <w:ilvl w:val="0"/>
          <w:numId w:val="73"/>
        </w:numPr>
        <w:spacing w:after="120" w:line="240" w:lineRule="auto"/>
        <w:rPr>
          <w:rFonts w:cstheme="minorHAnsi"/>
        </w:rPr>
      </w:pPr>
      <w:r w:rsidRPr="00034774">
        <w:rPr>
          <w:rFonts w:cstheme="minorHAnsi"/>
        </w:rPr>
        <w:t>In your organization what are the primary positions that people move up to after working as a [INSERT OCCUPATION]?</w:t>
      </w:r>
    </w:p>
    <w:p w:rsidR="00034774" w:rsidRPr="00034774" w:rsidP="00034774" w14:paraId="7B28248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4E0DCBA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0249E8D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68760B31"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13985283" w14:textId="77777777">
      <w:pPr>
        <w:rPr>
          <w:rFonts w:cstheme="minorHAnsi"/>
        </w:rPr>
      </w:pPr>
    </w:p>
    <w:p w:rsidR="00034774" w:rsidRPr="00034774" w:rsidP="00515F39" w14:paraId="55A231CC" w14:textId="77777777">
      <w:pPr>
        <w:numPr>
          <w:ilvl w:val="0"/>
          <w:numId w:val="73"/>
        </w:numPr>
        <w:spacing w:after="120" w:line="240" w:lineRule="auto"/>
        <w:rPr>
          <w:rFonts w:cstheme="minorHAnsi"/>
        </w:rPr>
      </w:pPr>
      <w:r w:rsidRPr="00034774">
        <w:rPr>
          <w:rFonts w:cstheme="minorHAnsi"/>
        </w:rPr>
        <w:t xml:space="preserve">What percentage of the [INSERT OCCUPATION] workers at your firm are covered by a Collective Bargaining Agreement or Project Labor Agreement or are otherwise members or covered by one or multiple labor unions? </w:t>
      </w:r>
    </w:p>
    <w:p w:rsidR="00034774" w:rsidRPr="00034774" w:rsidP="00515F39" w14:paraId="4A5D4084" w14:textId="77777777">
      <w:pPr>
        <w:pStyle w:val="QuestionResponse"/>
        <w:numPr>
          <w:ilvl w:val="0"/>
          <w:numId w:val="71"/>
        </w:numPr>
        <w:rPr>
          <w:rFonts w:asciiTheme="minorHAnsi" w:hAnsiTheme="minorHAnsi" w:cstheme="minorHAnsi"/>
          <w:sz w:val="22"/>
          <w:szCs w:val="22"/>
        </w:rPr>
      </w:pPr>
      <w:r w:rsidRPr="00034774">
        <w:rPr>
          <w:rFonts w:asciiTheme="minorHAnsi" w:hAnsiTheme="minorHAnsi" w:cstheme="minorHAnsi"/>
          <w:sz w:val="22"/>
          <w:szCs w:val="22"/>
        </w:rPr>
        <w:t>A few (1% - 25%)</w:t>
      </w:r>
    </w:p>
    <w:p w:rsidR="00034774" w:rsidRPr="00034774" w:rsidP="00515F39" w14:paraId="7680E6E2" w14:textId="77777777">
      <w:pPr>
        <w:pStyle w:val="ListParagraph"/>
        <w:numPr>
          <w:ilvl w:val="0"/>
          <w:numId w:val="71"/>
        </w:numPr>
      </w:pPr>
      <w:r w:rsidRPr="00034774">
        <w:rPr>
          <w:rFonts w:cstheme="minorHAnsi"/>
        </w:rPr>
        <w:t>Some (26% - 50%)</w:t>
      </w:r>
    </w:p>
    <w:p w:rsidR="00034774" w:rsidRPr="00034774" w:rsidP="00515F39" w14:paraId="4A2671A0" w14:textId="77777777">
      <w:pPr>
        <w:pStyle w:val="ListParagraph"/>
        <w:numPr>
          <w:ilvl w:val="0"/>
          <w:numId w:val="71"/>
        </w:numPr>
      </w:pPr>
      <w:r w:rsidRPr="00034774">
        <w:rPr>
          <w:rFonts w:cstheme="minorHAnsi"/>
        </w:rPr>
        <w:t>Most (51% - 75%)</w:t>
      </w:r>
    </w:p>
    <w:p w:rsidR="00034774" w:rsidRPr="00034774" w:rsidP="00515F39" w14:paraId="3FE1D4FA" w14:textId="77777777">
      <w:pPr>
        <w:pStyle w:val="ListParagraph"/>
        <w:numPr>
          <w:ilvl w:val="0"/>
          <w:numId w:val="71"/>
        </w:numPr>
      </w:pPr>
      <w:r w:rsidRPr="00034774">
        <w:rPr>
          <w:rFonts w:cstheme="minorHAnsi"/>
        </w:rPr>
        <w:t>All or almost all (76% - 100%)</w:t>
      </w:r>
    </w:p>
    <w:p w:rsidR="00034774" w:rsidRPr="00034774" w:rsidP="00515F39" w14:paraId="55B44A18" w14:textId="77777777">
      <w:pPr>
        <w:pStyle w:val="ListParagraph"/>
        <w:numPr>
          <w:ilvl w:val="0"/>
          <w:numId w:val="71"/>
        </w:numPr>
      </w:pPr>
      <w:r w:rsidRPr="00034774">
        <w:t>None (0%)</w:t>
      </w:r>
    </w:p>
    <w:p w:rsidR="00034774" w:rsidRPr="00034774" w:rsidP="00515F39" w14:paraId="008B5B4E" w14:textId="146D4262">
      <w:pPr>
        <w:pStyle w:val="ListParagraph"/>
        <w:numPr>
          <w:ilvl w:val="0"/>
          <w:numId w:val="71"/>
        </w:numPr>
      </w:pPr>
      <w:r>
        <w:rPr>
          <w:rFonts w:cstheme="minorHAnsi"/>
        </w:rPr>
        <w:t xml:space="preserve">(DON’T READ) </w:t>
      </w:r>
      <w:r w:rsidRPr="00034774">
        <w:t>DK/NA</w:t>
      </w:r>
    </w:p>
    <w:p w:rsidR="00034774" w:rsidRPr="00034774" w:rsidP="00034774" w14:paraId="7D3A77FA" w14:textId="77777777">
      <w:pPr>
        <w:spacing w:after="120" w:line="240" w:lineRule="auto"/>
        <w:rPr>
          <w:rFonts w:cstheme="minorHAnsi"/>
        </w:rPr>
      </w:pPr>
    </w:p>
    <w:p w:rsidR="00034774" w:rsidRPr="00034774" w:rsidP="00034774" w14:paraId="4719BE50"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p>
    <w:p w:rsidR="00034774" w:rsidRPr="00034774" w:rsidP="00515F39" w14:paraId="41A6D842" w14:textId="77777777">
      <w:pPr>
        <w:pStyle w:val="Scale"/>
        <w:numPr>
          <w:ilvl w:val="0"/>
          <w:numId w:val="60"/>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8C3239C"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139E40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ED978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79DB6F6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034774" w14:paraId="724DE6A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515F39" w14:paraId="3196C13B" w14:textId="61E87169">
      <w:pPr>
        <w:numPr>
          <w:ilvl w:val="0"/>
          <w:numId w:val="73"/>
        </w:numPr>
        <w:spacing w:after="120" w:line="240" w:lineRule="auto"/>
        <w:rPr>
          <w:rFonts w:cstheme="minorHAnsi"/>
        </w:rPr>
      </w:pPr>
      <w:r w:rsidRPr="00034774">
        <w:rPr>
          <w:rFonts w:cstheme="minorHAnsi"/>
        </w:rPr>
        <w:t xml:space="preserve">Of the [INSERT OCCUPATION] workers at your </w:t>
      </w:r>
      <w:r w:rsidR="00CB083A">
        <w:rPr>
          <w:rFonts w:cstheme="minorHAnsi"/>
        </w:rPr>
        <w:t>current location</w:t>
      </w:r>
      <w:r w:rsidRPr="00034774">
        <w:rPr>
          <w:rFonts w:cstheme="minorHAnsi"/>
        </w:rPr>
        <w:t xml:space="preserve">, how many live within 50 miles of the office where they work from or report to? </w:t>
      </w:r>
    </w:p>
    <w:p w:rsidR="00034774" w:rsidRPr="00034774" w:rsidP="00034774" w14:paraId="7F7FB43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A few (0% - 24%)</w:t>
      </w:r>
    </w:p>
    <w:p w:rsidR="00034774" w:rsidRPr="00034774" w:rsidP="00034774" w14:paraId="6130D21B"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Some (25% - 49%)</w:t>
      </w:r>
    </w:p>
    <w:p w:rsidR="00034774" w:rsidRPr="00034774" w:rsidP="00034774" w14:paraId="28F93E09"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Most (50% - 74%)</w:t>
      </w:r>
    </w:p>
    <w:p w:rsidR="00034774" w:rsidRPr="00034774" w:rsidP="00034774" w14:paraId="7CCDAC24"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All or almost all (75% - 100%)</w:t>
      </w:r>
    </w:p>
    <w:p w:rsidR="00034774" w:rsidRPr="00034774" w:rsidP="00034774" w14:paraId="7951EF37" w14:textId="7A1D0D0F">
      <w:pPr>
        <w:pStyle w:val="QuestionResponse"/>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75300D9" w14:textId="77777777">
      <w:pPr>
        <w:spacing w:after="120" w:line="240" w:lineRule="auto"/>
        <w:rPr>
          <w:rFonts w:cstheme="minorHAnsi"/>
        </w:rPr>
      </w:pPr>
    </w:p>
    <w:p w:rsidR="00034774" w:rsidRPr="00034774" w:rsidP="00034774" w14:paraId="2654660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DK/NA</w:t>
      </w:r>
    </w:p>
    <w:p w:rsidR="00034774" w:rsidRPr="00034774" w:rsidP="00515F39" w14:paraId="0EDA717C"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r>
    </w:p>
    <w:p w:rsidR="00034774" w:rsidRPr="00034774" w:rsidP="00034774" w14:paraId="6D4067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5AC428D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325F3F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0B1146D1" w14:textId="77777777">
      <w:pPr>
        <w:rPr>
          <w:rFonts w:eastAsia="Times New Roman" w:cstheme="minorHAnsi"/>
          <w:b/>
        </w:rPr>
      </w:pPr>
    </w:p>
    <w:p w:rsidR="00034774" w:rsidRPr="00034774" w:rsidP="00034774" w14:paraId="30D669F6" w14:textId="77777777">
      <w:pPr>
        <w:rPr>
          <w:rFonts w:eastAsia="Times New Roman" w:cstheme="minorHAnsi"/>
          <w:b/>
        </w:rPr>
      </w:pPr>
    </w:p>
    <w:p w:rsidR="00034774" w:rsidRPr="00034774" w:rsidP="00034774" w14:paraId="2CABD863" w14:textId="77777777">
      <w:pPr>
        <w:rPr>
          <w:rFonts w:eastAsia="Times New Roman" w:cstheme="minorHAnsi"/>
          <w:b/>
        </w:rPr>
      </w:pPr>
    </w:p>
    <w:p w:rsidR="00034774" w:rsidRPr="00034774" w:rsidP="00515F39" w14:paraId="57991585" w14:textId="77777777">
      <w:pPr>
        <w:numPr>
          <w:ilvl w:val="0"/>
          <w:numId w:val="73"/>
        </w:numPr>
        <w:spacing w:after="120" w:line="240" w:lineRule="auto"/>
        <w:rPr>
          <w:rFonts w:cstheme="minorHAnsi"/>
        </w:rPr>
      </w:pPr>
      <w:r w:rsidRPr="00034774">
        <w:rPr>
          <w:rFonts w:cstheme="minorHAnsi"/>
        </w:rPr>
        <w:t xml:space="preserve">Does your organization inquire about criminal records on applications for job seekers for the following occupations? </w:t>
      </w:r>
    </w:p>
    <w:p w:rsidR="00034774" w:rsidRPr="00034774" w:rsidP="00515F39" w14:paraId="26DB7B11"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Yes, but a criminal offense does not automatically disqualify job seekers</w:t>
      </w:r>
    </w:p>
    <w:p w:rsidR="00034774" w:rsidRPr="00034774" w:rsidP="00515F39" w14:paraId="4D0CF64B"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our organization prefers not </w:t>
      </w:r>
      <w:r w:rsidRPr="00034774">
        <w:rPr>
          <w:rFonts w:asciiTheme="minorHAnsi" w:hAnsiTheme="minorHAnsi" w:cstheme="minorHAnsi"/>
          <w:sz w:val="22"/>
          <w:szCs w:val="22"/>
        </w:rPr>
        <w:t>hire</w:t>
      </w:r>
      <w:r w:rsidRPr="00034774">
        <w:rPr>
          <w:rFonts w:asciiTheme="minorHAnsi" w:hAnsiTheme="minorHAnsi" w:cstheme="minorHAnsi"/>
          <w:sz w:val="22"/>
          <w:szCs w:val="22"/>
        </w:rPr>
        <w:t xml:space="preserve"> those with any criminal offense</w:t>
      </w:r>
    </w:p>
    <w:p w:rsidR="00034774" w:rsidRPr="00034774" w:rsidP="00515F39" w14:paraId="05518127"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legally the organization cannot hire those with a nonviolent criminal offense for this role </w:t>
      </w:r>
    </w:p>
    <w:p w:rsidR="00034774" w:rsidRPr="00034774" w:rsidP="00034774" w14:paraId="22D469D8" w14:textId="37CB635A">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49ED518B" w14:textId="77777777">
      <w:pPr>
        <w:spacing w:after="120" w:line="240" w:lineRule="auto"/>
        <w:rPr>
          <w:rFonts w:cstheme="minorHAnsi"/>
        </w:rPr>
      </w:pPr>
    </w:p>
    <w:p w:rsidR="00034774" w:rsidRPr="00034774" w:rsidP="00034774" w14:paraId="305E25A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15F39" w14:paraId="26D83212"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4F05964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464304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9C5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227CB6" w14:textId="77777777">
      <w:pPr>
        <w:rPr>
          <w:rFonts w:eastAsia="Times New Roman" w:cstheme="minorHAnsi"/>
          <w:b/>
        </w:rPr>
      </w:pPr>
    </w:p>
    <w:p w:rsidR="00034774" w:rsidRPr="00034774" w:rsidP="00034774" w14:paraId="701728F5" w14:textId="77777777">
      <w:pPr>
        <w:spacing w:line="240" w:lineRule="auto"/>
        <w:rPr>
          <w:rFonts w:ascii="Arial" w:hAnsi="Arial" w:cs="Arial"/>
          <w:bCs/>
        </w:rPr>
      </w:pPr>
      <w:r w:rsidRPr="00034774">
        <w:rPr>
          <w:rFonts w:ascii="Arial" w:hAnsi="Arial" w:cs="Arial"/>
          <w:bCs/>
        </w:rPr>
        <w:t xml:space="preserve">Thank you for completing the survey. Since it sometimes becomes necessary for the project manager to confirm responses to certain questions, please verify your contact information. </w:t>
      </w:r>
    </w:p>
    <w:p w:rsidR="00034774" w:rsidRPr="00034774" w:rsidP="00034774" w14:paraId="438B2CD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a. First and Last Name (Interview note enter 99 for REF)</w:t>
      </w:r>
    </w:p>
    <w:p w:rsidR="00034774" w:rsidRPr="00034774" w:rsidP="00034774" w14:paraId="4D4465C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1. First Name</w:t>
      </w:r>
    </w:p>
    <w:p w:rsidR="00034774" w:rsidRPr="00034774" w:rsidP="00034774" w14:paraId="5400B704"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2. Last name</w:t>
      </w:r>
    </w:p>
    <w:p w:rsidR="00034774" w:rsidRPr="00034774" w:rsidP="00034774" w14:paraId="3A79F1BD"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 xml:space="preserve">db. Position (Interview note enter 99 for REF) </w:t>
      </w:r>
    </w:p>
    <w:p w:rsidR="00034774" w:rsidRPr="00034774" w:rsidP="00034774" w14:paraId="733BBEF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c. Phone (Interviewer Note 9999999999 for REF)</w:t>
      </w:r>
    </w:p>
    <w:p w:rsidR="00034774" w:rsidRPr="00034774" w:rsidP="00034774" w14:paraId="561A0BB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d. Email (Interview note enter 99 for REF)</w:t>
      </w:r>
    </w:p>
    <w:p w:rsidR="00034774" w:rsidRPr="00034774" w:rsidP="00034774" w14:paraId="4040E478"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e. Organization Name (Interview note enter 99 for REF)</w:t>
      </w:r>
    </w:p>
    <w:p w:rsidR="00034774" w:rsidRPr="00034774" w:rsidP="00034774" w14:paraId="148999C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f</w:t>
      </w:r>
      <w:r w:rsidRPr="00034774">
        <w:rPr>
          <w:rFonts w:cs="Arial"/>
          <w:sz w:val="22"/>
          <w:szCs w:val="22"/>
        </w:rPr>
        <w:t>. Organization Street Address (Interview note enter 99 for REF)</w:t>
      </w:r>
    </w:p>
    <w:p w:rsidR="00034774" w:rsidRPr="00034774" w:rsidP="00034774" w14:paraId="7DDD140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g. Organization City (Interview note enter 99 for REF)</w:t>
      </w:r>
    </w:p>
    <w:p w:rsidR="00034774" w:rsidRPr="00034774" w:rsidP="00034774" w14:paraId="255614E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h. Organization State (Interview note enter 99 for REF)</w:t>
      </w:r>
    </w:p>
    <w:p w:rsidR="00034774" w:rsidRPr="00034774" w:rsidP="00034774" w14:paraId="726BC86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i. Organization Zip (Interviewer Note 99999 for REF)</w:t>
      </w:r>
    </w:p>
    <w:p w:rsidR="00034774" w:rsidRPr="00034774" w:rsidP="00034774" w14:paraId="2BF37733" w14:textId="77777777">
      <w:pPr>
        <w:rPr>
          <w:rFonts w:eastAsia="Times New Roman" w:cstheme="minorHAnsi"/>
          <w:b/>
        </w:rPr>
      </w:pPr>
    </w:p>
    <w:p w:rsidR="00034774" w:rsidRPr="00034774" w:rsidP="00034774" w14:paraId="3630B579"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034774">
        <w:rPr>
          <w:rFonts w:eastAsia="Times New Roman" w:cstheme="minorHAnsi"/>
          <w:b/>
        </w:rPr>
        <w:t>Thank you very much for your time.</w:t>
      </w:r>
    </w:p>
    <w:p w:rsidR="00034774" w:rsidRPr="00034774" w:rsidP="00034774" w14:paraId="05AEA38D" w14:textId="77777777">
      <w:pPr>
        <w:contextualSpacing/>
        <w:rPr>
          <w:rFonts w:cstheme="minorHAnsi"/>
        </w:rPr>
      </w:pPr>
    </w:p>
    <w:p w:rsidR="00034774" w:rsidRPr="00034774" w:rsidP="00034774" w14:paraId="17C4FB5E" w14:textId="77777777">
      <w:pPr>
        <w:contextualSpacing/>
        <w:rPr>
          <w:rFonts w:cstheme="minorHAnsi"/>
        </w:rPr>
      </w:pPr>
    </w:p>
    <w:p w:rsidR="00034774" w:rsidRPr="00034774" w:rsidP="00034774" w14:paraId="7AEBFFE4" w14:textId="77777777">
      <w:pPr>
        <w:contextualSpacing/>
        <w:rPr>
          <w:rFonts w:cstheme="minorHAnsi"/>
        </w:rPr>
      </w:pPr>
      <w:r w:rsidRPr="00034774">
        <w:rPr>
          <w:rFonts w:cstheme="minorHAnsi"/>
        </w:rPr>
        <w:t>HOW DID THE SURVEY END?</w:t>
      </w:r>
    </w:p>
    <w:p w:rsidR="00034774" w:rsidRPr="00034774" w:rsidP="00034774" w14:paraId="4AC4B740" w14:textId="77777777">
      <w:pPr>
        <w:contextualSpacing/>
        <w:rPr>
          <w:rFonts w:cstheme="minorHAnsi"/>
        </w:rPr>
      </w:pPr>
    </w:p>
    <w:p w:rsidR="00034774" w:rsidRPr="00034774" w:rsidP="00034774" w14:paraId="77B701F7" w14:textId="77777777">
      <w:pPr>
        <w:contextualSpacing/>
        <w:rPr>
          <w:rFonts w:cstheme="minorHAnsi"/>
        </w:rPr>
      </w:pPr>
      <w:r w:rsidRPr="00034774">
        <w:rPr>
          <w:rFonts w:cstheme="minorHAnsi"/>
        </w:rPr>
        <w:tab/>
      </w:r>
      <w:r w:rsidRPr="00034774">
        <w:rPr>
          <w:rFonts w:cstheme="minorHAnsi"/>
        </w:rPr>
        <w:t>1  COMPLETED</w:t>
      </w:r>
      <w:r w:rsidRPr="00034774">
        <w:rPr>
          <w:rFonts w:cstheme="minorHAnsi"/>
        </w:rPr>
        <w:t xml:space="preserve"> INTERVIEW</w:t>
      </w:r>
    </w:p>
    <w:p w:rsidR="00034774" w:rsidRPr="00034774" w:rsidP="00034774" w14:paraId="42D35A44" w14:textId="77777777">
      <w:pPr>
        <w:contextualSpacing/>
        <w:rPr>
          <w:rFonts w:cstheme="minorHAnsi"/>
        </w:rPr>
      </w:pPr>
      <w:r w:rsidRPr="00034774">
        <w:rPr>
          <w:rFonts w:cstheme="minorHAnsi"/>
        </w:rPr>
        <w:tab/>
      </w:r>
      <w:r w:rsidRPr="00034774">
        <w:rPr>
          <w:rFonts w:cstheme="minorHAnsi"/>
        </w:rPr>
        <w:t>2  SURVEY</w:t>
      </w:r>
      <w:r w:rsidRPr="00034774">
        <w:rPr>
          <w:rFonts w:cstheme="minorHAnsi"/>
        </w:rPr>
        <w:t xml:space="preserve"> SAID THEY DID NOT QUALIFY</w:t>
      </w:r>
    </w:p>
    <w:p w:rsidR="00034774" w:rsidRPr="00034774" w:rsidP="00034774" w14:paraId="413AAE28" w14:textId="77777777">
      <w:pPr>
        <w:contextualSpacing/>
        <w:rPr>
          <w:rFonts w:cstheme="minorHAnsi"/>
        </w:rPr>
      </w:pPr>
      <w:r w:rsidRPr="00034774">
        <w:rPr>
          <w:rFonts w:cstheme="minorHAnsi"/>
        </w:rPr>
        <w:tab/>
      </w:r>
      <w:r w:rsidRPr="00034774">
        <w:rPr>
          <w:rFonts w:cstheme="minorHAnsi"/>
        </w:rPr>
        <w:t>3  CALLBACK</w:t>
      </w:r>
      <w:r w:rsidRPr="00034774">
        <w:rPr>
          <w:rFonts w:cstheme="minorHAnsi"/>
        </w:rPr>
        <w:t xml:space="preserve"> NEEDED, PARTIAL</w:t>
      </w:r>
    </w:p>
    <w:p w:rsidR="00034774" w:rsidRPr="00034774" w:rsidP="00034774" w14:paraId="03380B01" w14:textId="77777777">
      <w:pPr>
        <w:contextualSpacing/>
        <w:rPr>
          <w:rFonts w:cstheme="minorHAnsi"/>
        </w:rPr>
      </w:pPr>
      <w:r w:rsidRPr="00034774">
        <w:rPr>
          <w:rFonts w:cstheme="minorHAnsi"/>
        </w:rPr>
        <w:tab/>
      </w:r>
      <w:r w:rsidRPr="00034774">
        <w:rPr>
          <w:rFonts w:cstheme="minorHAnsi"/>
        </w:rPr>
        <w:t>4  REFUSAL</w:t>
      </w:r>
    </w:p>
    <w:p w:rsidR="00034774" w:rsidRPr="00034774" w:rsidP="00034774" w14:paraId="180ACA02" w14:textId="77777777">
      <w:pPr>
        <w:contextualSpacing/>
        <w:rPr>
          <w:rFonts w:cstheme="minorHAnsi"/>
        </w:rPr>
      </w:pPr>
      <w:r w:rsidRPr="00034774">
        <w:rPr>
          <w:rFonts w:cstheme="minorHAnsi"/>
        </w:rPr>
        <w:tab/>
      </w:r>
      <w:r w:rsidRPr="00034774">
        <w:rPr>
          <w:rFonts w:cstheme="minorHAnsi"/>
        </w:rPr>
        <w:t>5  SOMETHING</w:t>
      </w:r>
      <w:r w:rsidRPr="00034774">
        <w:rPr>
          <w:rFonts w:cstheme="minorHAnsi"/>
        </w:rPr>
        <w:t xml:space="preserve"> ELSE</w:t>
      </w:r>
    </w:p>
    <w:p w:rsidR="00034774" w:rsidRPr="00034774" w:rsidP="00034774" w14:paraId="70F45B62" w14:textId="77777777">
      <w:pPr>
        <w:contextualSpacing/>
        <w:rPr>
          <w:rFonts w:cstheme="minorHAnsi"/>
        </w:rPr>
      </w:pPr>
    </w:p>
    <w:p w:rsidR="00034774" w:rsidRPr="00034774" w:rsidP="00034774" w14:paraId="6962B955" w14:textId="77777777">
      <w:pPr>
        <w:contextualSpacing/>
        <w:rPr>
          <w:rFonts w:cstheme="minorHAnsi"/>
        </w:rPr>
      </w:pPr>
      <w:r w:rsidRPr="00034774">
        <w:rPr>
          <w:rFonts w:cstheme="minorHAnsi"/>
        </w:rPr>
        <w:t>PLEASE DISPOSITION CALL CORRECTLY.</w:t>
      </w:r>
    </w:p>
    <w:p w:rsidR="00034774" w:rsidRPr="00034774" w:rsidP="00034774" w14:paraId="0B6CE01A" w14:textId="77777777">
      <w:pPr>
        <w:contextualSpacing/>
        <w:rPr>
          <w:rFonts w:cstheme="minorHAnsi"/>
        </w:rPr>
      </w:pPr>
    </w:p>
    <w:p w:rsidR="00B064D4" w:rsidRPr="00034774" w14:paraId="4C4AA976" w14:textId="67E918C3">
      <w:pPr>
        <w:contextualSpacing/>
        <w:rPr>
          <w:rFonts w:cstheme="minorHAnsi"/>
        </w:rPr>
      </w:pPr>
      <w:r w:rsidRPr="00034774">
        <w:rPr>
          <w:rFonts w:cstheme="minorHAnsi"/>
        </w:rPr>
        <w:t>Thank you for your time.</w:t>
      </w:r>
    </w:p>
    <w:p w:rsidR="00B064D4" w14:paraId="1A5D0439" w14:textId="7D77ABBC">
      <w:pPr>
        <w:contextualSpacing/>
        <w:rPr>
          <w:rFonts w:ascii="Arial" w:hAnsi="Arial" w:cs="Arial"/>
          <w:sz w:val="24"/>
          <w:szCs w:val="24"/>
        </w:rPr>
      </w:pPr>
    </w:p>
    <w:p w:rsidR="00B064D4" w14:paraId="730451DE" w14:textId="07C5942F">
      <w:pPr>
        <w:contextualSpacing/>
        <w:rPr>
          <w:rFonts w:ascii="Arial" w:hAnsi="Arial" w:cs="Arial"/>
          <w:sz w:val="24"/>
          <w:szCs w:val="24"/>
        </w:rPr>
      </w:pPr>
    </w:p>
    <w:p w:rsidR="00B064D4" w14:paraId="41D27D28" w14:textId="43183635">
      <w:pPr>
        <w:contextualSpacing/>
        <w:rPr>
          <w:rFonts w:ascii="Arial" w:hAnsi="Arial" w:cs="Arial"/>
          <w:sz w:val="24"/>
          <w:szCs w:val="24"/>
        </w:rPr>
      </w:pPr>
    </w:p>
    <w:p w:rsidR="00B064D4" w14:paraId="12E45E75" w14:textId="5E0861C1">
      <w:pPr>
        <w:contextualSpacing/>
        <w:rPr>
          <w:rFonts w:ascii="Arial" w:hAnsi="Arial" w:cs="Arial"/>
          <w:sz w:val="24"/>
          <w:szCs w:val="24"/>
        </w:rPr>
      </w:pPr>
    </w:p>
    <w:p w:rsidR="00B064D4" w14:paraId="029B0C3F" w14:textId="11318C47">
      <w:pPr>
        <w:contextualSpacing/>
        <w:rPr>
          <w:rFonts w:ascii="Arial" w:hAnsi="Arial" w:cs="Arial"/>
          <w:sz w:val="24"/>
          <w:szCs w:val="24"/>
        </w:rPr>
      </w:pPr>
    </w:p>
    <w:p w:rsidR="00B064D4" w14:paraId="34DF4CE6" w14:textId="7595DA82">
      <w:pPr>
        <w:contextualSpacing/>
        <w:rPr>
          <w:rFonts w:ascii="Arial" w:hAnsi="Arial" w:cs="Arial"/>
          <w:sz w:val="24"/>
          <w:szCs w:val="24"/>
        </w:rPr>
      </w:pPr>
    </w:p>
    <w:p w:rsidR="00B064D4" w14:paraId="10ECADF5" w14:textId="62DA45E0">
      <w:pPr>
        <w:contextualSpacing/>
        <w:rPr>
          <w:rFonts w:ascii="Arial" w:hAnsi="Arial" w:cs="Arial"/>
          <w:sz w:val="24"/>
          <w:szCs w:val="24"/>
        </w:rPr>
      </w:pPr>
    </w:p>
    <w:p w:rsidR="00B064D4" w14:paraId="6AB79337" w14:textId="1F9793F4">
      <w:pPr>
        <w:contextualSpacing/>
        <w:rPr>
          <w:rFonts w:ascii="Arial" w:hAnsi="Arial" w:cs="Arial"/>
          <w:sz w:val="24"/>
          <w:szCs w:val="24"/>
        </w:rPr>
      </w:pPr>
    </w:p>
    <w:p w:rsidR="00B064D4" w14:paraId="1513AB7E" w14:textId="2EA6CEED">
      <w:pPr>
        <w:contextualSpacing/>
        <w:rPr>
          <w:rFonts w:ascii="Arial" w:hAnsi="Arial" w:cs="Arial"/>
          <w:sz w:val="24"/>
          <w:szCs w:val="24"/>
        </w:rPr>
      </w:pPr>
    </w:p>
    <w:p w:rsidR="00B064D4" w14:paraId="505D1EE2" w14:textId="1F769434">
      <w:pPr>
        <w:contextualSpacing/>
        <w:rPr>
          <w:rFonts w:ascii="Arial" w:hAnsi="Arial" w:cs="Arial"/>
          <w:sz w:val="24"/>
          <w:szCs w:val="24"/>
        </w:rPr>
      </w:pPr>
    </w:p>
    <w:p w:rsidR="00B064D4" w14:paraId="23204909" w14:textId="289EB650">
      <w:pPr>
        <w:contextualSpacing/>
        <w:rPr>
          <w:rFonts w:ascii="Arial" w:hAnsi="Arial" w:cs="Arial"/>
          <w:sz w:val="24"/>
          <w:szCs w:val="24"/>
        </w:rPr>
      </w:pPr>
    </w:p>
    <w:p w:rsidR="00B064D4" w14:paraId="6BC4DEF2" w14:textId="7AA9D97B">
      <w:pPr>
        <w:contextualSpacing/>
        <w:rPr>
          <w:rFonts w:ascii="Arial" w:hAnsi="Arial" w:cs="Arial"/>
          <w:sz w:val="24"/>
          <w:szCs w:val="24"/>
        </w:rPr>
      </w:pPr>
    </w:p>
    <w:p w:rsidR="00B064D4" w14:paraId="61092F5B" w14:textId="386A90A6">
      <w:pPr>
        <w:contextualSpacing/>
        <w:rPr>
          <w:rFonts w:ascii="Arial" w:hAnsi="Arial" w:cs="Arial"/>
          <w:sz w:val="24"/>
          <w:szCs w:val="24"/>
        </w:rPr>
      </w:pPr>
    </w:p>
    <w:p w:rsidR="00B064D4" w14:paraId="6B3BFAEE" w14:textId="7716795D">
      <w:pPr>
        <w:contextualSpacing/>
        <w:rPr>
          <w:rFonts w:ascii="Arial" w:hAnsi="Arial" w:cs="Arial"/>
          <w:sz w:val="24"/>
          <w:szCs w:val="24"/>
        </w:rPr>
      </w:pPr>
    </w:p>
    <w:p w:rsidR="00B064D4" w14:paraId="343ADD32" w14:textId="51449D1B">
      <w:pPr>
        <w:contextualSpacing/>
        <w:rPr>
          <w:rFonts w:ascii="Arial" w:hAnsi="Arial" w:cs="Arial"/>
          <w:sz w:val="24"/>
          <w:szCs w:val="24"/>
        </w:rPr>
      </w:pPr>
    </w:p>
    <w:p w:rsidR="00B064D4" w14:paraId="504BFBC2" w14:textId="0E063159">
      <w:pPr>
        <w:contextualSpacing/>
        <w:rPr>
          <w:rFonts w:ascii="Arial" w:hAnsi="Arial" w:cs="Arial"/>
          <w:sz w:val="24"/>
          <w:szCs w:val="24"/>
        </w:rPr>
      </w:pPr>
    </w:p>
    <w:p w:rsidR="00B064D4" w14:paraId="1E9FDE14" w14:textId="76176853">
      <w:pPr>
        <w:contextualSpacing/>
        <w:rPr>
          <w:rFonts w:ascii="Arial" w:hAnsi="Arial" w:cs="Arial"/>
          <w:sz w:val="24"/>
          <w:szCs w:val="24"/>
        </w:rPr>
      </w:pPr>
    </w:p>
    <w:p w:rsidR="00B064D4" w14:paraId="7B0A27CB" w14:textId="4FA58976">
      <w:pPr>
        <w:contextualSpacing/>
        <w:rPr>
          <w:rFonts w:ascii="Arial" w:hAnsi="Arial" w:cs="Arial"/>
          <w:sz w:val="24"/>
          <w:szCs w:val="24"/>
        </w:rPr>
      </w:pPr>
    </w:p>
    <w:p w:rsidR="00B064D4" w14:paraId="1C97514E" w14:textId="7416E437">
      <w:pPr>
        <w:contextualSpacing/>
        <w:rPr>
          <w:rFonts w:ascii="Arial" w:hAnsi="Arial" w:cs="Arial"/>
          <w:sz w:val="24"/>
          <w:szCs w:val="24"/>
        </w:rPr>
      </w:pPr>
    </w:p>
    <w:p w:rsidR="00B064D4" w14:paraId="2D3E0BBE" w14:textId="405531F1">
      <w:pPr>
        <w:contextualSpacing/>
        <w:rPr>
          <w:rFonts w:ascii="Arial" w:hAnsi="Arial" w:cs="Arial"/>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DCFA07F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EA26308A"/>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4">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95F60A8"/>
    <w:multiLevelType w:val="multilevel"/>
    <w:tmpl w:val="B06CCCCA"/>
    <w:styleLink w:val="CurrentList20"/>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3">
    <w:nsid w:val="2F5E61F5"/>
    <w:multiLevelType w:val="multilevel"/>
    <w:tmpl w:val="3A3A30FC"/>
    <w:styleLink w:val="CurrentList19"/>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7">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BDE00D8"/>
    <w:multiLevelType w:val="multilevel"/>
    <w:tmpl w:val="AE6AB520"/>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1">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B5D7864"/>
    <w:multiLevelType w:val="multilevel"/>
    <w:tmpl w:val="CB76ED02"/>
    <w:styleLink w:val="CurrentList18"/>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nsid w:val="4CC61E34"/>
    <w:multiLevelType w:val="multilevel"/>
    <w:tmpl w:val="6D20F374"/>
    <w:numStyleLink w:val="Question"/>
  </w:abstractNum>
  <w:abstractNum w:abstractNumId="51">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5">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6">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9">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2">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67">
    <w:nsid w:val="757A088E"/>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75866B58"/>
    <w:multiLevelType w:val="multilevel"/>
    <w:tmpl w:val="ECE0E200"/>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75E40727"/>
    <w:multiLevelType w:val="multilevel"/>
    <w:tmpl w:val="888A7C2A"/>
    <w:styleLink w:val="CurrentList21"/>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num w:numId="1" w16cid:durableId="265892480">
    <w:abstractNumId w:val="8"/>
  </w:num>
  <w:num w:numId="2" w16cid:durableId="1751006082">
    <w:abstractNumId w:val="52"/>
  </w:num>
  <w:num w:numId="3" w16cid:durableId="2030525357">
    <w:abstractNumId w:val="5"/>
  </w:num>
  <w:num w:numId="4" w16cid:durableId="1158501874">
    <w:abstractNumId w:val="9"/>
  </w:num>
  <w:num w:numId="5" w16cid:durableId="992220194">
    <w:abstractNumId w:val="66"/>
  </w:num>
  <w:num w:numId="6" w16cid:durableId="1366180259">
    <w:abstractNumId w:val="42"/>
  </w:num>
  <w:num w:numId="7" w16cid:durableId="1724404151">
    <w:abstractNumId w:val="17"/>
  </w:num>
  <w:num w:numId="8" w16cid:durableId="959534475">
    <w:abstractNumId w:val="2"/>
  </w:num>
  <w:num w:numId="9" w16cid:durableId="2141655249">
    <w:abstractNumId w:val="22"/>
  </w:num>
  <w:num w:numId="10" w16cid:durableId="177282237">
    <w:abstractNumId w:val="45"/>
  </w:num>
  <w:num w:numId="11" w16cid:durableId="68768817">
    <w:abstractNumId w:val="25"/>
  </w:num>
  <w:num w:numId="12" w16cid:durableId="305361509">
    <w:abstractNumId w:val="24"/>
  </w:num>
  <w:num w:numId="13" w16cid:durableId="1639071743">
    <w:abstractNumId w:val="18"/>
  </w:num>
  <w:num w:numId="14" w16cid:durableId="1594587363">
    <w:abstractNumId w:val="51"/>
  </w:num>
  <w:num w:numId="15" w16cid:durableId="1753116083">
    <w:abstractNumId w:val="27"/>
  </w:num>
  <w:num w:numId="16" w16cid:durableId="1224289949">
    <w:abstractNumId w:val="30"/>
  </w:num>
  <w:num w:numId="17" w16cid:durableId="59134561">
    <w:abstractNumId w:val="4"/>
  </w:num>
  <w:num w:numId="18" w16cid:durableId="224948197">
    <w:abstractNumId w:val="53"/>
  </w:num>
  <w:num w:numId="19" w16cid:durableId="1051733151">
    <w:abstractNumId w:val="60"/>
  </w:num>
  <w:num w:numId="20" w16cid:durableId="225722441">
    <w:abstractNumId w:val="36"/>
  </w:num>
  <w:num w:numId="21" w16cid:durableId="550119780">
    <w:abstractNumId w:val="71"/>
  </w:num>
  <w:num w:numId="22" w16cid:durableId="1229075761">
    <w:abstractNumId w:val="13"/>
  </w:num>
  <w:num w:numId="23" w16cid:durableId="1645160856">
    <w:abstractNumId w:val="40"/>
  </w:num>
  <w:num w:numId="24" w16cid:durableId="1808744298">
    <w:abstractNumId w:val="49"/>
  </w:num>
  <w:num w:numId="25" w16cid:durableId="1720545440">
    <w:abstractNumId w:val="62"/>
  </w:num>
  <w:num w:numId="26" w16cid:durableId="2042129035">
    <w:abstractNumId w:val="65"/>
  </w:num>
  <w:num w:numId="27" w16cid:durableId="632557882">
    <w:abstractNumId w:val="16"/>
  </w:num>
  <w:num w:numId="28" w16cid:durableId="1100759403">
    <w:abstractNumId w:val="14"/>
  </w:num>
  <w:num w:numId="29" w16cid:durableId="1272932087">
    <w:abstractNumId w:val="33"/>
  </w:num>
  <w:num w:numId="30" w16cid:durableId="1193498370">
    <w:abstractNumId w:val="41"/>
  </w:num>
  <w:num w:numId="31" w16cid:durableId="375783843">
    <w:abstractNumId w:val="68"/>
  </w:num>
  <w:num w:numId="32" w16cid:durableId="574701085">
    <w:abstractNumId w:val="6"/>
  </w:num>
  <w:num w:numId="33" w16cid:durableId="361440497">
    <w:abstractNumId w:val="55"/>
  </w:num>
  <w:num w:numId="34" w16cid:durableId="807939309">
    <w:abstractNumId w:val="38"/>
  </w:num>
  <w:num w:numId="35" w16cid:durableId="900140059">
    <w:abstractNumId w:val="32"/>
  </w:num>
  <w:num w:numId="36" w16cid:durableId="1413427443">
    <w:abstractNumId w:val="3"/>
  </w:num>
  <w:num w:numId="37" w16cid:durableId="1462961047">
    <w:abstractNumId w:val="39"/>
  </w:num>
  <w:num w:numId="38" w16cid:durableId="1254360240">
    <w:abstractNumId w:val="64"/>
  </w:num>
  <w:num w:numId="39" w16cid:durableId="2042704735">
    <w:abstractNumId w:val="46"/>
  </w:num>
  <w:num w:numId="40" w16cid:durableId="397869377">
    <w:abstractNumId w:val="44"/>
  </w:num>
  <w:num w:numId="41" w16cid:durableId="1292904768">
    <w:abstractNumId w:val="29"/>
  </w:num>
  <w:num w:numId="42" w16cid:durableId="50471085">
    <w:abstractNumId w:val="47"/>
  </w:num>
  <w:num w:numId="43" w16cid:durableId="683944365">
    <w:abstractNumId w:val="20"/>
  </w:num>
  <w:num w:numId="44" w16cid:durableId="100688126">
    <w:abstractNumId w:val="61"/>
  </w:num>
  <w:num w:numId="45" w16cid:durableId="2035954271">
    <w:abstractNumId w:val="11"/>
  </w:num>
  <w:num w:numId="46" w16cid:durableId="807893788">
    <w:abstractNumId w:val="28"/>
  </w:num>
  <w:num w:numId="47" w16cid:durableId="639461378">
    <w:abstractNumId w:val="57"/>
  </w:num>
  <w:num w:numId="48" w16cid:durableId="2021616392">
    <w:abstractNumId w:val="26"/>
  </w:num>
  <w:num w:numId="49" w16cid:durableId="681247119">
    <w:abstractNumId w:val="7"/>
  </w:num>
  <w:num w:numId="50" w16cid:durableId="78337697">
    <w:abstractNumId w:val="31"/>
  </w:num>
  <w:num w:numId="51" w16cid:durableId="1243292572">
    <w:abstractNumId w:val="10"/>
  </w:num>
  <w:num w:numId="52" w16cid:durableId="609439796">
    <w:abstractNumId w:val="70"/>
  </w:num>
  <w:num w:numId="53" w16cid:durableId="374431583">
    <w:abstractNumId w:val="34"/>
  </w:num>
  <w:num w:numId="54" w16cid:durableId="103310516">
    <w:abstractNumId w:val="19"/>
  </w:num>
  <w:num w:numId="55" w16cid:durableId="524904954">
    <w:abstractNumId w:val="35"/>
  </w:num>
  <w:num w:numId="56" w16cid:durableId="1419794371">
    <w:abstractNumId w:val="50"/>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7" w16cid:durableId="355154818">
    <w:abstractNumId w:val="12"/>
  </w:num>
  <w:num w:numId="58" w16cid:durableId="723989376">
    <w:abstractNumId w:val="12"/>
    <w:lvlOverride w:ilvl="0">
      <w:startOverride w:val="1"/>
    </w:lvlOverride>
  </w:num>
  <w:num w:numId="59" w16cid:durableId="1739010046">
    <w:abstractNumId w:val="12"/>
    <w:lvlOverride w:ilvl="0">
      <w:startOverride w:val="1"/>
    </w:lvlOverride>
  </w:num>
  <w:num w:numId="60" w16cid:durableId="1759250901">
    <w:abstractNumId w:val="12"/>
    <w:lvlOverride w:ilvl="0">
      <w:startOverride w:val="1"/>
    </w:lvlOverride>
  </w:num>
  <w:num w:numId="61" w16cid:durableId="2084134227">
    <w:abstractNumId w:val="12"/>
    <w:lvlOverride w:ilvl="0">
      <w:startOverride w:val="1"/>
    </w:lvlOverride>
  </w:num>
  <w:num w:numId="62" w16cid:durableId="1461191963">
    <w:abstractNumId w:val="12"/>
    <w:lvlOverride w:ilvl="0">
      <w:startOverride w:val="1"/>
    </w:lvlOverride>
  </w:num>
  <w:num w:numId="63" w16cid:durableId="1478298180">
    <w:abstractNumId w:val="1"/>
  </w:num>
  <w:num w:numId="64" w16cid:durableId="1301574388">
    <w:abstractNumId w:val="12"/>
    <w:lvlOverride w:ilvl="0">
      <w:startOverride w:val="1"/>
    </w:lvlOverride>
  </w:num>
  <w:num w:numId="65" w16cid:durableId="775251837">
    <w:abstractNumId w:val="63"/>
  </w:num>
  <w:num w:numId="66" w16cid:durableId="1573805868">
    <w:abstractNumId w:val="59"/>
  </w:num>
  <w:num w:numId="67" w16cid:durableId="979652396">
    <w:abstractNumId w:val="67"/>
  </w:num>
  <w:num w:numId="68" w16cid:durableId="517038586">
    <w:abstractNumId w:val="54"/>
  </w:num>
  <w:num w:numId="69" w16cid:durableId="1111976137">
    <w:abstractNumId w:val="58"/>
  </w:num>
  <w:num w:numId="70" w16cid:durableId="1745376397">
    <w:abstractNumId w:val="56"/>
  </w:num>
  <w:num w:numId="71" w16cid:durableId="847215861">
    <w:abstractNumId w:val="15"/>
  </w:num>
  <w:num w:numId="72" w16cid:durableId="1552497280">
    <w:abstractNumId w:val="0"/>
  </w:num>
  <w:num w:numId="73" w16cid:durableId="1210805656">
    <w:abstractNumId w:val="43"/>
  </w:num>
  <w:num w:numId="74" w16cid:durableId="1588878457">
    <w:abstractNumId w:val="37"/>
  </w:num>
  <w:num w:numId="75" w16cid:durableId="1573927487">
    <w:abstractNumId w:val="48"/>
  </w:num>
  <w:num w:numId="76" w16cid:durableId="766115880">
    <w:abstractNumId w:val="23"/>
  </w:num>
  <w:num w:numId="77" w16cid:durableId="1240480125">
    <w:abstractNumId w:val="21"/>
  </w:num>
  <w:num w:numId="78" w16cid:durableId="39135975">
    <w:abstractNumId w:val="6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44288"/>
    <w:rsid w:val="00082913"/>
    <w:rsid w:val="00086E62"/>
    <w:rsid w:val="00087350"/>
    <w:rsid w:val="000934CE"/>
    <w:rsid w:val="000B5C5E"/>
    <w:rsid w:val="000C3648"/>
    <w:rsid w:val="000D3C06"/>
    <w:rsid w:val="000D699C"/>
    <w:rsid w:val="000D6CDA"/>
    <w:rsid w:val="000D7A04"/>
    <w:rsid w:val="000E7F35"/>
    <w:rsid w:val="000F0C29"/>
    <w:rsid w:val="000F440E"/>
    <w:rsid w:val="00106EDF"/>
    <w:rsid w:val="00131D85"/>
    <w:rsid w:val="00131DA9"/>
    <w:rsid w:val="001373E3"/>
    <w:rsid w:val="001400FA"/>
    <w:rsid w:val="00140A7E"/>
    <w:rsid w:val="00152BC3"/>
    <w:rsid w:val="0015341F"/>
    <w:rsid w:val="0016044B"/>
    <w:rsid w:val="00173EB3"/>
    <w:rsid w:val="00175979"/>
    <w:rsid w:val="001858A9"/>
    <w:rsid w:val="00185901"/>
    <w:rsid w:val="001A49C5"/>
    <w:rsid w:val="001B6F9A"/>
    <w:rsid w:val="001E06FC"/>
    <w:rsid w:val="001E18A4"/>
    <w:rsid w:val="001E3570"/>
    <w:rsid w:val="001E41D3"/>
    <w:rsid w:val="001E677D"/>
    <w:rsid w:val="001F0CE9"/>
    <w:rsid w:val="001F2591"/>
    <w:rsid w:val="001F3F4D"/>
    <w:rsid w:val="00200594"/>
    <w:rsid w:val="0020367E"/>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16D1"/>
    <w:rsid w:val="002A224E"/>
    <w:rsid w:val="002B0F03"/>
    <w:rsid w:val="002B6741"/>
    <w:rsid w:val="002B7621"/>
    <w:rsid w:val="002D45E8"/>
    <w:rsid w:val="002E1D1B"/>
    <w:rsid w:val="002F4415"/>
    <w:rsid w:val="002F6785"/>
    <w:rsid w:val="00300931"/>
    <w:rsid w:val="00303B16"/>
    <w:rsid w:val="00322697"/>
    <w:rsid w:val="00323F4B"/>
    <w:rsid w:val="003258EA"/>
    <w:rsid w:val="00336CA6"/>
    <w:rsid w:val="003617E4"/>
    <w:rsid w:val="00362849"/>
    <w:rsid w:val="003634DE"/>
    <w:rsid w:val="0037465E"/>
    <w:rsid w:val="003A63EA"/>
    <w:rsid w:val="003B3E72"/>
    <w:rsid w:val="003C00F2"/>
    <w:rsid w:val="003C4D2F"/>
    <w:rsid w:val="003D27AD"/>
    <w:rsid w:val="003D28D3"/>
    <w:rsid w:val="003D5016"/>
    <w:rsid w:val="003E0584"/>
    <w:rsid w:val="003F0388"/>
    <w:rsid w:val="00410BA9"/>
    <w:rsid w:val="004122C7"/>
    <w:rsid w:val="00421DB9"/>
    <w:rsid w:val="00426CE1"/>
    <w:rsid w:val="00436F1B"/>
    <w:rsid w:val="0044410B"/>
    <w:rsid w:val="004441F1"/>
    <w:rsid w:val="004572AB"/>
    <w:rsid w:val="004619D3"/>
    <w:rsid w:val="004821F1"/>
    <w:rsid w:val="00482E9F"/>
    <w:rsid w:val="00487CF7"/>
    <w:rsid w:val="004A4EA7"/>
    <w:rsid w:val="004C0F4A"/>
    <w:rsid w:val="004E0ADE"/>
    <w:rsid w:val="004F20FE"/>
    <w:rsid w:val="0050040F"/>
    <w:rsid w:val="00500A1B"/>
    <w:rsid w:val="00507FFD"/>
    <w:rsid w:val="00515F39"/>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3D71"/>
    <w:rsid w:val="00845323"/>
    <w:rsid w:val="00845C6D"/>
    <w:rsid w:val="00874641"/>
    <w:rsid w:val="008766CA"/>
    <w:rsid w:val="00881FB9"/>
    <w:rsid w:val="008909C6"/>
    <w:rsid w:val="00891A22"/>
    <w:rsid w:val="00896B01"/>
    <w:rsid w:val="008A2CAC"/>
    <w:rsid w:val="008A53F3"/>
    <w:rsid w:val="008B1359"/>
    <w:rsid w:val="008B29DD"/>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17B2"/>
    <w:rsid w:val="009761D8"/>
    <w:rsid w:val="0098462F"/>
    <w:rsid w:val="00984C72"/>
    <w:rsid w:val="0099056B"/>
    <w:rsid w:val="009A0384"/>
    <w:rsid w:val="009A3EA6"/>
    <w:rsid w:val="009B40F6"/>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245F"/>
    <w:rsid w:val="00BB5103"/>
    <w:rsid w:val="00BE0A9F"/>
    <w:rsid w:val="00BF2A89"/>
    <w:rsid w:val="00C033A3"/>
    <w:rsid w:val="00C1135E"/>
    <w:rsid w:val="00C15BE8"/>
    <w:rsid w:val="00C201C7"/>
    <w:rsid w:val="00C24204"/>
    <w:rsid w:val="00C26A64"/>
    <w:rsid w:val="00C429F3"/>
    <w:rsid w:val="00C50741"/>
    <w:rsid w:val="00C73E2F"/>
    <w:rsid w:val="00C8058C"/>
    <w:rsid w:val="00CA1694"/>
    <w:rsid w:val="00CA1A87"/>
    <w:rsid w:val="00CA61ED"/>
    <w:rsid w:val="00CA727B"/>
    <w:rsid w:val="00CB083A"/>
    <w:rsid w:val="00CC0CB5"/>
    <w:rsid w:val="00CD1CBC"/>
    <w:rsid w:val="00CF379C"/>
    <w:rsid w:val="00D16252"/>
    <w:rsid w:val="00D241FA"/>
    <w:rsid w:val="00D35203"/>
    <w:rsid w:val="00D35EF7"/>
    <w:rsid w:val="00D36A26"/>
    <w:rsid w:val="00D46EDB"/>
    <w:rsid w:val="00D55138"/>
    <w:rsid w:val="00D60C0C"/>
    <w:rsid w:val="00D636ED"/>
    <w:rsid w:val="00D66833"/>
    <w:rsid w:val="00D7095F"/>
    <w:rsid w:val="00D7264E"/>
    <w:rsid w:val="00D744CC"/>
    <w:rsid w:val="00D82698"/>
    <w:rsid w:val="00D96855"/>
    <w:rsid w:val="00DA3B73"/>
    <w:rsid w:val="00DC0DF7"/>
    <w:rsid w:val="00DC1BDC"/>
    <w:rsid w:val="00DC2890"/>
    <w:rsid w:val="00DE2EB4"/>
    <w:rsid w:val="00DF2FA5"/>
    <w:rsid w:val="00DF6E43"/>
    <w:rsid w:val="00E02399"/>
    <w:rsid w:val="00E25B01"/>
    <w:rsid w:val="00E33A82"/>
    <w:rsid w:val="00E375DC"/>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A7940"/>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7"/>
      </w:numPr>
    </w:pPr>
  </w:style>
  <w:style w:type="numbering" w:customStyle="1" w:styleId="CurrentList2">
    <w:name w:val="Current List2"/>
    <w:uiPriority w:val="99"/>
    <w:rsid w:val="007B3B9D"/>
    <w:pPr>
      <w:numPr>
        <w:numId w:val="38"/>
      </w:numPr>
    </w:pPr>
  </w:style>
  <w:style w:type="numbering" w:customStyle="1" w:styleId="CurrentList3">
    <w:name w:val="Current List3"/>
    <w:uiPriority w:val="99"/>
    <w:rsid w:val="007B3B9D"/>
    <w:pPr>
      <w:numPr>
        <w:numId w:val="39"/>
      </w:numPr>
    </w:pPr>
  </w:style>
  <w:style w:type="numbering" w:customStyle="1" w:styleId="CurrentList4">
    <w:name w:val="Current List4"/>
    <w:uiPriority w:val="99"/>
    <w:rsid w:val="007B3B9D"/>
    <w:pPr>
      <w:numPr>
        <w:numId w:val="40"/>
      </w:numPr>
    </w:pPr>
  </w:style>
  <w:style w:type="numbering" w:customStyle="1" w:styleId="CurrentList5">
    <w:name w:val="Current List5"/>
    <w:uiPriority w:val="99"/>
    <w:rsid w:val="000F440E"/>
    <w:pPr>
      <w:numPr>
        <w:numId w:val="41"/>
      </w:numPr>
    </w:pPr>
  </w:style>
  <w:style w:type="numbering" w:customStyle="1" w:styleId="CurrentList6">
    <w:name w:val="Current List6"/>
    <w:uiPriority w:val="99"/>
    <w:rsid w:val="00A839E9"/>
    <w:pPr>
      <w:numPr>
        <w:numId w:val="42"/>
      </w:numPr>
    </w:pPr>
  </w:style>
  <w:style w:type="numbering" w:customStyle="1" w:styleId="CurrentList7">
    <w:name w:val="Current List7"/>
    <w:uiPriority w:val="99"/>
    <w:rsid w:val="00A839E9"/>
    <w:pPr>
      <w:numPr>
        <w:numId w:val="43"/>
      </w:numPr>
    </w:pPr>
  </w:style>
  <w:style w:type="numbering" w:customStyle="1" w:styleId="CurrentList8">
    <w:name w:val="Current List8"/>
    <w:uiPriority w:val="99"/>
    <w:rsid w:val="00A839E9"/>
    <w:pPr>
      <w:numPr>
        <w:numId w:val="44"/>
      </w:numPr>
    </w:pPr>
  </w:style>
  <w:style w:type="numbering" w:customStyle="1" w:styleId="CurrentList9">
    <w:name w:val="Current List9"/>
    <w:uiPriority w:val="99"/>
    <w:rsid w:val="00A839E9"/>
    <w:pPr>
      <w:numPr>
        <w:numId w:val="45"/>
      </w:numPr>
    </w:pPr>
  </w:style>
  <w:style w:type="numbering" w:customStyle="1" w:styleId="CurrentList10">
    <w:name w:val="Current List10"/>
    <w:uiPriority w:val="99"/>
    <w:rsid w:val="00A839E9"/>
    <w:pPr>
      <w:numPr>
        <w:numId w:val="46"/>
      </w:numPr>
    </w:pPr>
  </w:style>
  <w:style w:type="numbering" w:customStyle="1" w:styleId="CurrentList11">
    <w:name w:val="Current List11"/>
    <w:uiPriority w:val="99"/>
    <w:rsid w:val="00A839E9"/>
    <w:pPr>
      <w:numPr>
        <w:numId w:val="47"/>
      </w:numPr>
    </w:pPr>
  </w:style>
  <w:style w:type="numbering" w:customStyle="1" w:styleId="CurrentList12">
    <w:name w:val="Current List12"/>
    <w:uiPriority w:val="99"/>
    <w:rsid w:val="00A839E9"/>
    <w:pPr>
      <w:numPr>
        <w:numId w:val="48"/>
      </w:numPr>
    </w:pPr>
  </w:style>
  <w:style w:type="numbering" w:customStyle="1" w:styleId="CurrentList13">
    <w:name w:val="Current List13"/>
    <w:uiPriority w:val="99"/>
    <w:rsid w:val="00274EA0"/>
    <w:pPr>
      <w:numPr>
        <w:numId w:val="50"/>
      </w:numPr>
    </w:pPr>
  </w:style>
  <w:style w:type="numbering" w:customStyle="1" w:styleId="CurrentList14">
    <w:name w:val="Current List14"/>
    <w:uiPriority w:val="99"/>
    <w:rsid w:val="00274EA0"/>
    <w:pPr>
      <w:numPr>
        <w:numId w:val="51"/>
      </w:numPr>
    </w:pPr>
  </w:style>
  <w:style w:type="numbering" w:customStyle="1" w:styleId="CurrentList15">
    <w:name w:val="Current List15"/>
    <w:uiPriority w:val="99"/>
    <w:rsid w:val="00274EA0"/>
    <w:pPr>
      <w:numPr>
        <w:numId w:val="52"/>
      </w:numPr>
    </w:pPr>
  </w:style>
  <w:style w:type="numbering" w:customStyle="1" w:styleId="CurrentList16">
    <w:name w:val="Current List16"/>
    <w:uiPriority w:val="99"/>
    <w:rsid w:val="00CF379C"/>
    <w:pPr>
      <w:numPr>
        <w:numId w:val="53"/>
      </w:numPr>
    </w:pPr>
  </w:style>
  <w:style w:type="numbering" w:customStyle="1" w:styleId="Question">
    <w:name w:val="Question"/>
    <w:basedOn w:val="NoList"/>
    <w:rsid w:val="00B064D4"/>
    <w:pPr>
      <w:numPr>
        <w:numId w:val="55"/>
      </w:numPr>
    </w:pPr>
  </w:style>
  <w:style w:type="paragraph" w:customStyle="1" w:styleId="Scale">
    <w:name w:val="Scale"/>
    <w:aliases w:val="3 point"/>
    <w:basedOn w:val="Normal"/>
    <w:rsid w:val="00B064D4"/>
    <w:pPr>
      <w:numPr>
        <w:numId w:val="57"/>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5"/>
      </w:numPr>
    </w:pPr>
  </w:style>
  <w:style w:type="paragraph" w:styleId="Header">
    <w:name w:val="header"/>
    <w:basedOn w:val="Normal"/>
    <w:link w:val="HeaderChar"/>
    <w:uiPriority w:val="99"/>
    <w:unhideWhenUsed/>
    <w:rsid w:val="004C0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F4A"/>
  </w:style>
  <w:style w:type="numbering" w:customStyle="1" w:styleId="CurrentList18">
    <w:name w:val="Current List18"/>
    <w:uiPriority w:val="99"/>
    <w:rsid w:val="009717B2"/>
    <w:pPr>
      <w:numPr>
        <w:numId w:val="75"/>
      </w:numPr>
    </w:pPr>
  </w:style>
  <w:style w:type="numbering" w:customStyle="1" w:styleId="CurrentList19">
    <w:name w:val="Current List19"/>
    <w:uiPriority w:val="99"/>
    <w:rsid w:val="009717B2"/>
    <w:pPr>
      <w:numPr>
        <w:numId w:val="76"/>
      </w:numPr>
    </w:pPr>
  </w:style>
  <w:style w:type="numbering" w:customStyle="1" w:styleId="CurrentList20">
    <w:name w:val="Current List20"/>
    <w:uiPriority w:val="99"/>
    <w:rsid w:val="009717B2"/>
    <w:pPr>
      <w:numPr>
        <w:numId w:val="77"/>
      </w:numPr>
    </w:pPr>
  </w:style>
  <w:style w:type="numbering" w:customStyle="1" w:styleId="CurrentList21">
    <w:name w:val="Current List21"/>
    <w:uiPriority w:val="99"/>
    <w:rsid w:val="009717B2"/>
    <w:pPr>
      <w:numPr>
        <w:numId w:val="7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2489ac9119d484abc1790b5183501f0 xmlns="0a20205c-0631-4ff0-81c6-46eee12fe7e9">
      <Terms xmlns="http://schemas.microsoft.com/office/infopath/2007/PartnerControls"/>
    </m2489ac9119d484abc1790b5183501f0>
    <b4c5b01d6c204394af15501c7e447331 xmlns="0a20205c-0631-4ff0-81c6-46eee12fe7e9">
      <Terms xmlns="http://schemas.microsoft.com/office/infopath/2007/PartnerControls">
        <TermInfo xmlns="http://schemas.microsoft.com/office/infopath/2007/PartnerControls">
          <TermName xmlns="http://schemas.microsoft.com/office/infopath/2007/PartnerControls">Administrative Issuance Documenting Substantive Functions MODIFIED (ADM 16_1_1)</TermName>
          <TermId xmlns="http://schemas.microsoft.com/office/infopath/2007/PartnerControls">a09c1cbb-e1df-4016-ab01-a7944a441e13</TermId>
        </TermInfo>
      </Terms>
    </b4c5b01d6c204394af15501c7e447331>
    <of14d78f52f345898c0ddedd687ab3c2 xmlns="0a20205c-0631-4ff0-81c6-46eee12fe7e9">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44aca65a-a2b8-4064-ac99-6d3b27b9c145</TermId>
        </TermInfo>
      </Terms>
    </of14d78f52f345898c0ddedd687ab3c2>
    <l549fbc4080b4daf9a141105daaaac0d xmlns="0a20205c-0631-4ff0-81c6-46eee12fe7e9">
      <Terms xmlns="http://schemas.microsoft.com/office/infopath/2007/PartnerControls">
        <TermInfo xmlns="http://schemas.microsoft.com/office/infopath/2007/PartnerControls">
          <TermName xmlns="http://schemas.microsoft.com/office/infopath/2007/PartnerControls">Office of Policy</TermName>
          <TermId xmlns="http://schemas.microsoft.com/office/infopath/2007/PartnerControls">74f8a15e-576f-4586-a6cc-3b96b9734bcf</TermId>
        </TermInfo>
      </Terms>
    </l549fbc4080b4daf9a141105daaaac0d>
    <TaxCatchAll xmlns="0a20205c-0631-4ff0-81c6-46eee12fe7e9">
      <Value>5</Value>
      <Value>4</Value>
      <Value>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DOE_Document" ma:contentTypeID="0x0101003BE6F3BD37A8BE4A9CF9E5B20FCA8325002E653B4A0F3DD843BAC4F5C3D7B21688" ma:contentTypeVersion="2" ma:contentTypeDescription="Records Management Custom Content Type" ma:contentTypeScope="" ma:versionID="0c24286a64ecabb982793a5a57eb9cec">
  <xsd:schema xmlns:xsd="http://www.w3.org/2001/XMLSchema" xmlns:xs="http://www.w3.org/2001/XMLSchema" xmlns:p="http://schemas.microsoft.com/office/2006/metadata/properties" xmlns:ns2="0a20205c-0631-4ff0-81c6-46eee12fe7e9" targetNamespace="http://schemas.microsoft.com/office/2006/metadata/properties" ma:root="true" ma:fieldsID="bda8d35f8dbbc3961fc5c9784c210be1" ns2:_="">
    <xsd:import namespace="0a20205c-0631-4ff0-81c6-46eee12fe7e9"/>
    <xsd:element name="properties">
      <xsd:complexType>
        <xsd:sequence>
          <xsd:element name="documentManagement">
            <xsd:complexType>
              <xsd:all>
                <xsd:element ref="ns2:of14d78f52f345898c0ddedd687ab3c2" minOccurs="0"/>
                <xsd:element ref="ns2:TaxCatchAll" minOccurs="0"/>
                <xsd:element ref="ns2:TaxCatchAllLabel" minOccurs="0"/>
                <xsd:element ref="ns2:l549fbc4080b4daf9a141105daaaac0d" minOccurs="0"/>
                <xsd:element ref="ns2:m2489ac9119d484abc1790b5183501f0" minOccurs="0"/>
                <xsd:element ref="ns2:b4c5b01d6c204394af15501c7e44733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0205c-0631-4ff0-81c6-46eee12fe7e9" elementFormDefault="qualified">
    <xsd:import namespace="http://schemas.microsoft.com/office/2006/documentManagement/types"/>
    <xsd:import namespace="http://schemas.microsoft.com/office/infopath/2007/PartnerControls"/>
    <xsd:element name="of14d78f52f345898c0ddedd687ab3c2" ma:index="8" nillable="true" ma:taxonomy="true" ma:internalName="of14d78f52f345898c0ddedd687ab3c2" ma:taxonomyFieldName="DOE_LifecycleState" ma:displayName="DOE_LifecycleState" ma:default="1;#Draft|44aca65a-a2b8-4064-ac99-6d3b27b9c145" ma:fieldId="{8f14d78f-52f3-4589-8c0d-dedd687ab3c2}" ma:sspId="26d46bd7-4a58-4bc0-a217-7245e6e70419" ma:termSetId="0daebdac-d977-4554-85a3-a33d6e4cb33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7798541-19b4-439f-ad12-063c78009f08}" ma:internalName="TaxCatchAll" ma:showField="CatchAllData" ma:web="22eb883e-23bb-4a76-88f4-984d32f2d23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7798541-19b4-439f-ad12-063c78009f08}" ma:internalName="TaxCatchAllLabel" ma:readOnly="true" ma:showField="CatchAllDataLabel" ma:web="22eb883e-23bb-4a76-88f4-984d32f2d232">
      <xsd:complexType>
        <xsd:complexContent>
          <xsd:extension base="dms:MultiChoiceLookup">
            <xsd:sequence>
              <xsd:element name="Value" type="dms:Lookup" maxOccurs="unbounded" minOccurs="0" nillable="true"/>
            </xsd:sequence>
          </xsd:extension>
        </xsd:complexContent>
      </xsd:complexType>
    </xsd:element>
    <xsd:element name="l549fbc4080b4daf9a141105daaaac0d" ma:index="12" nillable="true" ma:taxonomy="true" ma:internalName="l549fbc4080b4daf9a141105daaaac0d" ma:taxonomyFieldName="DOE_OwningOrg" ma:displayName="DOE_OwningOrg" ma:default="" ma:fieldId="{5549fbc4-080b-4daf-9a14-1105daaaac0d}" ma:sspId="26d46bd7-4a58-4bc0-a217-7245e6e70419" ma:termSetId="b572243c-0fd9-4de0-93b7-c66448ab2b94" ma:anchorId="00000000-0000-0000-0000-000000000000" ma:open="false" ma:isKeyword="false">
      <xsd:complexType>
        <xsd:sequence>
          <xsd:element ref="pc:Terms" minOccurs="0" maxOccurs="1"/>
        </xsd:sequence>
      </xsd:complexType>
    </xsd:element>
    <xsd:element name="m2489ac9119d484abc1790b5183501f0" ma:index="14" nillable="true" ma:taxonomy="true" ma:internalName="m2489ac9119d484abc1790b5183501f0" ma:taxonomyFieldName="DOE_ProjectStatus" ma:displayName="DOE_ProjectStatus" ma:fieldId="{62489ac9-119d-484a-bc17-90b5183501f0}" ma:sspId="26d46bd7-4a58-4bc0-a217-7245e6e70419" ma:termSetId="b207702c-b0a2-464d-b5d0-044ec78c6d93" ma:anchorId="00000000-0000-0000-0000-000000000000" ma:open="false" ma:isKeyword="false">
      <xsd:complexType>
        <xsd:sequence>
          <xsd:element ref="pc:Terms" minOccurs="0" maxOccurs="1"/>
        </xsd:sequence>
      </xsd:complexType>
    </xsd:element>
    <xsd:element name="b4c5b01d6c204394af15501c7e447331" ma:index="16" nillable="true" ma:taxonomy="true" ma:internalName="b4c5b01d6c204394af15501c7e447331" ma:taxonomyFieldName="DOE_RecordsDispositionSchedule" ma:displayName="DOE_RecordsDispositionSchedule" ma:default="" ma:fieldId="{b4c5b01d-6c20-4394-af15-501c7e447331}" ma:sspId="26d46bd7-4a58-4bc0-a217-7245e6e70419" ma:termSetId="f436e0b3-d0a7-423b-8bf4-6e3272f3caa7"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6d46bd7-4a58-4bc0-a217-7245e6e70419" ContentTypeId="0x0101003BE6F3BD37A8BE4A9CF9E5B20FCA8325" PreviousValue="false" LastSyncTimeStamp="2022-05-13T19:39:25.393Z"/>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customXml/itemProps2.xml><?xml version="1.0" encoding="utf-8"?>
<ds:datastoreItem xmlns:ds="http://schemas.openxmlformats.org/officeDocument/2006/customXml" ds:itemID="{9419803C-625B-40A0-9378-7502FA10EAFC}">
  <ds:schemaRefs>
    <ds:schemaRef ds:uri="http://schemas.microsoft.com/sharepoint/v3/contenttype/forms"/>
  </ds:schemaRefs>
</ds:datastoreItem>
</file>

<file path=customXml/itemProps3.xml><?xml version="1.0" encoding="utf-8"?>
<ds:datastoreItem xmlns:ds="http://schemas.openxmlformats.org/officeDocument/2006/customXml" ds:itemID="{6D22B53E-0D32-4611-9B18-E0EE6D2263D4}">
  <ds:schemaRefs>
    <ds:schemaRef ds:uri="http://schemas.microsoft.com/office/2006/metadata/properties"/>
    <ds:schemaRef ds:uri="http://schemas.microsoft.com/office/infopath/2007/PartnerControls"/>
    <ds:schemaRef ds:uri="0a20205c-0631-4ff0-81c6-46eee12fe7e9"/>
  </ds:schemaRefs>
</ds:datastoreItem>
</file>

<file path=customXml/itemProps4.xml><?xml version="1.0" encoding="utf-8"?>
<ds:datastoreItem xmlns:ds="http://schemas.openxmlformats.org/officeDocument/2006/customXml" ds:itemID="{492087DA-0482-4C12-85F4-BB3F9BB5C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20205c-0631-4ff0-81c6-46eee12fe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BDA9E4-883B-4E1C-9020-190CC628A8E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043</Words>
  <Characters>5154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10-06T20:03:00Z</dcterms:created>
  <dcterms:modified xsi:type="dcterms:W3CDTF">2025-10-0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6F3BD37A8BE4A9CF9E5B20FCA8325002E653B4A0F3DD843BAC4F5C3D7B21688</vt:lpwstr>
  </property>
  <property fmtid="{D5CDD505-2E9C-101B-9397-08002B2CF9AE}" pid="3" name="DOE_LifecycleState">
    <vt:lpwstr>1;#Draft|44aca65a-a2b8-4064-ac99-6d3b27b9c145</vt:lpwstr>
  </property>
  <property fmtid="{D5CDD505-2E9C-101B-9397-08002B2CF9AE}" pid="4" name="DOE_OwningOrg">
    <vt:lpwstr>4;#Office of Policy|74f8a15e-576f-4586-a6cc-3b96b9734bcf</vt:lpwstr>
  </property>
  <property fmtid="{D5CDD505-2E9C-101B-9397-08002B2CF9AE}" pid="5" name="DOE_ProjectStatus">
    <vt:lpwstr/>
  </property>
  <property fmtid="{D5CDD505-2E9C-101B-9397-08002B2CF9AE}" pid="6" name="DOE_RecordsDispositionSchedule">
    <vt:lpwstr>5;#Administrative Issuance Documenting Substantive Functions MODIFIED (ADM 16_1_1)|a09c1cbb-e1df-4016-ab01-a7944a441e13</vt:lpwstr>
  </property>
  <property fmtid="{D5CDD505-2E9C-101B-9397-08002B2CF9AE}" pid="7" name="lcf76f155ced4ddcb4097134ff3c332f">
    <vt:lpwstr/>
  </property>
  <property fmtid="{D5CDD505-2E9C-101B-9397-08002B2CF9AE}" pid="8" name="MediaServiceImageTags">
    <vt:lpwstr/>
  </property>
</Properties>
</file>